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4E458" w14:textId="473C62EE" w:rsidR="00454172" w:rsidRPr="009C7496" w:rsidRDefault="004A183F" w:rsidP="00454172">
      <w:pPr>
        <w:pStyle w:val="BodyText2"/>
        <w:rPr>
          <w:lang w:val="en-IN"/>
        </w:rPr>
      </w:pPr>
      <w:bookmarkStart w:id="0" w:name="_Hlk101301838"/>
      <w:r>
        <w:rPr>
          <w:lang w:val="en-IN"/>
        </w:rPr>
        <w:t xml:space="preserve">VISUALIZING ATTACKS </w:t>
      </w:r>
      <w:r w:rsidR="009C7496">
        <w:rPr>
          <w:lang w:val="en-IN"/>
        </w:rPr>
        <w:t>IN TRANSMISSION MEDIUM USING KDD DATASET</w:t>
      </w:r>
    </w:p>
    <w:bookmarkEnd w:id="0"/>
    <w:p w14:paraId="2408BDF7" w14:textId="77777777" w:rsidR="00B95152" w:rsidRDefault="00B95152" w:rsidP="00B95152">
      <w:pPr>
        <w:ind w:left="360"/>
        <w:jc w:val="center"/>
        <w:rPr>
          <w:b/>
          <w:sz w:val="28"/>
          <w:szCs w:val="28"/>
        </w:rPr>
      </w:pPr>
      <w:r w:rsidRPr="007E2E2B">
        <w:rPr>
          <w:b/>
          <w:sz w:val="28"/>
          <w:szCs w:val="28"/>
        </w:rPr>
        <w:t>A PROJECT REPORT</w:t>
      </w:r>
    </w:p>
    <w:p w14:paraId="7E6C76D5" w14:textId="77777777" w:rsidR="00454172" w:rsidRDefault="00454172" w:rsidP="00454172">
      <w:pPr>
        <w:ind w:left="360"/>
        <w:jc w:val="center"/>
      </w:pPr>
    </w:p>
    <w:p w14:paraId="2217BBDF" w14:textId="77777777" w:rsidR="00454172" w:rsidRDefault="00B95152" w:rsidP="00454172">
      <w:pPr>
        <w:pStyle w:val="Heading6"/>
        <w:rPr>
          <w:b/>
          <w:bCs/>
          <w:i/>
          <w:iCs/>
          <w:sz w:val="28"/>
          <w:u w:val="none"/>
        </w:rPr>
      </w:pPr>
      <w:r>
        <w:rPr>
          <w:b/>
          <w:bCs/>
          <w:i/>
          <w:iCs/>
          <w:sz w:val="28"/>
          <w:u w:val="none"/>
        </w:rPr>
        <w:t xml:space="preserve">Submitted </w:t>
      </w:r>
      <w:r w:rsidR="00454172">
        <w:rPr>
          <w:b/>
          <w:bCs/>
          <w:i/>
          <w:iCs/>
          <w:sz w:val="28"/>
          <w:u w:val="none"/>
        </w:rPr>
        <w:t xml:space="preserve">by </w:t>
      </w:r>
    </w:p>
    <w:p w14:paraId="038F2279" w14:textId="77777777" w:rsidR="00454172" w:rsidRDefault="00454172" w:rsidP="00454172"/>
    <w:p w14:paraId="5C623E67" w14:textId="77777777" w:rsidR="00D55891" w:rsidRPr="00D55891" w:rsidRDefault="00D55891" w:rsidP="00FE5FB2">
      <w:pPr>
        <w:spacing w:line="276" w:lineRule="auto"/>
        <w:jc w:val="center"/>
        <w:rPr>
          <w:sz w:val="32"/>
          <w:szCs w:val="32"/>
          <w:lang w:val="en-IN" w:eastAsia="x-none"/>
        </w:rPr>
      </w:pPr>
      <w:r>
        <w:rPr>
          <w:sz w:val="32"/>
          <w:szCs w:val="32"/>
          <w:lang w:val="en-IN" w:eastAsia="x-none"/>
        </w:rPr>
        <w:t xml:space="preserve">    </w:t>
      </w:r>
      <w:r w:rsidR="008A70FA">
        <w:rPr>
          <w:b/>
          <w:sz w:val="32"/>
          <w:szCs w:val="32"/>
          <w:lang w:val="en-IN" w:eastAsia="x-none"/>
        </w:rPr>
        <w:t>Aayush Kumar</w:t>
      </w:r>
      <w:r>
        <w:rPr>
          <w:sz w:val="32"/>
          <w:szCs w:val="32"/>
          <w:lang w:val="en-IN" w:eastAsia="x-none"/>
        </w:rPr>
        <w:t xml:space="preserve"> (</w:t>
      </w:r>
      <w:r w:rsidR="008A70FA" w:rsidRPr="008A70FA">
        <w:rPr>
          <w:bCs/>
          <w:sz w:val="32"/>
          <w:szCs w:val="32"/>
          <w:lang w:val="en-IN"/>
        </w:rPr>
        <w:t>20BCY10045</w:t>
      </w:r>
      <w:r>
        <w:rPr>
          <w:sz w:val="32"/>
          <w:szCs w:val="32"/>
          <w:lang w:val="en-IN" w:eastAsia="x-none"/>
        </w:rPr>
        <w:t>)</w:t>
      </w:r>
    </w:p>
    <w:p w14:paraId="4000DFD1" w14:textId="77777777" w:rsidR="00D55891" w:rsidRDefault="00D55891" w:rsidP="00FE5FB2">
      <w:pPr>
        <w:spacing w:line="276" w:lineRule="auto"/>
        <w:rPr>
          <w:sz w:val="32"/>
          <w:szCs w:val="32"/>
          <w:lang w:val="en-IN" w:eastAsia="x-none"/>
        </w:rPr>
      </w:pPr>
      <w:r>
        <w:rPr>
          <w:sz w:val="32"/>
          <w:szCs w:val="32"/>
          <w:lang w:val="en-IN" w:eastAsia="x-none"/>
        </w:rPr>
        <w:t xml:space="preserve">                                      </w:t>
      </w:r>
      <w:proofErr w:type="spellStart"/>
      <w:r w:rsidR="008A70FA">
        <w:rPr>
          <w:b/>
          <w:sz w:val="32"/>
          <w:szCs w:val="32"/>
          <w:lang w:val="en-IN" w:eastAsia="x-none"/>
        </w:rPr>
        <w:t>Shrishti</w:t>
      </w:r>
      <w:proofErr w:type="spellEnd"/>
      <w:r w:rsidR="008A70FA">
        <w:rPr>
          <w:b/>
          <w:sz w:val="32"/>
          <w:szCs w:val="32"/>
          <w:lang w:val="en-IN" w:eastAsia="x-none"/>
        </w:rPr>
        <w:t xml:space="preserve"> Srivastava</w:t>
      </w:r>
      <w:r w:rsidR="008A70FA">
        <w:rPr>
          <w:sz w:val="32"/>
          <w:szCs w:val="32"/>
          <w:lang w:val="en-IN" w:eastAsia="x-none"/>
        </w:rPr>
        <w:t xml:space="preserve"> </w:t>
      </w:r>
      <w:r>
        <w:rPr>
          <w:sz w:val="32"/>
          <w:szCs w:val="32"/>
          <w:lang w:val="en-IN" w:eastAsia="x-none"/>
        </w:rPr>
        <w:t>(</w:t>
      </w:r>
      <w:r w:rsidR="008A70FA" w:rsidRPr="008A70FA">
        <w:rPr>
          <w:bCs/>
          <w:sz w:val="32"/>
          <w:szCs w:val="32"/>
          <w:lang w:val="en-IN"/>
        </w:rPr>
        <w:t>20BCY10</w:t>
      </w:r>
      <w:r w:rsidR="008A70FA">
        <w:rPr>
          <w:bCs/>
          <w:sz w:val="32"/>
          <w:szCs w:val="32"/>
          <w:lang w:val="en-IN"/>
        </w:rPr>
        <w:t>133</w:t>
      </w:r>
      <w:r>
        <w:rPr>
          <w:sz w:val="32"/>
          <w:szCs w:val="32"/>
          <w:lang w:val="en-IN" w:eastAsia="x-none"/>
        </w:rPr>
        <w:t>)</w:t>
      </w:r>
    </w:p>
    <w:p w14:paraId="7C972C10" w14:textId="191E8D3E" w:rsidR="008A70FA" w:rsidRDefault="008A70FA" w:rsidP="00FE5FB2">
      <w:pPr>
        <w:spacing w:line="276" w:lineRule="auto"/>
        <w:rPr>
          <w:sz w:val="32"/>
          <w:szCs w:val="32"/>
          <w:lang w:val="en-IN" w:eastAsia="x-none"/>
        </w:rPr>
      </w:pPr>
      <w:r>
        <w:rPr>
          <w:sz w:val="32"/>
          <w:szCs w:val="32"/>
          <w:lang w:val="en-IN" w:eastAsia="x-none"/>
        </w:rPr>
        <w:t xml:space="preserve">                                      </w:t>
      </w:r>
      <w:proofErr w:type="spellStart"/>
      <w:r>
        <w:rPr>
          <w:b/>
          <w:sz w:val="32"/>
          <w:szCs w:val="32"/>
          <w:lang w:val="en-IN" w:eastAsia="x-none"/>
        </w:rPr>
        <w:t>Avina</w:t>
      </w:r>
      <w:proofErr w:type="spellEnd"/>
      <w:r>
        <w:rPr>
          <w:b/>
          <w:sz w:val="32"/>
          <w:szCs w:val="32"/>
          <w:lang w:val="en-IN" w:eastAsia="x-none"/>
        </w:rPr>
        <w:t xml:space="preserve"> Jain</w:t>
      </w:r>
      <w:r>
        <w:rPr>
          <w:sz w:val="32"/>
          <w:szCs w:val="32"/>
          <w:lang w:val="en-IN" w:eastAsia="x-none"/>
        </w:rPr>
        <w:t xml:space="preserve"> (</w:t>
      </w:r>
      <w:r w:rsidRPr="008A70FA">
        <w:rPr>
          <w:bCs/>
          <w:sz w:val="32"/>
          <w:szCs w:val="32"/>
          <w:lang w:val="en-IN"/>
        </w:rPr>
        <w:t>20BCY101</w:t>
      </w:r>
      <w:r>
        <w:rPr>
          <w:bCs/>
          <w:sz w:val="32"/>
          <w:szCs w:val="32"/>
          <w:lang w:val="en-IN"/>
        </w:rPr>
        <w:t>3</w:t>
      </w:r>
      <w:r w:rsidRPr="008A70FA">
        <w:rPr>
          <w:bCs/>
          <w:sz w:val="32"/>
          <w:szCs w:val="32"/>
          <w:lang w:val="en-IN"/>
        </w:rPr>
        <w:t>5</w:t>
      </w:r>
      <w:r>
        <w:rPr>
          <w:sz w:val="32"/>
          <w:szCs w:val="32"/>
          <w:lang w:val="en-IN" w:eastAsia="x-none"/>
        </w:rPr>
        <w:t>)</w:t>
      </w:r>
      <w:r w:rsidR="00C04EF0">
        <w:rPr>
          <w:sz w:val="32"/>
          <w:szCs w:val="32"/>
          <w:lang w:val="en-IN" w:eastAsia="x-none"/>
        </w:rPr>
        <w:t xml:space="preserve">   </w:t>
      </w:r>
    </w:p>
    <w:p w14:paraId="30078A58" w14:textId="0B45DA8D" w:rsidR="00C04EF0" w:rsidRPr="00D55891" w:rsidRDefault="00C04EF0" w:rsidP="00C04EF0">
      <w:pPr>
        <w:pStyle w:val="Heading5"/>
        <w:spacing w:line="276" w:lineRule="auto"/>
        <w:rPr>
          <w:b w:val="0"/>
          <w:sz w:val="32"/>
          <w:szCs w:val="32"/>
          <w:lang w:val="en-IN"/>
        </w:rPr>
      </w:pPr>
      <w:proofErr w:type="spellStart"/>
      <w:r>
        <w:rPr>
          <w:sz w:val="32"/>
          <w:szCs w:val="32"/>
          <w:lang w:val="en-IN"/>
        </w:rPr>
        <w:t>Kushagra</w:t>
      </w:r>
      <w:proofErr w:type="spellEnd"/>
      <w:r>
        <w:rPr>
          <w:sz w:val="32"/>
          <w:szCs w:val="32"/>
          <w:lang w:val="en-IN"/>
        </w:rPr>
        <w:t xml:space="preserve"> Anand Mani </w:t>
      </w:r>
      <w:r>
        <w:rPr>
          <w:b w:val="0"/>
          <w:sz w:val="32"/>
          <w:szCs w:val="32"/>
          <w:lang w:val="en-IN"/>
        </w:rPr>
        <w:t>(20BCY10145)</w:t>
      </w:r>
    </w:p>
    <w:p w14:paraId="441D3859" w14:textId="77777777" w:rsidR="00C04EF0" w:rsidRDefault="00C04EF0" w:rsidP="00FE5FB2">
      <w:pPr>
        <w:spacing w:line="276" w:lineRule="auto"/>
        <w:rPr>
          <w:sz w:val="32"/>
          <w:szCs w:val="32"/>
          <w:lang w:val="en-IN" w:eastAsia="x-none"/>
        </w:rPr>
      </w:pPr>
    </w:p>
    <w:p w14:paraId="2680BDDF" w14:textId="5A0E0F98" w:rsidR="00B95152" w:rsidRDefault="00B95152" w:rsidP="00C04EF0">
      <w:pPr>
        <w:spacing w:line="360" w:lineRule="auto"/>
        <w:jc w:val="center"/>
        <w:rPr>
          <w:bCs/>
          <w:i/>
          <w:iCs/>
          <w:sz w:val="28"/>
        </w:rPr>
      </w:pPr>
      <w:r w:rsidRPr="00E23AB7">
        <w:rPr>
          <w:bCs/>
          <w:i/>
          <w:iCs/>
          <w:sz w:val="28"/>
        </w:rPr>
        <w:t xml:space="preserve">in partial fulfillment </w:t>
      </w:r>
      <w:r>
        <w:rPr>
          <w:bCs/>
          <w:i/>
          <w:iCs/>
          <w:sz w:val="28"/>
        </w:rPr>
        <w:t>for the award of the degree</w:t>
      </w:r>
    </w:p>
    <w:p w14:paraId="3400E35D" w14:textId="77777777" w:rsidR="00B95152" w:rsidRPr="00E23AB7" w:rsidRDefault="00B95152" w:rsidP="008A70FA">
      <w:pPr>
        <w:spacing w:line="360" w:lineRule="auto"/>
        <w:jc w:val="center"/>
        <w:rPr>
          <w:bCs/>
          <w:i/>
          <w:iCs/>
          <w:sz w:val="28"/>
        </w:rPr>
      </w:pPr>
      <w:r>
        <w:rPr>
          <w:bCs/>
          <w:i/>
          <w:iCs/>
          <w:sz w:val="28"/>
        </w:rPr>
        <w:t>of</w:t>
      </w:r>
    </w:p>
    <w:p w14:paraId="211F27FA" w14:textId="77777777" w:rsidR="00454172" w:rsidRDefault="00454172" w:rsidP="00454172">
      <w:pPr>
        <w:jc w:val="center"/>
        <w:rPr>
          <w:b/>
          <w:bCs/>
          <w:i/>
          <w:iCs/>
          <w:sz w:val="28"/>
        </w:rPr>
      </w:pPr>
    </w:p>
    <w:p w14:paraId="08F65479" w14:textId="77777777" w:rsidR="00454172" w:rsidRDefault="00AA4903" w:rsidP="00C04EF0">
      <w:pPr>
        <w:spacing w:line="360" w:lineRule="auto"/>
        <w:jc w:val="center"/>
        <w:rPr>
          <w:b/>
          <w:bCs/>
          <w:sz w:val="32"/>
        </w:rPr>
      </w:pPr>
      <w:r>
        <w:rPr>
          <w:b/>
          <w:bCs/>
          <w:sz w:val="32"/>
        </w:rPr>
        <w:t>BACHELOR</w:t>
      </w:r>
      <w:r w:rsidR="00454172">
        <w:rPr>
          <w:b/>
          <w:bCs/>
          <w:sz w:val="32"/>
        </w:rPr>
        <w:t xml:space="preserve"> OF </w:t>
      </w:r>
      <w:r w:rsidR="00E515F5">
        <w:rPr>
          <w:b/>
          <w:bCs/>
          <w:sz w:val="32"/>
        </w:rPr>
        <w:t>TECHNOLOGY</w:t>
      </w:r>
    </w:p>
    <w:p w14:paraId="6D136C03" w14:textId="77777777" w:rsidR="00454172" w:rsidRPr="00067205" w:rsidRDefault="00454172" w:rsidP="00D55891">
      <w:pPr>
        <w:pStyle w:val="Heading7"/>
        <w:spacing w:line="360" w:lineRule="auto"/>
        <w:rPr>
          <w:b w:val="0"/>
          <w:i/>
          <w:iCs/>
        </w:rPr>
      </w:pPr>
      <w:r w:rsidRPr="00067205">
        <w:rPr>
          <w:b w:val="0"/>
          <w:i/>
          <w:iCs/>
        </w:rPr>
        <w:t>in</w:t>
      </w:r>
    </w:p>
    <w:p w14:paraId="1D23A8ED" w14:textId="77777777" w:rsidR="00454172" w:rsidRDefault="00454172" w:rsidP="00D55891">
      <w:pPr>
        <w:pStyle w:val="Heading1"/>
        <w:spacing w:line="360" w:lineRule="auto"/>
        <w:jc w:val="center"/>
        <w:rPr>
          <w:sz w:val="28"/>
          <w:szCs w:val="28"/>
          <w:lang w:val="en-GB"/>
        </w:rPr>
      </w:pPr>
      <w:r w:rsidRPr="00431576">
        <w:rPr>
          <w:sz w:val="32"/>
          <w:szCs w:val="32"/>
        </w:rPr>
        <w:t xml:space="preserve"> </w:t>
      </w:r>
      <w:r w:rsidR="00FE5FB2">
        <w:rPr>
          <w:sz w:val="28"/>
          <w:szCs w:val="28"/>
          <w:lang w:val="en-GB"/>
        </w:rPr>
        <w:t>COMPUTER SCIENCE AND ENGINEERING</w:t>
      </w:r>
    </w:p>
    <w:p w14:paraId="7C144D0F" w14:textId="77777777" w:rsidR="00E96F55" w:rsidRDefault="00E96F55" w:rsidP="00E96F55">
      <w:pPr>
        <w:rPr>
          <w:lang w:val="en-GB" w:eastAsia="x-none"/>
        </w:rPr>
      </w:pPr>
    </w:p>
    <w:p w14:paraId="31DD24CC" w14:textId="77777777" w:rsidR="00E96F55" w:rsidRPr="00E96F55" w:rsidRDefault="003D2D99" w:rsidP="00B44FFD">
      <w:pPr>
        <w:jc w:val="center"/>
        <w:rPr>
          <w:lang w:val="en-GB" w:eastAsia="x-none"/>
        </w:rPr>
      </w:pPr>
      <w:r w:rsidRPr="00861F32">
        <w:rPr>
          <w:b/>
          <w:noProof/>
          <w:spacing w:val="20"/>
          <w:sz w:val="28"/>
          <w:lang w:val="en-IN" w:eastAsia="en-IN"/>
        </w:rPr>
        <w:drawing>
          <wp:inline distT="0" distB="0" distL="0" distR="0" wp14:anchorId="48C31FF3" wp14:editId="00AD85EC">
            <wp:extent cx="2094865" cy="80200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94865" cy="802005"/>
                    </a:xfrm>
                    <a:prstGeom prst="rect">
                      <a:avLst/>
                    </a:prstGeom>
                    <a:noFill/>
                    <a:ln>
                      <a:noFill/>
                    </a:ln>
                  </pic:spPr>
                </pic:pic>
              </a:graphicData>
            </a:graphic>
          </wp:inline>
        </w:drawing>
      </w:r>
    </w:p>
    <w:p w14:paraId="0BD972C4" w14:textId="77777777" w:rsidR="00091982" w:rsidRDefault="00091982" w:rsidP="00FE5FB2">
      <w:pPr>
        <w:jc w:val="center"/>
        <w:rPr>
          <w:b/>
          <w:noProof/>
          <w:spacing w:val="20"/>
          <w:sz w:val="28"/>
          <w:lang w:val="en-IN" w:eastAsia="en-IN"/>
        </w:rPr>
      </w:pPr>
    </w:p>
    <w:p w14:paraId="1BF49CEA" w14:textId="77777777" w:rsidR="00FE5FB2" w:rsidRPr="00067205" w:rsidRDefault="00FE5FB2" w:rsidP="00C04EF0">
      <w:pPr>
        <w:spacing w:line="360" w:lineRule="auto"/>
        <w:jc w:val="center"/>
        <w:rPr>
          <w:b/>
        </w:rPr>
      </w:pPr>
      <w:bookmarkStart w:id="1" w:name="_Hlk89264776"/>
      <w:r>
        <w:rPr>
          <w:b/>
          <w:sz w:val="28"/>
          <w:szCs w:val="28"/>
        </w:rPr>
        <w:t>SCHOOL OF COMPUTING SCIENCE AND ENGINEERING</w:t>
      </w:r>
    </w:p>
    <w:bookmarkEnd w:id="1"/>
    <w:p w14:paraId="12346FAA" w14:textId="77777777" w:rsidR="00FE5FB2" w:rsidRDefault="00FE5FB2" w:rsidP="00FE5FB2">
      <w:pPr>
        <w:spacing w:line="360" w:lineRule="auto"/>
        <w:jc w:val="center"/>
        <w:rPr>
          <w:b/>
          <w:bCs/>
          <w:sz w:val="32"/>
        </w:rPr>
      </w:pPr>
      <w:r>
        <w:rPr>
          <w:b/>
          <w:bCs/>
          <w:sz w:val="32"/>
        </w:rPr>
        <w:t xml:space="preserve">   VIT BHOPAL UNIVERSITY</w:t>
      </w:r>
    </w:p>
    <w:p w14:paraId="00AC7825" w14:textId="77777777" w:rsidR="00FE5FB2" w:rsidRPr="00FE5FB2" w:rsidRDefault="00FE5FB2" w:rsidP="00FE5FB2">
      <w:pPr>
        <w:ind w:left="360"/>
        <w:jc w:val="center"/>
        <w:rPr>
          <w:b/>
          <w:bCs/>
          <w:sz w:val="32"/>
          <w:szCs w:val="32"/>
          <w:lang w:val="en-IN"/>
        </w:rPr>
      </w:pPr>
      <w:r w:rsidRPr="00FE5FB2">
        <w:rPr>
          <w:b/>
          <w:bCs/>
          <w:sz w:val="32"/>
          <w:szCs w:val="32"/>
          <w:lang w:val="en-IN"/>
        </w:rPr>
        <w:t>KOTHRIKALAN, SEHORE</w:t>
      </w:r>
    </w:p>
    <w:p w14:paraId="7389DD6F" w14:textId="77777777" w:rsidR="00FE5FB2" w:rsidRPr="00FE5FB2" w:rsidRDefault="00FE5FB2" w:rsidP="00FE5FB2">
      <w:pPr>
        <w:ind w:left="360"/>
        <w:jc w:val="center"/>
        <w:rPr>
          <w:b/>
          <w:bCs/>
          <w:sz w:val="32"/>
          <w:szCs w:val="32"/>
          <w:lang w:val="en-IN"/>
        </w:rPr>
      </w:pPr>
      <w:r w:rsidRPr="00FE5FB2">
        <w:rPr>
          <w:b/>
          <w:bCs/>
          <w:sz w:val="32"/>
          <w:szCs w:val="32"/>
          <w:lang w:val="en-IN"/>
        </w:rPr>
        <w:t>MADHYA PRADESH - 466114</w:t>
      </w:r>
    </w:p>
    <w:p w14:paraId="0B00DBCC" w14:textId="77777777" w:rsidR="00454172" w:rsidRPr="001B493B" w:rsidRDefault="0062550F" w:rsidP="001B493B">
      <w:pPr>
        <w:pStyle w:val="Heading5"/>
        <w:ind w:left="0"/>
        <w:rPr>
          <w:b w:val="0"/>
          <w:sz w:val="28"/>
          <w:szCs w:val="28"/>
          <w:lang w:val="en-US"/>
        </w:rPr>
      </w:pPr>
      <w:r>
        <w:rPr>
          <w:b w:val="0"/>
          <w:sz w:val="28"/>
          <w:szCs w:val="28"/>
          <w:lang w:val="en-GB"/>
        </w:rPr>
        <w:t xml:space="preserve">DECEMBER </w:t>
      </w:r>
      <w:r w:rsidR="00454172" w:rsidRPr="00F343F9">
        <w:rPr>
          <w:b w:val="0"/>
          <w:sz w:val="28"/>
          <w:szCs w:val="28"/>
        </w:rPr>
        <w:t>20</w:t>
      </w:r>
      <w:r w:rsidR="00A9639F">
        <w:rPr>
          <w:b w:val="0"/>
          <w:sz w:val="28"/>
          <w:szCs w:val="28"/>
        </w:rPr>
        <w:t>2</w:t>
      </w:r>
      <w:r w:rsidR="001B493B">
        <w:rPr>
          <w:b w:val="0"/>
          <w:sz w:val="28"/>
          <w:szCs w:val="28"/>
          <w:lang w:val="en-US"/>
        </w:rPr>
        <w:t>1</w:t>
      </w:r>
    </w:p>
    <w:p w14:paraId="3AFCD27D" w14:textId="77777777" w:rsidR="00454172" w:rsidRDefault="00454172" w:rsidP="00454172">
      <w:pPr>
        <w:jc w:val="center"/>
      </w:pPr>
    </w:p>
    <w:p w14:paraId="1023D3CA" w14:textId="77777777" w:rsidR="00FE5FB2" w:rsidRPr="00FE5FB2" w:rsidRDefault="00FE5FB2" w:rsidP="00FE5FB2">
      <w:pPr>
        <w:jc w:val="center"/>
        <w:rPr>
          <w:b/>
          <w:bCs/>
          <w:sz w:val="36"/>
          <w:lang w:val="x-none" w:eastAsia="x-none"/>
        </w:rPr>
      </w:pPr>
      <w:r w:rsidRPr="00FE5FB2">
        <w:rPr>
          <w:b/>
          <w:bCs/>
          <w:sz w:val="36"/>
          <w:lang w:val="x-none" w:eastAsia="x-none"/>
        </w:rPr>
        <w:t>VIT BHOPAL UNIVERSITY</w:t>
      </w:r>
      <w:r>
        <w:rPr>
          <w:b/>
          <w:bCs/>
          <w:sz w:val="36"/>
          <w:lang w:val="en-GB" w:eastAsia="x-none"/>
        </w:rPr>
        <w:t>,</w:t>
      </w:r>
      <w:r w:rsidR="00A9639F">
        <w:rPr>
          <w:b/>
          <w:bCs/>
          <w:sz w:val="36"/>
          <w:lang w:val="en-GB" w:eastAsia="x-none"/>
        </w:rPr>
        <w:t xml:space="preserve"> </w:t>
      </w:r>
      <w:r w:rsidRPr="00FE5FB2">
        <w:rPr>
          <w:b/>
          <w:bCs/>
          <w:sz w:val="36"/>
          <w:lang w:val="x-none" w:eastAsia="x-none"/>
        </w:rPr>
        <w:t>KOTHRIKALAN, SEHORE</w:t>
      </w:r>
    </w:p>
    <w:p w14:paraId="49809FB5" w14:textId="77777777" w:rsidR="00FE5FB2" w:rsidRDefault="00FE5FB2" w:rsidP="00FE5FB2">
      <w:pPr>
        <w:jc w:val="center"/>
        <w:rPr>
          <w:b/>
          <w:bCs/>
          <w:sz w:val="36"/>
          <w:lang w:val="x-none" w:eastAsia="x-none"/>
        </w:rPr>
      </w:pPr>
      <w:r w:rsidRPr="00FE5FB2">
        <w:rPr>
          <w:b/>
          <w:bCs/>
          <w:sz w:val="36"/>
          <w:lang w:val="x-none" w:eastAsia="x-none"/>
        </w:rPr>
        <w:t xml:space="preserve">MADHYA PRADESH </w:t>
      </w:r>
      <w:r>
        <w:rPr>
          <w:b/>
          <w:bCs/>
          <w:sz w:val="36"/>
          <w:lang w:val="x-none" w:eastAsia="x-none"/>
        </w:rPr>
        <w:t>–</w:t>
      </w:r>
      <w:r w:rsidRPr="00FE5FB2">
        <w:rPr>
          <w:b/>
          <w:bCs/>
          <w:sz w:val="36"/>
          <w:lang w:val="x-none" w:eastAsia="x-none"/>
        </w:rPr>
        <w:t xml:space="preserve"> 466114</w:t>
      </w:r>
    </w:p>
    <w:p w14:paraId="667BCCDA" w14:textId="77777777" w:rsidR="00454172" w:rsidRDefault="00454172" w:rsidP="00FE5FB2">
      <w:pPr>
        <w:jc w:val="center"/>
      </w:pPr>
    </w:p>
    <w:p w14:paraId="366EA8D4" w14:textId="77777777" w:rsidR="00454172" w:rsidRDefault="00454172" w:rsidP="00454172">
      <w:pPr>
        <w:jc w:val="center"/>
      </w:pPr>
    </w:p>
    <w:p w14:paraId="4E4F9A7E" w14:textId="77777777" w:rsidR="00454172" w:rsidRDefault="00454172" w:rsidP="00454172">
      <w:pPr>
        <w:jc w:val="center"/>
      </w:pPr>
    </w:p>
    <w:p w14:paraId="586AEC8B" w14:textId="77777777" w:rsidR="009C7496" w:rsidRDefault="009C7496" w:rsidP="00454172">
      <w:pPr>
        <w:jc w:val="center"/>
        <w:rPr>
          <w:b/>
          <w:bCs/>
          <w:sz w:val="32"/>
        </w:rPr>
      </w:pPr>
    </w:p>
    <w:p w14:paraId="5EE6A691" w14:textId="456BECDE" w:rsidR="00454172" w:rsidRDefault="00454172" w:rsidP="00454172">
      <w:pPr>
        <w:jc w:val="center"/>
        <w:rPr>
          <w:b/>
          <w:bCs/>
          <w:sz w:val="32"/>
        </w:rPr>
      </w:pPr>
      <w:r>
        <w:rPr>
          <w:b/>
          <w:bCs/>
          <w:sz w:val="32"/>
        </w:rPr>
        <w:lastRenderedPageBreak/>
        <w:t>BONAFIDE CERTIFICATE</w:t>
      </w:r>
    </w:p>
    <w:p w14:paraId="5190FDDD" w14:textId="77777777" w:rsidR="001B493B" w:rsidRDefault="001B493B" w:rsidP="00454172">
      <w:pPr>
        <w:jc w:val="center"/>
        <w:rPr>
          <w:b/>
          <w:bCs/>
          <w:sz w:val="32"/>
        </w:rPr>
      </w:pPr>
    </w:p>
    <w:p w14:paraId="4267E46C" w14:textId="2186B0E1" w:rsidR="00454172" w:rsidRPr="009C7496" w:rsidRDefault="00454172" w:rsidP="009C7496">
      <w:pPr>
        <w:spacing w:line="360" w:lineRule="auto"/>
        <w:rPr>
          <w:sz w:val="28"/>
          <w:szCs w:val="28"/>
        </w:rPr>
      </w:pPr>
      <w:r w:rsidRPr="009C7496">
        <w:rPr>
          <w:sz w:val="28"/>
          <w:szCs w:val="28"/>
        </w:rPr>
        <w:t>Certified that this project report titled</w:t>
      </w:r>
      <w:r w:rsidRPr="009C7496">
        <w:rPr>
          <w:b/>
          <w:bCs/>
          <w:sz w:val="32"/>
        </w:rPr>
        <w:t xml:space="preserve"> </w:t>
      </w:r>
      <w:r w:rsidR="00A044D6" w:rsidRPr="009C7496">
        <w:rPr>
          <w:b/>
          <w:bCs/>
          <w:sz w:val="28"/>
          <w:szCs w:val="28"/>
        </w:rPr>
        <w:t>“</w:t>
      </w:r>
      <w:r w:rsidR="009C7496" w:rsidRPr="009C7496">
        <w:rPr>
          <w:b/>
          <w:bCs/>
          <w:sz w:val="28"/>
          <w:szCs w:val="28"/>
        </w:rPr>
        <w:t>V</w:t>
      </w:r>
      <w:r w:rsidR="004A183F">
        <w:rPr>
          <w:b/>
          <w:bCs/>
          <w:sz w:val="28"/>
          <w:szCs w:val="28"/>
        </w:rPr>
        <w:t>ISUALIZING ATTACKS</w:t>
      </w:r>
      <w:r w:rsidR="009C7496" w:rsidRPr="009C7496">
        <w:rPr>
          <w:b/>
          <w:bCs/>
          <w:sz w:val="28"/>
          <w:szCs w:val="28"/>
        </w:rPr>
        <w:t xml:space="preserve"> IN TRANSMISSION MEDIUM USING KDD DATASET</w:t>
      </w:r>
      <w:r w:rsidR="00A044D6" w:rsidRPr="009C7496">
        <w:rPr>
          <w:b/>
          <w:bCs/>
          <w:sz w:val="28"/>
          <w:szCs w:val="28"/>
        </w:rPr>
        <w:t>”</w:t>
      </w:r>
      <w:r w:rsidR="00A044D6" w:rsidRPr="009C7496">
        <w:rPr>
          <w:b/>
          <w:bCs/>
          <w:sz w:val="32"/>
        </w:rPr>
        <w:t xml:space="preserve"> </w:t>
      </w:r>
      <w:r w:rsidRPr="009C7496">
        <w:rPr>
          <w:sz w:val="28"/>
          <w:szCs w:val="28"/>
        </w:rPr>
        <w:t>is the</w:t>
      </w:r>
      <w:r w:rsidR="00A044D6" w:rsidRPr="009C7496">
        <w:rPr>
          <w:sz w:val="28"/>
          <w:szCs w:val="28"/>
        </w:rPr>
        <w:t xml:space="preserve"> </w:t>
      </w:r>
      <w:proofErr w:type="spellStart"/>
      <w:r w:rsidRPr="009C7496">
        <w:rPr>
          <w:sz w:val="28"/>
          <w:szCs w:val="28"/>
        </w:rPr>
        <w:t>bonafide</w:t>
      </w:r>
      <w:proofErr w:type="spellEnd"/>
      <w:r w:rsidR="001B493B" w:rsidRPr="009C7496">
        <w:rPr>
          <w:sz w:val="28"/>
          <w:szCs w:val="28"/>
        </w:rPr>
        <w:t xml:space="preserve"> </w:t>
      </w:r>
      <w:r w:rsidRPr="009C7496">
        <w:rPr>
          <w:sz w:val="28"/>
          <w:szCs w:val="28"/>
        </w:rPr>
        <w:t>work of “</w:t>
      </w:r>
      <w:r w:rsidR="00A044D6" w:rsidRPr="009C7496">
        <w:rPr>
          <w:b/>
          <w:bCs/>
          <w:sz w:val="28"/>
          <w:szCs w:val="28"/>
        </w:rPr>
        <w:t xml:space="preserve">Aayush Kumar(20BCY10045), </w:t>
      </w:r>
      <w:proofErr w:type="spellStart"/>
      <w:r w:rsidR="00A044D6" w:rsidRPr="009C7496">
        <w:rPr>
          <w:b/>
          <w:bCs/>
          <w:sz w:val="28"/>
          <w:szCs w:val="28"/>
        </w:rPr>
        <w:t>Shrishti</w:t>
      </w:r>
      <w:proofErr w:type="spellEnd"/>
      <w:r w:rsidR="009C7496">
        <w:rPr>
          <w:b/>
          <w:bCs/>
          <w:sz w:val="28"/>
          <w:szCs w:val="28"/>
        </w:rPr>
        <w:t xml:space="preserve"> </w:t>
      </w:r>
      <w:r w:rsidR="00A044D6" w:rsidRPr="009C7496">
        <w:rPr>
          <w:b/>
          <w:bCs/>
          <w:sz w:val="28"/>
          <w:szCs w:val="28"/>
        </w:rPr>
        <w:t xml:space="preserve">Srivastava(20BCY10133), </w:t>
      </w:r>
      <w:proofErr w:type="spellStart"/>
      <w:r w:rsidR="00A044D6" w:rsidRPr="009C7496">
        <w:rPr>
          <w:b/>
          <w:bCs/>
          <w:sz w:val="28"/>
          <w:szCs w:val="28"/>
        </w:rPr>
        <w:t>Avina</w:t>
      </w:r>
      <w:proofErr w:type="spellEnd"/>
      <w:r w:rsidR="00A044D6" w:rsidRPr="009C7496">
        <w:rPr>
          <w:b/>
          <w:bCs/>
          <w:sz w:val="28"/>
          <w:szCs w:val="28"/>
        </w:rPr>
        <w:t xml:space="preserve"> Jain(20BCY10135)</w:t>
      </w:r>
      <w:r w:rsidR="00C04EF0" w:rsidRPr="009C7496">
        <w:rPr>
          <w:b/>
          <w:bCs/>
          <w:sz w:val="28"/>
          <w:szCs w:val="28"/>
        </w:rPr>
        <w:t xml:space="preserve">, </w:t>
      </w:r>
      <w:proofErr w:type="spellStart"/>
      <w:r w:rsidR="00C04EF0" w:rsidRPr="009C7496">
        <w:rPr>
          <w:b/>
          <w:bCs/>
          <w:sz w:val="28"/>
          <w:szCs w:val="28"/>
        </w:rPr>
        <w:t>Kushagra</w:t>
      </w:r>
      <w:proofErr w:type="spellEnd"/>
      <w:r w:rsidR="00C04EF0" w:rsidRPr="009C7496">
        <w:rPr>
          <w:b/>
          <w:bCs/>
          <w:sz w:val="28"/>
          <w:szCs w:val="28"/>
        </w:rPr>
        <w:t xml:space="preserve"> Anand Mani(20BCY10145)</w:t>
      </w:r>
      <w:r w:rsidR="009C7496">
        <w:rPr>
          <w:sz w:val="28"/>
          <w:szCs w:val="28"/>
        </w:rPr>
        <w:t xml:space="preserve">” </w:t>
      </w:r>
      <w:r w:rsidRPr="009C7496">
        <w:rPr>
          <w:sz w:val="28"/>
          <w:szCs w:val="28"/>
        </w:rPr>
        <w:t xml:space="preserve">who carried out the project work under my supervision. Certified further that to the best of my knowledge the work reported </w:t>
      </w:r>
      <w:r w:rsidR="00A9639F" w:rsidRPr="009C7496">
        <w:rPr>
          <w:sz w:val="28"/>
          <w:szCs w:val="28"/>
        </w:rPr>
        <w:t>at this time</w:t>
      </w:r>
      <w:r w:rsidRPr="009C7496">
        <w:rPr>
          <w:sz w:val="28"/>
          <w:szCs w:val="28"/>
        </w:rPr>
        <w:t xml:space="preserve"> does not form part of any other </w:t>
      </w:r>
      <w:r w:rsidR="00B91CA6" w:rsidRPr="009C7496">
        <w:rPr>
          <w:sz w:val="28"/>
          <w:szCs w:val="28"/>
        </w:rPr>
        <w:t>project</w:t>
      </w:r>
      <w:r w:rsidR="00A9639F" w:rsidRPr="009C7496">
        <w:rPr>
          <w:sz w:val="28"/>
          <w:szCs w:val="28"/>
        </w:rPr>
        <w:t>/</w:t>
      </w:r>
      <w:r w:rsidR="00B91CA6" w:rsidRPr="009C7496">
        <w:rPr>
          <w:sz w:val="28"/>
          <w:szCs w:val="28"/>
        </w:rPr>
        <w:t>research work</w:t>
      </w:r>
      <w:r w:rsidRPr="009C7496">
        <w:rPr>
          <w:sz w:val="28"/>
          <w:szCs w:val="28"/>
        </w:rPr>
        <w:t xml:space="preserve"> </w:t>
      </w:r>
      <w:r w:rsidR="00A9639F" w:rsidRPr="009C7496">
        <w:rPr>
          <w:sz w:val="28"/>
          <w:szCs w:val="28"/>
        </w:rPr>
        <w:t>based on</w:t>
      </w:r>
      <w:r w:rsidRPr="009C7496">
        <w:rPr>
          <w:sz w:val="28"/>
          <w:szCs w:val="28"/>
        </w:rPr>
        <w:t xml:space="preserve"> which a degree or award was conferred on an earlier occasion on this or any other candidate.</w:t>
      </w:r>
    </w:p>
    <w:p w14:paraId="26B2D49C" w14:textId="62D4CB1A" w:rsidR="00454172" w:rsidRDefault="00E505B7" w:rsidP="009C7496">
      <w:pPr>
        <w:spacing w:line="360" w:lineRule="auto"/>
      </w:pPr>
      <w:r>
        <w:tab/>
      </w:r>
      <w:r>
        <w:tab/>
      </w:r>
      <w:r>
        <w:tab/>
      </w:r>
      <w:r>
        <w:tab/>
      </w:r>
      <w:r>
        <w:tab/>
      </w:r>
      <w:r>
        <w:tab/>
      </w:r>
      <w:r>
        <w:tab/>
      </w:r>
      <w:r>
        <w:tab/>
      </w:r>
      <w:r>
        <w:tab/>
      </w:r>
    </w:p>
    <w:p w14:paraId="35932230" w14:textId="77777777" w:rsidR="00454172" w:rsidRDefault="00454172" w:rsidP="001B493B">
      <w:r>
        <w:tab/>
      </w:r>
    </w:p>
    <w:p w14:paraId="68936A25" w14:textId="77777777" w:rsidR="001B493B" w:rsidRDefault="00FE5FB2" w:rsidP="001B493B">
      <w:pPr>
        <w:rPr>
          <w:b/>
          <w:bCs/>
        </w:rPr>
      </w:pPr>
      <w:r>
        <w:rPr>
          <w:b/>
          <w:bCs/>
        </w:rPr>
        <w:t>PROGRAM CHAIR</w:t>
      </w:r>
      <w:r w:rsidR="001B493B">
        <w:rPr>
          <w:b/>
          <w:bCs/>
        </w:rPr>
        <w:t xml:space="preserve">                                                                      PROJECT GUIDE</w:t>
      </w:r>
    </w:p>
    <w:p w14:paraId="7A5BFE0E" w14:textId="4E811E26" w:rsidR="001B493B" w:rsidRDefault="001B493B" w:rsidP="001B493B">
      <w:r>
        <w:t xml:space="preserve">Dr. R. Rakesh                                                                                   </w:t>
      </w:r>
      <w:r w:rsidR="00C04EF0">
        <w:t xml:space="preserve">Dr. Raja </w:t>
      </w:r>
      <w:proofErr w:type="spellStart"/>
      <w:r w:rsidR="00C04EF0">
        <w:t>Soundaran</w:t>
      </w:r>
      <w:proofErr w:type="spellEnd"/>
    </w:p>
    <w:p w14:paraId="362E5F84" w14:textId="77777777" w:rsidR="001B493B" w:rsidRDefault="001B493B" w:rsidP="001B493B">
      <w:r>
        <w:t>School of Computer Science and                                                     School of Computer Science and</w:t>
      </w:r>
    </w:p>
    <w:p w14:paraId="2C130B51" w14:textId="77777777" w:rsidR="001B493B" w:rsidRDefault="001B493B" w:rsidP="001B493B">
      <w:r>
        <w:t>Engineering</w:t>
      </w:r>
      <w:r w:rsidR="0049579D">
        <w:t xml:space="preserve">                                                                                      </w:t>
      </w:r>
      <w:proofErr w:type="spellStart"/>
      <w:r w:rsidR="0049579D">
        <w:t>Engineering</w:t>
      </w:r>
      <w:proofErr w:type="spellEnd"/>
      <w:r>
        <w:t xml:space="preserve">                                                          </w:t>
      </w:r>
    </w:p>
    <w:p w14:paraId="71A5FD63" w14:textId="77777777" w:rsidR="001B493B" w:rsidRPr="001B493B" w:rsidRDefault="001B493B" w:rsidP="001B493B">
      <w:r>
        <w:t>VIT BHOPAL UNIVERSITY</w:t>
      </w:r>
      <w:r w:rsidR="0049579D">
        <w:t xml:space="preserve">                                                         VIT BHOPAL UNIVERSITY</w:t>
      </w:r>
    </w:p>
    <w:p w14:paraId="07F6AC70" w14:textId="77777777" w:rsidR="001B493B" w:rsidRDefault="00081611" w:rsidP="001B493B">
      <w:r>
        <w:rPr>
          <w:b/>
          <w:bCs/>
        </w:rPr>
        <w:t xml:space="preserve"> </w:t>
      </w:r>
      <w:r>
        <w:rPr>
          <w:b/>
          <w:bCs/>
        </w:rPr>
        <w:tab/>
      </w:r>
      <w:r>
        <w:rPr>
          <w:b/>
          <w:bCs/>
        </w:rPr>
        <w:tab/>
      </w:r>
      <w:r>
        <w:rPr>
          <w:b/>
          <w:bCs/>
        </w:rPr>
        <w:tab/>
      </w:r>
      <w:r>
        <w:rPr>
          <w:b/>
          <w:bCs/>
        </w:rPr>
        <w:tab/>
      </w:r>
      <w:r w:rsidR="0049579D">
        <w:rPr>
          <w:b/>
          <w:bCs/>
        </w:rPr>
        <w:t xml:space="preserve"> </w:t>
      </w:r>
    </w:p>
    <w:p w14:paraId="1D4206B4" w14:textId="77777777" w:rsidR="0035273F" w:rsidRDefault="0035273F" w:rsidP="002813B7">
      <w:pPr>
        <w:jc w:val="both"/>
      </w:pPr>
    </w:p>
    <w:p w14:paraId="0907DBD8" w14:textId="77777777" w:rsidR="0035273F" w:rsidRDefault="0035273F" w:rsidP="007E2E2B"/>
    <w:p w14:paraId="0D89A6A4" w14:textId="77777777" w:rsidR="00081611" w:rsidRDefault="00081611" w:rsidP="007E2E2B"/>
    <w:p w14:paraId="74CAABC1" w14:textId="77777777" w:rsidR="007E2E2B" w:rsidRDefault="00730143" w:rsidP="007E2E2B">
      <w:r>
        <w:t xml:space="preserve">The Project Exhibition I </w:t>
      </w:r>
      <w:r w:rsidR="00091982">
        <w:t xml:space="preserve">Examination </w:t>
      </w:r>
      <w:r w:rsidR="007E2E2B">
        <w:t xml:space="preserve">is </w:t>
      </w:r>
      <w:r w:rsidR="00091982">
        <w:t>held</w:t>
      </w:r>
      <w:r w:rsidR="007E2E2B">
        <w:t xml:space="preserve"> on _______________</w:t>
      </w:r>
    </w:p>
    <w:p w14:paraId="1E2C0493" w14:textId="77777777" w:rsidR="007E2E2B" w:rsidRDefault="007E2E2B" w:rsidP="00454172">
      <w:pPr>
        <w:jc w:val="both"/>
      </w:pPr>
    </w:p>
    <w:p w14:paraId="19B83FD1" w14:textId="77777777" w:rsidR="00454172" w:rsidRDefault="00454172" w:rsidP="00454172">
      <w:pPr>
        <w:jc w:val="both"/>
      </w:pPr>
    </w:p>
    <w:p w14:paraId="4C74E22F" w14:textId="77777777" w:rsidR="00454172" w:rsidRDefault="00454172" w:rsidP="00454172">
      <w:pPr>
        <w:pStyle w:val="Heading7"/>
      </w:pPr>
    </w:p>
    <w:p w14:paraId="3B15F3D3" w14:textId="77777777" w:rsidR="00091982" w:rsidRDefault="00091982" w:rsidP="00091982"/>
    <w:p w14:paraId="5437BBD2" w14:textId="77777777" w:rsidR="00091982" w:rsidRPr="00091982" w:rsidRDefault="00091982" w:rsidP="00091982"/>
    <w:p w14:paraId="792D3CC7" w14:textId="77777777" w:rsidR="007F5478" w:rsidRDefault="00680751" w:rsidP="007E2E2B">
      <w:pPr>
        <w:rPr>
          <w:b/>
        </w:rPr>
      </w:pPr>
      <w:r>
        <w:rPr>
          <w:b/>
        </w:rPr>
        <w:tab/>
      </w:r>
      <w:r>
        <w:rPr>
          <w:b/>
        </w:rPr>
        <w:tab/>
      </w:r>
      <w:r>
        <w:rPr>
          <w:b/>
        </w:rPr>
        <w:tab/>
      </w:r>
      <w:r>
        <w:rPr>
          <w:b/>
        </w:rPr>
        <w:tab/>
      </w:r>
      <w:r>
        <w:rPr>
          <w:b/>
        </w:rPr>
        <w:tab/>
      </w:r>
      <w:r w:rsidR="007F5478">
        <w:rPr>
          <w:b/>
        </w:rPr>
        <w:t xml:space="preserve"> </w:t>
      </w:r>
    </w:p>
    <w:p w14:paraId="5781A829" w14:textId="77777777" w:rsidR="002813B7" w:rsidRDefault="002813B7" w:rsidP="00501118">
      <w:pPr>
        <w:jc w:val="center"/>
      </w:pPr>
    </w:p>
    <w:p w14:paraId="241D0F21" w14:textId="77777777" w:rsidR="002813B7" w:rsidRDefault="002813B7" w:rsidP="00501118">
      <w:pPr>
        <w:jc w:val="center"/>
      </w:pPr>
    </w:p>
    <w:p w14:paraId="09DA1D7D" w14:textId="77777777" w:rsidR="002813B7" w:rsidRDefault="002813B7" w:rsidP="00501118">
      <w:pPr>
        <w:jc w:val="center"/>
      </w:pPr>
    </w:p>
    <w:p w14:paraId="0FA9F63E" w14:textId="77777777" w:rsidR="002813B7" w:rsidRDefault="002813B7" w:rsidP="00501118">
      <w:pPr>
        <w:jc w:val="center"/>
      </w:pPr>
    </w:p>
    <w:p w14:paraId="065853FC" w14:textId="77777777" w:rsidR="00501118" w:rsidRDefault="00501118" w:rsidP="00501118">
      <w:pPr>
        <w:jc w:val="center"/>
      </w:pPr>
    </w:p>
    <w:p w14:paraId="059AAB83" w14:textId="77777777" w:rsidR="00501118" w:rsidRDefault="00501118" w:rsidP="007F5478">
      <w:pPr>
        <w:jc w:val="center"/>
        <w:rPr>
          <w:b/>
          <w:sz w:val="32"/>
          <w:szCs w:val="32"/>
        </w:rPr>
      </w:pPr>
    </w:p>
    <w:p w14:paraId="19B28693" w14:textId="77777777" w:rsidR="0049579D" w:rsidRDefault="0049579D" w:rsidP="007F5478">
      <w:pPr>
        <w:jc w:val="center"/>
        <w:rPr>
          <w:b/>
          <w:sz w:val="32"/>
          <w:szCs w:val="32"/>
        </w:rPr>
      </w:pPr>
    </w:p>
    <w:p w14:paraId="3CEE00D6" w14:textId="77777777" w:rsidR="00C04EF0" w:rsidRDefault="00C04EF0" w:rsidP="007F5478">
      <w:pPr>
        <w:jc w:val="center"/>
        <w:rPr>
          <w:b/>
          <w:sz w:val="32"/>
          <w:szCs w:val="32"/>
        </w:rPr>
      </w:pPr>
    </w:p>
    <w:p w14:paraId="2F74447D" w14:textId="77777777" w:rsidR="00C04EF0" w:rsidRDefault="00C04EF0" w:rsidP="007F5478">
      <w:pPr>
        <w:jc w:val="center"/>
        <w:rPr>
          <w:b/>
          <w:sz w:val="32"/>
          <w:szCs w:val="32"/>
        </w:rPr>
      </w:pPr>
    </w:p>
    <w:p w14:paraId="5666DD8D" w14:textId="77777777" w:rsidR="0097017C" w:rsidRDefault="0097017C" w:rsidP="007F5478">
      <w:pPr>
        <w:jc w:val="center"/>
        <w:rPr>
          <w:b/>
          <w:sz w:val="32"/>
          <w:szCs w:val="32"/>
        </w:rPr>
      </w:pPr>
    </w:p>
    <w:p w14:paraId="306B8F5C" w14:textId="77777777" w:rsidR="0097017C" w:rsidRDefault="0097017C" w:rsidP="007F5478">
      <w:pPr>
        <w:jc w:val="center"/>
        <w:rPr>
          <w:b/>
          <w:sz w:val="32"/>
          <w:szCs w:val="32"/>
        </w:rPr>
      </w:pPr>
    </w:p>
    <w:p w14:paraId="0281421B" w14:textId="77777777" w:rsidR="0097017C" w:rsidRDefault="0097017C" w:rsidP="007F5478">
      <w:pPr>
        <w:jc w:val="center"/>
        <w:rPr>
          <w:b/>
          <w:sz w:val="32"/>
          <w:szCs w:val="32"/>
        </w:rPr>
      </w:pPr>
    </w:p>
    <w:p w14:paraId="70E181E7" w14:textId="29677F09" w:rsidR="00023473" w:rsidRDefault="00023473" w:rsidP="007F5478">
      <w:pPr>
        <w:jc w:val="center"/>
        <w:rPr>
          <w:b/>
          <w:sz w:val="32"/>
          <w:szCs w:val="32"/>
        </w:rPr>
      </w:pPr>
      <w:r w:rsidRPr="00501118">
        <w:rPr>
          <w:b/>
          <w:sz w:val="32"/>
          <w:szCs w:val="32"/>
        </w:rPr>
        <w:lastRenderedPageBreak/>
        <w:t>ACKNOWLEDGEMENT</w:t>
      </w:r>
    </w:p>
    <w:p w14:paraId="16416638" w14:textId="77777777" w:rsidR="007E2E2B" w:rsidRDefault="007E2E2B" w:rsidP="0049579D"/>
    <w:p w14:paraId="65FB2A03" w14:textId="77777777" w:rsidR="00501118" w:rsidRPr="00501118" w:rsidRDefault="00501118" w:rsidP="00501118">
      <w:pPr>
        <w:jc w:val="center"/>
      </w:pPr>
    </w:p>
    <w:p w14:paraId="6F87B3B7" w14:textId="77777777" w:rsidR="00023473" w:rsidRDefault="00023473" w:rsidP="00A044D6">
      <w:pPr>
        <w:spacing w:after="200" w:line="360" w:lineRule="auto"/>
        <w:jc w:val="both"/>
      </w:pPr>
      <w:r>
        <w:t xml:space="preserve">First and </w:t>
      </w:r>
      <w:proofErr w:type="gramStart"/>
      <w:r>
        <w:t>foremost</w:t>
      </w:r>
      <w:proofErr w:type="gramEnd"/>
      <w:r>
        <w:t xml:space="preserve"> </w:t>
      </w:r>
      <w:r w:rsidR="00607A61">
        <w:t xml:space="preserve">We </w:t>
      </w:r>
      <w:r>
        <w:t xml:space="preserve">would like to thank the Lord Almighty for </w:t>
      </w:r>
      <w:r w:rsidR="00B24173">
        <w:t>H</w:t>
      </w:r>
      <w:r>
        <w:t>is presence and immense blessings throughout the project work.</w:t>
      </w:r>
    </w:p>
    <w:p w14:paraId="440672A2" w14:textId="4F2947B1" w:rsidR="00023473" w:rsidRDefault="00607A61" w:rsidP="00A044D6">
      <w:pPr>
        <w:spacing w:after="200" w:line="360" w:lineRule="auto"/>
        <w:jc w:val="both"/>
      </w:pPr>
      <w:r>
        <w:t xml:space="preserve">We </w:t>
      </w:r>
      <w:r w:rsidR="00023473">
        <w:t xml:space="preserve">wish to express </w:t>
      </w:r>
      <w:r>
        <w:t>our</w:t>
      </w:r>
      <w:r w:rsidR="00023473">
        <w:t xml:space="preserve"> heartfelt gratitude to</w:t>
      </w:r>
      <w:r w:rsidR="000221F6">
        <w:t>, Head</w:t>
      </w:r>
      <w:r w:rsidR="00023473">
        <w:t xml:space="preserve"> of the Department</w:t>
      </w:r>
      <w:r w:rsidR="005C3E2D">
        <w:t>, School of</w:t>
      </w:r>
      <w:r w:rsidR="00C04EF0">
        <w:t xml:space="preserve"> Computer Science and Engineering</w:t>
      </w:r>
      <w:r w:rsidR="00023473">
        <w:t xml:space="preserve"> for much of his valuable support</w:t>
      </w:r>
      <w:r w:rsidR="00B24173">
        <w:t xml:space="preserve"> encouragement in carrying out this work.</w:t>
      </w:r>
    </w:p>
    <w:p w14:paraId="46689422" w14:textId="133CFF41" w:rsidR="00CA5B6C" w:rsidRDefault="00607A61" w:rsidP="00A044D6">
      <w:pPr>
        <w:spacing w:after="200" w:line="360" w:lineRule="auto"/>
        <w:jc w:val="both"/>
      </w:pPr>
      <w:r>
        <w:t>We</w:t>
      </w:r>
      <w:r w:rsidR="00023473">
        <w:t xml:space="preserve"> would like to thank </w:t>
      </w:r>
      <w:r>
        <w:t xml:space="preserve">our </w:t>
      </w:r>
      <w:r w:rsidR="00023473">
        <w:t>internal guide Mr</w:t>
      </w:r>
      <w:r>
        <w:t xml:space="preserve">. </w:t>
      </w:r>
      <w:r w:rsidR="00C04EF0">
        <w:t xml:space="preserve">Raja </w:t>
      </w:r>
      <w:proofErr w:type="spellStart"/>
      <w:r w:rsidR="00C04EF0">
        <w:t>Soundaran</w:t>
      </w:r>
      <w:proofErr w:type="spellEnd"/>
      <w:r w:rsidR="00C04EF0">
        <w:t xml:space="preserve"> </w:t>
      </w:r>
      <w:r w:rsidR="00023473">
        <w:t xml:space="preserve">for continually </w:t>
      </w:r>
      <w:r w:rsidR="000221F6">
        <w:t>guiding</w:t>
      </w:r>
      <w:r w:rsidR="00023473">
        <w:t xml:space="preserve"> and actively participating in </w:t>
      </w:r>
      <w:r w:rsidR="0063651D">
        <w:t>our</w:t>
      </w:r>
      <w:r w:rsidR="00023473">
        <w:t xml:space="preserve"> </w:t>
      </w:r>
      <w:r w:rsidR="00CA5B6C">
        <w:t>project, giving valuable suggestions to complete the project work</w:t>
      </w:r>
      <w:r w:rsidR="000221F6">
        <w:t xml:space="preserve">. </w:t>
      </w:r>
    </w:p>
    <w:p w14:paraId="3507A9AE" w14:textId="13071574" w:rsidR="00023473" w:rsidRPr="0063651D" w:rsidRDefault="0063651D" w:rsidP="00A044D6">
      <w:pPr>
        <w:spacing w:after="200" w:line="360" w:lineRule="auto"/>
        <w:jc w:val="both"/>
        <w:rPr>
          <w:bCs/>
        </w:rPr>
      </w:pPr>
      <w:r>
        <w:t>We</w:t>
      </w:r>
      <w:r w:rsidR="00023473">
        <w:t xml:space="preserve"> </w:t>
      </w:r>
      <w:r w:rsidR="00C61BC2">
        <w:t xml:space="preserve">would like to </w:t>
      </w:r>
      <w:r w:rsidR="00023473">
        <w:t xml:space="preserve">thank all the technical and teaching staff </w:t>
      </w:r>
      <w:r w:rsidR="000221F6">
        <w:t xml:space="preserve">of the </w:t>
      </w:r>
      <w:r w:rsidRPr="0063651D">
        <w:rPr>
          <w:bCs/>
        </w:rPr>
        <w:t>SCHOOL OF COMPUT</w:t>
      </w:r>
      <w:r w:rsidR="00C04EF0">
        <w:rPr>
          <w:bCs/>
        </w:rPr>
        <w:t>ER</w:t>
      </w:r>
      <w:r w:rsidRPr="0063651D">
        <w:rPr>
          <w:bCs/>
        </w:rPr>
        <w:t xml:space="preserve"> SCIENCE AND ENGINEERING</w:t>
      </w:r>
      <w:r>
        <w:rPr>
          <w:bCs/>
        </w:rPr>
        <w:t xml:space="preserve"> </w:t>
      </w:r>
      <w:r w:rsidR="00B24173">
        <w:t>who extended directly or indirectly all support.</w:t>
      </w:r>
    </w:p>
    <w:p w14:paraId="02053D13" w14:textId="77777777" w:rsidR="000221F6" w:rsidRDefault="00B24173" w:rsidP="00A044D6">
      <w:pPr>
        <w:spacing w:after="200" w:line="360" w:lineRule="auto"/>
        <w:jc w:val="both"/>
      </w:pPr>
      <w:r>
        <w:t xml:space="preserve">Last, </w:t>
      </w:r>
      <w:r w:rsidR="000221F6">
        <w:t xml:space="preserve">but not least, </w:t>
      </w:r>
      <w:proofErr w:type="gramStart"/>
      <w:r w:rsidR="0063651D">
        <w:t>We</w:t>
      </w:r>
      <w:proofErr w:type="gramEnd"/>
      <w:r w:rsidR="0063651D">
        <w:t xml:space="preserve"> are</w:t>
      </w:r>
      <w:r>
        <w:t xml:space="preserve"> deeply indebted to</w:t>
      </w:r>
      <w:r w:rsidR="000221F6">
        <w:t xml:space="preserve"> </w:t>
      </w:r>
      <w:r w:rsidR="0063651D">
        <w:t>our</w:t>
      </w:r>
      <w:r w:rsidR="000221F6">
        <w:t xml:space="preserve"> parents who have been the greatest support while</w:t>
      </w:r>
      <w:r w:rsidR="0063651D">
        <w:t xml:space="preserve"> we </w:t>
      </w:r>
      <w:r w:rsidR="000221F6">
        <w:t>worked day and night for the project to make it a success.</w:t>
      </w:r>
    </w:p>
    <w:p w14:paraId="1E04B29C" w14:textId="77777777" w:rsidR="00151AC4" w:rsidRDefault="00151AC4" w:rsidP="00A044D6">
      <w:pPr>
        <w:spacing w:after="200" w:line="360" w:lineRule="auto"/>
        <w:jc w:val="both"/>
      </w:pPr>
    </w:p>
    <w:p w14:paraId="3544C0B3" w14:textId="77777777" w:rsidR="00151AC4" w:rsidRDefault="00151AC4" w:rsidP="00A044D6">
      <w:pPr>
        <w:spacing w:after="200" w:line="360" w:lineRule="auto"/>
        <w:jc w:val="both"/>
      </w:pPr>
    </w:p>
    <w:p w14:paraId="29A15C16" w14:textId="77777777" w:rsidR="00151AC4" w:rsidRDefault="00151AC4" w:rsidP="00A044D6">
      <w:pPr>
        <w:spacing w:after="200" w:line="360" w:lineRule="auto"/>
        <w:jc w:val="both"/>
      </w:pPr>
    </w:p>
    <w:p w14:paraId="2E566F4A" w14:textId="77777777" w:rsidR="00151AC4" w:rsidRDefault="00151AC4" w:rsidP="000221F6">
      <w:pPr>
        <w:spacing w:after="200" w:line="480" w:lineRule="auto"/>
        <w:jc w:val="both"/>
      </w:pPr>
    </w:p>
    <w:p w14:paraId="44F845AC" w14:textId="77777777" w:rsidR="00151AC4" w:rsidRDefault="00151AC4" w:rsidP="000221F6">
      <w:pPr>
        <w:spacing w:after="200" w:line="480" w:lineRule="auto"/>
        <w:jc w:val="both"/>
      </w:pPr>
    </w:p>
    <w:p w14:paraId="03959E85" w14:textId="77777777" w:rsidR="00151AC4" w:rsidRDefault="00151AC4" w:rsidP="000221F6">
      <w:pPr>
        <w:spacing w:after="200" w:line="480" w:lineRule="auto"/>
        <w:jc w:val="both"/>
      </w:pPr>
    </w:p>
    <w:p w14:paraId="1DEF0F4A" w14:textId="77777777" w:rsidR="00E96F55" w:rsidRDefault="00E96F55" w:rsidP="000221F6">
      <w:pPr>
        <w:spacing w:after="200" w:line="480" w:lineRule="auto"/>
        <w:jc w:val="both"/>
      </w:pPr>
    </w:p>
    <w:p w14:paraId="772A3B7B" w14:textId="77777777" w:rsidR="00151AC4" w:rsidRDefault="00151AC4" w:rsidP="00151AC4">
      <w:pPr>
        <w:jc w:val="center"/>
      </w:pPr>
    </w:p>
    <w:p w14:paraId="2A38E754" w14:textId="77777777" w:rsidR="00151AC4" w:rsidRDefault="00151AC4" w:rsidP="00151AC4">
      <w:pPr>
        <w:jc w:val="center"/>
      </w:pPr>
    </w:p>
    <w:p w14:paraId="640F4EEA" w14:textId="77777777" w:rsidR="0049579D" w:rsidRDefault="0049579D" w:rsidP="00151AC4">
      <w:pPr>
        <w:jc w:val="center"/>
        <w:rPr>
          <w:b/>
          <w:sz w:val="32"/>
          <w:szCs w:val="32"/>
        </w:rPr>
      </w:pPr>
    </w:p>
    <w:p w14:paraId="3A535933" w14:textId="77777777" w:rsidR="0049579D" w:rsidRDefault="0049579D" w:rsidP="00151AC4">
      <w:pPr>
        <w:jc w:val="center"/>
        <w:rPr>
          <w:b/>
          <w:sz w:val="32"/>
          <w:szCs w:val="32"/>
        </w:rPr>
      </w:pPr>
    </w:p>
    <w:p w14:paraId="2A91CC79" w14:textId="77777777" w:rsidR="0049579D" w:rsidRDefault="0049579D" w:rsidP="00151AC4">
      <w:pPr>
        <w:jc w:val="center"/>
        <w:rPr>
          <w:b/>
          <w:sz w:val="32"/>
          <w:szCs w:val="32"/>
        </w:rPr>
      </w:pPr>
    </w:p>
    <w:p w14:paraId="365E1AB8" w14:textId="77777777" w:rsidR="0049579D" w:rsidRDefault="0049579D" w:rsidP="00151AC4">
      <w:pPr>
        <w:jc w:val="center"/>
        <w:rPr>
          <w:b/>
          <w:sz w:val="32"/>
          <w:szCs w:val="32"/>
        </w:rPr>
      </w:pPr>
    </w:p>
    <w:p w14:paraId="5333D9BD" w14:textId="77777777" w:rsidR="0049579D" w:rsidRDefault="0049579D" w:rsidP="00151AC4">
      <w:pPr>
        <w:jc w:val="center"/>
        <w:rPr>
          <w:b/>
          <w:sz w:val="32"/>
          <w:szCs w:val="32"/>
        </w:rPr>
      </w:pPr>
    </w:p>
    <w:p w14:paraId="0734F9C9" w14:textId="77777777" w:rsidR="0049579D" w:rsidRDefault="0049579D" w:rsidP="00151AC4">
      <w:pPr>
        <w:jc w:val="center"/>
        <w:rPr>
          <w:b/>
          <w:sz w:val="32"/>
          <w:szCs w:val="32"/>
        </w:rPr>
      </w:pPr>
    </w:p>
    <w:p w14:paraId="165F4A7F" w14:textId="77777777" w:rsidR="00151AC4" w:rsidRDefault="00151AC4" w:rsidP="00151AC4">
      <w:pPr>
        <w:jc w:val="center"/>
        <w:rPr>
          <w:b/>
          <w:sz w:val="32"/>
          <w:szCs w:val="32"/>
        </w:rPr>
      </w:pPr>
      <w:r w:rsidRPr="00151AC4">
        <w:rPr>
          <w:b/>
          <w:sz w:val="32"/>
          <w:szCs w:val="32"/>
        </w:rPr>
        <w:lastRenderedPageBreak/>
        <w:t>LIST OF ABBREVIATIONS</w:t>
      </w:r>
      <w:r w:rsidRPr="00151AC4">
        <w:rPr>
          <w:b/>
          <w:sz w:val="32"/>
          <w:szCs w:val="32"/>
        </w:rPr>
        <w:tab/>
      </w:r>
    </w:p>
    <w:p w14:paraId="402498B4" w14:textId="478E2B38" w:rsidR="00151AC4" w:rsidRDefault="00151AC4" w:rsidP="486610C4">
      <w:pPr>
        <w:jc w:val="center"/>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5746"/>
      </w:tblGrid>
      <w:tr w:rsidR="486610C4" w14:paraId="51B255E7" w14:textId="77777777" w:rsidTr="005C5076">
        <w:trPr>
          <w:trHeight w:val="375"/>
        </w:trPr>
        <w:tc>
          <w:tcPr>
            <w:tcW w:w="3964" w:type="dxa"/>
          </w:tcPr>
          <w:p w14:paraId="6E6BDFBF" w14:textId="0595E029" w:rsidR="373922F9" w:rsidRDefault="373922F9" w:rsidP="486610C4">
            <w:pPr>
              <w:jc w:val="center"/>
              <w:rPr>
                <w:b/>
                <w:bCs/>
                <w:sz w:val="28"/>
                <w:szCs w:val="28"/>
              </w:rPr>
            </w:pPr>
            <w:r w:rsidRPr="486610C4">
              <w:rPr>
                <w:b/>
                <w:bCs/>
                <w:sz w:val="28"/>
                <w:szCs w:val="28"/>
              </w:rPr>
              <w:t>Abbreviations</w:t>
            </w:r>
          </w:p>
        </w:tc>
        <w:tc>
          <w:tcPr>
            <w:tcW w:w="5746" w:type="dxa"/>
          </w:tcPr>
          <w:p w14:paraId="0072CAE8" w14:textId="64EF2991" w:rsidR="373922F9" w:rsidRDefault="373922F9" w:rsidP="486610C4">
            <w:pPr>
              <w:jc w:val="center"/>
              <w:rPr>
                <w:b/>
                <w:bCs/>
                <w:sz w:val="28"/>
                <w:szCs w:val="28"/>
              </w:rPr>
            </w:pPr>
            <w:r w:rsidRPr="486610C4">
              <w:rPr>
                <w:b/>
                <w:bCs/>
                <w:sz w:val="28"/>
                <w:szCs w:val="28"/>
              </w:rPr>
              <w:t>Meaning</w:t>
            </w:r>
          </w:p>
        </w:tc>
      </w:tr>
      <w:tr w:rsidR="005C5076" w14:paraId="71774AA2" w14:textId="77777777" w:rsidTr="005C5076">
        <w:trPr>
          <w:trHeight w:val="660"/>
        </w:trPr>
        <w:tc>
          <w:tcPr>
            <w:tcW w:w="3964" w:type="dxa"/>
          </w:tcPr>
          <w:p w14:paraId="0C9A0685" w14:textId="40671118" w:rsidR="005C5076" w:rsidRDefault="005C5076" w:rsidP="486610C4">
            <w:pPr>
              <w:jc w:val="center"/>
              <w:rPr>
                <w:sz w:val="26"/>
                <w:szCs w:val="26"/>
              </w:rPr>
            </w:pPr>
            <w:r w:rsidRPr="486610C4">
              <w:rPr>
                <w:sz w:val="26"/>
                <w:szCs w:val="26"/>
              </w:rPr>
              <w:t>MITM Attack</w:t>
            </w:r>
          </w:p>
        </w:tc>
        <w:tc>
          <w:tcPr>
            <w:tcW w:w="5746" w:type="dxa"/>
          </w:tcPr>
          <w:p w14:paraId="3A94CAB2" w14:textId="77777777" w:rsidR="005C5076" w:rsidRDefault="005C5076" w:rsidP="52B23DF1">
            <w:pPr>
              <w:jc w:val="center"/>
              <w:rPr>
                <w:sz w:val="26"/>
                <w:szCs w:val="26"/>
              </w:rPr>
            </w:pPr>
            <w:r w:rsidRPr="52B23DF1">
              <w:rPr>
                <w:sz w:val="26"/>
                <w:szCs w:val="26"/>
              </w:rPr>
              <w:t xml:space="preserve">    Man in the middle attack</w:t>
            </w:r>
          </w:p>
          <w:p w14:paraId="30F1E6F4" w14:textId="4D07AD6B" w:rsidR="005C5076" w:rsidRDefault="005C5076" w:rsidP="486610C4">
            <w:pPr>
              <w:jc w:val="center"/>
              <w:rPr>
                <w:b/>
                <w:bCs/>
                <w:sz w:val="26"/>
                <w:szCs w:val="26"/>
              </w:rPr>
            </w:pPr>
          </w:p>
        </w:tc>
      </w:tr>
      <w:tr w:rsidR="005C5076" w14:paraId="1568345F" w14:textId="77777777" w:rsidTr="005C5076">
        <w:trPr>
          <w:trHeight w:val="660"/>
        </w:trPr>
        <w:tc>
          <w:tcPr>
            <w:tcW w:w="3964" w:type="dxa"/>
          </w:tcPr>
          <w:p w14:paraId="62988529" w14:textId="64FE06E7" w:rsidR="005C5076" w:rsidRDefault="005C5076" w:rsidP="486610C4">
            <w:pPr>
              <w:jc w:val="center"/>
              <w:rPr>
                <w:sz w:val="26"/>
                <w:szCs w:val="26"/>
              </w:rPr>
            </w:pPr>
            <w:r w:rsidRPr="486610C4">
              <w:rPr>
                <w:sz w:val="26"/>
                <w:szCs w:val="26"/>
              </w:rPr>
              <w:t xml:space="preserve">DDOS </w:t>
            </w:r>
          </w:p>
        </w:tc>
        <w:tc>
          <w:tcPr>
            <w:tcW w:w="5746" w:type="dxa"/>
          </w:tcPr>
          <w:p w14:paraId="005BBECA" w14:textId="77777777" w:rsidR="005C5076" w:rsidRDefault="005C5076" w:rsidP="52B23DF1">
            <w:pPr>
              <w:jc w:val="center"/>
              <w:rPr>
                <w:sz w:val="26"/>
                <w:szCs w:val="26"/>
              </w:rPr>
            </w:pPr>
            <w:r w:rsidRPr="52B23DF1">
              <w:rPr>
                <w:sz w:val="26"/>
                <w:szCs w:val="26"/>
              </w:rPr>
              <w:t xml:space="preserve">       Distribute Denial of Service</w:t>
            </w:r>
          </w:p>
          <w:p w14:paraId="1314F387" w14:textId="507055F4" w:rsidR="005C5076" w:rsidRDefault="005C5076" w:rsidP="486610C4">
            <w:pPr>
              <w:jc w:val="center"/>
              <w:rPr>
                <w:sz w:val="26"/>
                <w:szCs w:val="26"/>
              </w:rPr>
            </w:pPr>
          </w:p>
        </w:tc>
      </w:tr>
      <w:tr w:rsidR="005C5076" w14:paraId="06259181" w14:textId="77777777" w:rsidTr="005C5076">
        <w:trPr>
          <w:trHeight w:val="465"/>
        </w:trPr>
        <w:tc>
          <w:tcPr>
            <w:tcW w:w="3964" w:type="dxa"/>
          </w:tcPr>
          <w:p w14:paraId="23951A8E" w14:textId="1CC613AE" w:rsidR="005C5076" w:rsidRDefault="005C5076" w:rsidP="486610C4">
            <w:pPr>
              <w:jc w:val="center"/>
              <w:rPr>
                <w:sz w:val="26"/>
                <w:szCs w:val="26"/>
              </w:rPr>
            </w:pPr>
            <w:r w:rsidRPr="486610C4">
              <w:rPr>
                <w:sz w:val="26"/>
                <w:szCs w:val="26"/>
              </w:rPr>
              <w:t>IT</w:t>
            </w:r>
          </w:p>
        </w:tc>
        <w:tc>
          <w:tcPr>
            <w:tcW w:w="5746" w:type="dxa"/>
          </w:tcPr>
          <w:p w14:paraId="75EDBA7F" w14:textId="77777777" w:rsidR="005C5076" w:rsidRDefault="005C5076" w:rsidP="52B23DF1">
            <w:pPr>
              <w:jc w:val="center"/>
              <w:rPr>
                <w:sz w:val="26"/>
                <w:szCs w:val="26"/>
              </w:rPr>
            </w:pPr>
            <w:r w:rsidRPr="52B23DF1">
              <w:rPr>
                <w:sz w:val="26"/>
                <w:szCs w:val="26"/>
              </w:rPr>
              <w:t xml:space="preserve"> Information technology</w:t>
            </w:r>
          </w:p>
          <w:p w14:paraId="0EC5A254" w14:textId="4C243DF2" w:rsidR="005C5076" w:rsidRDefault="005C5076" w:rsidP="486610C4">
            <w:pPr>
              <w:jc w:val="center"/>
              <w:rPr>
                <w:sz w:val="26"/>
                <w:szCs w:val="26"/>
              </w:rPr>
            </w:pPr>
          </w:p>
        </w:tc>
      </w:tr>
      <w:tr w:rsidR="005C5076" w14:paraId="40DF6955" w14:textId="77777777" w:rsidTr="005C5076">
        <w:trPr>
          <w:trHeight w:val="660"/>
        </w:trPr>
        <w:tc>
          <w:tcPr>
            <w:tcW w:w="3964" w:type="dxa"/>
          </w:tcPr>
          <w:p w14:paraId="775D1829" w14:textId="16059771" w:rsidR="005C5076" w:rsidRDefault="005C5076" w:rsidP="486610C4">
            <w:pPr>
              <w:jc w:val="center"/>
              <w:rPr>
                <w:sz w:val="26"/>
                <w:szCs w:val="26"/>
              </w:rPr>
            </w:pPr>
            <w:r w:rsidRPr="486610C4">
              <w:rPr>
                <w:sz w:val="26"/>
                <w:szCs w:val="26"/>
              </w:rPr>
              <w:t>OT</w:t>
            </w:r>
          </w:p>
        </w:tc>
        <w:tc>
          <w:tcPr>
            <w:tcW w:w="5746" w:type="dxa"/>
          </w:tcPr>
          <w:p w14:paraId="64B60DED" w14:textId="6F8F9294" w:rsidR="005C5076" w:rsidRDefault="005C5076" w:rsidP="486610C4">
            <w:pPr>
              <w:jc w:val="center"/>
              <w:rPr>
                <w:sz w:val="26"/>
                <w:szCs w:val="26"/>
              </w:rPr>
            </w:pPr>
            <w:r w:rsidRPr="486610C4">
              <w:rPr>
                <w:sz w:val="26"/>
                <w:szCs w:val="26"/>
              </w:rPr>
              <w:t>Operational technology</w:t>
            </w:r>
          </w:p>
        </w:tc>
      </w:tr>
      <w:tr w:rsidR="005C5076" w14:paraId="0DB8AA9C" w14:textId="77777777" w:rsidTr="005C5076">
        <w:trPr>
          <w:trHeight w:val="660"/>
        </w:trPr>
        <w:tc>
          <w:tcPr>
            <w:tcW w:w="3964" w:type="dxa"/>
          </w:tcPr>
          <w:p w14:paraId="281232C2" w14:textId="332E0239" w:rsidR="005C5076" w:rsidRDefault="005C5076" w:rsidP="486610C4">
            <w:pPr>
              <w:jc w:val="center"/>
              <w:rPr>
                <w:sz w:val="26"/>
                <w:szCs w:val="26"/>
              </w:rPr>
            </w:pPr>
            <w:r w:rsidRPr="486610C4">
              <w:rPr>
                <w:sz w:val="26"/>
                <w:szCs w:val="26"/>
              </w:rPr>
              <w:t>OS</w:t>
            </w:r>
          </w:p>
        </w:tc>
        <w:tc>
          <w:tcPr>
            <w:tcW w:w="5746" w:type="dxa"/>
          </w:tcPr>
          <w:p w14:paraId="6BAF9C4F" w14:textId="4130CB5D" w:rsidR="005C5076" w:rsidRDefault="005C5076" w:rsidP="486610C4">
            <w:pPr>
              <w:jc w:val="center"/>
              <w:rPr>
                <w:sz w:val="26"/>
                <w:szCs w:val="26"/>
              </w:rPr>
            </w:pPr>
            <w:r w:rsidRPr="486610C4">
              <w:rPr>
                <w:sz w:val="26"/>
                <w:szCs w:val="26"/>
              </w:rPr>
              <w:t>Operating system</w:t>
            </w:r>
          </w:p>
        </w:tc>
      </w:tr>
      <w:tr w:rsidR="005C5076" w14:paraId="4F3D1B4C" w14:textId="77777777" w:rsidTr="005C5076">
        <w:trPr>
          <w:trHeight w:val="345"/>
        </w:trPr>
        <w:tc>
          <w:tcPr>
            <w:tcW w:w="3964" w:type="dxa"/>
          </w:tcPr>
          <w:p w14:paraId="269670C8" w14:textId="15AB0D68" w:rsidR="005C5076" w:rsidRDefault="005C5076" w:rsidP="486610C4">
            <w:pPr>
              <w:jc w:val="center"/>
              <w:rPr>
                <w:sz w:val="26"/>
                <w:szCs w:val="26"/>
              </w:rPr>
            </w:pPr>
            <w:r>
              <w:rPr>
                <w:sz w:val="26"/>
                <w:szCs w:val="26"/>
              </w:rPr>
              <w:t>TCP</w:t>
            </w:r>
          </w:p>
        </w:tc>
        <w:tc>
          <w:tcPr>
            <w:tcW w:w="5746" w:type="dxa"/>
          </w:tcPr>
          <w:p w14:paraId="7A982B2D" w14:textId="2794DE94" w:rsidR="005C5076" w:rsidRDefault="005C5076" w:rsidP="486610C4">
            <w:pPr>
              <w:jc w:val="center"/>
              <w:rPr>
                <w:sz w:val="26"/>
                <w:szCs w:val="26"/>
              </w:rPr>
            </w:pPr>
            <w:r>
              <w:rPr>
                <w:sz w:val="26"/>
                <w:szCs w:val="26"/>
              </w:rPr>
              <w:t>Transmission Control Protocol</w:t>
            </w:r>
          </w:p>
        </w:tc>
      </w:tr>
      <w:tr w:rsidR="005C5076" w14:paraId="34F015FA" w14:textId="77777777" w:rsidTr="005C5076">
        <w:trPr>
          <w:trHeight w:val="990"/>
        </w:trPr>
        <w:tc>
          <w:tcPr>
            <w:tcW w:w="3964" w:type="dxa"/>
          </w:tcPr>
          <w:p w14:paraId="1FBE6879" w14:textId="469631A7" w:rsidR="005C5076" w:rsidRDefault="005C5076" w:rsidP="486610C4">
            <w:pPr>
              <w:jc w:val="center"/>
              <w:rPr>
                <w:sz w:val="26"/>
                <w:szCs w:val="26"/>
              </w:rPr>
            </w:pPr>
            <w:r>
              <w:rPr>
                <w:sz w:val="26"/>
                <w:szCs w:val="26"/>
              </w:rPr>
              <w:t>UDP</w:t>
            </w:r>
          </w:p>
        </w:tc>
        <w:tc>
          <w:tcPr>
            <w:tcW w:w="5746" w:type="dxa"/>
          </w:tcPr>
          <w:p w14:paraId="473A66B7" w14:textId="773303C1" w:rsidR="005C5076" w:rsidRDefault="005C5076" w:rsidP="486610C4">
            <w:pPr>
              <w:jc w:val="center"/>
              <w:rPr>
                <w:sz w:val="26"/>
                <w:szCs w:val="26"/>
              </w:rPr>
            </w:pPr>
            <w:r>
              <w:rPr>
                <w:sz w:val="26"/>
                <w:szCs w:val="26"/>
              </w:rPr>
              <w:t>User Datagram Protocol</w:t>
            </w:r>
          </w:p>
        </w:tc>
      </w:tr>
      <w:tr w:rsidR="005C5076" w14:paraId="58580A79" w14:textId="77777777" w:rsidTr="005C5076">
        <w:trPr>
          <w:trHeight w:val="345"/>
        </w:trPr>
        <w:tc>
          <w:tcPr>
            <w:tcW w:w="3964" w:type="dxa"/>
          </w:tcPr>
          <w:p w14:paraId="13185D55" w14:textId="2D7DE4BF" w:rsidR="005C5076" w:rsidRDefault="005C5076" w:rsidP="486610C4">
            <w:pPr>
              <w:jc w:val="center"/>
              <w:rPr>
                <w:sz w:val="26"/>
                <w:szCs w:val="26"/>
              </w:rPr>
            </w:pPr>
            <w:r>
              <w:rPr>
                <w:sz w:val="26"/>
                <w:szCs w:val="26"/>
              </w:rPr>
              <w:t>HTTP</w:t>
            </w:r>
          </w:p>
        </w:tc>
        <w:tc>
          <w:tcPr>
            <w:tcW w:w="5746" w:type="dxa"/>
          </w:tcPr>
          <w:p w14:paraId="4F5FDC49" w14:textId="63E1576B" w:rsidR="005C5076" w:rsidRDefault="005C5076" w:rsidP="486610C4">
            <w:pPr>
              <w:jc w:val="center"/>
              <w:rPr>
                <w:sz w:val="26"/>
                <w:szCs w:val="26"/>
              </w:rPr>
            </w:pPr>
            <w:r>
              <w:rPr>
                <w:sz w:val="26"/>
                <w:szCs w:val="26"/>
              </w:rPr>
              <w:t>Hyper Text Transfer Protocol</w:t>
            </w:r>
          </w:p>
        </w:tc>
      </w:tr>
      <w:tr w:rsidR="005C5076" w14:paraId="26A5AB92" w14:textId="77777777" w:rsidTr="005C5076">
        <w:trPr>
          <w:trHeight w:val="345"/>
        </w:trPr>
        <w:tc>
          <w:tcPr>
            <w:tcW w:w="3964" w:type="dxa"/>
          </w:tcPr>
          <w:p w14:paraId="4B075868" w14:textId="70380257" w:rsidR="005C5076" w:rsidRDefault="005C5076" w:rsidP="486610C4">
            <w:pPr>
              <w:jc w:val="center"/>
              <w:rPr>
                <w:sz w:val="26"/>
                <w:szCs w:val="26"/>
              </w:rPr>
            </w:pPr>
            <w:r>
              <w:rPr>
                <w:sz w:val="26"/>
                <w:szCs w:val="26"/>
              </w:rPr>
              <w:t>FTP</w:t>
            </w:r>
          </w:p>
        </w:tc>
        <w:tc>
          <w:tcPr>
            <w:tcW w:w="5746" w:type="dxa"/>
          </w:tcPr>
          <w:p w14:paraId="2C7AFB33" w14:textId="40431DCC" w:rsidR="005C5076" w:rsidRDefault="005C5076" w:rsidP="486610C4">
            <w:pPr>
              <w:jc w:val="center"/>
              <w:rPr>
                <w:sz w:val="26"/>
                <w:szCs w:val="26"/>
              </w:rPr>
            </w:pPr>
            <w:r>
              <w:rPr>
                <w:sz w:val="26"/>
                <w:szCs w:val="26"/>
              </w:rPr>
              <w:t>File Transfer Protocol</w:t>
            </w:r>
          </w:p>
        </w:tc>
      </w:tr>
      <w:tr w:rsidR="005C5076" w14:paraId="4B8379D5" w14:textId="77777777" w:rsidTr="005C5076">
        <w:trPr>
          <w:trHeight w:val="660"/>
        </w:trPr>
        <w:tc>
          <w:tcPr>
            <w:tcW w:w="3964" w:type="dxa"/>
          </w:tcPr>
          <w:p w14:paraId="26652481" w14:textId="0F784583" w:rsidR="005C5076" w:rsidRDefault="005C5076" w:rsidP="486610C4">
            <w:pPr>
              <w:jc w:val="center"/>
              <w:rPr>
                <w:sz w:val="26"/>
                <w:szCs w:val="26"/>
              </w:rPr>
            </w:pPr>
            <w:r>
              <w:rPr>
                <w:sz w:val="26"/>
                <w:szCs w:val="26"/>
              </w:rPr>
              <w:t>ICMP</w:t>
            </w:r>
          </w:p>
        </w:tc>
        <w:tc>
          <w:tcPr>
            <w:tcW w:w="5746" w:type="dxa"/>
          </w:tcPr>
          <w:p w14:paraId="6E77F892" w14:textId="314963A1" w:rsidR="005C5076" w:rsidRDefault="005C5076" w:rsidP="486610C4">
            <w:pPr>
              <w:jc w:val="center"/>
              <w:rPr>
                <w:sz w:val="26"/>
                <w:szCs w:val="26"/>
              </w:rPr>
            </w:pPr>
            <w:r w:rsidRPr="0054167D">
              <w:rPr>
                <w:sz w:val="26"/>
                <w:szCs w:val="26"/>
              </w:rPr>
              <w:t>Internet Control Message Protocol</w:t>
            </w:r>
          </w:p>
        </w:tc>
      </w:tr>
      <w:tr w:rsidR="005C5076" w14:paraId="58A46729" w14:textId="77777777" w:rsidTr="005C5076">
        <w:trPr>
          <w:trHeight w:val="390"/>
        </w:trPr>
        <w:tc>
          <w:tcPr>
            <w:tcW w:w="3964" w:type="dxa"/>
          </w:tcPr>
          <w:p w14:paraId="467639AB" w14:textId="2FEFF0FE" w:rsidR="005C5076" w:rsidRDefault="005C5076" w:rsidP="486610C4">
            <w:pPr>
              <w:jc w:val="center"/>
              <w:rPr>
                <w:sz w:val="26"/>
                <w:szCs w:val="26"/>
              </w:rPr>
            </w:pPr>
            <w:r>
              <w:rPr>
                <w:sz w:val="26"/>
                <w:szCs w:val="26"/>
              </w:rPr>
              <w:t>OSI</w:t>
            </w:r>
          </w:p>
        </w:tc>
        <w:tc>
          <w:tcPr>
            <w:tcW w:w="5746" w:type="dxa"/>
          </w:tcPr>
          <w:p w14:paraId="4AB19C91" w14:textId="635B36A5" w:rsidR="005C5076" w:rsidRDefault="005C5076" w:rsidP="486610C4">
            <w:pPr>
              <w:jc w:val="center"/>
              <w:rPr>
                <w:sz w:val="26"/>
                <w:szCs w:val="26"/>
              </w:rPr>
            </w:pPr>
            <w:r w:rsidRPr="0054167D">
              <w:rPr>
                <w:sz w:val="26"/>
                <w:szCs w:val="26"/>
              </w:rPr>
              <w:t>Open Systems Interconnection</w:t>
            </w:r>
          </w:p>
        </w:tc>
      </w:tr>
      <w:tr w:rsidR="005C5076" w14:paraId="63466B87" w14:textId="77777777" w:rsidTr="005C5076">
        <w:trPr>
          <w:trHeight w:val="345"/>
        </w:trPr>
        <w:tc>
          <w:tcPr>
            <w:tcW w:w="3964" w:type="dxa"/>
          </w:tcPr>
          <w:p w14:paraId="58B7FC01" w14:textId="313DDEE3" w:rsidR="005C5076" w:rsidRDefault="005C5076" w:rsidP="486610C4">
            <w:pPr>
              <w:jc w:val="center"/>
              <w:rPr>
                <w:sz w:val="26"/>
                <w:szCs w:val="26"/>
              </w:rPr>
            </w:pPr>
            <w:r>
              <w:rPr>
                <w:sz w:val="26"/>
                <w:szCs w:val="26"/>
              </w:rPr>
              <w:t>4G</w:t>
            </w:r>
          </w:p>
        </w:tc>
        <w:tc>
          <w:tcPr>
            <w:tcW w:w="5746" w:type="dxa"/>
          </w:tcPr>
          <w:p w14:paraId="615D9166" w14:textId="66BDAAD4" w:rsidR="005C5076" w:rsidRDefault="0002357E" w:rsidP="486610C4">
            <w:pPr>
              <w:jc w:val="center"/>
              <w:rPr>
                <w:sz w:val="26"/>
                <w:szCs w:val="26"/>
              </w:rPr>
            </w:pPr>
            <m:oMath>
              <m:sSup>
                <m:sSupPr>
                  <m:ctrlPr>
                    <w:rPr>
                      <w:rFonts w:ascii="Cambria Math" w:hAnsi="Cambria Math"/>
                      <w:i/>
                      <w:sz w:val="26"/>
                      <w:szCs w:val="26"/>
                    </w:rPr>
                  </m:ctrlPr>
                </m:sSupPr>
                <m:e>
                  <m:r>
                    <w:rPr>
                      <w:rFonts w:ascii="Cambria Math" w:hAnsi="Cambria Math"/>
                      <w:sz w:val="26"/>
                      <w:szCs w:val="26"/>
                    </w:rPr>
                    <m:t>4</m:t>
                  </m:r>
                </m:e>
                <m:sup>
                  <m:r>
                    <w:rPr>
                      <w:rFonts w:ascii="Cambria Math" w:hAnsi="Cambria Math"/>
                      <w:sz w:val="26"/>
                      <w:szCs w:val="26"/>
                    </w:rPr>
                    <m:t>th</m:t>
                  </m:r>
                </m:sup>
              </m:sSup>
              <m:r>
                <w:rPr>
                  <w:rFonts w:ascii="Cambria Math" w:hAnsi="Cambria Math"/>
                  <w:sz w:val="26"/>
                  <w:szCs w:val="26"/>
                </w:rPr>
                <m:t xml:space="preserve"> </m:t>
              </m:r>
            </m:oMath>
            <w:r w:rsidR="005C5076">
              <w:rPr>
                <w:sz w:val="26"/>
                <w:szCs w:val="26"/>
              </w:rPr>
              <w:t>Generation</w:t>
            </w:r>
          </w:p>
        </w:tc>
      </w:tr>
      <w:tr w:rsidR="005C5076" w14:paraId="547B4BD5" w14:textId="77777777" w:rsidTr="005C5076">
        <w:trPr>
          <w:trHeight w:val="345"/>
        </w:trPr>
        <w:tc>
          <w:tcPr>
            <w:tcW w:w="3964" w:type="dxa"/>
          </w:tcPr>
          <w:p w14:paraId="0A91D315" w14:textId="22E4507B" w:rsidR="005C5076" w:rsidRDefault="005C5076" w:rsidP="486610C4">
            <w:pPr>
              <w:jc w:val="center"/>
              <w:rPr>
                <w:sz w:val="26"/>
                <w:szCs w:val="26"/>
              </w:rPr>
            </w:pPr>
            <w:r>
              <w:rPr>
                <w:sz w:val="26"/>
                <w:szCs w:val="26"/>
              </w:rPr>
              <w:t>3G</w:t>
            </w:r>
          </w:p>
        </w:tc>
        <w:tc>
          <w:tcPr>
            <w:tcW w:w="5746" w:type="dxa"/>
          </w:tcPr>
          <w:p w14:paraId="5E1546B1" w14:textId="3B1FA547" w:rsidR="005C5076" w:rsidRPr="0054167D" w:rsidRDefault="005C5076" w:rsidP="486610C4">
            <w:pPr>
              <w:jc w:val="center"/>
              <w:rPr>
                <w:sz w:val="26"/>
                <w:szCs w:val="26"/>
              </w:rPr>
            </w:pPr>
            <w:r>
              <w:rPr>
                <w:sz w:val="26"/>
                <w:szCs w:val="26"/>
              </w:rPr>
              <w:t>3</w:t>
            </w:r>
            <w:r w:rsidRPr="0054167D">
              <w:rPr>
                <w:sz w:val="26"/>
                <w:szCs w:val="26"/>
                <w:vertAlign w:val="superscript"/>
              </w:rPr>
              <w:t>rd</w:t>
            </w:r>
            <w:r>
              <w:rPr>
                <w:sz w:val="26"/>
                <w:szCs w:val="26"/>
              </w:rPr>
              <w:t xml:space="preserve"> Generation</w:t>
            </w:r>
          </w:p>
        </w:tc>
      </w:tr>
      <w:tr w:rsidR="005C5076" w14:paraId="09BA0DEB" w14:textId="77777777" w:rsidTr="005C5076">
        <w:trPr>
          <w:trHeight w:val="660"/>
        </w:trPr>
        <w:tc>
          <w:tcPr>
            <w:tcW w:w="3964" w:type="dxa"/>
          </w:tcPr>
          <w:p w14:paraId="2DFBF236" w14:textId="54BF592F" w:rsidR="005C5076" w:rsidRDefault="005C5076" w:rsidP="486610C4">
            <w:pPr>
              <w:jc w:val="center"/>
              <w:rPr>
                <w:sz w:val="26"/>
                <w:szCs w:val="26"/>
              </w:rPr>
            </w:pPr>
            <w:r>
              <w:rPr>
                <w:sz w:val="26"/>
                <w:szCs w:val="26"/>
              </w:rPr>
              <w:t>5G</w:t>
            </w:r>
          </w:p>
        </w:tc>
        <w:tc>
          <w:tcPr>
            <w:tcW w:w="5746" w:type="dxa"/>
          </w:tcPr>
          <w:p w14:paraId="5352ADD7" w14:textId="1CB7A639" w:rsidR="005C5076" w:rsidRPr="0054167D" w:rsidRDefault="0002357E" w:rsidP="486610C4">
            <w:pPr>
              <w:jc w:val="center"/>
              <w:rPr>
                <w:sz w:val="26"/>
                <w:szCs w:val="26"/>
              </w:rPr>
            </w:pPr>
            <m:oMath>
              <m:sSup>
                <m:sSupPr>
                  <m:ctrlPr>
                    <w:rPr>
                      <w:rFonts w:ascii="Cambria Math" w:hAnsi="Cambria Math"/>
                      <w:i/>
                      <w:sz w:val="26"/>
                      <w:szCs w:val="26"/>
                    </w:rPr>
                  </m:ctrlPr>
                </m:sSupPr>
                <m:e>
                  <m:r>
                    <w:rPr>
                      <w:rFonts w:ascii="Cambria Math" w:hAnsi="Cambria Math"/>
                      <w:sz w:val="26"/>
                      <w:szCs w:val="26"/>
                    </w:rPr>
                    <m:t>5</m:t>
                  </m:r>
                </m:e>
                <m:sup>
                  <m:r>
                    <w:rPr>
                      <w:rFonts w:ascii="Cambria Math" w:hAnsi="Cambria Math"/>
                      <w:sz w:val="26"/>
                      <w:szCs w:val="26"/>
                    </w:rPr>
                    <m:t>th</m:t>
                  </m:r>
                </m:sup>
              </m:sSup>
            </m:oMath>
            <w:r w:rsidR="005C5076">
              <w:rPr>
                <w:sz w:val="26"/>
                <w:szCs w:val="26"/>
              </w:rPr>
              <w:t xml:space="preserve"> Generation</w:t>
            </w:r>
          </w:p>
        </w:tc>
      </w:tr>
      <w:tr w:rsidR="005C5076" w14:paraId="7A28A3A4" w14:textId="77777777" w:rsidTr="005C5076">
        <w:trPr>
          <w:trHeight w:val="660"/>
        </w:trPr>
        <w:tc>
          <w:tcPr>
            <w:tcW w:w="3964" w:type="dxa"/>
          </w:tcPr>
          <w:p w14:paraId="1910F48A" w14:textId="178A788C" w:rsidR="005C5076" w:rsidRDefault="005C5076" w:rsidP="486610C4">
            <w:pPr>
              <w:jc w:val="center"/>
              <w:rPr>
                <w:sz w:val="26"/>
                <w:szCs w:val="26"/>
              </w:rPr>
            </w:pPr>
            <w:r>
              <w:rPr>
                <w:sz w:val="26"/>
                <w:szCs w:val="26"/>
              </w:rPr>
              <w:t>IDS</w:t>
            </w:r>
          </w:p>
        </w:tc>
        <w:tc>
          <w:tcPr>
            <w:tcW w:w="5746" w:type="dxa"/>
          </w:tcPr>
          <w:p w14:paraId="6B86396D" w14:textId="35DBB302" w:rsidR="005C5076" w:rsidRDefault="005C5076" w:rsidP="486610C4">
            <w:pPr>
              <w:jc w:val="center"/>
              <w:rPr>
                <w:sz w:val="26"/>
                <w:szCs w:val="26"/>
              </w:rPr>
            </w:pPr>
            <w:r>
              <w:rPr>
                <w:sz w:val="26"/>
                <w:szCs w:val="26"/>
              </w:rPr>
              <w:t>Intrusion Detection System</w:t>
            </w:r>
          </w:p>
        </w:tc>
      </w:tr>
      <w:tr w:rsidR="005C5076" w14:paraId="54F639E5" w14:textId="77777777" w:rsidTr="005C5076">
        <w:trPr>
          <w:trHeight w:val="345"/>
        </w:trPr>
        <w:tc>
          <w:tcPr>
            <w:tcW w:w="3964" w:type="dxa"/>
          </w:tcPr>
          <w:p w14:paraId="36D7DDF6" w14:textId="6AE95438" w:rsidR="005C5076" w:rsidRDefault="005C5076" w:rsidP="486610C4">
            <w:pPr>
              <w:jc w:val="center"/>
              <w:rPr>
                <w:sz w:val="26"/>
                <w:szCs w:val="26"/>
              </w:rPr>
            </w:pPr>
            <w:r>
              <w:rPr>
                <w:sz w:val="26"/>
                <w:szCs w:val="26"/>
              </w:rPr>
              <w:t>IPS</w:t>
            </w:r>
          </w:p>
        </w:tc>
        <w:tc>
          <w:tcPr>
            <w:tcW w:w="5746" w:type="dxa"/>
          </w:tcPr>
          <w:p w14:paraId="7D39B81E" w14:textId="7B2D6043" w:rsidR="005C5076" w:rsidRDefault="005C5076" w:rsidP="486610C4">
            <w:pPr>
              <w:jc w:val="center"/>
              <w:rPr>
                <w:sz w:val="26"/>
                <w:szCs w:val="26"/>
              </w:rPr>
            </w:pPr>
            <w:r>
              <w:rPr>
                <w:sz w:val="26"/>
                <w:szCs w:val="26"/>
              </w:rPr>
              <w:t>Intrusion Prevention System</w:t>
            </w:r>
          </w:p>
        </w:tc>
      </w:tr>
      <w:tr w:rsidR="005C5076" w14:paraId="73B0ABAC" w14:textId="77777777" w:rsidTr="005C5076">
        <w:trPr>
          <w:trHeight w:val="345"/>
        </w:trPr>
        <w:tc>
          <w:tcPr>
            <w:tcW w:w="3964" w:type="dxa"/>
          </w:tcPr>
          <w:p w14:paraId="5DCFD4C7" w14:textId="31EA65EF" w:rsidR="005C5076" w:rsidRDefault="005C5076" w:rsidP="486610C4">
            <w:pPr>
              <w:jc w:val="center"/>
              <w:rPr>
                <w:sz w:val="26"/>
                <w:szCs w:val="26"/>
              </w:rPr>
            </w:pPr>
            <w:r>
              <w:rPr>
                <w:sz w:val="26"/>
                <w:szCs w:val="26"/>
              </w:rPr>
              <w:t>LTE</w:t>
            </w:r>
          </w:p>
        </w:tc>
        <w:tc>
          <w:tcPr>
            <w:tcW w:w="5746" w:type="dxa"/>
          </w:tcPr>
          <w:p w14:paraId="2DB67D10" w14:textId="4D627DAA" w:rsidR="005C5076" w:rsidRDefault="005C5076" w:rsidP="486610C4">
            <w:pPr>
              <w:jc w:val="center"/>
              <w:rPr>
                <w:sz w:val="26"/>
                <w:szCs w:val="26"/>
              </w:rPr>
            </w:pPr>
            <w:r>
              <w:rPr>
                <w:sz w:val="26"/>
                <w:szCs w:val="26"/>
              </w:rPr>
              <w:t>Long Term Evolution</w:t>
            </w:r>
          </w:p>
        </w:tc>
      </w:tr>
    </w:tbl>
    <w:p w14:paraId="65750C10" w14:textId="77777777" w:rsidR="00151AC4" w:rsidRDefault="00151AC4" w:rsidP="486610C4">
      <w:pPr>
        <w:spacing w:after="200" w:line="480" w:lineRule="auto"/>
        <w:jc w:val="both"/>
      </w:pPr>
    </w:p>
    <w:p w14:paraId="34116E8B" w14:textId="1E21492D" w:rsidR="00151AC4" w:rsidRDefault="00151AC4" w:rsidP="486610C4"/>
    <w:p w14:paraId="26BDD7CD" w14:textId="77777777" w:rsidR="00503F27" w:rsidRDefault="00503F27" w:rsidP="00503F27"/>
    <w:p w14:paraId="6B875D12" w14:textId="77777777" w:rsidR="00503F27" w:rsidRDefault="00503F27" w:rsidP="00503F27"/>
    <w:p w14:paraId="02936CB6" w14:textId="77777777" w:rsidR="00503F27" w:rsidRDefault="00503F27" w:rsidP="00503F27"/>
    <w:p w14:paraId="41A84F6D" w14:textId="77777777" w:rsidR="00C04EF0" w:rsidRDefault="00C04EF0" w:rsidP="00503F27">
      <w:pPr>
        <w:jc w:val="center"/>
        <w:rPr>
          <w:b/>
          <w:sz w:val="32"/>
          <w:szCs w:val="32"/>
        </w:rPr>
      </w:pPr>
    </w:p>
    <w:p w14:paraId="0A88201F" w14:textId="77777777" w:rsidR="00C04EF0" w:rsidRDefault="00C04EF0" w:rsidP="00503F27">
      <w:pPr>
        <w:jc w:val="center"/>
        <w:rPr>
          <w:b/>
          <w:sz w:val="32"/>
          <w:szCs w:val="32"/>
        </w:rPr>
      </w:pPr>
    </w:p>
    <w:p w14:paraId="24B9B9E8" w14:textId="77777777" w:rsidR="005C6AC4" w:rsidRDefault="005C6AC4" w:rsidP="00503F27">
      <w:pPr>
        <w:jc w:val="center"/>
        <w:rPr>
          <w:b/>
          <w:sz w:val="32"/>
          <w:szCs w:val="32"/>
        </w:rPr>
      </w:pPr>
    </w:p>
    <w:p w14:paraId="065BC7E5" w14:textId="77777777" w:rsidR="005C6AC4" w:rsidRDefault="005C6AC4" w:rsidP="00503F27">
      <w:pPr>
        <w:jc w:val="center"/>
        <w:rPr>
          <w:b/>
          <w:sz w:val="32"/>
          <w:szCs w:val="32"/>
        </w:rPr>
      </w:pPr>
    </w:p>
    <w:p w14:paraId="37767834" w14:textId="041DCD5B" w:rsidR="00151AC4" w:rsidRPr="00151AC4" w:rsidRDefault="00151AC4" w:rsidP="00503F27">
      <w:pPr>
        <w:jc w:val="center"/>
        <w:rPr>
          <w:b/>
          <w:sz w:val="32"/>
          <w:szCs w:val="32"/>
        </w:rPr>
      </w:pPr>
      <w:r w:rsidRPr="00151AC4">
        <w:rPr>
          <w:b/>
          <w:sz w:val="32"/>
          <w:szCs w:val="32"/>
        </w:rPr>
        <w:lastRenderedPageBreak/>
        <w:t>LIST OF FIGURES</w:t>
      </w:r>
      <w:r w:rsidR="00872325">
        <w:rPr>
          <w:b/>
          <w:sz w:val="32"/>
          <w:szCs w:val="32"/>
        </w:rPr>
        <w:t xml:space="preserve"> AND GRAPHS</w:t>
      </w:r>
    </w:p>
    <w:p w14:paraId="56EE45A5" w14:textId="77777777" w:rsidR="00151AC4" w:rsidRPr="00151AC4" w:rsidRDefault="00151AC4" w:rsidP="00151AC4">
      <w:pPr>
        <w:jc w:val="center"/>
        <w:rPr>
          <w:b/>
          <w:sz w:val="32"/>
          <w:szCs w:val="32"/>
        </w:rPr>
      </w:pPr>
    </w:p>
    <w:p w14:paraId="0DF2B438" w14:textId="77777777" w:rsidR="00151AC4" w:rsidRDefault="00151AC4" w:rsidP="00151AC4">
      <w:pPr>
        <w:jc w:val="center"/>
      </w:pPr>
    </w:p>
    <w:tbl>
      <w:tblPr>
        <w:tblStyle w:val="TableGrid"/>
        <w:tblW w:w="0" w:type="auto"/>
        <w:tblLook w:val="04A0" w:firstRow="1" w:lastRow="0" w:firstColumn="1" w:lastColumn="0" w:noHBand="0" w:noVBand="1"/>
      </w:tblPr>
      <w:tblGrid>
        <w:gridCol w:w="1838"/>
        <w:gridCol w:w="5812"/>
        <w:gridCol w:w="2060"/>
      </w:tblGrid>
      <w:tr w:rsidR="00503F27" w14:paraId="6C79B6AB" w14:textId="77777777" w:rsidTr="00503F27">
        <w:tc>
          <w:tcPr>
            <w:tcW w:w="1838" w:type="dxa"/>
          </w:tcPr>
          <w:p w14:paraId="7FA023AD" w14:textId="77777777" w:rsidR="00503F27" w:rsidRDefault="00503F27" w:rsidP="00503F27">
            <w:pPr>
              <w:jc w:val="center"/>
              <w:rPr>
                <w:sz w:val="28"/>
                <w:szCs w:val="28"/>
              </w:rPr>
            </w:pPr>
            <w:r w:rsidRPr="486610C4">
              <w:rPr>
                <w:b/>
                <w:bCs/>
                <w:sz w:val="28"/>
                <w:szCs w:val="28"/>
              </w:rPr>
              <w:t>TABLE NO.</w:t>
            </w:r>
          </w:p>
          <w:p w14:paraId="505157E7" w14:textId="77777777" w:rsidR="00503F27" w:rsidRDefault="00503F27" w:rsidP="000221F6">
            <w:pPr>
              <w:spacing w:after="200" w:line="480" w:lineRule="auto"/>
              <w:jc w:val="both"/>
            </w:pPr>
          </w:p>
        </w:tc>
        <w:tc>
          <w:tcPr>
            <w:tcW w:w="5812" w:type="dxa"/>
          </w:tcPr>
          <w:p w14:paraId="5BA62231" w14:textId="6F7A8D0F" w:rsidR="00503F27" w:rsidRDefault="00503F27" w:rsidP="00503F27">
            <w:pPr>
              <w:jc w:val="center"/>
            </w:pPr>
            <w:r w:rsidRPr="00503F27">
              <w:rPr>
                <w:b/>
                <w:bCs/>
                <w:sz w:val="28"/>
                <w:szCs w:val="28"/>
              </w:rPr>
              <w:t>TITLE</w:t>
            </w:r>
          </w:p>
        </w:tc>
        <w:tc>
          <w:tcPr>
            <w:tcW w:w="2060" w:type="dxa"/>
          </w:tcPr>
          <w:p w14:paraId="0F7A9383" w14:textId="59FC6A8C" w:rsidR="00503F27" w:rsidRDefault="00503F27" w:rsidP="00503F27">
            <w:pPr>
              <w:jc w:val="center"/>
            </w:pPr>
            <w:r w:rsidRPr="00503F27">
              <w:rPr>
                <w:b/>
                <w:bCs/>
                <w:sz w:val="28"/>
                <w:szCs w:val="28"/>
              </w:rPr>
              <w:t>PAGE NO.</w:t>
            </w:r>
            <w:r>
              <w:t xml:space="preserve"> </w:t>
            </w:r>
          </w:p>
        </w:tc>
      </w:tr>
      <w:tr w:rsidR="00503F27" w14:paraId="4C51F0CB" w14:textId="77777777" w:rsidTr="00503F27">
        <w:tc>
          <w:tcPr>
            <w:tcW w:w="1838" w:type="dxa"/>
          </w:tcPr>
          <w:p w14:paraId="1461B329" w14:textId="777BD5AA" w:rsidR="00503F27" w:rsidRDefault="00784C98" w:rsidP="000221F6">
            <w:pPr>
              <w:spacing w:after="200" w:line="480" w:lineRule="auto"/>
              <w:jc w:val="both"/>
            </w:pPr>
            <w:r w:rsidRPr="00784C98">
              <w:t>2.2.1 a</w:t>
            </w:r>
          </w:p>
        </w:tc>
        <w:tc>
          <w:tcPr>
            <w:tcW w:w="5812" w:type="dxa"/>
          </w:tcPr>
          <w:p w14:paraId="0322FB3F" w14:textId="093076FD" w:rsidR="00503F27" w:rsidRDefault="00784C98" w:rsidP="000221F6">
            <w:pPr>
              <w:spacing w:after="200" w:line="480" w:lineRule="auto"/>
              <w:jc w:val="both"/>
            </w:pPr>
            <w:r w:rsidRPr="00784C98">
              <w:t>Security Model to prevent attacks on 4G</w:t>
            </w:r>
          </w:p>
        </w:tc>
        <w:tc>
          <w:tcPr>
            <w:tcW w:w="2060" w:type="dxa"/>
          </w:tcPr>
          <w:p w14:paraId="700D6112" w14:textId="5D7EBCC2" w:rsidR="00503F27" w:rsidRDefault="008410AE" w:rsidP="000221F6">
            <w:pPr>
              <w:spacing w:after="200" w:line="480" w:lineRule="auto"/>
              <w:jc w:val="both"/>
            </w:pPr>
            <w:r>
              <w:t>14</w:t>
            </w:r>
          </w:p>
        </w:tc>
      </w:tr>
      <w:tr w:rsidR="00503F27" w14:paraId="5EC42FF8" w14:textId="77777777" w:rsidTr="00503F27">
        <w:tc>
          <w:tcPr>
            <w:tcW w:w="1838" w:type="dxa"/>
          </w:tcPr>
          <w:p w14:paraId="7E8F72E2" w14:textId="1BBF3D1E" w:rsidR="00503F27" w:rsidRDefault="00784C98" w:rsidP="000221F6">
            <w:pPr>
              <w:spacing w:after="200" w:line="480" w:lineRule="auto"/>
              <w:jc w:val="both"/>
            </w:pPr>
            <w:r w:rsidRPr="00784C98">
              <w:t xml:space="preserve">2.2.1 </w:t>
            </w:r>
            <w:r>
              <w:t>b</w:t>
            </w:r>
          </w:p>
        </w:tc>
        <w:tc>
          <w:tcPr>
            <w:tcW w:w="5812" w:type="dxa"/>
          </w:tcPr>
          <w:p w14:paraId="603751D1" w14:textId="6E49C6D6" w:rsidR="00503F27" w:rsidRDefault="00784C98" w:rsidP="000221F6">
            <w:pPr>
              <w:spacing w:after="200" w:line="480" w:lineRule="auto"/>
              <w:jc w:val="both"/>
            </w:pPr>
            <w:r w:rsidRPr="00784C98">
              <w:t xml:space="preserve">Security Model to prevent attacks on </w:t>
            </w:r>
            <w:r>
              <w:t>3G</w:t>
            </w:r>
          </w:p>
        </w:tc>
        <w:tc>
          <w:tcPr>
            <w:tcW w:w="2060" w:type="dxa"/>
          </w:tcPr>
          <w:p w14:paraId="454AB9BC" w14:textId="722A5041" w:rsidR="00503F27" w:rsidRDefault="008410AE" w:rsidP="000221F6">
            <w:pPr>
              <w:spacing w:after="200" w:line="480" w:lineRule="auto"/>
              <w:jc w:val="both"/>
            </w:pPr>
            <w:r>
              <w:t>15</w:t>
            </w:r>
          </w:p>
        </w:tc>
      </w:tr>
      <w:tr w:rsidR="00503F27" w14:paraId="5496514A" w14:textId="77777777" w:rsidTr="00503F27">
        <w:tc>
          <w:tcPr>
            <w:tcW w:w="1838" w:type="dxa"/>
          </w:tcPr>
          <w:p w14:paraId="277132A8" w14:textId="3C2F8B8B" w:rsidR="00503F27" w:rsidRDefault="00784C98" w:rsidP="000221F6">
            <w:pPr>
              <w:spacing w:after="200" w:line="480" w:lineRule="auto"/>
              <w:jc w:val="both"/>
            </w:pPr>
            <w:r w:rsidRPr="00784C98">
              <w:t>2.3 a</w:t>
            </w:r>
          </w:p>
        </w:tc>
        <w:tc>
          <w:tcPr>
            <w:tcW w:w="5812" w:type="dxa"/>
          </w:tcPr>
          <w:p w14:paraId="3CB130A5" w14:textId="0F6046F7" w:rsidR="00503F27" w:rsidRDefault="00784C98" w:rsidP="000221F6">
            <w:pPr>
              <w:spacing w:after="200" w:line="480" w:lineRule="auto"/>
              <w:jc w:val="both"/>
            </w:pPr>
            <w:r w:rsidRPr="00784C98">
              <w:t>Privacy threats at the Application layer</w:t>
            </w:r>
          </w:p>
        </w:tc>
        <w:tc>
          <w:tcPr>
            <w:tcW w:w="2060" w:type="dxa"/>
          </w:tcPr>
          <w:p w14:paraId="74A40D12" w14:textId="62F67A66" w:rsidR="00503F27" w:rsidRDefault="008410AE" w:rsidP="000221F6">
            <w:pPr>
              <w:spacing w:after="200" w:line="480" w:lineRule="auto"/>
              <w:jc w:val="both"/>
            </w:pPr>
            <w:r>
              <w:t>15</w:t>
            </w:r>
          </w:p>
        </w:tc>
      </w:tr>
      <w:tr w:rsidR="00503F27" w14:paraId="3E0B5DF7" w14:textId="77777777" w:rsidTr="00503F27">
        <w:tc>
          <w:tcPr>
            <w:tcW w:w="1838" w:type="dxa"/>
          </w:tcPr>
          <w:p w14:paraId="25B97780" w14:textId="1145FD47" w:rsidR="00503F27" w:rsidRDefault="00784C98" w:rsidP="000221F6">
            <w:pPr>
              <w:spacing w:after="200" w:line="480" w:lineRule="auto"/>
              <w:jc w:val="both"/>
            </w:pPr>
            <w:r>
              <w:t>2.3 b</w:t>
            </w:r>
          </w:p>
        </w:tc>
        <w:tc>
          <w:tcPr>
            <w:tcW w:w="5812" w:type="dxa"/>
          </w:tcPr>
          <w:p w14:paraId="572A2764" w14:textId="024B3EBB" w:rsidR="00503F27" w:rsidRDefault="00784C98" w:rsidP="000221F6">
            <w:pPr>
              <w:spacing w:after="200" w:line="480" w:lineRule="auto"/>
              <w:jc w:val="both"/>
            </w:pPr>
            <w:r w:rsidRPr="00784C98">
              <w:t xml:space="preserve">Privacy threats at the </w:t>
            </w:r>
            <w:r>
              <w:t xml:space="preserve">Presentation </w:t>
            </w:r>
            <w:r w:rsidRPr="00784C98">
              <w:t>layer</w:t>
            </w:r>
          </w:p>
        </w:tc>
        <w:tc>
          <w:tcPr>
            <w:tcW w:w="2060" w:type="dxa"/>
          </w:tcPr>
          <w:p w14:paraId="07360285" w14:textId="53F9DC21" w:rsidR="00503F27" w:rsidRDefault="008410AE" w:rsidP="000221F6">
            <w:pPr>
              <w:spacing w:after="200" w:line="480" w:lineRule="auto"/>
              <w:jc w:val="both"/>
            </w:pPr>
            <w:r>
              <w:t>15</w:t>
            </w:r>
          </w:p>
        </w:tc>
      </w:tr>
      <w:tr w:rsidR="00503F27" w14:paraId="00A15222" w14:textId="77777777" w:rsidTr="00503F27">
        <w:tc>
          <w:tcPr>
            <w:tcW w:w="1838" w:type="dxa"/>
          </w:tcPr>
          <w:p w14:paraId="5520A8AB" w14:textId="76E3D3E6" w:rsidR="00503F27" w:rsidRDefault="00784C98" w:rsidP="000221F6">
            <w:pPr>
              <w:spacing w:after="200" w:line="480" w:lineRule="auto"/>
              <w:jc w:val="both"/>
            </w:pPr>
            <w:r>
              <w:t>2.3 c</w:t>
            </w:r>
          </w:p>
        </w:tc>
        <w:tc>
          <w:tcPr>
            <w:tcW w:w="5812" w:type="dxa"/>
          </w:tcPr>
          <w:p w14:paraId="60F37D17" w14:textId="6D0FFF27" w:rsidR="00503F27" w:rsidRDefault="00784C98" w:rsidP="000221F6">
            <w:pPr>
              <w:spacing w:after="200" w:line="480" w:lineRule="auto"/>
              <w:jc w:val="both"/>
            </w:pPr>
            <w:r w:rsidRPr="00784C98">
              <w:t xml:space="preserve">Privacy threats at the </w:t>
            </w:r>
            <w:r>
              <w:t>Session</w:t>
            </w:r>
            <w:r w:rsidRPr="00784C98">
              <w:t xml:space="preserve"> layer</w:t>
            </w:r>
          </w:p>
        </w:tc>
        <w:tc>
          <w:tcPr>
            <w:tcW w:w="2060" w:type="dxa"/>
          </w:tcPr>
          <w:p w14:paraId="7812B471" w14:textId="1FC96CE8" w:rsidR="00503F27" w:rsidRDefault="008410AE" w:rsidP="000221F6">
            <w:pPr>
              <w:spacing w:after="200" w:line="480" w:lineRule="auto"/>
              <w:jc w:val="both"/>
            </w:pPr>
            <w:r>
              <w:t>16</w:t>
            </w:r>
          </w:p>
        </w:tc>
      </w:tr>
      <w:tr w:rsidR="00503F27" w14:paraId="4B739B71" w14:textId="77777777" w:rsidTr="00503F27">
        <w:tc>
          <w:tcPr>
            <w:tcW w:w="1838" w:type="dxa"/>
          </w:tcPr>
          <w:p w14:paraId="47D8983A" w14:textId="57C72683" w:rsidR="00503F27" w:rsidRDefault="00784C98" w:rsidP="000221F6">
            <w:pPr>
              <w:spacing w:after="200" w:line="480" w:lineRule="auto"/>
              <w:jc w:val="both"/>
            </w:pPr>
            <w:r>
              <w:t>2.3 d</w:t>
            </w:r>
          </w:p>
        </w:tc>
        <w:tc>
          <w:tcPr>
            <w:tcW w:w="5812" w:type="dxa"/>
          </w:tcPr>
          <w:p w14:paraId="5B54B38D" w14:textId="59E18B3D" w:rsidR="00503F27" w:rsidRDefault="00784C98" w:rsidP="000221F6">
            <w:pPr>
              <w:spacing w:after="200" w:line="480" w:lineRule="auto"/>
              <w:jc w:val="both"/>
            </w:pPr>
            <w:r w:rsidRPr="00784C98">
              <w:t xml:space="preserve">Privacy threats at the </w:t>
            </w:r>
            <w:r>
              <w:t xml:space="preserve">Transport </w:t>
            </w:r>
            <w:r w:rsidRPr="00784C98">
              <w:t>layer</w:t>
            </w:r>
          </w:p>
        </w:tc>
        <w:tc>
          <w:tcPr>
            <w:tcW w:w="2060" w:type="dxa"/>
          </w:tcPr>
          <w:p w14:paraId="5B78FC4A" w14:textId="45080A3E" w:rsidR="00503F27" w:rsidRDefault="008410AE" w:rsidP="000221F6">
            <w:pPr>
              <w:spacing w:after="200" w:line="480" w:lineRule="auto"/>
              <w:jc w:val="both"/>
            </w:pPr>
            <w:r>
              <w:t>16</w:t>
            </w:r>
          </w:p>
        </w:tc>
      </w:tr>
      <w:tr w:rsidR="00503F27" w14:paraId="1A047E06" w14:textId="77777777" w:rsidTr="00503F27">
        <w:tc>
          <w:tcPr>
            <w:tcW w:w="1838" w:type="dxa"/>
          </w:tcPr>
          <w:p w14:paraId="2D1F21DB" w14:textId="3F5DC410" w:rsidR="00503F27" w:rsidRDefault="00784C98" w:rsidP="000221F6">
            <w:pPr>
              <w:spacing w:after="200" w:line="480" w:lineRule="auto"/>
              <w:jc w:val="both"/>
            </w:pPr>
            <w:r>
              <w:t>2.3 e</w:t>
            </w:r>
          </w:p>
        </w:tc>
        <w:tc>
          <w:tcPr>
            <w:tcW w:w="5812" w:type="dxa"/>
          </w:tcPr>
          <w:p w14:paraId="1E62A64D" w14:textId="27B80851" w:rsidR="00503F27" w:rsidRDefault="00784C98" w:rsidP="000221F6">
            <w:pPr>
              <w:spacing w:after="200" w:line="480" w:lineRule="auto"/>
              <w:jc w:val="both"/>
            </w:pPr>
            <w:r w:rsidRPr="00784C98">
              <w:t xml:space="preserve">Privacy threats at the </w:t>
            </w:r>
            <w:r>
              <w:t xml:space="preserve">Network </w:t>
            </w:r>
            <w:r w:rsidRPr="00784C98">
              <w:t>layer</w:t>
            </w:r>
          </w:p>
        </w:tc>
        <w:tc>
          <w:tcPr>
            <w:tcW w:w="2060" w:type="dxa"/>
          </w:tcPr>
          <w:p w14:paraId="4992A659" w14:textId="558B7FCF" w:rsidR="00503F27" w:rsidRDefault="008410AE" w:rsidP="000221F6">
            <w:pPr>
              <w:spacing w:after="200" w:line="480" w:lineRule="auto"/>
              <w:jc w:val="both"/>
            </w:pPr>
            <w:r>
              <w:t>16</w:t>
            </w:r>
          </w:p>
        </w:tc>
      </w:tr>
      <w:tr w:rsidR="00503F27" w14:paraId="1B0155E2" w14:textId="77777777" w:rsidTr="00503F27">
        <w:tc>
          <w:tcPr>
            <w:tcW w:w="1838" w:type="dxa"/>
          </w:tcPr>
          <w:p w14:paraId="39636FEA" w14:textId="64238A49" w:rsidR="00503F27" w:rsidRDefault="00784C98" w:rsidP="000221F6">
            <w:pPr>
              <w:spacing w:after="200" w:line="480" w:lineRule="auto"/>
              <w:jc w:val="both"/>
            </w:pPr>
            <w:r>
              <w:t>2.3 f</w:t>
            </w:r>
            <w:r w:rsidR="00C14082">
              <w:t xml:space="preserve"> </w:t>
            </w:r>
          </w:p>
        </w:tc>
        <w:tc>
          <w:tcPr>
            <w:tcW w:w="5812" w:type="dxa"/>
          </w:tcPr>
          <w:p w14:paraId="36C945A4" w14:textId="1485E30D" w:rsidR="00503F27" w:rsidRDefault="00784C98" w:rsidP="000221F6">
            <w:pPr>
              <w:spacing w:after="200" w:line="480" w:lineRule="auto"/>
              <w:jc w:val="both"/>
            </w:pPr>
            <w:r w:rsidRPr="00784C98">
              <w:t xml:space="preserve">Privacy threats at the </w:t>
            </w:r>
            <w:r>
              <w:t>Datalink</w:t>
            </w:r>
            <w:r w:rsidRPr="00784C98">
              <w:t xml:space="preserve"> layer</w:t>
            </w:r>
          </w:p>
        </w:tc>
        <w:tc>
          <w:tcPr>
            <w:tcW w:w="2060" w:type="dxa"/>
          </w:tcPr>
          <w:p w14:paraId="6281720D" w14:textId="6553ABF3" w:rsidR="00503F27" w:rsidRDefault="008410AE" w:rsidP="000221F6">
            <w:pPr>
              <w:spacing w:after="200" w:line="480" w:lineRule="auto"/>
              <w:jc w:val="both"/>
            </w:pPr>
            <w:r>
              <w:t>16</w:t>
            </w:r>
          </w:p>
        </w:tc>
      </w:tr>
      <w:tr w:rsidR="00503F27" w14:paraId="15E57281" w14:textId="77777777" w:rsidTr="00503F27">
        <w:tc>
          <w:tcPr>
            <w:tcW w:w="1838" w:type="dxa"/>
          </w:tcPr>
          <w:p w14:paraId="1D488DEE" w14:textId="0E1C1B09" w:rsidR="00503F27" w:rsidRDefault="00D24947" w:rsidP="000221F6">
            <w:pPr>
              <w:spacing w:after="200" w:line="480" w:lineRule="auto"/>
              <w:jc w:val="both"/>
            </w:pPr>
            <w:r>
              <w:t>2.3 g</w:t>
            </w:r>
          </w:p>
        </w:tc>
        <w:tc>
          <w:tcPr>
            <w:tcW w:w="5812" w:type="dxa"/>
          </w:tcPr>
          <w:p w14:paraId="03799A3D" w14:textId="17B3EE70" w:rsidR="00503F27" w:rsidRDefault="00D24947" w:rsidP="000221F6">
            <w:pPr>
              <w:spacing w:after="200" w:line="480" w:lineRule="auto"/>
              <w:jc w:val="both"/>
            </w:pPr>
            <w:r w:rsidRPr="00D24947">
              <w:t xml:space="preserve">Privacy threats at the </w:t>
            </w:r>
            <w:r>
              <w:t>Physical</w:t>
            </w:r>
            <w:r w:rsidRPr="00D24947">
              <w:t xml:space="preserve"> layer</w:t>
            </w:r>
          </w:p>
        </w:tc>
        <w:tc>
          <w:tcPr>
            <w:tcW w:w="2060" w:type="dxa"/>
          </w:tcPr>
          <w:p w14:paraId="6B1EC12B" w14:textId="380484C8" w:rsidR="00503F27" w:rsidRDefault="008410AE" w:rsidP="000221F6">
            <w:pPr>
              <w:spacing w:after="200" w:line="480" w:lineRule="auto"/>
              <w:jc w:val="both"/>
            </w:pPr>
            <w:r>
              <w:t>16</w:t>
            </w:r>
          </w:p>
        </w:tc>
      </w:tr>
      <w:tr w:rsidR="00503F27" w14:paraId="22E31CAF" w14:textId="77777777" w:rsidTr="00503F27">
        <w:tc>
          <w:tcPr>
            <w:tcW w:w="1838" w:type="dxa"/>
          </w:tcPr>
          <w:p w14:paraId="1E667749" w14:textId="2B0211F3" w:rsidR="00503F27" w:rsidRDefault="00D24947" w:rsidP="000221F6">
            <w:pPr>
              <w:spacing w:after="200" w:line="480" w:lineRule="auto"/>
              <w:jc w:val="both"/>
            </w:pPr>
            <w:r>
              <w:t>2.3 h</w:t>
            </w:r>
          </w:p>
        </w:tc>
        <w:tc>
          <w:tcPr>
            <w:tcW w:w="5812" w:type="dxa"/>
          </w:tcPr>
          <w:p w14:paraId="5BFAFCBE" w14:textId="7FACCD0F" w:rsidR="00503F27" w:rsidRDefault="00D24947" w:rsidP="000221F6">
            <w:pPr>
              <w:spacing w:after="200" w:line="480" w:lineRule="auto"/>
              <w:jc w:val="both"/>
            </w:pPr>
            <w:r w:rsidRPr="00D24947">
              <w:t>Raw Dataset</w:t>
            </w:r>
          </w:p>
        </w:tc>
        <w:tc>
          <w:tcPr>
            <w:tcW w:w="2060" w:type="dxa"/>
          </w:tcPr>
          <w:p w14:paraId="46BEDAF7" w14:textId="2260E1BB" w:rsidR="00503F27" w:rsidRDefault="008410AE" w:rsidP="000221F6">
            <w:pPr>
              <w:spacing w:after="200" w:line="480" w:lineRule="auto"/>
              <w:jc w:val="both"/>
            </w:pPr>
            <w:r>
              <w:t>17</w:t>
            </w:r>
          </w:p>
        </w:tc>
      </w:tr>
      <w:tr w:rsidR="00503F27" w14:paraId="6A2AFC77" w14:textId="77777777" w:rsidTr="00503F27">
        <w:tc>
          <w:tcPr>
            <w:tcW w:w="1838" w:type="dxa"/>
          </w:tcPr>
          <w:p w14:paraId="7DD02F13" w14:textId="0ED1A7FB" w:rsidR="00503F27" w:rsidRDefault="00D24947" w:rsidP="000221F6">
            <w:pPr>
              <w:spacing w:after="200" w:line="480" w:lineRule="auto"/>
              <w:jc w:val="both"/>
            </w:pPr>
            <w:r>
              <w:t xml:space="preserve">2.3 </w:t>
            </w:r>
            <w:proofErr w:type="spellStart"/>
            <w:r>
              <w:t>i</w:t>
            </w:r>
            <w:proofErr w:type="spellEnd"/>
          </w:p>
        </w:tc>
        <w:tc>
          <w:tcPr>
            <w:tcW w:w="5812" w:type="dxa"/>
          </w:tcPr>
          <w:p w14:paraId="36AAF360" w14:textId="0998C081" w:rsidR="00503F27" w:rsidRDefault="00D24947" w:rsidP="000221F6">
            <w:pPr>
              <w:spacing w:after="200" w:line="480" w:lineRule="auto"/>
              <w:jc w:val="both"/>
            </w:pPr>
            <w:r w:rsidRPr="00D24947">
              <w:t>Initial Graphs</w:t>
            </w:r>
          </w:p>
        </w:tc>
        <w:tc>
          <w:tcPr>
            <w:tcW w:w="2060" w:type="dxa"/>
          </w:tcPr>
          <w:p w14:paraId="57476CEF" w14:textId="6CF20D9C" w:rsidR="00503F27" w:rsidRDefault="008410AE" w:rsidP="000221F6">
            <w:pPr>
              <w:spacing w:after="200" w:line="480" w:lineRule="auto"/>
              <w:jc w:val="both"/>
            </w:pPr>
            <w:r>
              <w:t>17</w:t>
            </w:r>
          </w:p>
        </w:tc>
      </w:tr>
      <w:tr w:rsidR="00503F27" w14:paraId="333DD5DE" w14:textId="77777777" w:rsidTr="00503F27">
        <w:tc>
          <w:tcPr>
            <w:tcW w:w="1838" w:type="dxa"/>
          </w:tcPr>
          <w:p w14:paraId="0E2453CD" w14:textId="4356076B" w:rsidR="00503F27" w:rsidRDefault="00D24947" w:rsidP="000221F6">
            <w:pPr>
              <w:spacing w:after="200" w:line="480" w:lineRule="auto"/>
              <w:jc w:val="both"/>
            </w:pPr>
            <w:r w:rsidRPr="00D24947">
              <w:t>5.3 a</w:t>
            </w:r>
          </w:p>
        </w:tc>
        <w:tc>
          <w:tcPr>
            <w:tcW w:w="5812" w:type="dxa"/>
          </w:tcPr>
          <w:p w14:paraId="22AF8889" w14:textId="3E3A2EFA" w:rsidR="00503F27" w:rsidRDefault="00D24947" w:rsidP="000221F6">
            <w:pPr>
              <w:spacing w:after="200" w:line="480" w:lineRule="auto"/>
              <w:jc w:val="both"/>
            </w:pPr>
            <w:r w:rsidRPr="00D24947">
              <w:t>Modules imported</w:t>
            </w:r>
          </w:p>
        </w:tc>
        <w:tc>
          <w:tcPr>
            <w:tcW w:w="2060" w:type="dxa"/>
          </w:tcPr>
          <w:p w14:paraId="4315B7ED" w14:textId="5F56F861" w:rsidR="00503F27" w:rsidRDefault="005C6AC4" w:rsidP="000221F6">
            <w:pPr>
              <w:spacing w:after="200" w:line="480" w:lineRule="auto"/>
              <w:jc w:val="both"/>
            </w:pPr>
            <w:r>
              <w:t>23</w:t>
            </w:r>
          </w:p>
        </w:tc>
      </w:tr>
      <w:tr w:rsidR="00503F27" w14:paraId="5E587C81" w14:textId="77777777" w:rsidTr="00503F27">
        <w:tc>
          <w:tcPr>
            <w:tcW w:w="1838" w:type="dxa"/>
          </w:tcPr>
          <w:p w14:paraId="66426629" w14:textId="2F16C528" w:rsidR="00503F27" w:rsidRDefault="00F70CD2" w:rsidP="000221F6">
            <w:pPr>
              <w:spacing w:after="200" w:line="480" w:lineRule="auto"/>
              <w:jc w:val="both"/>
            </w:pPr>
            <w:r>
              <w:t>5.</w:t>
            </w:r>
            <w:r w:rsidR="00D24947">
              <w:t>5</w:t>
            </w:r>
            <w:r>
              <w:t xml:space="preserve"> </w:t>
            </w:r>
            <w:r w:rsidR="00D24947">
              <w:t>a</w:t>
            </w:r>
            <w:r>
              <w:t xml:space="preserve"> </w:t>
            </w:r>
          </w:p>
        </w:tc>
        <w:tc>
          <w:tcPr>
            <w:tcW w:w="5812" w:type="dxa"/>
          </w:tcPr>
          <w:p w14:paraId="1C561BCC" w14:textId="4E00A625" w:rsidR="00503F27" w:rsidRDefault="00D24947" w:rsidP="000221F6">
            <w:pPr>
              <w:spacing w:after="200" w:line="480" w:lineRule="auto"/>
              <w:jc w:val="both"/>
            </w:pPr>
            <w:r w:rsidRPr="00D24947">
              <w:t>Graphs Generated</w:t>
            </w:r>
          </w:p>
        </w:tc>
        <w:tc>
          <w:tcPr>
            <w:tcW w:w="2060" w:type="dxa"/>
          </w:tcPr>
          <w:p w14:paraId="2E751FFA" w14:textId="1EF58A58" w:rsidR="00503F27" w:rsidRDefault="005C6AC4" w:rsidP="000221F6">
            <w:pPr>
              <w:spacing w:after="200" w:line="480" w:lineRule="auto"/>
              <w:jc w:val="both"/>
            </w:pPr>
            <w:r>
              <w:t>24</w:t>
            </w:r>
          </w:p>
        </w:tc>
      </w:tr>
      <w:tr w:rsidR="00503F27" w14:paraId="6B89E5A6" w14:textId="77777777" w:rsidTr="00503F27">
        <w:tc>
          <w:tcPr>
            <w:tcW w:w="1838" w:type="dxa"/>
          </w:tcPr>
          <w:p w14:paraId="03AD5408" w14:textId="452AC861" w:rsidR="00503F27" w:rsidRDefault="00F70CD2" w:rsidP="000221F6">
            <w:pPr>
              <w:spacing w:after="200" w:line="480" w:lineRule="auto"/>
              <w:jc w:val="both"/>
            </w:pPr>
            <w:r>
              <w:t>5.</w:t>
            </w:r>
            <w:r w:rsidR="00D24947">
              <w:t>5</w:t>
            </w:r>
            <w:r>
              <w:t xml:space="preserve"> </w:t>
            </w:r>
            <w:r w:rsidR="00D24947">
              <w:t>b</w:t>
            </w:r>
            <w:r>
              <w:t xml:space="preserve"> </w:t>
            </w:r>
          </w:p>
        </w:tc>
        <w:tc>
          <w:tcPr>
            <w:tcW w:w="5812" w:type="dxa"/>
          </w:tcPr>
          <w:p w14:paraId="2B7D715A" w14:textId="3CECC547" w:rsidR="00503F27" w:rsidRDefault="00D24947" w:rsidP="000221F6">
            <w:pPr>
              <w:spacing w:after="200" w:line="480" w:lineRule="auto"/>
              <w:jc w:val="both"/>
            </w:pPr>
            <w:r w:rsidRPr="00D24947">
              <w:t>Up-link and Down-link of the connections</w:t>
            </w:r>
          </w:p>
        </w:tc>
        <w:tc>
          <w:tcPr>
            <w:tcW w:w="2060" w:type="dxa"/>
          </w:tcPr>
          <w:p w14:paraId="06725740" w14:textId="572A94DA" w:rsidR="00503F27" w:rsidRDefault="005C6AC4" w:rsidP="000221F6">
            <w:pPr>
              <w:spacing w:after="200" w:line="480" w:lineRule="auto"/>
              <w:jc w:val="both"/>
            </w:pPr>
            <w:r>
              <w:t>25</w:t>
            </w:r>
          </w:p>
        </w:tc>
      </w:tr>
      <w:tr w:rsidR="00503F27" w14:paraId="533C4412" w14:textId="77777777" w:rsidTr="00503F27">
        <w:tc>
          <w:tcPr>
            <w:tcW w:w="1838" w:type="dxa"/>
          </w:tcPr>
          <w:p w14:paraId="243C0260" w14:textId="1C99C6FB" w:rsidR="00503F27" w:rsidRDefault="00D24947" w:rsidP="000221F6">
            <w:pPr>
              <w:spacing w:after="200" w:line="480" w:lineRule="auto"/>
              <w:jc w:val="both"/>
            </w:pPr>
            <w:r w:rsidRPr="00D24947">
              <w:t>5.6 a</w:t>
            </w:r>
          </w:p>
        </w:tc>
        <w:tc>
          <w:tcPr>
            <w:tcW w:w="5812" w:type="dxa"/>
          </w:tcPr>
          <w:p w14:paraId="2D33D419" w14:textId="39986FED" w:rsidR="00503F27" w:rsidRDefault="00D24947" w:rsidP="000221F6">
            <w:pPr>
              <w:spacing w:after="200" w:line="480" w:lineRule="auto"/>
              <w:jc w:val="both"/>
            </w:pPr>
            <w:r w:rsidRPr="00D24947">
              <w:t>Performance Graph</w:t>
            </w:r>
          </w:p>
        </w:tc>
        <w:tc>
          <w:tcPr>
            <w:tcW w:w="2060" w:type="dxa"/>
          </w:tcPr>
          <w:p w14:paraId="385C97E7" w14:textId="09C53BE6" w:rsidR="00503F27" w:rsidRDefault="005C6AC4" w:rsidP="000221F6">
            <w:pPr>
              <w:spacing w:after="200" w:line="480" w:lineRule="auto"/>
              <w:jc w:val="both"/>
            </w:pPr>
            <w:r>
              <w:t>26</w:t>
            </w:r>
          </w:p>
        </w:tc>
      </w:tr>
      <w:tr w:rsidR="00503F27" w14:paraId="2FFB08C2" w14:textId="77777777" w:rsidTr="00503F27">
        <w:tc>
          <w:tcPr>
            <w:tcW w:w="1838" w:type="dxa"/>
          </w:tcPr>
          <w:p w14:paraId="4A0C477F" w14:textId="37A826C5" w:rsidR="00503F27" w:rsidRDefault="00D24947" w:rsidP="000221F6">
            <w:pPr>
              <w:spacing w:after="200" w:line="480" w:lineRule="auto"/>
              <w:jc w:val="both"/>
            </w:pPr>
            <w:r w:rsidRPr="00D24947">
              <w:lastRenderedPageBreak/>
              <w:t>5.6 b</w:t>
            </w:r>
          </w:p>
        </w:tc>
        <w:tc>
          <w:tcPr>
            <w:tcW w:w="5812" w:type="dxa"/>
          </w:tcPr>
          <w:p w14:paraId="541FAEA0" w14:textId="5CF1B7AF" w:rsidR="00503F27" w:rsidRDefault="00D24947" w:rsidP="000221F6">
            <w:pPr>
              <w:spacing w:after="200" w:line="480" w:lineRule="auto"/>
              <w:jc w:val="both"/>
            </w:pPr>
            <w:r w:rsidRPr="00D24947">
              <w:t>Final Output</w:t>
            </w:r>
            <w:r>
              <w:t xml:space="preserve"> (</w:t>
            </w:r>
            <w:proofErr w:type="spellStart"/>
            <w:r>
              <w:t>Softmax</w:t>
            </w:r>
            <w:proofErr w:type="spellEnd"/>
            <w:r>
              <w:t xml:space="preserve"> Algorithm – 98% efficiency)</w:t>
            </w:r>
          </w:p>
        </w:tc>
        <w:tc>
          <w:tcPr>
            <w:tcW w:w="2060" w:type="dxa"/>
          </w:tcPr>
          <w:p w14:paraId="5E7B01A5" w14:textId="4AEE4034" w:rsidR="00503F27" w:rsidRDefault="005C6AC4" w:rsidP="000221F6">
            <w:pPr>
              <w:spacing w:after="200" w:line="480" w:lineRule="auto"/>
              <w:jc w:val="both"/>
            </w:pPr>
            <w:r>
              <w:t>27</w:t>
            </w:r>
          </w:p>
        </w:tc>
      </w:tr>
      <w:tr w:rsidR="00503F27" w14:paraId="4920900F" w14:textId="77777777" w:rsidTr="00503F27">
        <w:tc>
          <w:tcPr>
            <w:tcW w:w="1838" w:type="dxa"/>
          </w:tcPr>
          <w:p w14:paraId="4C8BD0F2" w14:textId="5BD6D7B7" w:rsidR="00503F27" w:rsidRDefault="00F70CD2" w:rsidP="000221F6">
            <w:pPr>
              <w:spacing w:after="200" w:line="480" w:lineRule="auto"/>
              <w:jc w:val="both"/>
            </w:pPr>
            <w:r>
              <w:t>6.</w:t>
            </w:r>
            <w:r w:rsidR="008410AE">
              <w:t>2 a</w:t>
            </w:r>
          </w:p>
        </w:tc>
        <w:tc>
          <w:tcPr>
            <w:tcW w:w="5812" w:type="dxa"/>
          </w:tcPr>
          <w:p w14:paraId="2ADB9EEB" w14:textId="408686A5" w:rsidR="00503F27" w:rsidRPr="008410AE" w:rsidRDefault="008410AE" w:rsidP="000221F6">
            <w:pPr>
              <w:spacing w:after="200" w:line="480" w:lineRule="auto"/>
              <w:jc w:val="both"/>
              <w:rPr>
                <w:bCs/>
              </w:rPr>
            </w:pPr>
            <w:r w:rsidRPr="008410AE">
              <w:rPr>
                <w:bCs/>
              </w:rPr>
              <w:t xml:space="preserve">Flag on KDD Cups                                   </w:t>
            </w:r>
          </w:p>
        </w:tc>
        <w:tc>
          <w:tcPr>
            <w:tcW w:w="2060" w:type="dxa"/>
          </w:tcPr>
          <w:p w14:paraId="466C7064" w14:textId="7EA690B4" w:rsidR="00503F27" w:rsidRDefault="005C6AC4" w:rsidP="000221F6">
            <w:pPr>
              <w:spacing w:after="200" w:line="480" w:lineRule="auto"/>
              <w:jc w:val="both"/>
            </w:pPr>
            <w:r>
              <w:t>29</w:t>
            </w:r>
          </w:p>
        </w:tc>
      </w:tr>
      <w:tr w:rsidR="00503F27" w14:paraId="37AC3D03" w14:textId="77777777" w:rsidTr="00503F27">
        <w:tc>
          <w:tcPr>
            <w:tcW w:w="1838" w:type="dxa"/>
          </w:tcPr>
          <w:p w14:paraId="0143603A" w14:textId="2C1B8AC5" w:rsidR="00503F27" w:rsidRDefault="008410AE" w:rsidP="000221F6">
            <w:pPr>
              <w:spacing w:after="200" w:line="480" w:lineRule="auto"/>
              <w:jc w:val="both"/>
            </w:pPr>
            <w:r>
              <w:t xml:space="preserve">6.2 </w:t>
            </w:r>
            <w:r w:rsidR="00F70CD2">
              <w:t>b.</w:t>
            </w:r>
          </w:p>
        </w:tc>
        <w:tc>
          <w:tcPr>
            <w:tcW w:w="5812" w:type="dxa"/>
          </w:tcPr>
          <w:p w14:paraId="10CF3D35" w14:textId="195DF1F7" w:rsidR="00503F27" w:rsidRDefault="008410AE" w:rsidP="000221F6">
            <w:pPr>
              <w:spacing w:after="200" w:line="480" w:lineRule="auto"/>
              <w:jc w:val="both"/>
            </w:pPr>
            <w:r w:rsidRPr="008410AE">
              <w:t>Service on KDD Cups</w:t>
            </w:r>
          </w:p>
        </w:tc>
        <w:tc>
          <w:tcPr>
            <w:tcW w:w="2060" w:type="dxa"/>
          </w:tcPr>
          <w:p w14:paraId="796BCD34" w14:textId="3EAAF581" w:rsidR="00503F27" w:rsidRDefault="005C6AC4" w:rsidP="000221F6">
            <w:pPr>
              <w:spacing w:after="200" w:line="480" w:lineRule="auto"/>
              <w:jc w:val="both"/>
            </w:pPr>
            <w:r>
              <w:t>29</w:t>
            </w:r>
          </w:p>
        </w:tc>
      </w:tr>
      <w:tr w:rsidR="00503F27" w14:paraId="04F0863B" w14:textId="77777777" w:rsidTr="00503F27">
        <w:tc>
          <w:tcPr>
            <w:tcW w:w="1838" w:type="dxa"/>
          </w:tcPr>
          <w:p w14:paraId="65AD7AB9" w14:textId="2DD1DED6" w:rsidR="00503F27" w:rsidRDefault="008410AE" w:rsidP="000221F6">
            <w:pPr>
              <w:spacing w:after="200" w:line="480" w:lineRule="auto"/>
              <w:jc w:val="both"/>
            </w:pPr>
            <w:r>
              <w:t xml:space="preserve">6.2 </w:t>
            </w:r>
            <w:r w:rsidR="00834A03">
              <w:t xml:space="preserve">c </w:t>
            </w:r>
          </w:p>
        </w:tc>
        <w:tc>
          <w:tcPr>
            <w:tcW w:w="5812" w:type="dxa"/>
          </w:tcPr>
          <w:p w14:paraId="4B49F4DB" w14:textId="32459E18" w:rsidR="00503F27" w:rsidRDefault="008410AE" w:rsidP="000221F6">
            <w:pPr>
              <w:spacing w:after="200" w:line="480" w:lineRule="auto"/>
              <w:jc w:val="both"/>
            </w:pPr>
            <w:r w:rsidRPr="008410AE">
              <w:t xml:space="preserve">Target on KDD Cups                              </w:t>
            </w:r>
          </w:p>
        </w:tc>
        <w:tc>
          <w:tcPr>
            <w:tcW w:w="2060" w:type="dxa"/>
          </w:tcPr>
          <w:p w14:paraId="6F4353BE" w14:textId="712CD08E" w:rsidR="00503F27" w:rsidRDefault="005C6AC4" w:rsidP="000221F6">
            <w:pPr>
              <w:spacing w:after="200" w:line="480" w:lineRule="auto"/>
              <w:jc w:val="both"/>
            </w:pPr>
            <w:r>
              <w:t>29</w:t>
            </w:r>
          </w:p>
        </w:tc>
      </w:tr>
      <w:tr w:rsidR="00834A03" w14:paraId="28F5243A" w14:textId="77777777" w:rsidTr="00503F27">
        <w:tc>
          <w:tcPr>
            <w:tcW w:w="1838" w:type="dxa"/>
          </w:tcPr>
          <w:p w14:paraId="747F2868" w14:textId="4DFA2D54" w:rsidR="00834A03" w:rsidRDefault="008410AE" w:rsidP="000221F6">
            <w:pPr>
              <w:spacing w:after="200" w:line="480" w:lineRule="auto"/>
              <w:jc w:val="both"/>
            </w:pPr>
            <w:r>
              <w:t xml:space="preserve">6.2 </w:t>
            </w:r>
            <w:r w:rsidR="00834A03">
              <w:t xml:space="preserve">d </w:t>
            </w:r>
          </w:p>
        </w:tc>
        <w:tc>
          <w:tcPr>
            <w:tcW w:w="5812" w:type="dxa"/>
          </w:tcPr>
          <w:p w14:paraId="4D3E1298" w14:textId="1187DA68" w:rsidR="00834A03" w:rsidRDefault="008410AE" w:rsidP="000221F6">
            <w:pPr>
              <w:spacing w:after="200" w:line="480" w:lineRule="auto"/>
              <w:jc w:val="both"/>
            </w:pPr>
            <w:r w:rsidRPr="008410AE">
              <w:t xml:space="preserve">Protocol type on KDD Cups          </w:t>
            </w:r>
          </w:p>
        </w:tc>
        <w:tc>
          <w:tcPr>
            <w:tcW w:w="2060" w:type="dxa"/>
          </w:tcPr>
          <w:p w14:paraId="615C31F3" w14:textId="2B2AFD46" w:rsidR="00834A03" w:rsidRDefault="005C6AC4" w:rsidP="000221F6">
            <w:pPr>
              <w:spacing w:after="200" w:line="480" w:lineRule="auto"/>
              <w:jc w:val="both"/>
            </w:pPr>
            <w:r>
              <w:t>29</w:t>
            </w:r>
          </w:p>
        </w:tc>
      </w:tr>
    </w:tbl>
    <w:p w14:paraId="38745BE1" w14:textId="77777777" w:rsidR="00151AC4" w:rsidRDefault="00151AC4" w:rsidP="000221F6">
      <w:pPr>
        <w:spacing w:after="200" w:line="480" w:lineRule="auto"/>
        <w:jc w:val="both"/>
      </w:pPr>
    </w:p>
    <w:p w14:paraId="38ADF0E2" w14:textId="3DBD9914" w:rsidR="0C19312F" w:rsidRDefault="0C19312F" w:rsidP="0C19312F">
      <w:pPr>
        <w:spacing w:after="200" w:line="480" w:lineRule="auto"/>
      </w:pPr>
    </w:p>
    <w:p w14:paraId="2F06DC15" w14:textId="40208A25" w:rsidR="486610C4" w:rsidRDefault="0C72B3EB" w:rsidP="00D24947">
      <w:pPr>
        <w:spacing w:after="200" w:line="480" w:lineRule="auto"/>
        <w:jc w:val="both"/>
      </w:pPr>
      <w:r w:rsidRPr="527AC42E">
        <w:rPr>
          <w:b/>
          <w:bCs/>
          <w:sz w:val="32"/>
          <w:szCs w:val="32"/>
        </w:rPr>
        <w:t xml:space="preserve">    </w:t>
      </w:r>
      <w:r w:rsidR="2F854ACC" w:rsidRPr="486610C4">
        <w:rPr>
          <w:b/>
          <w:bCs/>
          <w:sz w:val="32"/>
          <w:szCs w:val="32"/>
        </w:rPr>
        <w:t xml:space="preserve">                                      </w:t>
      </w:r>
    </w:p>
    <w:p w14:paraId="3335A554" w14:textId="3D1F69F1" w:rsidR="486610C4" w:rsidRDefault="486610C4" w:rsidP="486610C4">
      <w:pPr>
        <w:jc w:val="center"/>
        <w:rPr>
          <w:b/>
          <w:bCs/>
        </w:rPr>
      </w:pPr>
    </w:p>
    <w:p w14:paraId="19BC50F8" w14:textId="797B3AC5" w:rsidR="00151AC4" w:rsidRDefault="00151AC4" w:rsidP="00023473">
      <w:pPr>
        <w:spacing w:after="200" w:line="276" w:lineRule="auto"/>
        <w:jc w:val="center"/>
        <w:rPr>
          <w:b/>
        </w:rPr>
      </w:pPr>
    </w:p>
    <w:p w14:paraId="1DD8D4F8" w14:textId="1F7EBF0C" w:rsidR="0B477F43" w:rsidRDefault="0B477F43" w:rsidP="0B477F43">
      <w:pPr>
        <w:jc w:val="center"/>
        <w:rPr>
          <w:b/>
          <w:bCs/>
        </w:rPr>
      </w:pPr>
    </w:p>
    <w:p w14:paraId="22CB933F" w14:textId="77777777" w:rsidR="00834A03" w:rsidRDefault="00834A03" w:rsidP="486610C4">
      <w:pPr>
        <w:spacing w:after="200" w:line="276" w:lineRule="auto"/>
        <w:jc w:val="center"/>
        <w:rPr>
          <w:b/>
          <w:bCs/>
          <w:sz w:val="32"/>
          <w:szCs w:val="32"/>
        </w:rPr>
      </w:pPr>
    </w:p>
    <w:p w14:paraId="0AC647D1" w14:textId="77777777" w:rsidR="00834A03" w:rsidRDefault="00834A03" w:rsidP="486610C4">
      <w:pPr>
        <w:spacing w:after="200" w:line="276" w:lineRule="auto"/>
        <w:jc w:val="center"/>
        <w:rPr>
          <w:b/>
          <w:bCs/>
          <w:sz w:val="32"/>
          <w:szCs w:val="32"/>
        </w:rPr>
      </w:pPr>
    </w:p>
    <w:p w14:paraId="5394D53A" w14:textId="77777777" w:rsidR="00834A03" w:rsidRDefault="00834A03" w:rsidP="486610C4">
      <w:pPr>
        <w:spacing w:after="200" w:line="276" w:lineRule="auto"/>
        <w:jc w:val="center"/>
        <w:rPr>
          <w:b/>
          <w:bCs/>
          <w:sz w:val="32"/>
          <w:szCs w:val="32"/>
        </w:rPr>
      </w:pPr>
    </w:p>
    <w:p w14:paraId="13137EDE" w14:textId="77777777" w:rsidR="00834A03" w:rsidRDefault="00834A03" w:rsidP="486610C4">
      <w:pPr>
        <w:spacing w:after="200" w:line="276" w:lineRule="auto"/>
        <w:jc w:val="center"/>
        <w:rPr>
          <w:b/>
          <w:bCs/>
          <w:sz w:val="32"/>
          <w:szCs w:val="32"/>
        </w:rPr>
      </w:pPr>
    </w:p>
    <w:p w14:paraId="2FF3CBC3" w14:textId="77777777" w:rsidR="00834A03" w:rsidRDefault="00834A03" w:rsidP="486610C4">
      <w:pPr>
        <w:spacing w:after="200" w:line="276" w:lineRule="auto"/>
        <w:jc w:val="center"/>
        <w:rPr>
          <w:b/>
          <w:bCs/>
          <w:sz w:val="32"/>
          <w:szCs w:val="32"/>
        </w:rPr>
      </w:pPr>
    </w:p>
    <w:p w14:paraId="7DF10C54" w14:textId="77777777" w:rsidR="00D24947" w:rsidRDefault="00D24947" w:rsidP="486610C4">
      <w:pPr>
        <w:spacing w:after="200" w:line="276" w:lineRule="auto"/>
        <w:jc w:val="center"/>
        <w:rPr>
          <w:b/>
          <w:bCs/>
          <w:sz w:val="32"/>
          <w:szCs w:val="32"/>
        </w:rPr>
      </w:pPr>
    </w:p>
    <w:p w14:paraId="0CA54548" w14:textId="77777777" w:rsidR="00D24947" w:rsidRDefault="00D24947" w:rsidP="486610C4">
      <w:pPr>
        <w:spacing w:after="200" w:line="276" w:lineRule="auto"/>
        <w:jc w:val="center"/>
        <w:rPr>
          <w:b/>
          <w:bCs/>
          <w:sz w:val="32"/>
          <w:szCs w:val="32"/>
        </w:rPr>
      </w:pPr>
    </w:p>
    <w:p w14:paraId="5E70B1AF" w14:textId="77777777" w:rsidR="00D24947" w:rsidRDefault="00D24947" w:rsidP="486610C4">
      <w:pPr>
        <w:spacing w:after="200" w:line="276" w:lineRule="auto"/>
        <w:jc w:val="center"/>
        <w:rPr>
          <w:b/>
          <w:bCs/>
          <w:sz w:val="32"/>
          <w:szCs w:val="32"/>
        </w:rPr>
      </w:pPr>
    </w:p>
    <w:p w14:paraId="2D7971FC" w14:textId="77777777" w:rsidR="00D24947" w:rsidRDefault="00D24947" w:rsidP="486610C4">
      <w:pPr>
        <w:spacing w:after="200" w:line="276" w:lineRule="auto"/>
        <w:jc w:val="center"/>
        <w:rPr>
          <w:b/>
          <w:bCs/>
          <w:sz w:val="32"/>
          <w:szCs w:val="32"/>
        </w:rPr>
      </w:pPr>
    </w:p>
    <w:p w14:paraId="39EE4B25" w14:textId="77777777" w:rsidR="00D548BF" w:rsidRDefault="00D548BF" w:rsidP="486610C4">
      <w:pPr>
        <w:spacing w:after="200" w:line="276" w:lineRule="auto"/>
        <w:jc w:val="center"/>
        <w:rPr>
          <w:b/>
          <w:bCs/>
          <w:sz w:val="32"/>
          <w:szCs w:val="32"/>
        </w:rPr>
      </w:pPr>
    </w:p>
    <w:p w14:paraId="4FCE6A95" w14:textId="4D07A914" w:rsidR="00151AC4" w:rsidRDefault="1BB1B463" w:rsidP="486610C4">
      <w:pPr>
        <w:spacing w:after="200" w:line="276" w:lineRule="auto"/>
        <w:jc w:val="center"/>
        <w:rPr>
          <w:b/>
          <w:bCs/>
        </w:rPr>
      </w:pPr>
      <w:r w:rsidRPr="486610C4">
        <w:rPr>
          <w:b/>
          <w:bCs/>
          <w:sz w:val="32"/>
          <w:szCs w:val="32"/>
        </w:rPr>
        <w:lastRenderedPageBreak/>
        <w:t>ABSTRACT</w:t>
      </w:r>
    </w:p>
    <w:p w14:paraId="152134FA" w14:textId="77777777" w:rsidR="00C04EF0" w:rsidRDefault="00C04EF0" w:rsidP="00C04EF0">
      <w:pPr>
        <w:spacing w:after="200" w:line="360" w:lineRule="auto"/>
        <w:rPr>
          <w:bCs/>
          <w:sz w:val="28"/>
          <w:szCs w:val="28"/>
        </w:rPr>
      </w:pPr>
      <w:r w:rsidRPr="006452E4">
        <w:rPr>
          <w:bCs/>
          <w:sz w:val="28"/>
          <w:szCs w:val="28"/>
        </w:rPr>
        <w:t>The Fifth Generation (5G) of Networks aims at providing a broader connectivity all around the world. It provides more services as compared to other generations, which increased the use cases and applications. They have the ability to give speedy access with low latency. Simultaneously, they keep the option of providing slower speeds with fewer device resource requirements. Since the use of 5G networks is increasing at a high pace, hacker</w:t>
      </w:r>
      <w:r>
        <w:rPr>
          <w:bCs/>
          <w:sz w:val="28"/>
          <w:szCs w:val="28"/>
        </w:rPr>
        <w:t>’</w:t>
      </w:r>
      <w:r w:rsidRPr="006452E4">
        <w:rPr>
          <w:bCs/>
          <w:sz w:val="28"/>
          <w:szCs w:val="28"/>
        </w:rPr>
        <w:t>s activity also increases. 5G network aims at increasing the transmission speed of data through various networking models. In our work, we mainly focus on 5G data transmission through OSI Layers, finding out security vulnerabilities and threats helps in minimizing these issues. After studying about various OSI Layers, Physical layer came out to be most vulnerable in compare with other layers. There are many attacks such as eavesdropping and data f</w:t>
      </w:r>
      <w:r>
        <w:rPr>
          <w:bCs/>
          <w:sz w:val="28"/>
          <w:szCs w:val="28"/>
        </w:rPr>
        <w:t>a</w:t>
      </w:r>
      <w:r w:rsidRPr="006452E4">
        <w:rPr>
          <w:bCs/>
          <w:sz w:val="28"/>
          <w:szCs w:val="28"/>
        </w:rPr>
        <w:t xml:space="preserve">brication. These study makes us aware about various vulnerabilities and how we can mitigate them. For practical implementations, we had used KDD CUPS 1999 Dataset to analyze trends in various attacks in different protocols. We used LTE networks to analyze the trends and hence implementing those results for 5G networks, as 5G is not yet fully developed in India. After applying various Machine Learning Algorithms mainly KNN and </w:t>
      </w:r>
      <w:proofErr w:type="spellStart"/>
      <w:r w:rsidRPr="006452E4">
        <w:rPr>
          <w:bCs/>
          <w:sz w:val="28"/>
          <w:szCs w:val="28"/>
        </w:rPr>
        <w:t>Softmax</w:t>
      </w:r>
      <w:proofErr w:type="spellEnd"/>
      <w:r w:rsidRPr="006452E4">
        <w:rPr>
          <w:bCs/>
          <w:sz w:val="28"/>
          <w:szCs w:val="28"/>
        </w:rPr>
        <w:t xml:space="preserve">, maximum attacks through TCP, UDP and ICMP mainly by means of HTTP protocol. Trojans, Malware, Rat Attack and around 10% Phishing attacks are the most common attacks in TCP and UDP. </w:t>
      </w:r>
      <w:proofErr w:type="spellStart"/>
      <w:r w:rsidRPr="006452E4">
        <w:rPr>
          <w:bCs/>
          <w:sz w:val="28"/>
          <w:szCs w:val="28"/>
        </w:rPr>
        <w:t>Softmax</w:t>
      </w:r>
      <w:proofErr w:type="spellEnd"/>
      <w:r w:rsidRPr="006452E4">
        <w:rPr>
          <w:bCs/>
          <w:sz w:val="28"/>
          <w:szCs w:val="28"/>
        </w:rPr>
        <w:t xml:space="preserve"> Algorithm provides more efficiency in analyzing the results hence giving 98% efficiency. </w:t>
      </w:r>
    </w:p>
    <w:p w14:paraId="74F2799C" w14:textId="63B37044" w:rsidR="00151AC4" w:rsidRDefault="00151AC4" w:rsidP="0B7B6E2C">
      <w:pPr>
        <w:spacing w:after="200" w:line="276" w:lineRule="auto"/>
        <w:rPr>
          <w:b/>
        </w:rPr>
      </w:pPr>
    </w:p>
    <w:p w14:paraId="1530573A" w14:textId="77777777" w:rsidR="00B43E23" w:rsidRDefault="00B43E23" w:rsidP="00B43E23">
      <w:pPr>
        <w:rPr>
          <w:b/>
        </w:rPr>
      </w:pPr>
    </w:p>
    <w:p w14:paraId="6EF2D27B" w14:textId="77777777" w:rsidR="00503F27" w:rsidRDefault="00503F27" w:rsidP="00B43E23">
      <w:pPr>
        <w:jc w:val="center"/>
        <w:rPr>
          <w:b/>
          <w:sz w:val="32"/>
          <w:szCs w:val="32"/>
        </w:rPr>
      </w:pPr>
    </w:p>
    <w:p w14:paraId="1E452689" w14:textId="77777777" w:rsidR="006A3F43" w:rsidRDefault="006A3F43" w:rsidP="00B43E23">
      <w:pPr>
        <w:jc w:val="center"/>
        <w:rPr>
          <w:b/>
          <w:sz w:val="32"/>
          <w:szCs w:val="32"/>
        </w:rPr>
      </w:pPr>
    </w:p>
    <w:p w14:paraId="1068E5E1" w14:textId="77777777" w:rsidR="006A3F43" w:rsidRDefault="006A3F43" w:rsidP="00B43E23">
      <w:pPr>
        <w:jc w:val="center"/>
        <w:rPr>
          <w:b/>
          <w:sz w:val="32"/>
          <w:szCs w:val="32"/>
        </w:rPr>
      </w:pPr>
    </w:p>
    <w:p w14:paraId="10A7B478" w14:textId="77777777" w:rsidR="006A3F43" w:rsidRDefault="006A3F43" w:rsidP="00B43E23">
      <w:pPr>
        <w:jc w:val="center"/>
        <w:rPr>
          <w:b/>
          <w:sz w:val="32"/>
          <w:szCs w:val="32"/>
        </w:rPr>
      </w:pPr>
    </w:p>
    <w:p w14:paraId="35462E1D" w14:textId="77777777" w:rsidR="006A3F43" w:rsidRDefault="006A3F43" w:rsidP="00B43E23">
      <w:pPr>
        <w:jc w:val="center"/>
        <w:rPr>
          <w:b/>
          <w:sz w:val="32"/>
          <w:szCs w:val="32"/>
        </w:rPr>
      </w:pPr>
    </w:p>
    <w:p w14:paraId="72CB2892" w14:textId="77777777" w:rsidR="006A3F43" w:rsidRDefault="006A3F43" w:rsidP="00B43E23">
      <w:pPr>
        <w:jc w:val="center"/>
        <w:rPr>
          <w:b/>
          <w:sz w:val="32"/>
          <w:szCs w:val="32"/>
        </w:rPr>
      </w:pPr>
    </w:p>
    <w:p w14:paraId="294220BA" w14:textId="77777777" w:rsidR="005C5076" w:rsidRDefault="005C5076" w:rsidP="00B43E23">
      <w:pPr>
        <w:jc w:val="center"/>
        <w:rPr>
          <w:b/>
          <w:sz w:val="32"/>
          <w:szCs w:val="32"/>
        </w:rPr>
      </w:pPr>
    </w:p>
    <w:p w14:paraId="1AB24547" w14:textId="77777777" w:rsidR="005C5076" w:rsidRDefault="005C5076" w:rsidP="00B43E23">
      <w:pPr>
        <w:jc w:val="center"/>
        <w:rPr>
          <w:b/>
          <w:sz w:val="32"/>
          <w:szCs w:val="32"/>
        </w:rPr>
      </w:pPr>
    </w:p>
    <w:p w14:paraId="7A8F01CA" w14:textId="6217B977" w:rsidR="007E2E2B" w:rsidRPr="00423D92" w:rsidRDefault="007E2E2B" w:rsidP="00B43E23">
      <w:pPr>
        <w:jc w:val="center"/>
        <w:rPr>
          <w:b/>
          <w:sz w:val="14"/>
          <w:szCs w:val="32"/>
        </w:rPr>
      </w:pPr>
      <w:r w:rsidRPr="00651880">
        <w:rPr>
          <w:b/>
          <w:sz w:val="32"/>
          <w:szCs w:val="32"/>
        </w:rPr>
        <w:t>TABLE OF CONTENTS</w:t>
      </w:r>
      <w:r w:rsidR="00D548BF">
        <w:rPr>
          <w:b/>
          <w:sz w:val="32"/>
          <w:szCs w:val="32"/>
        </w:rPr>
        <w:t>1</w:t>
      </w:r>
    </w:p>
    <w:tbl>
      <w:tblPr>
        <w:tblpPr w:leftFromText="180" w:rightFromText="180" w:vertAnchor="page" w:horzAnchor="margin" w:tblpY="3316"/>
        <w:tblW w:w="100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6"/>
        <w:gridCol w:w="6773"/>
        <w:gridCol w:w="1972"/>
      </w:tblGrid>
      <w:tr w:rsidR="007E2E2B" w:rsidRPr="00672462" w14:paraId="1092F08D" w14:textId="77777777" w:rsidTr="486610C4">
        <w:trPr>
          <w:trHeight w:val="863"/>
        </w:trPr>
        <w:tc>
          <w:tcPr>
            <w:tcW w:w="1296" w:type="dxa"/>
          </w:tcPr>
          <w:p w14:paraId="5B44ABA6" w14:textId="77777777" w:rsidR="007E2E2B" w:rsidRPr="009B6005" w:rsidRDefault="007E2E2B" w:rsidP="00C31C8C">
            <w:pPr>
              <w:jc w:val="center"/>
            </w:pPr>
            <w:r w:rsidRPr="009B6005">
              <w:rPr>
                <w:b/>
                <w:bCs/>
                <w:sz w:val="22"/>
                <w:szCs w:val="22"/>
              </w:rPr>
              <w:t>CHAPTER NO.</w:t>
            </w:r>
          </w:p>
        </w:tc>
        <w:tc>
          <w:tcPr>
            <w:tcW w:w="6773" w:type="dxa"/>
          </w:tcPr>
          <w:p w14:paraId="7479F683" w14:textId="77777777" w:rsidR="007E2E2B" w:rsidRPr="009B6005" w:rsidRDefault="007E2E2B" w:rsidP="00C31C8C">
            <w:pPr>
              <w:jc w:val="center"/>
            </w:pPr>
            <w:r w:rsidRPr="009B6005">
              <w:rPr>
                <w:b/>
                <w:bCs/>
                <w:sz w:val="22"/>
                <w:szCs w:val="22"/>
              </w:rPr>
              <w:t>TITLE</w:t>
            </w:r>
          </w:p>
        </w:tc>
        <w:tc>
          <w:tcPr>
            <w:tcW w:w="1972" w:type="dxa"/>
          </w:tcPr>
          <w:p w14:paraId="05F2FF6C" w14:textId="77777777" w:rsidR="007E2E2B" w:rsidRPr="009B6005" w:rsidRDefault="007E2E2B" w:rsidP="00C31C8C">
            <w:pPr>
              <w:jc w:val="center"/>
              <w:rPr>
                <w:b/>
                <w:bCs/>
              </w:rPr>
            </w:pPr>
            <w:r w:rsidRPr="009B6005">
              <w:rPr>
                <w:b/>
                <w:bCs/>
                <w:sz w:val="22"/>
                <w:szCs w:val="22"/>
              </w:rPr>
              <w:t>PAGE NO.</w:t>
            </w:r>
          </w:p>
          <w:p w14:paraId="563D8137" w14:textId="77777777" w:rsidR="007E2E2B" w:rsidRPr="009B6005" w:rsidRDefault="007E2E2B" w:rsidP="00C31C8C">
            <w:pPr>
              <w:jc w:val="center"/>
            </w:pPr>
          </w:p>
        </w:tc>
      </w:tr>
      <w:tr w:rsidR="007E2E2B" w:rsidRPr="00672462" w14:paraId="5C1267DE" w14:textId="77777777" w:rsidTr="486610C4">
        <w:trPr>
          <w:trHeight w:val="863"/>
        </w:trPr>
        <w:tc>
          <w:tcPr>
            <w:tcW w:w="1296" w:type="dxa"/>
          </w:tcPr>
          <w:p w14:paraId="70231554" w14:textId="77777777" w:rsidR="007E2E2B" w:rsidRPr="009B6005" w:rsidRDefault="007E2E2B" w:rsidP="00C31C8C"/>
        </w:tc>
        <w:tc>
          <w:tcPr>
            <w:tcW w:w="6773" w:type="dxa"/>
          </w:tcPr>
          <w:p w14:paraId="0CF63BFE" w14:textId="77777777" w:rsidR="007E2E2B" w:rsidRDefault="00965DBF" w:rsidP="00C31C8C">
            <w:pPr>
              <w:spacing w:line="480" w:lineRule="auto"/>
            </w:pPr>
            <w:r w:rsidRPr="00F91F5A">
              <w:t xml:space="preserve">List </w:t>
            </w:r>
            <w:r>
              <w:t>o</w:t>
            </w:r>
            <w:r w:rsidRPr="00F91F5A">
              <w:t>f Abbreviations</w:t>
            </w:r>
            <w:r w:rsidRPr="00F91F5A">
              <w:tab/>
            </w:r>
            <w:r w:rsidRPr="00F91F5A">
              <w:tab/>
            </w:r>
          </w:p>
          <w:p w14:paraId="023EB81D" w14:textId="1A74DFFE" w:rsidR="007E2E2B" w:rsidRPr="00F91F5A" w:rsidRDefault="00965DBF" w:rsidP="00C31C8C">
            <w:pPr>
              <w:spacing w:line="480" w:lineRule="auto"/>
            </w:pPr>
            <w:r>
              <w:t>List o</w:t>
            </w:r>
            <w:r w:rsidRPr="00F91F5A">
              <w:t>f Figures</w:t>
            </w:r>
            <w:r w:rsidR="006C6C9C">
              <w:t xml:space="preserve"> and Graphs</w:t>
            </w:r>
            <w:r w:rsidRPr="00F91F5A">
              <w:tab/>
            </w:r>
            <w:r w:rsidRPr="00F91F5A">
              <w:tab/>
            </w:r>
            <w:r w:rsidRPr="00F91F5A">
              <w:tab/>
            </w:r>
            <w:r w:rsidRPr="00F91F5A">
              <w:tab/>
            </w:r>
            <w:r>
              <w:tab/>
            </w:r>
          </w:p>
          <w:p w14:paraId="3B29EDC1" w14:textId="77777777" w:rsidR="007E2E2B" w:rsidRPr="00965DBF" w:rsidRDefault="00965DBF" w:rsidP="00C31C8C">
            <w:pPr>
              <w:spacing w:line="360" w:lineRule="auto"/>
              <w:rPr>
                <w:b/>
              </w:rPr>
            </w:pPr>
            <w:r w:rsidRPr="00F91F5A">
              <w:t>Abstract</w:t>
            </w:r>
            <w:r w:rsidRPr="00F91F5A">
              <w:tab/>
            </w:r>
            <w:r w:rsidRPr="009B6005">
              <w:rPr>
                <w:b/>
                <w:sz w:val="22"/>
                <w:szCs w:val="22"/>
              </w:rPr>
              <w:t xml:space="preserve">                                                        </w:t>
            </w:r>
          </w:p>
        </w:tc>
        <w:tc>
          <w:tcPr>
            <w:tcW w:w="1972" w:type="dxa"/>
          </w:tcPr>
          <w:p w14:paraId="449DFEDE" w14:textId="36B9A18A" w:rsidR="007E2E2B" w:rsidRDefault="00834A03" w:rsidP="00C31C8C">
            <w:pPr>
              <w:spacing w:line="480" w:lineRule="auto"/>
              <w:jc w:val="center"/>
            </w:pPr>
            <w:r>
              <w:t>iv</w:t>
            </w:r>
          </w:p>
          <w:p w14:paraId="640DA704" w14:textId="0FCABB61" w:rsidR="007E2E2B" w:rsidRDefault="00834A03" w:rsidP="00C31C8C">
            <w:pPr>
              <w:spacing w:line="480" w:lineRule="auto"/>
              <w:jc w:val="center"/>
            </w:pPr>
            <w:r>
              <w:t>v</w:t>
            </w:r>
          </w:p>
          <w:p w14:paraId="7ACD3A50" w14:textId="4A790D69" w:rsidR="007E2E2B" w:rsidRPr="00F91F5A" w:rsidRDefault="00834A03" w:rsidP="00C31C8C">
            <w:pPr>
              <w:spacing w:line="480" w:lineRule="auto"/>
              <w:jc w:val="center"/>
            </w:pPr>
            <w:r>
              <w:t>vi</w:t>
            </w:r>
            <w:r w:rsidR="00D548BF">
              <w:t>i</w:t>
            </w:r>
          </w:p>
          <w:p w14:paraId="2E43048D" w14:textId="10C1D0A5" w:rsidR="007E2E2B" w:rsidRPr="009B6005" w:rsidRDefault="007E2E2B" w:rsidP="00965DBF">
            <w:pPr>
              <w:spacing w:line="480" w:lineRule="auto"/>
              <w:jc w:val="center"/>
            </w:pPr>
          </w:p>
        </w:tc>
      </w:tr>
      <w:tr w:rsidR="007E2E2B" w:rsidRPr="00672462" w14:paraId="28737503" w14:textId="77777777" w:rsidTr="486610C4">
        <w:trPr>
          <w:trHeight w:val="863"/>
        </w:trPr>
        <w:tc>
          <w:tcPr>
            <w:tcW w:w="1296" w:type="dxa"/>
          </w:tcPr>
          <w:p w14:paraId="492796E6" w14:textId="77777777" w:rsidR="007E2E2B" w:rsidRPr="009B6005" w:rsidRDefault="007E2E2B" w:rsidP="00B32C01">
            <w:pPr>
              <w:jc w:val="center"/>
            </w:pPr>
            <w:r w:rsidRPr="009B6005">
              <w:rPr>
                <w:sz w:val="22"/>
                <w:szCs w:val="22"/>
              </w:rPr>
              <w:t>1</w:t>
            </w:r>
          </w:p>
        </w:tc>
        <w:tc>
          <w:tcPr>
            <w:tcW w:w="6773" w:type="dxa"/>
          </w:tcPr>
          <w:p w14:paraId="0ED4DAF0" w14:textId="77777777" w:rsidR="000A2171" w:rsidRDefault="000A2171" w:rsidP="002D6E7D">
            <w:pPr>
              <w:spacing w:line="360" w:lineRule="auto"/>
              <w:rPr>
                <w:b/>
                <w:sz w:val="28"/>
                <w:szCs w:val="28"/>
              </w:rPr>
            </w:pPr>
            <w:r>
              <w:rPr>
                <w:b/>
                <w:sz w:val="28"/>
                <w:szCs w:val="28"/>
              </w:rPr>
              <w:t xml:space="preserve">                      </w:t>
            </w:r>
            <w:r w:rsidRPr="00A05539">
              <w:rPr>
                <w:b/>
                <w:sz w:val="28"/>
                <w:szCs w:val="28"/>
              </w:rPr>
              <w:t>CHAPTER-1:</w:t>
            </w:r>
          </w:p>
          <w:p w14:paraId="16DFD373" w14:textId="77777777" w:rsidR="007E2E2B" w:rsidRPr="00AD025A" w:rsidRDefault="000A2171" w:rsidP="002D6E7D">
            <w:pPr>
              <w:spacing w:line="360" w:lineRule="auto"/>
              <w:rPr>
                <w:b/>
                <w:sz w:val="28"/>
                <w:szCs w:val="28"/>
              </w:rPr>
            </w:pPr>
            <w:r w:rsidRPr="00A05539">
              <w:rPr>
                <w:b/>
                <w:sz w:val="28"/>
                <w:szCs w:val="28"/>
              </w:rPr>
              <w:t xml:space="preserve"> PROJECT DESCRIPTION AND OUTLINE</w:t>
            </w:r>
            <w:r w:rsidRPr="00AD025A">
              <w:rPr>
                <w:b/>
                <w:sz w:val="28"/>
                <w:szCs w:val="28"/>
              </w:rPr>
              <w:t xml:space="preserve"> </w:t>
            </w:r>
          </w:p>
          <w:p w14:paraId="23BFA757" w14:textId="77777777" w:rsidR="007E2E2B" w:rsidRPr="00280348" w:rsidRDefault="007E2E2B" w:rsidP="002D6E7D">
            <w:pPr>
              <w:pStyle w:val="Heading1"/>
              <w:keepLines/>
              <w:numPr>
                <w:ilvl w:val="1"/>
                <w:numId w:val="3"/>
              </w:numPr>
              <w:spacing w:line="360" w:lineRule="auto"/>
              <w:rPr>
                <w:b w:val="0"/>
                <w:sz w:val="24"/>
                <w:lang w:val="en-US" w:eastAsia="en-US"/>
              </w:rPr>
            </w:pPr>
            <w:r w:rsidRPr="00280348">
              <w:rPr>
                <w:b w:val="0"/>
                <w:sz w:val="24"/>
                <w:lang w:val="en-US" w:eastAsia="en-US"/>
              </w:rPr>
              <w:t>Introduction</w:t>
            </w:r>
            <w:r w:rsidRPr="00280348">
              <w:rPr>
                <w:b w:val="0"/>
                <w:sz w:val="24"/>
                <w:lang w:val="en-US" w:eastAsia="en-US"/>
              </w:rPr>
              <w:tab/>
            </w:r>
            <w:r w:rsidRPr="00280348">
              <w:rPr>
                <w:b w:val="0"/>
                <w:sz w:val="24"/>
                <w:lang w:val="en-US" w:eastAsia="en-US"/>
              </w:rPr>
              <w:tab/>
            </w:r>
          </w:p>
          <w:p w14:paraId="0A836FCD" w14:textId="77777777" w:rsidR="00BD2F05" w:rsidRDefault="007E2E2B" w:rsidP="00965DBF">
            <w:pPr>
              <w:spacing w:line="360" w:lineRule="auto"/>
              <w:ind w:firstLine="720"/>
            </w:pPr>
            <w:r>
              <w:t xml:space="preserve">1.2 </w:t>
            </w:r>
            <w:r>
              <w:tab/>
              <w:t>Motivation for the work</w:t>
            </w:r>
            <w:r w:rsidRPr="00F91F5A">
              <w:t xml:space="preserve">          </w:t>
            </w:r>
            <w:r>
              <w:tab/>
            </w:r>
          </w:p>
          <w:p w14:paraId="6F64D1FA" w14:textId="77777777" w:rsidR="007E2E2B" w:rsidRPr="00F91F5A" w:rsidRDefault="007E2E2B" w:rsidP="00B43E23">
            <w:pPr>
              <w:spacing w:line="360" w:lineRule="auto"/>
              <w:ind w:firstLine="720"/>
            </w:pPr>
            <w:r>
              <w:t>1.3</w:t>
            </w:r>
            <w:r>
              <w:tab/>
              <w:t xml:space="preserve">About Introduction to the project </w:t>
            </w:r>
            <w:r w:rsidR="00C31C8C">
              <w:t xml:space="preserve">    </w:t>
            </w:r>
          </w:p>
          <w:p w14:paraId="09D8611B" w14:textId="77777777" w:rsidR="00BD2F05" w:rsidRDefault="007E2E2B" w:rsidP="00965DBF">
            <w:pPr>
              <w:spacing w:line="360" w:lineRule="auto"/>
              <w:ind w:firstLine="720"/>
            </w:pPr>
            <w:r w:rsidRPr="00F91F5A">
              <w:t>1.</w:t>
            </w:r>
            <w:r w:rsidR="00B43E23">
              <w:t>4</w:t>
            </w:r>
            <w:r w:rsidRPr="00F91F5A">
              <w:t xml:space="preserve"> </w:t>
            </w:r>
            <w:r>
              <w:tab/>
            </w:r>
            <w:r w:rsidRPr="00F91F5A">
              <w:t>Problem Statement</w:t>
            </w:r>
            <w:r>
              <w:tab/>
            </w:r>
            <w:r>
              <w:tab/>
            </w:r>
          </w:p>
          <w:p w14:paraId="42483793" w14:textId="1565AF67" w:rsidR="007E2E2B" w:rsidRPr="009B6005" w:rsidRDefault="4B27BCB2" w:rsidP="486610C4">
            <w:pPr>
              <w:spacing w:line="360" w:lineRule="auto"/>
              <w:ind w:firstLine="720"/>
            </w:pPr>
            <w:r>
              <w:t>1.</w:t>
            </w:r>
            <w:r w:rsidR="77821F40">
              <w:t>5</w:t>
            </w:r>
            <w:r w:rsidR="007E2E2B">
              <w:tab/>
            </w:r>
            <w:r>
              <w:t>Objective of the work</w:t>
            </w:r>
            <w:r w:rsidR="007E2E2B">
              <w:tab/>
            </w:r>
          </w:p>
          <w:p w14:paraId="445361D9" w14:textId="64B8BE71" w:rsidR="007E2E2B" w:rsidRPr="009B6005" w:rsidRDefault="4B27BCB2" w:rsidP="486610C4">
            <w:pPr>
              <w:spacing w:line="360" w:lineRule="auto"/>
              <w:ind w:firstLine="720"/>
            </w:pPr>
            <w:r>
              <w:t>1.</w:t>
            </w:r>
            <w:r w:rsidR="77821F40">
              <w:t>6</w:t>
            </w:r>
            <w:r w:rsidR="007E2E2B">
              <w:tab/>
            </w:r>
            <w:r>
              <w:t>Summary</w:t>
            </w:r>
            <w:r w:rsidR="007E2E2B">
              <w:tab/>
            </w:r>
            <w:r w:rsidR="007E2E2B">
              <w:tab/>
            </w:r>
            <w:r w:rsidRPr="486610C4">
              <w:rPr>
                <w:b/>
                <w:bCs/>
                <w:sz w:val="22"/>
                <w:szCs w:val="22"/>
              </w:rPr>
              <w:t xml:space="preserve"> </w:t>
            </w:r>
            <w:r w:rsidRPr="486610C4">
              <w:rPr>
                <w:sz w:val="22"/>
                <w:szCs w:val="22"/>
              </w:rPr>
              <w:t xml:space="preserve">                                                                                </w:t>
            </w:r>
          </w:p>
        </w:tc>
        <w:tc>
          <w:tcPr>
            <w:tcW w:w="1972" w:type="dxa"/>
          </w:tcPr>
          <w:p w14:paraId="1DD60FEE" w14:textId="66FCC794" w:rsidR="00B32C01" w:rsidRDefault="1CE4CC95" w:rsidP="486610C4">
            <w:pPr>
              <w:spacing w:line="480" w:lineRule="auto"/>
              <w:jc w:val="center"/>
            </w:pPr>
            <w:r w:rsidRPr="486610C4">
              <w:rPr>
                <w:sz w:val="22"/>
                <w:szCs w:val="22"/>
              </w:rPr>
              <w:t xml:space="preserve"> </w:t>
            </w:r>
          </w:p>
          <w:p w14:paraId="113EC3A8" w14:textId="10D57832" w:rsidR="005C5076" w:rsidRPr="009B6005" w:rsidRDefault="004909C6" w:rsidP="005C5076">
            <w:pPr>
              <w:spacing w:line="480" w:lineRule="auto"/>
            </w:pPr>
            <w:r>
              <w:t xml:space="preserve">         </w:t>
            </w:r>
            <w:r w:rsidR="00D94B6E">
              <w:t xml:space="preserve">    </w:t>
            </w:r>
          </w:p>
          <w:p w14:paraId="3902E375" w14:textId="77777777" w:rsidR="00B32C01" w:rsidRDefault="00D548BF" w:rsidP="00D548BF">
            <w:pPr>
              <w:spacing w:line="360" w:lineRule="auto"/>
              <w:jc w:val="center"/>
            </w:pPr>
            <w:r>
              <w:t>11</w:t>
            </w:r>
          </w:p>
          <w:p w14:paraId="19433FAD" w14:textId="77777777" w:rsidR="00D548BF" w:rsidRDefault="00D548BF" w:rsidP="00D548BF">
            <w:pPr>
              <w:spacing w:line="360" w:lineRule="auto"/>
              <w:jc w:val="center"/>
            </w:pPr>
            <w:r>
              <w:t>11</w:t>
            </w:r>
          </w:p>
          <w:p w14:paraId="2A25B3B0" w14:textId="77777777" w:rsidR="00D548BF" w:rsidRDefault="00D548BF" w:rsidP="00D548BF">
            <w:pPr>
              <w:spacing w:line="360" w:lineRule="auto"/>
              <w:jc w:val="center"/>
            </w:pPr>
            <w:r>
              <w:t>12</w:t>
            </w:r>
          </w:p>
          <w:p w14:paraId="41B1FD25" w14:textId="77777777" w:rsidR="00D548BF" w:rsidRDefault="00D548BF" w:rsidP="00D548BF">
            <w:pPr>
              <w:spacing w:line="360" w:lineRule="auto"/>
              <w:jc w:val="center"/>
            </w:pPr>
            <w:r>
              <w:t>12</w:t>
            </w:r>
          </w:p>
          <w:p w14:paraId="0C66C3EF" w14:textId="77777777" w:rsidR="00D548BF" w:rsidRDefault="00D548BF" w:rsidP="00D548BF">
            <w:pPr>
              <w:spacing w:line="360" w:lineRule="auto"/>
              <w:jc w:val="center"/>
            </w:pPr>
            <w:r>
              <w:t>12</w:t>
            </w:r>
          </w:p>
          <w:p w14:paraId="7D75BA27" w14:textId="46A30E65" w:rsidR="00D548BF" w:rsidRPr="009B6005" w:rsidRDefault="00D548BF" w:rsidP="00D548BF">
            <w:pPr>
              <w:spacing w:line="360" w:lineRule="auto"/>
              <w:jc w:val="center"/>
            </w:pPr>
            <w:r>
              <w:t>13</w:t>
            </w:r>
          </w:p>
        </w:tc>
      </w:tr>
      <w:tr w:rsidR="007E2E2B" w:rsidRPr="00672462" w14:paraId="5BFA3E58" w14:textId="77777777" w:rsidTr="486610C4">
        <w:trPr>
          <w:trHeight w:val="863"/>
        </w:trPr>
        <w:tc>
          <w:tcPr>
            <w:tcW w:w="1296" w:type="dxa"/>
          </w:tcPr>
          <w:p w14:paraId="705CBDE4" w14:textId="77777777" w:rsidR="007E2E2B" w:rsidRPr="009B6005" w:rsidRDefault="007E2E2B" w:rsidP="00B32C01">
            <w:pPr>
              <w:jc w:val="center"/>
            </w:pPr>
            <w:r w:rsidRPr="009B6005">
              <w:rPr>
                <w:sz w:val="22"/>
                <w:szCs w:val="22"/>
              </w:rPr>
              <w:t>2</w:t>
            </w:r>
          </w:p>
        </w:tc>
        <w:tc>
          <w:tcPr>
            <w:tcW w:w="6773" w:type="dxa"/>
          </w:tcPr>
          <w:p w14:paraId="30EDD0CF" w14:textId="77777777" w:rsidR="000A2171" w:rsidRDefault="000A2171" w:rsidP="002D6E7D">
            <w:pPr>
              <w:spacing w:line="360" w:lineRule="auto"/>
              <w:rPr>
                <w:b/>
                <w:sz w:val="28"/>
                <w:szCs w:val="28"/>
              </w:rPr>
            </w:pPr>
            <w:r>
              <w:rPr>
                <w:b/>
                <w:sz w:val="28"/>
                <w:szCs w:val="28"/>
              </w:rPr>
              <w:t xml:space="preserve">                        </w:t>
            </w:r>
            <w:r w:rsidR="000D2D81">
              <w:rPr>
                <w:b/>
                <w:sz w:val="28"/>
                <w:szCs w:val="28"/>
              </w:rPr>
              <w:t xml:space="preserve">              </w:t>
            </w:r>
            <w:r w:rsidRPr="000A2171">
              <w:rPr>
                <w:b/>
                <w:sz w:val="28"/>
                <w:szCs w:val="28"/>
              </w:rPr>
              <w:t xml:space="preserve">CHAPTER-2: </w:t>
            </w:r>
          </w:p>
          <w:p w14:paraId="2E706E24" w14:textId="77777777" w:rsidR="007E2E2B" w:rsidRPr="00AD025A" w:rsidRDefault="00146013" w:rsidP="000D2D81">
            <w:pPr>
              <w:spacing w:line="360" w:lineRule="auto"/>
              <w:jc w:val="center"/>
              <w:rPr>
                <w:b/>
                <w:sz w:val="28"/>
                <w:szCs w:val="28"/>
              </w:rPr>
            </w:pPr>
            <w:r>
              <w:rPr>
                <w:b/>
                <w:sz w:val="28"/>
                <w:szCs w:val="28"/>
              </w:rPr>
              <w:t xml:space="preserve">RELATED WORK </w:t>
            </w:r>
            <w:r w:rsidR="000A2171" w:rsidRPr="000A2171">
              <w:rPr>
                <w:b/>
                <w:sz w:val="28"/>
                <w:szCs w:val="28"/>
              </w:rPr>
              <w:t xml:space="preserve">INVESTIGATION </w:t>
            </w:r>
          </w:p>
          <w:p w14:paraId="2A3E25DC" w14:textId="4A21F858" w:rsidR="00BD2F05" w:rsidRDefault="4B27BCB2" w:rsidP="002D6E7D">
            <w:pPr>
              <w:pStyle w:val="ListParagraph"/>
              <w:spacing w:after="0" w:line="360" w:lineRule="auto"/>
              <w:ind w:left="0" w:firstLine="720"/>
              <w:rPr>
                <w:rFonts w:ascii="Times New Roman" w:hAnsi="Times New Roman"/>
                <w:sz w:val="24"/>
                <w:szCs w:val="24"/>
              </w:rPr>
            </w:pPr>
            <w:r w:rsidRPr="486610C4">
              <w:rPr>
                <w:rFonts w:ascii="Times New Roman" w:hAnsi="Times New Roman"/>
                <w:sz w:val="24"/>
                <w:szCs w:val="24"/>
              </w:rPr>
              <w:t xml:space="preserve">2.1 </w:t>
            </w:r>
            <w:r w:rsidR="007E2E2B">
              <w:tab/>
            </w:r>
            <w:r w:rsidRPr="486610C4">
              <w:rPr>
                <w:rFonts w:ascii="Times New Roman" w:hAnsi="Times New Roman"/>
                <w:sz w:val="24"/>
                <w:szCs w:val="24"/>
              </w:rPr>
              <w:t>Introduction</w:t>
            </w:r>
            <w:r w:rsidR="007E2E2B">
              <w:tab/>
            </w:r>
            <w:r w:rsidR="007E2E2B">
              <w:tab/>
            </w:r>
            <w:r w:rsidR="007E2E2B">
              <w:tab/>
            </w:r>
          </w:p>
          <w:p w14:paraId="6AC9745C" w14:textId="6BA125C7" w:rsidR="00BD2F05" w:rsidRDefault="007E2E2B" w:rsidP="00F80AD7">
            <w:pPr>
              <w:pStyle w:val="ListParagraph"/>
              <w:spacing w:after="0" w:line="360" w:lineRule="auto"/>
              <w:ind w:left="0" w:firstLine="720"/>
              <w:rPr>
                <w:rFonts w:ascii="Times New Roman" w:hAnsi="Times New Roman"/>
                <w:sz w:val="24"/>
                <w:szCs w:val="24"/>
              </w:rPr>
            </w:pPr>
            <w:r w:rsidRPr="00F91F5A">
              <w:rPr>
                <w:rFonts w:ascii="Times New Roman" w:hAnsi="Times New Roman"/>
                <w:sz w:val="24"/>
                <w:szCs w:val="24"/>
              </w:rPr>
              <w:t>2.</w:t>
            </w:r>
            <w:r w:rsidR="008F7C78">
              <w:rPr>
                <w:rFonts w:ascii="Times New Roman" w:hAnsi="Times New Roman"/>
                <w:sz w:val="24"/>
                <w:szCs w:val="24"/>
              </w:rPr>
              <w:t>2</w:t>
            </w:r>
            <w:r w:rsidRPr="00F91F5A">
              <w:rPr>
                <w:rFonts w:ascii="Times New Roman" w:hAnsi="Times New Roman"/>
                <w:sz w:val="24"/>
                <w:szCs w:val="24"/>
              </w:rPr>
              <w:t xml:space="preserve"> </w:t>
            </w:r>
            <w:r>
              <w:rPr>
                <w:rFonts w:ascii="Times New Roman" w:hAnsi="Times New Roman"/>
                <w:sz w:val="24"/>
                <w:szCs w:val="24"/>
              </w:rPr>
              <w:tab/>
            </w:r>
            <w:r w:rsidRPr="00F91F5A">
              <w:rPr>
                <w:rFonts w:ascii="Times New Roman" w:hAnsi="Times New Roman"/>
                <w:sz w:val="24"/>
                <w:szCs w:val="24"/>
              </w:rPr>
              <w:t xml:space="preserve">Existing </w:t>
            </w:r>
            <w:r w:rsidR="00F17068">
              <w:rPr>
                <w:rFonts w:ascii="Times New Roman" w:hAnsi="Times New Roman"/>
                <w:sz w:val="24"/>
                <w:szCs w:val="24"/>
              </w:rPr>
              <w:t>Approaches/Methods</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4D81E36F" w14:textId="3BDC2F64" w:rsidR="00BD2F05" w:rsidRDefault="00BD2F05" w:rsidP="00F80AD7">
            <w:pPr>
              <w:pStyle w:val="ListParagraph"/>
              <w:spacing w:after="0" w:line="360" w:lineRule="auto"/>
              <w:ind w:left="0" w:firstLine="720"/>
              <w:rPr>
                <w:rFonts w:ascii="Times New Roman" w:hAnsi="Times New Roman"/>
                <w:sz w:val="24"/>
                <w:szCs w:val="24"/>
              </w:rPr>
            </w:pPr>
            <w:r>
              <w:rPr>
                <w:rFonts w:ascii="Times New Roman" w:hAnsi="Times New Roman"/>
                <w:sz w:val="24"/>
                <w:szCs w:val="24"/>
              </w:rPr>
              <w:t xml:space="preserve">             </w:t>
            </w:r>
            <w:r w:rsidR="007E2E2B" w:rsidRPr="00F91F5A">
              <w:rPr>
                <w:rFonts w:ascii="Times New Roman" w:hAnsi="Times New Roman"/>
                <w:sz w:val="24"/>
                <w:szCs w:val="24"/>
              </w:rPr>
              <w:t>2.</w:t>
            </w:r>
            <w:r w:rsidR="008F7C78">
              <w:rPr>
                <w:rFonts w:ascii="Times New Roman" w:hAnsi="Times New Roman"/>
                <w:sz w:val="24"/>
                <w:szCs w:val="24"/>
              </w:rPr>
              <w:t>2</w:t>
            </w:r>
            <w:r w:rsidR="007E2E2B" w:rsidRPr="00F91F5A">
              <w:rPr>
                <w:rFonts w:ascii="Times New Roman" w:hAnsi="Times New Roman"/>
                <w:sz w:val="24"/>
                <w:szCs w:val="24"/>
              </w:rPr>
              <w:t>.1</w:t>
            </w:r>
            <w:r w:rsidR="007E2E2B" w:rsidRPr="00B43E23">
              <w:rPr>
                <w:rFonts w:ascii="Times New Roman" w:hAnsi="Times New Roman"/>
                <w:sz w:val="24"/>
                <w:szCs w:val="24"/>
              </w:rPr>
              <w:tab/>
            </w:r>
            <w:r w:rsidR="008F7C78">
              <w:rPr>
                <w:rFonts w:ascii="Times New Roman" w:hAnsi="Times New Roman"/>
                <w:sz w:val="24"/>
                <w:szCs w:val="24"/>
              </w:rPr>
              <w:t>4G main threats and risks</w:t>
            </w:r>
            <w:r w:rsidR="007E2E2B">
              <w:rPr>
                <w:rFonts w:ascii="Times New Roman" w:hAnsi="Times New Roman"/>
                <w:sz w:val="24"/>
                <w:szCs w:val="24"/>
              </w:rPr>
              <w:tab/>
            </w:r>
          </w:p>
          <w:p w14:paraId="766FF143" w14:textId="07CF8037" w:rsidR="486610C4" w:rsidRPr="008F7C78" w:rsidRDefault="00BD2F05" w:rsidP="008F7C78">
            <w:pPr>
              <w:pStyle w:val="ListParagraph"/>
              <w:spacing w:after="0" w:line="360" w:lineRule="auto"/>
              <w:ind w:left="0" w:firstLine="720"/>
              <w:rPr>
                <w:rFonts w:ascii="Times New Roman" w:hAnsi="Times New Roman"/>
                <w:sz w:val="24"/>
                <w:szCs w:val="24"/>
              </w:rPr>
            </w:pPr>
            <w:r>
              <w:rPr>
                <w:rFonts w:ascii="Times New Roman" w:hAnsi="Times New Roman"/>
                <w:sz w:val="24"/>
                <w:szCs w:val="24"/>
              </w:rPr>
              <w:t xml:space="preserve">             </w:t>
            </w:r>
            <w:r w:rsidR="007E2E2B" w:rsidRPr="00F91F5A">
              <w:rPr>
                <w:rFonts w:ascii="Times New Roman" w:hAnsi="Times New Roman"/>
                <w:sz w:val="24"/>
                <w:szCs w:val="24"/>
              </w:rPr>
              <w:t>2.</w:t>
            </w:r>
            <w:r w:rsidR="008F7C78">
              <w:rPr>
                <w:rFonts w:ascii="Times New Roman" w:hAnsi="Times New Roman"/>
                <w:sz w:val="24"/>
                <w:szCs w:val="24"/>
              </w:rPr>
              <w:t>2.2</w:t>
            </w:r>
            <w:r w:rsidR="00B43E23">
              <w:rPr>
                <w:rFonts w:ascii="Times New Roman" w:hAnsi="Times New Roman"/>
                <w:sz w:val="24"/>
                <w:szCs w:val="24"/>
              </w:rPr>
              <w:t xml:space="preserve">  </w:t>
            </w:r>
            <w:r w:rsidR="008F7C78">
              <w:rPr>
                <w:rFonts w:ascii="Times New Roman" w:hAnsi="Times New Roman"/>
                <w:sz w:val="24"/>
                <w:szCs w:val="24"/>
              </w:rPr>
              <w:t xml:space="preserve"> 3G main threats and risks</w:t>
            </w:r>
          </w:p>
          <w:p w14:paraId="2FDC946B" w14:textId="0AD93007" w:rsidR="00C31C8C" w:rsidRDefault="007E2E2B" w:rsidP="00F80AD7">
            <w:pPr>
              <w:pStyle w:val="ListParagraph"/>
              <w:spacing w:after="0" w:line="360" w:lineRule="auto"/>
              <w:rPr>
                <w:rFonts w:ascii="Times New Roman" w:hAnsi="Times New Roman"/>
                <w:sz w:val="24"/>
                <w:szCs w:val="24"/>
              </w:rPr>
            </w:pPr>
            <w:r w:rsidRPr="00F91F5A">
              <w:rPr>
                <w:rFonts w:ascii="Times New Roman" w:hAnsi="Times New Roman"/>
                <w:sz w:val="24"/>
                <w:szCs w:val="24"/>
              </w:rPr>
              <w:t>2.</w:t>
            </w:r>
            <w:r w:rsidR="008F7C78">
              <w:rPr>
                <w:rFonts w:ascii="Times New Roman" w:hAnsi="Times New Roman"/>
                <w:sz w:val="24"/>
                <w:szCs w:val="24"/>
              </w:rPr>
              <w:t>3</w:t>
            </w:r>
            <w:r>
              <w:rPr>
                <w:rFonts w:ascii="Times New Roman" w:hAnsi="Times New Roman"/>
                <w:sz w:val="24"/>
                <w:szCs w:val="24"/>
              </w:rPr>
              <w:tab/>
            </w:r>
            <w:r w:rsidR="008F7C78">
              <w:rPr>
                <w:rFonts w:ascii="Times New Roman" w:hAnsi="Times New Roman"/>
                <w:sz w:val="24"/>
                <w:szCs w:val="24"/>
              </w:rPr>
              <w:t>O</w:t>
            </w:r>
            <w:r>
              <w:rPr>
                <w:rFonts w:ascii="Times New Roman" w:hAnsi="Times New Roman"/>
                <w:sz w:val="24"/>
                <w:szCs w:val="24"/>
              </w:rPr>
              <w:t xml:space="preserve">bservations from </w:t>
            </w:r>
            <w:r w:rsidR="00F17068">
              <w:rPr>
                <w:rFonts w:ascii="Times New Roman" w:hAnsi="Times New Roman"/>
                <w:sz w:val="24"/>
                <w:szCs w:val="24"/>
              </w:rPr>
              <w:t>investigation</w:t>
            </w:r>
            <w:r w:rsidR="00C31C8C">
              <w:rPr>
                <w:rFonts w:ascii="Times New Roman" w:hAnsi="Times New Roman"/>
                <w:sz w:val="24"/>
                <w:szCs w:val="24"/>
              </w:rPr>
              <w:t xml:space="preserve">   </w:t>
            </w:r>
          </w:p>
          <w:p w14:paraId="3C369E18" w14:textId="292C42D7" w:rsidR="002D6E7D" w:rsidRPr="000A2171" w:rsidRDefault="000A2171" w:rsidP="000A2171">
            <w:pPr>
              <w:pStyle w:val="ListParagraph"/>
              <w:spacing w:after="0" w:line="360" w:lineRule="auto"/>
              <w:rPr>
                <w:rFonts w:ascii="Times New Roman" w:hAnsi="Times New Roman"/>
                <w:sz w:val="24"/>
                <w:szCs w:val="24"/>
              </w:rPr>
            </w:pPr>
            <w:r>
              <w:rPr>
                <w:rFonts w:ascii="Times New Roman" w:hAnsi="Times New Roman"/>
                <w:sz w:val="24"/>
                <w:szCs w:val="24"/>
              </w:rPr>
              <w:t>2.</w:t>
            </w:r>
            <w:r w:rsidR="008F7C78">
              <w:rPr>
                <w:rFonts w:ascii="Times New Roman" w:hAnsi="Times New Roman"/>
                <w:sz w:val="24"/>
                <w:szCs w:val="24"/>
              </w:rPr>
              <w:t>4</w:t>
            </w:r>
            <w:r>
              <w:rPr>
                <w:rFonts w:ascii="Times New Roman" w:hAnsi="Times New Roman"/>
                <w:sz w:val="24"/>
                <w:szCs w:val="24"/>
              </w:rPr>
              <w:tab/>
              <w:t>Summary</w:t>
            </w:r>
          </w:p>
        </w:tc>
        <w:tc>
          <w:tcPr>
            <w:tcW w:w="1972" w:type="dxa"/>
          </w:tcPr>
          <w:p w14:paraId="54E83D77" w14:textId="5A7919B4" w:rsidR="007E2E2B" w:rsidRPr="009B6005" w:rsidRDefault="007E2E2B" w:rsidP="486610C4">
            <w:pPr>
              <w:jc w:val="center"/>
            </w:pPr>
          </w:p>
          <w:p w14:paraId="0194F6A9" w14:textId="4EC14569" w:rsidR="007E2E2B" w:rsidRPr="009B6005" w:rsidRDefault="007E2E2B" w:rsidP="486610C4">
            <w:pPr>
              <w:jc w:val="center"/>
            </w:pPr>
          </w:p>
          <w:p w14:paraId="5FA35C91" w14:textId="77777777" w:rsidR="004E2AF7" w:rsidRDefault="004E2AF7" w:rsidP="486610C4">
            <w:pPr>
              <w:jc w:val="center"/>
            </w:pPr>
          </w:p>
          <w:p w14:paraId="73AB52DF" w14:textId="77777777" w:rsidR="007E2E2B" w:rsidRDefault="00D548BF" w:rsidP="005C5076">
            <w:pPr>
              <w:jc w:val="center"/>
            </w:pPr>
            <w:r>
              <w:t>13</w:t>
            </w:r>
          </w:p>
          <w:p w14:paraId="57F2E6F8" w14:textId="77777777" w:rsidR="00D548BF" w:rsidRDefault="00D548BF" w:rsidP="005C5076">
            <w:pPr>
              <w:jc w:val="center"/>
            </w:pPr>
          </w:p>
          <w:p w14:paraId="6EBA8062" w14:textId="77777777" w:rsidR="00D548BF" w:rsidRDefault="00D548BF" w:rsidP="005C5076">
            <w:pPr>
              <w:jc w:val="center"/>
            </w:pPr>
          </w:p>
          <w:p w14:paraId="2CD01573" w14:textId="77777777" w:rsidR="00D548BF" w:rsidRDefault="00D548BF" w:rsidP="005C5076">
            <w:pPr>
              <w:jc w:val="center"/>
            </w:pPr>
          </w:p>
          <w:p w14:paraId="64655057" w14:textId="67C89DB5" w:rsidR="00D548BF" w:rsidRDefault="00D548BF" w:rsidP="005C5076">
            <w:pPr>
              <w:jc w:val="center"/>
            </w:pPr>
            <w:r>
              <w:t>14</w:t>
            </w:r>
          </w:p>
          <w:p w14:paraId="16571C39" w14:textId="6B222DEA" w:rsidR="00D548BF" w:rsidRDefault="00D548BF" w:rsidP="005C5076">
            <w:pPr>
              <w:jc w:val="center"/>
            </w:pPr>
            <w:r>
              <w:t>14</w:t>
            </w:r>
          </w:p>
          <w:p w14:paraId="19484CFE" w14:textId="4332F527" w:rsidR="00D548BF" w:rsidRDefault="00D548BF" w:rsidP="005C5076">
            <w:pPr>
              <w:jc w:val="center"/>
            </w:pPr>
          </w:p>
          <w:p w14:paraId="14F3BABA" w14:textId="19238F87" w:rsidR="00D548BF" w:rsidRDefault="00D548BF" w:rsidP="005C5076">
            <w:pPr>
              <w:jc w:val="center"/>
            </w:pPr>
            <w:r>
              <w:t>15</w:t>
            </w:r>
          </w:p>
          <w:p w14:paraId="0445E857" w14:textId="016A7DDD" w:rsidR="00D548BF" w:rsidRDefault="00D548BF" w:rsidP="005C5076">
            <w:pPr>
              <w:jc w:val="center"/>
            </w:pPr>
            <w:r>
              <w:t>18</w:t>
            </w:r>
          </w:p>
          <w:p w14:paraId="73215DC8" w14:textId="77777777" w:rsidR="00D548BF" w:rsidRDefault="00D548BF" w:rsidP="005C5076">
            <w:pPr>
              <w:jc w:val="center"/>
            </w:pPr>
          </w:p>
          <w:p w14:paraId="165BD4AA" w14:textId="1DC7F339" w:rsidR="00D548BF" w:rsidRPr="009B6005" w:rsidRDefault="00D548BF" w:rsidP="00D548BF"/>
        </w:tc>
      </w:tr>
      <w:tr w:rsidR="007E2E2B" w:rsidRPr="00672462" w14:paraId="3838C691" w14:textId="77777777" w:rsidTr="00D548BF">
        <w:trPr>
          <w:trHeight w:val="2825"/>
        </w:trPr>
        <w:tc>
          <w:tcPr>
            <w:tcW w:w="1296" w:type="dxa"/>
          </w:tcPr>
          <w:p w14:paraId="2A36A5D7" w14:textId="77777777" w:rsidR="00F80AD7" w:rsidRDefault="002D6E7D" w:rsidP="00B32C01">
            <w:pPr>
              <w:jc w:val="center"/>
            </w:pPr>
            <w:r>
              <w:lastRenderedPageBreak/>
              <w:t>3</w:t>
            </w:r>
          </w:p>
          <w:p w14:paraId="0D84E3DA" w14:textId="77777777" w:rsidR="007E2E2B" w:rsidRPr="009B6005" w:rsidRDefault="007E2E2B" w:rsidP="00B32C01">
            <w:pPr>
              <w:jc w:val="center"/>
            </w:pPr>
          </w:p>
        </w:tc>
        <w:tc>
          <w:tcPr>
            <w:tcW w:w="6773" w:type="dxa"/>
          </w:tcPr>
          <w:p w14:paraId="3E25E542" w14:textId="77777777" w:rsidR="00AC1439" w:rsidRDefault="00AC1439" w:rsidP="00AC1439">
            <w:pPr>
              <w:spacing w:line="360" w:lineRule="auto"/>
              <w:rPr>
                <w:b/>
                <w:sz w:val="28"/>
                <w:szCs w:val="28"/>
              </w:rPr>
            </w:pPr>
            <w:r>
              <w:rPr>
                <w:b/>
                <w:sz w:val="28"/>
                <w:szCs w:val="28"/>
              </w:rPr>
              <w:t xml:space="preserve">                                    CHAPTER-3:</w:t>
            </w:r>
          </w:p>
          <w:p w14:paraId="4ED8DE41" w14:textId="77777777" w:rsidR="002B35C5" w:rsidRDefault="002B35C5" w:rsidP="002B35C5">
            <w:pPr>
              <w:pStyle w:val="ListParagraph"/>
              <w:spacing w:after="0" w:line="360" w:lineRule="auto"/>
              <w:jc w:val="center"/>
              <w:rPr>
                <w:rFonts w:ascii="Times New Roman" w:eastAsia="Times New Roman" w:hAnsi="Times New Roman"/>
                <w:b/>
                <w:sz w:val="28"/>
                <w:szCs w:val="28"/>
                <w:lang w:val="en-US"/>
              </w:rPr>
            </w:pPr>
            <w:r>
              <w:rPr>
                <w:rFonts w:ascii="Times New Roman" w:eastAsia="Times New Roman" w:hAnsi="Times New Roman"/>
                <w:b/>
                <w:sz w:val="28"/>
                <w:szCs w:val="28"/>
                <w:lang w:val="en-US"/>
              </w:rPr>
              <w:t>REQUIREMENT A</w:t>
            </w:r>
            <w:r w:rsidRPr="002B35C5">
              <w:rPr>
                <w:rFonts w:ascii="Times New Roman" w:eastAsia="Times New Roman" w:hAnsi="Times New Roman"/>
                <w:b/>
                <w:sz w:val="28"/>
                <w:szCs w:val="28"/>
                <w:lang w:val="en-US"/>
              </w:rPr>
              <w:t>RTIFACTS</w:t>
            </w:r>
          </w:p>
          <w:p w14:paraId="70D3562D" w14:textId="77777777" w:rsidR="007E2E2B" w:rsidRDefault="007E2E2B" w:rsidP="002D6E7D">
            <w:pPr>
              <w:pStyle w:val="ListParagraph"/>
              <w:spacing w:after="0" w:line="360" w:lineRule="auto"/>
              <w:rPr>
                <w:rFonts w:ascii="Times New Roman" w:hAnsi="Times New Roman"/>
                <w:sz w:val="24"/>
                <w:szCs w:val="24"/>
              </w:rPr>
            </w:pPr>
            <w:r>
              <w:rPr>
                <w:rFonts w:ascii="Times New Roman" w:hAnsi="Times New Roman"/>
                <w:sz w:val="24"/>
                <w:szCs w:val="24"/>
              </w:rPr>
              <w:t>3.1</w:t>
            </w:r>
            <w:r>
              <w:rPr>
                <w:rFonts w:ascii="Times New Roman" w:hAnsi="Times New Roman"/>
                <w:sz w:val="24"/>
                <w:szCs w:val="24"/>
              </w:rPr>
              <w:tab/>
              <w:t>Introduction</w:t>
            </w:r>
          </w:p>
          <w:p w14:paraId="769DF222" w14:textId="77777777" w:rsidR="00B32C01" w:rsidRDefault="007E2E2B" w:rsidP="00F80AD7">
            <w:pPr>
              <w:pStyle w:val="ListParagraph"/>
              <w:spacing w:after="0" w:line="360" w:lineRule="auto"/>
              <w:rPr>
                <w:rFonts w:ascii="Times New Roman" w:hAnsi="Times New Roman"/>
                <w:sz w:val="24"/>
                <w:szCs w:val="24"/>
              </w:rPr>
            </w:pPr>
            <w:r>
              <w:rPr>
                <w:rFonts w:ascii="Times New Roman" w:hAnsi="Times New Roman"/>
                <w:sz w:val="24"/>
                <w:szCs w:val="24"/>
              </w:rPr>
              <w:t>3.2</w:t>
            </w:r>
            <w:r>
              <w:rPr>
                <w:rFonts w:ascii="Times New Roman" w:hAnsi="Times New Roman"/>
                <w:sz w:val="24"/>
                <w:szCs w:val="24"/>
              </w:rPr>
              <w:tab/>
            </w:r>
            <w:r w:rsidR="00CE3D2B">
              <w:rPr>
                <w:rFonts w:ascii="Times New Roman" w:hAnsi="Times New Roman"/>
                <w:sz w:val="24"/>
                <w:szCs w:val="24"/>
              </w:rPr>
              <w:t>Hardware and Software requirements</w:t>
            </w:r>
          </w:p>
          <w:p w14:paraId="245EF0DF" w14:textId="77777777" w:rsidR="00B32C01" w:rsidRDefault="00B32C01" w:rsidP="00CE3D2B">
            <w:pPr>
              <w:pStyle w:val="ListParagraph"/>
              <w:spacing w:after="0" w:line="360" w:lineRule="auto"/>
              <w:ind w:left="0"/>
              <w:rPr>
                <w:rFonts w:ascii="Times New Roman" w:hAnsi="Times New Roman"/>
                <w:sz w:val="24"/>
                <w:szCs w:val="24"/>
              </w:rPr>
            </w:pPr>
            <w:r>
              <w:rPr>
                <w:rFonts w:ascii="Times New Roman" w:hAnsi="Times New Roman"/>
                <w:sz w:val="24"/>
                <w:szCs w:val="24"/>
              </w:rPr>
              <w:t xml:space="preserve">      </w:t>
            </w:r>
            <w:r w:rsidR="00B47CEE">
              <w:rPr>
                <w:rFonts w:ascii="Times New Roman" w:hAnsi="Times New Roman"/>
                <w:sz w:val="24"/>
                <w:szCs w:val="24"/>
              </w:rPr>
              <w:t xml:space="preserve">      </w:t>
            </w:r>
            <w:r w:rsidR="007E2E2B">
              <w:rPr>
                <w:rFonts w:ascii="Times New Roman" w:hAnsi="Times New Roman"/>
                <w:sz w:val="24"/>
                <w:szCs w:val="24"/>
              </w:rPr>
              <w:t>3.3</w:t>
            </w:r>
            <w:r w:rsidR="007E2E2B">
              <w:rPr>
                <w:rFonts w:ascii="Times New Roman" w:hAnsi="Times New Roman"/>
                <w:sz w:val="24"/>
                <w:szCs w:val="24"/>
              </w:rPr>
              <w:tab/>
            </w:r>
            <w:r w:rsidR="00CE3D2B">
              <w:rPr>
                <w:rFonts w:ascii="Times New Roman" w:hAnsi="Times New Roman"/>
                <w:sz w:val="24"/>
                <w:szCs w:val="24"/>
              </w:rPr>
              <w:t>Specific Project requirements</w:t>
            </w:r>
          </w:p>
          <w:p w14:paraId="6CFDB269" w14:textId="695DDFFE" w:rsidR="007E2E2B" w:rsidRPr="008F7C78" w:rsidRDefault="008F7C78" w:rsidP="008F7C78">
            <w:pPr>
              <w:spacing w:line="360" w:lineRule="auto"/>
            </w:pPr>
            <w:r>
              <w:t xml:space="preserve">           </w:t>
            </w:r>
            <w:r w:rsidR="00CE3D2B" w:rsidRPr="008F7C78">
              <w:t xml:space="preserve"> </w:t>
            </w:r>
            <w:r w:rsidR="007E2E2B" w:rsidRPr="008F7C78">
              <w:t>3.4</w:t>
            </w:r>
            <w:r w:rsidR="007E2E2B" w:rsidRPr="008F7C78">
              <w:tab/>
              <w:t>Summary</w:t>
            </w:r>
          </w:p>
        </w:tc>
        <w:tc>
          <w:tcPr>
            <w:tcW w:w="1972" w:type="dxa"/>
          </w:tcPr>
          <w:p w14:paraId="5BB24BBF" w14:textId="77777777" w:rsidR="007E2E2B" w:rsidRDefault="007E2E2B" w:rsidP="00C31C8C">
            <w:pPr>
              <w:jc w:val="center"/>
            </w:pPr>
          </w:p>
          <w:p w14:paraId="742A92E7" w14:textId="509DC918" w:rsidR="007E2E2B" w:rsidRPr="009B6005" w:rsidRDefault="007E2E2B" w:rsidP="00C31C8C">
            <w:pPr>
              <w:jc w:val="center"/>
            </w:pPr>
          </w:p>
          <w:p w14:paraId="15E550F2" w14:textId="619F746F" w:rsidR="007E2E2B" w:rsidRPr="009B6005" w:rsidRDefault="007E2E2B" w:rsidP="486610C4">
            <w:pPr>
              <w:jc w:val="center"/>
            </w:pPr>
          </w:p>
          <w:p w14:paraId="544EEE72" w14:textId="5D97D859" w:rsidR="007E2E2B" w:rsidRDefault="00D548BF" w:rsidP="486610C4">
            <w:pPr>
              <w:jc w:val="center"/>
            </w:pPr>
            <w:r>
              <w:t>18</w:t>
            </w:r>
          </w:p>
          <w:p w14:paraId="2553B31D" w14:textId="77777777" w:rsidR="00D548BF" w:rsidRDefault="00D548BF" w:rsidP="486610C4">
            <w:pPr>
              <w:jc w:val="center"/>
            </w:pPr>
          </w:p>
          <w:p w14:paraId="0DDAFFD0" w14:textId="170B1EC7" w:rsidR="00D548BF" w:rsidRDefault="00D548BF" w:rsidP="00D548BF">
            <w:pPr>
              <w:jc w:val="center"/>
            </w:pPr>
            <w:r>
              <w:t>18</w:t>
            </w:r>
          </w:p>
          <w:p w14:paraId="20A87776" w14:textId="77777777" w:rsidR="00D548BF" w:rsidRDefault="00D548BF" w:rsidP="00D548BF">
            <w:pPr>
              <w:jc w:val="center"/>
            </w:pPr>
          </w:p>
          <w:p w14:paraId="09C4CA76" w14:textId="19E995AE" w:rsidR="00D548BF" w:rsidRDefault="00D548BF" w:rsidP="00D548BF">
            <w:pPr>
              <w:jc w:val="center"/>
            </w:pPr>
            <w:r>
              <w:t>19</w:t>
            </w:r>
          </w:p>
          <w:p w14:paraId="312006C8" w14:textId="77777777" w:rsidR="00D548BF" w:rsidRPr="009B6005" w:rsidRDefault="00D548BF" w:rsidP="00D548BF">
            <w:pPr>
              <w:jc w:val="center"/>
            </w:pPr>
          </w:p>
          <w:p w14:paraId="45DA42F3" w14:textId="1388FBF0" w:rsidR="007E2E2B" w:rsidRPr="009B6005" w:rsidRDefault="007E2E2B" w:rsidP="486610C4">
            <w:pPr>
              <w:jc w:val="center"/>
            </w:pPr>
          </w:p>
          <w:p w14:paraId="61936DA1" w14:textId="4839BE2A" w:rsidR="007E2E2B" w:rsidRPr="009B6005" w:rsidRDefault="007E2E2B" w:rsidP="486610C4">
            <w:pPr>
              <w:jc w:val="center"/>
            </w:pPr>
          </w:p>
          <w:p w14:paraId="6210C3EA" w14:textId="6A413F7A" w:rsidR="007E2E2B" w:rsidRPr="009B6005" w:rsidRDefault="007E2E2B" w:rsidP="486610C4">
            <w:pPr>
              <w:jc w:val="center"/>
            </w:pPr>
          </w:p>
        </w:tc>
      </w:tr>
      <w:tr w:rsidR="007E2E2B" w:rsidRPr="00672462" w14:paraId="5A01E1D0" w14:textId="77777777" w:rsidTr="00FA7503">
        <w:trPr>
          <w:trHeight w:val="2190"/>
        </w:trPr>
        <w:tc>
          <w:tcPr>
            <w:tcW w:w="1296" w:type="dxa"/>
          </w:tcPr>
          <w:p w14:paraId="75268B5A" w14:textId="77777777" w:rsidR="007E2E2B" w:rsidRPr="009B6005" w:rsidRDefault="007E2E2B" w:rsidP="00B32C01">
            <w:pPr>
              <w:jc w:val="center"/>
            </w:pPr>
            <w:r>
              <w:t>4</w:t>
            </w:r>
          </w:p>
        </w:tc>
        <w:tc>
          <w:tcPr>
            <w:tcW w:w="6773" w:type="dxa"/>
          </w:tcPr>
          <w:p w14:paraId="62BD045D" w14:textId="77777777" w:rsidR="00B70502" w:rsidRDefault="00B70502" w:rsidP="00B70502">
            <w:pPr>
              <w:spacing w:line="360" w:lineRule="auto"/>
              <w:jc w:val="center"/>
              <w:rPr>
                <w:b/>
                <w:sz w:val="28"/>
                <w:szCs w:val="28"/>
              </w:rPr>
            </w:pPr>
            <w:r w:rsidRPr="00B70502">
              <w:rPr>
                <w:b/>
                <w:sz w:val="28"/>
                <w:szCs w:val="28"/>
              </w:rPr>
              <w:t>CHAPTER-4:</w:t>
            </w:r>
          </w:p>
          <w:p w14:paraId="085D499E" w14:textId="77777777" w:rsidR="00F85C30" w:rsidRDefault="00F85C30" w:rsidP="00F85C30">
            <w:pPr>
              <w:spacing w:line="360" w:lineRule="auto"/>
              <w:jc w:val="center"/>
              <w:rPr>
                <w:b/>
                <w:sz w:val="28"/>
                <w:szCs w:val="28"/>
              </w:rPr>
            </w:pPr>
            <w:bookmarkStart w:id="2" w:name="_Hlk89514016"/>
            <w:r>
              <w:rPr>
                <w:b/>
                <w:sz w:val="28"/>
                <w:szCs w:val="28"/>
              </w:rPr>
              <w:t xml:space="preserve">DESIGN </w:t>
            </w:r>
            <w:r w:rsidRPr="00F36F23">
              <w:rPr>
                <w:b/>
                <w:sz w:val="28"/>
                <w:szCs w:val="28"/>
              </w:rPr>
              <w:t>METHODOLOGY</w:t>
            </w:r>
            <w:r>
              <w:rPr>
                <w:b/>
                <w:sz w:val="28"/>
                <w:szCs w:val="28"/>
              </w:rPr>
              <w:t xml:space="preserve"> AND ITS NOVELTY</w:t>
            </w:r>
          </w:p>
          <w:bookmarkEnd w:id="2"/>
          <w:p w14:paraId="7DDDE01A" w14:textId="2465D3EF" w:rsidR="00BD2F05" w:rsidRDefault="699D179B" w:rsidP="486610C4">
            <w:pPr>
              <w:spacing w:line="360" w:lineRule="auto"/>
            </w:pPr>
            <w:r>
              <w:t xml:space="preserve">            </w:t>
            </w:r>
            <w:r w:rsidRPr="486610C4">
              <w:t xml:space="preserve">4.1     </w:t>
            </w:r>
            <w:r w:rsidR="1B20CB93" w:rsidRPr="486610C4">
              <w:t xml:space="preserve">Methodology </w:t>
            </w:r>
          </w:p>
          <w:p w14:paraId="336475CA" w14:textId="3C5BC14C" w:rsidR="00BD2F05" w:rsidRPr="00FA7503" w:rsidRDefault="699D179B" w:rsidP="00FA7503">
            <w:pPr>
              <w:spacing w:line="360" w:lineRule="auto"/>
              <w:ind w:left="677"/>
              <w:rPr>
                <w:rStyle w:val="CharacterStyle1"/>
                <w:sz w:val="24"/>
                <w:szCs w:val="24"/>
              </w:rPr>
            </w:pPr>
            <w:r w:rsidRPr="486610C4">
              <w:t xml:space="preserve">4.2     </w:t>
            </w:r>
            <w:r w:rsidR="00FA7503">
              <w:t xml:space="preserve"> M</w:t>
            </w:r>
            <w:r w:rsidR="1B20CB93" w:rsidRPr="486610C4">
              <w:t>odules</w:t>
            </w:r>
            <w:r w:rsidR="00FA7503">
              <w:t xml:space="preserve"> Used</w:t>
            </w:r>
            <w:r w:rsidR="1B20CB93" w:rsidRPr="486610C4">
              <w:rPr>
                <w:rStyle w:val="CharacterStyle1"/>
              </w:rPr>
              <w:t xml:space="preserve">          </w:t>
            </w:r>
          </w:p>
        </w:tc>
        <w:tc>
          <w:tcPr>
            <w:tcW w:w="1972" w:type="dxa"/>
          </w:tcPr>
          <w:p w14:paraId="30078699" w14:textId="77777777" w:rsidR="007E2E2B" w:rsidRDefault="007E2E2B" w:rsidP="00C31C8C">
            <w:pPr>
              <w:jc w:val="center"/>
            </w:pPr>
          </w:p>
          <w:p w14:paraId="2BC3689C" w14:textId="77777777" w:rsidR="007E2E2B" w:rsidRDefault="007E2E2B" w:rsidP="00C31C8C">
            <w:pPr>
              <w:jc w:val="center"/>
            </w:pPr>
          </w:p>
          <w:p w14:paraId="3BE6707A" w14:textId="4E13733D" w:rsidR="486610C4" w:rsidRDefault="486610C4" w:rsidP="486610C4">
            <w:pPr>
              <w:jc w:val="center"/>
            </w:pPr>
          </w:p>
          <w:p w14:paraId="63C7BD2F" w14:textId="0B4139ED" w:rsidR="486610C4" w:rsidRDefault="00FA7503" w:rsidP="486610C4">
            <w:pPr>
              <w:jc w:val="center"/>
            </w:pPr>
            <w:r>
              <w:t>20</w:t>
            </w:r>
          </w:p>
          <w:p w14:paraId="08C5540B" w14:textId="3802A55D" w:rsidR="007E2E2B" w:rsidRDefault="007E2E2B" w:rsidP="486610C4">
            <w:pPr>
              <w:jc w:val="center"/>
            </w:pPr>
          </w:p>
          <w:p w14:paraId="1535DAC7" w14:textId="26C86456" w:rsidR="007E2E2B" w:rsidRDefault="00FA7503" w:rsidP="00C31C8C">
            <w:pPr>
              <w:jc w:val="center"/>
            </w:pPr>
            <w:r>
              <w:t>21</w:t>
            </w:r>
          </w:p>
          <w:p w14:paraId="4E16C149" w14:textId="77777777" w:rsidR="007E2E2B" w:rsidRPr="009B6005" w:rsidRDefault="007E2E2B" w:rsidP="00C31C8C">
            <w:pPr>
              <w:jc w:val="center"/>
            </w:pPr>
          </w:p>
        </w:tc>
      </w:tr>
      <w:tr w:rsidR="00B47CEE" w:rsidRPr="00672462" w14:paraId="6531FE79" w14:textId="77777777" w:rsidTr="486610C4">
        <w:trPr>
          <w:trHeight w:val="3731"/>
        </w:trPr>
        <w:tc>
          <w:tcPr>
            <w:tcW w:w="1296" w:type="dxa"/>
          </w:tcPr>
          <w:p w14:paraId="1540CFAB" w14:textId="77777777" w:rsidR="00B47CEE" w:rsidRDefault="00B47CEE" w:rsidP="00B32C01">
            <w:pPr>
              <w:jc w:val="center"/>
            </w:pPr>
            <w:r>
              <w:t>5</w:t>
            </w:r>
          </w:p>
        </w:tc>
        <w:tc>
          <w:tcPr>
            <w:tcW w:w="6773" w:type="dxa"/>
          </w:tcPr>
          <w:p w14:paraId="726B8432" w14:textId="77777777" w:rsidR="004064CB" w:rsidRDefault="00C747F1" w:rsidP="00C747F1">
            <w:pPr>
              <w:spacing w:line="360" w:lineRule="auto"/>
              <w:ind w:left="1440"/>
              <w:rPr>
                <w:b/>
                <w:sz w:val="28"/>
                <w:szCs w:val="28"/>
              </w:rPr>
            </w:pPr>
            <w:r>
              <w:rPr>
                <w:b/>
                <w:sz w:val="28"/>
                <w:szCs w:val="28"/>
              </w:rPr>
              <w:t xml:space="preserve">               </w:t>
            </w:r>
            <w:r w:rsidR="0097765B">
              <w:rPr>
                <w:b/>
                <w:sz w:val="28"/>
                <w:szCs w:val="28"/>
              </w:rPr>
              <w:t>CHAPTER-5:</w:t>
            </w:r>
          </w:p>
          <w:p w14:paraId="21BB7165" w14:textId="77777777" w:rsidR="004064CB" w:rsidRPr="00F36F23" w:rsidRDefault="6CC94640" w:rsidP="486610C4">
            <w:pPr>
              <w:spacing w:line="360" w:lineRule="auto"/>
              <w:rPr>
                <w:b/>
                <w:bCs/>
                <w:sz w:val="28"/>
                <w:szCs w:val="28"/>
              </w:rPr>
            </w:pPr>
            <w:r w:rsidRPr="486610C4">
              <w:rPr>
                <w:b/>
                <w:bCs/>
                <w:sz w:val="28"/>
                <w:szCs w:val="28"/>
              </w:rPr>
              <w:t xml:space="preserve">TECHNICAL </w:t>
            </w:r>
            <w:r w:rsidR="4FC60A2B" w:rsidRPr="486610C4">
              <w:rPr>
                <w:b/>
                <w:bCs/>
                <w:sz w:val="28"/>
                <w:szCs w:val="28"/>
              </w:rPr>
              <w:t>IMPLEMENTATION</w:t>
            </w:r>
            <w:r w:rsidR="5886DD48" w:rsidRPr="486610C4">
              <w:rPr>
                <w:b/>
                <w:bCs/>
                <w:sz w:val="28"/>
                <w:szCs w:val="28"/>
              </w:rPr>
              <w:t xml:space="preserve"> </w:t>
            </w:r>
            <w:r w:rsidR="4FC60A2B" w:rsidRPr="486610C4">
              <w:rPr>
                <w:b/>
                <w:bCs/>
                <w:sz w:val="28"/>
                <w:szCs w:val="28"/>
              </w:rPr>
              <w:t>&amp; A</w:t>
            </w:r>
            <w:r w:rsidR="5886DD48" w:rsidRPr="486610C4">
              <w:rPr>
                <w:b/>
                <w:bCs/>
                <w:sz w:val="28"/>
                <w:szCs w:val="28"/>
              </w:rPr>
              <w:t>NALYSIS</w:t>
            </w:r>
          </w:p>
          <w:p w14:paraId="5E22ED4F" w14:textId="67D5C69E" w:rsidR="486610C4" w:rsidRDefault="486610C4" w:rsidP="486610C4">
            <w:pPr>
              <w:spacing w:line="360" w:lineRule="auto"/>
              <w:rPr>
                <w:b/>
                <w:bCs/>
              </w:rPr>
            </w:pPr>
          </w:p>
          <w:p w14:paraId="181698EB" w14:textId="6F8D907B" w:rsidR="6E06EC0D" w:rsidRDefault="6E06EC0D" w:rsidP="486610C4">
            <w:pPr>
              <w:spacing w:line="360" w:lineRule="auto"/>
            </w:pPr>
            <w:r w:rsidRPr="486610C4">
              <w:rPr>
                <w:b/>
                <w:bCs/>
              </w:rPr>
              <w:t xml:space="preserve">          </w:t>
            </w:r>
            <w:r w:rsidR="1BB1B463" w:rsidRPr="486610C4">
              <w:rPr>
                <w:b/>
                <w:bCs/>
              </w:rPr>
              <w:t xml:space="preserve"> </w:t>
            </w:r>
            <w:r>
              <w:t>5.1</w:t>
            </w:r>
            <w:r w:rsidRPr="486610C4">
              <w:rPr>
                <w:b/>
                <w:bCs/>
              </w:rPr>
              <w:t xml:space="preserve">    </w:t>
            </w:r>
            <w:r w:rsidR="1C2916C6">
              <w:t>Outline</w:t>
            </w:r>
          </w:p>
          <w:p w14:paraId="46051DD7" w14:textId="77777777" w:rsidR="00B47CEE" w:rsidRDefault="00151AC4" w:rsidP="00F80AD7">
            <w:pPr>
              <w:spacing w:line="360" w:lineRule="auto"/>
              <w:jc w:val="both"/>
            </w:pPr>
            <w:r>
              <w:t xml:space="preserve">         </w:t>
            </w:r>
            <w:r w:rsidR="00417ACC">
              <w:t xml:space="preserve"> </w:t>
            </w:r>
            <w:r>
              <w:t xml:space="preserve"> </w:t>
            </w:r>
            <w:r w:rsidR="00B47CEE" w:rsidRPr="00180D02">
              <w:t>5.2</w:t>
            </w:r>
            <w:r w:rsidR="00B47CEE">
              <w:t xml:space="preserve">    </w:t>
            </w:r>
            <w:r w:rsidR="00417ACC">
              <w:t>Technical coding and code solutions</w:t>
            </w:r>
          </w:p>
          <w:p w14:paraId="4D56A895" w14:textId="0222FEA0" w:rsidR="00C747F1" w:rsidRDefault="00A53E61" w:rsidP="00F80AD7">
            <w:pPr>
              <w:spacing w:line="360" w:lineRule="auto"/>
              <w:jc w:val="both"/>
            </w:pPr>
            <w:r>
              <w:t xml:space="preserve">           5.3    </w:t>
            </w:r>
            <w:r w:rsidRPr="00A53E61">
              <w:t>Working Layout of Forms</w:t>
            </w:r>
          </w:p>
          <w:p w14:paraId="138EFC25" w14:textId="262C0C8A" w:rsidR="00F01342" w:rsidRDefault="00F01342" w:rsidP="00F80AD7">
            <w:pPr>
              <w:spacing w:line="360" w:lineRule="auto"/>
              <w:jc w:val="both"/>
            </w:pPr>
            <w:r>
              <w:t xml:space="preserve">           5.4     Prototype Submission</w:t>
            </w:r>
          </w:p>
          <w:p w14:paraId="108E300D" w14:textId="5E88BF68" w:rsidR="00417ACC" w:rsidRPr="00180D02" w:rsidRDefault="00C747F1" w:rsidP="00F80AD7">
            <w:pPr>
              <w:spacing w:line="360" w:lineRule="auto"/>
              <w:jc w:val="both"/>
            </w:pPr>
            <w:r>
              <w:t xml:space="preserve">          </w:t>
            </w:r>
            <w:r w:rsidR="00417ACC">
              <w:t xml:space="preserve"> 5.</w:t>
            </w:r>
            <w:r w:rsidR="00F01342">
              <w:t>5</w:t>
            </w:r>
            <w:r>
              <w:t xml:space="preserve"> </w:t>
            </w:r>
            <w:r w:rsidR="00417ACC">
              <w:t xml:space="preserve">   </w:t>
            </w:r>
            <w:r w:rsidR="00417ACC" w:rsidRPr="00417ACC">
              <w:t>Test and validation</w:t>
            </w:r>
          </w:p>
          <w:p w14:paraId="39D626FC" w14:textId="07C07EA8" w:rsidR="00B47CEE" w:rsidRPr="00C747F1" w:rsidRDefault="00B47CEE" w:rsidP="00F80AD7">
            <w:pPr>
              <w:spacing w:line="360" w:lineRule="auto"/>
            </w:pPr>
            <w:r w:rsidRPr="00C747F1">
              <w:t xml:space="preserve">          </w:t>
            </w:r>
            <w:r w:rsidR="00151AC4" w:rsidRPr="00C747F1">
              <w:t xml:space="preserve"> </w:t>
            </w:r>
            <w:r w:rsidR="00A53E61" w:rsidRPr="00C747F1">
              <w:t>5.</w:t>
            </w:r>
            <w:r w:rsidR="00F01342">
              <w:t>6</w:t>
            </w:r>
            <w:r w:rsidRPr="00C747F1">
              <w:t xml:space="preserve">    P</w:t>
            </w:r>
            <w:r w:rsidR="00252385" w:rsidRPr="00C747F1">
              <w:t>erformance Analysis</w:t>
            </w:r>
            <w:r w:rsidR="00C747F1">
              <w:t xml:space="preserve"> </w:t>
            </w:r>
            <w:r w:rsidR="00252385" w:rsidRPr="00C747F1">
              <w:t>(Graphs/Charts)</w:t>
            </w:r>
          </w:p>
          <w:p w14:paraId="67A2573A" w14:textId="4ABC0CE0" w:rsidR="00B47CEE" w:rsidRDefault="00B47CEE" w:rsidP="00F456E6">
            <w:pPr>
              <w:autoSpaceDE w:val="0"/>
              <w:autoSpaceDN w:val="0"/>
              <w:adjustRightInd w:val="0"/>
              <w:spacing w:after="240" w:line="360" w:lineRule="auto"/>
              <w:jc w:val="both"/>
              <w:outlineLvl w:val="0"/>
            </w:pPr>
            <w:r w:rsidRPr="00180D02">
              <w:t xml:space="preserve">         </w:t>
            </w:r>
            <w:r w:rsidR="00417ACC">
              <w:t xml:space="preserve"> </w:t>
            </w:r>
            <w:r w:rsidR="00A53E61">
              <w:t xml:space="preserve"> 5.</w:t>
            </w:r>
            <w:r w:rsidR="00F01342">
              <w:t>7</w:t>
            </w:r>
            <w:r>
              <w:t xml:space="preserve">     Summary</w:t>
            </w:r>
          </w:p>
          <w:p w14:paraId="59F9496D" w14:textId="77777777" w:rsidR="0007024A" w:rsidRPr="00F456E6" w:rsidRDefault="0007024A" w:rsidP="00F456E6">
            <w:pPr>
              <w:autoSpaceDE w:val="0"/>
              <w:autoSpaceDN w:val="0"/>
              <w:adjustRightInd w:val="0"/>
              <w:spacing w:after="240" w:line="360" w:lineRule="auto"/>
              <w:jc w:val="both"/>
              <w:outlineLvl w:val="0"/>
            </w:pPr>
          </w:p>
        </w:tc>
        <w:tc>
          <w:tcPr>
            <w:tcW w:w="1972" w:type="dxa"/>
          </w:tcPr>
          <w:p w14:paraId="4B82B004" w14:textId="77777777" w:rsidR="002D6E7D" w:rsidRDefault="002D6E7D" w:rsidP="00C31C8C">
            <w:pPr>
              <w:jc w:val="center"/>
              <w:rPr>
                <w:sz w:val="22"/>
                <w:szCs w:val="22"/>
              </w:rPr>
            </w:pPr>
          </w:p>
          <w:p w14:paraId="32C78822" w14:textId="12CFC59B" w:rsidR="00B47CEE" w:rsidRPr="002D6E7D" w:rsidRDefault="00B47CEE" w:rsidP="486610C4">
            <w:pPr>
              <w:jc w:val="center"/>
            </w:pPr>
          </w:p>
          <w:p w14:paraId="76A31544" w14:textId="46F05F12" w:rsidR="00B47CEE" w:rsidRPr="002D6E7D" w:rsidRDefault="00B47CEE" w:rsidP="486610C4">
            <w:pPr>
              <w:jc w:val="center"/>
            </w:pPr>
          </w:p>
          <w:p w14:paraId="7E7BE69B" w14:textId="0094F5BB" w:rsidR="00B47CEE" w:rsidRPr="002D6E7D" w:rsidRDefault="00B47CEE" w:rsidP="486610C4">
            <w:pPr>
              <w:jc w:val="center"/>
            </w:pPr>
          </w:p>
          <w:p w14:paraId="43275434" w14:textId="503D6887" w:rsidR="00B47CEE" w:rsidRPr="002D6E7D" w:rsidRDefault="00B47CEE" w:rsidP="486610C4">
            <w:pPr>
              <w:jc w:val="center"/>
              <w:rPr>
                <w:sz w:val="22"/>
                <w:szCs w:val="22"/>
              </w:rPr>
            </w:pPr>
          </w:p>
          <w:p w14:paraId="145788D7" w14:textId="77777777" w:rsidR="00B47CEE" w:rsidRDefault="00372D37" w:rsidP="486610C4">
            <w:pPr>
              <w:jc w:val="center"/>
            </w:pPr>
            <w:r>
              <w:t>22</w:t>
            </w:r>
          </w:p>
          <w:p w14:paraId="37809565" w14:textId="77777777" w:rsidR="00372D37" w:rsidRDefault="00372D37" w:rsidP="486610C4">
            <w:pPr>
              <w:jc w:val="center"/>
            </w:pPr>
          </w:p>
          <w:p w14:paraId="6DDF6036" w14:textId="77777777" w:rsidR="00372D37" w:rsidRDefault="00372D37" w:rsidP="486610C4">
            <w:pPr>
              <w:jc w:val="center"/>
            </w:pPr>
            <w:r>
              <w:t>22</w:t>
            </w:r>
          </w:p>
          <w:p w14:paraId="611A89B1" w14:textId="77777777" w:rsidR="00372D37" w:rsidRDefault="00372D37" w:rsidP="486610C4">
            <w:pPr>
              <w:jc w:val="center"/>
            </w:pPr>
          </w:p>
          <w:p w14:paraId="612D0927" w14:textId="77777777" w:rsidR="00372D37" w:rsidRDefault="00372D37" w:rsidP="486610C4">
            <w:pPr>
              <w:jc w:val="center"/>
            </w:pPr>
            <w:r>
              <w:t>23</w:t>
            </w:r>
          </w:p>
          <w:p w14:paraId="7F60BE8D" w14:textId="77777777" w:rsidR="00372D37" w:rsidRDefault="00372D37" w:rsidP="486610C4">
            <w:pPr>
              <w:jc w:val="center"/>
            </w:pPr>
          </w:p>
          <w:p w14:paraId="512E6695" w14:textId="77777777" w:rsidR="00372D37" w:rsidRDefault="00372D37" w:rsidP="486610C4">
            <w:pPr>
              <w:jc w:val="center"/>
            </w:pPr>
            <w:r>
              <w:t>23</w:t>
            </w:r>
          </w:p>
          <w:p w14:paraId="48328CF7" w14:textId="77777777" w:rsidR="00372D37" w:rsidRDefault="00372D37" w:rsidP="486610C4">
            <w:pPr>
              <w:jc w:val="center"/>
            </w:pPr>
          </w:p>
          <w:p w14:paraId="5A0D69F8" w14:textId="77777777" w:rsidR="00372D37" w:rsidRDefault="00372D37" w:rsidP="00372D37">
            <w:pPr>
              <w:jc w:val="center"/>
            </w:pPr>
            <w:r>
              <w:t>24</w:t>
            </w:r>
          </w:p>
          <w:p w14:paraId="5E00BFEF" w14:textId="77777777" w:rsidR="00372D37" w:rsidRDefault="00372D37" w:rsidP="00372D37">
            <w:pPr>
              <w:jc w:val="center"/>
            </w:pPr>
            <w:r>
              <w:t>26</w:t>
            </w:r>
          </w:p>
          <w:p w14:paraId="02FAA8FF" w14:textId="14BCA0FF" w:rsidR="00372D37" w:rsidRPr="002D6E7D" w:rsidRDefault="00372D37" w:rsidP="00372D37">
            <w:pPr>
              <w:jc w:val="center"/>
            </w:pPr>
            <w:r>
              <w:t>27</w:t>
            </w:r>
          </w:p>
        </w:tc>
      </w:tr>
      <w:tr w:rsidR="00B47CEE" w:rsidRPr="00672462" w14:paraId="2D79EE05" w14:textId="77777777" w:rsidTr="486610C4">
        <w:trPr>
          <w:trHeight w:val="911"/>
        </w:trPr>
        <w:tc>
          <w:tcPr>
            <w:tcW w:w="1296" w:type="dxa"/>
          </w:tcPr>
          <w:p w14:paraId="49FC5EDF" w14:textId="77777777" w:rsidR="00B47CEE" w:rsidRDefault="00C31C8C" w:rsidP="00C31C8C">
            <w:pPr>
              <w:jc w:val="center"/>
            </w:pPr>
            <w:r>
              <w:t>6</w:t>
            </w:r>
          </w:p>
        </w:tc>
        <w:tc>
          <w:tcPr>
            <w:tcW w:w="6773" w:type="dxa"/>
          </w:tcPr>
          <w:p w14:paraId="71D0659A" w14:textId="77777777" w:rsidR="009E77BC" w:rsidRDefault="009E77BC" w:rsidP="009E77BC">
            <w:pPr>
              <w:spacing w:line="360" w:lineRule="auto"/>
              <w:jc w:val="center"/>
              <w:rPr>
                <w:rStyle w:val="CharacterStyle1"/>
                <w:b/>
                <w:sz w:val="28"/>
                <w:szCs w:val="28"/>
              </w:rPr>
            </w:pPr>
            <w:r w:rsidRPr="009E77BC">
              <w:rPr>
                <w:rStyle w:val="CharacterStyle1"/>
                <w:b/>
                <w:sz w:val="28"/>
                <w:szCs w:val="28"/>
              </w:rPr>
              <w:t>CHAPTER-6:</w:t>
            </w:r>
          </w:p>
          <w:p w14:paraId="62D6C7EB" w14:textId="77777777" w:rsidR="00374A5E" w:rsidRDefault="009E77BC" w:rsidP="009E77BC">
            <w:pPr>
              <w:spacing w:line="360" w:lineRule="auto"/>
              <w:jc w:val="center"/>
              <w:rPr>
                <w:rStyle w:val="CharacterStyle1"/>
                <w:b/>
                <w:sz w:val="28"/>
                <w:szCs w:val="28"/>
              </w:rPr>
            </w:pPr>
            <w:r w:rsidRPr="009E77BC">
              <w:rPr>
                <w:rStyle w:val="CharacterStyle1"/>
                <w:b/>
                <w:sz w:val="28"/>
                <w:szCs w:val="28"/>
              </w:rPr>
              <w:t>PROJECT OUTCOME AND APPLICABILITY</w:t>
            </w:r>
          </w:p>
          <w:p w14:paraId="4589B3AA" w14:textId="0AFAE2EE" w:rsidR="009E77BC" w:rsidRDefault="009E77BC" w:rsidP="009E77BC">
            <w:pPr>
              <w:spacing w:line="360" w:lineRule="auto"/>
            </w:pPr>
            <w:r>
              <w:t xml:space="preserve">         6</w:t>
            </w:r>
            <w:r w:rsidRPr="00180D02">
              <w:t>.1</w:t>
            </w:r>
            <w:r w:rsidRPr="00180D02">
              <w:rPr>
                <w:b/>
              </w:rPr>
              <w:t xml:space="preserve">    </w:t>
            </w:r>
            <w:r w:rsidR="00747B67" w:rsidRPr="00180D02">
              <w:t>Outlin</w:t>
            </w:r>
            <w:r w:rsidR="00372D37">
              <w:t>e</w:t>
            </w:r>
          </w:p>
          <w:p w14:paraId="4EBE5CD8" w14:textId="4709E77A" w:rsidR="009E77BC" w:rsidRDefault="009E77BC" w:rsidP="009E77BC">
            <w:pPr>
              <w:spacing w:line="360" w:lineRule="auto"/>
              <w:jc w:val="both"/>
            </w:pPr>
            <w:r>
              <w:t xml:space="preserve">         6</w:t>
            </w:r>
            <w:r w:rsidRPr="00180D02">
              <w:t>.</w:t>
            </w:r>
            <w:r w:rsidR="00372D37">
              <w:t>2</w:t>
            </w:r>
            <w:r>
              <w:t xml:space="preserve">    </w:t>
            </w:r>
            <w:r w:rsidR="00163CFF">
              <w:t>S</w:t>
            </w:r>
            <w:r w:rsidR="00163CFF" w:rsidRPr="00163CFF">
              <w:t>ignificant project outcomes</w:t>
            </w:r>
          </w:p>
          <w:p w14:paraId="51B8EEBF" w14:textId="0626D3E5" w:rsidR="00163CFF" w:rsidRDefault="00C747F1" w:rsidP="009E77BC">
            <w:pPr>
              <w:spacing w:line="360" w:lineRule="auto"/>
              <w:jc w:val="both"/>
            </w:pPr>
            <w:r>
              <w:t xml:space="preserve">         </w:t>
            </w:r>
            <w:r w:rsidR="00163CFF">
              <w:t>6.</w:t>
            </w:r>
            <w:r w:rsidR="00372D37">
              <w:t>3</w:t>
            </w:r>
            <w:r w:rsidR="00163CFF">
              <w:t xml:space="preserve">    P</w:t>
            </w:r>
            <w:r w:rsidR="00163CFF" w:rsidRPr="00163CFF">
              <w:t>roject applicability</w:t>
            </w:r>
            <w:r w:rsidR="00163CFF">
              <w:t xml:space="preserve"> on Real-world applications</w:t>
            </w:r>
          </w:p>
          <w:p w14:paraId="3EABF18D" w14:textId="77777777" w:rsidR="009E77BC" w:rsidRDefault="009E77BC" w:rsidP="009E77BC">
            <w:pPr>
              <w:spacing w:line="480" w:lineRule="auto"/>
            </w:pPr>
            <w:r w:rsidRPr="00180D02">
              <w:t xml:space="preserve">         </w:t>
            </w:r>
            <w:r>
              <w:t xml:space="preserve">6.4    </w:t>
            </w:r>
            <w:r w:rsidR="00163CFF">
              <w:t>Inference</w:t>
            </w:r>
          </w:p>
          <w:p w14:paraId="655E71BB" w14:textId="77777777" w:rsidR="009E77BC" w:rsidRPr="00A16337" w:rsidRDefault="009E77BC" w:rsidP="009E77BC">
            <w:pPr>
              <w:spacing w:line="360" w:lineRule="auto"/>
              <w:jc w:val="center"/>
              <w:rPr>
                <w:b/>
                <w:i/>
                <w:sz w:val="28"/>
                <w:szCs w:val="28"/>
              </w:rPr>
            </w:pPr>
          </w:p>
        </w:tc>
        <w:tc>
          <w:tcPr>
            <w:tcW w:w="1972" w:type="dxa"/>
          </w:tcPr>
          <w:p w14:paraId="02B850E7" w14:textId="3AE96A84" w:rsidR="00B47CEE" w:rsidRDefault="00B47CEE" w:rsidP="486610C4">
            <w:pPr>
              <w:jc w:val="center"/>
            </w:pPr>
          </w:p>
          <w:p w14:paraId="26CDC8E4" w14:textId="0A07583E" w:rsidR="00B47CEE" w:rsidRDefault="00B47CEE" w:rsidP="486610C4">
            <w:pPr>
              <w:jc w:val="center"/>
            </w:pPr>
          </w:p>
          <w:p w14:paraId="26B59CDA" w14:textId="58BE8750" w:rsidR="00B47CEE" w:rsidRDefault="00B47CEE" w:rsidP="486610C4">
            <w:pPr>
              <w:jc w:val="center"/>
            </w:pPr>
          </w:p>
          <w:p w14:paraId="3524CCC4" w14:textId="3F2ECD11" w:rsidR="00B47CEE" w:rsidRDefault="00B47CEE" w:rsidP="486610C4">
            <w:pPr>
              <w:jc w:val="center"/>
            </w:pPr>
          </w:p>
          <w:p w14:paraId="30D55A53" w14:textId="77777777" w:rsidR="00B47CEE" w:rsidRDefault="005C6AC4" w:rsidP="486610C4">
            <w:pPr>
              <w:jc w:val="center"/>
            </w:pPr>
            <w:r>
              <w:t>28</w:t>
            </w:r>
          </w:p>
          <w:p w14:paraId="15D2323D" w14:textId="77777777" w:rsidR="005C6AC4" w:rsidRDefault="005C6AC4" w:rsidP="486610C4">
            <w:pPr>
              <w:jc w:val="center"/>
            </w:pPr>
            <w:r>
              <w:t>28</w:t>
            </w:r>
          </w:p>
          <w:p w14:paraId="4DA9EAA1" w14:textId="77777777" w:rsidR="005C6AC4" w:rsidRDefault="005C6AC4" w:rsidP="486610C4">
            <w:pPr>
              <w:jc w:val="center"/>
            </w:pPr>
          </w:p>
          <w:p w14:paraId="60DC3F47" w14:textId="77777777" w:rsidR="005C6AC4" w:rsidRDefault="005C6AC4" w:rsidP="005C6AC4">
            <w:pPr>
              <w:jc w:val="center"/>
            </w:pPr>
            <w:r>
              <w:t>29</w:t>
            </w:r>
          </w:p>
          <w:p w14:paraId="733E0605" w14:textId="19CE1FF4" w:rsidR="005C6AC4" w:rsidRDefault="005C6AC4" w:rsidP="005C6AC4">
            <w:pPr>
              <w:jc w:val="center"/>
            </w:pPr>
            <w:r>
              <w:t>30</w:t>
            </w:r>
          </w:p>
        </w:tc>
      </w:tr>
      <w:tr w:rsidR="00553196" w:rsidRPr="00672462" w14:paraId="4A68765D" w14:textId="77777777" w:rsidTr="486610C4">
        <w:trPr>
          <w:trHeight w:val="1610"/>
        </w:trPr>
        <w:tc>
          <w:tcPr>
            <w:tcW w:w="1296" w:type="dxa"/>
          </w:tcPr>
          <w:p w14:paraId="39AD0790" w14:textId="77777777" w:rsidR="00553196" w:rsidRPr="009B6005" w:rsidRDefault="00553196" w:rsidP="00BD2F05">
            <w:pPr>
              <w:jc w:val="center"/>
            </w:pPr>
            <w:r>
              <w:t>7</w:t>
            </w:r>
          </w:p>
        </w:tc>
        <w:tc>
          <w:tcPr>
            <w:tcW w:w="6773" w:type="dxa"/>
          </w:tcPr>
          <w:p w14:paraId="3E07FFAC" w14:textId="77777777" w:rsidR="00553196" w:rsidRPr="00AE1581" w:rsidRDefault="00553196" w:rsidP="00553196">
            <w:pPr>
              <w:autoSpaceDE w:val="0"/>
              <w:autoSpaceDN w:val="0"/>
              <w:adjustRightInd w:val="0"/>
              <w:spacing w:after="240"/>
              <w:jc w:val="center"/>
              <w:outlineLvl w:val="0"/>
              <w:rPr>
                <w:rStyle w:val="CharacterStyle1"/>
                <w:b/>
                <w:sz w:val="28"/>
                <w:szCs w:val="28"/>
              </w:rPr>
            </w:pPr>
            <w:r w:rsidRPr="00AE1581">
              <w:rPr>
                <w:rStyle w:val="CharacterStyle1"/>
                <w:b/>
                <w:sz w:val="28"/>
                <w:szCs w:val="28"/>
              </w:rPr>
              <w:t>CHAPTER-7:</w:t>
            </w:r>
          </w:p>
          <w:p w14:paraId="53E83396" w14:textId="77777777" w:rsidR="00553196" w:rsidRPr="00AE1581" w:rsidRDefault="00553196" w:rsidP="00553196">
            <w:pPr>
              <w:autoSpaceDE w:val="0"/>
              <w:autoSpaceDN w:val="0"/>
              <w:adjustRightInd w:val="0"/>
              <w:spacing w:after="240"/>
              <w:jc w:val="center"/>
              <w:outlineLvl w:val="0"/>
              <w:rPr>
                <w:rStyle w:val="CharacterStyle1"/>
                <w:b/>
                <w:sz w:val="28"/>
                <w:szCs w:val="28"/>
              </w:rPr>
            </w:pPr>
            <w:r w:rsidRPr="00AE1581">
              <w:rPr>
                <w:rStyle w:val="CharacterStyle1"/>
                <w:b/>
                <w:sz w:val="28"/>
                <w:szCs w:val="28"/>
              </w:rPr>
              <w:t>CONCLUSIONS AND RECOMMENDATION</w:t>
            </w:r>
          </w:p>
          <w:p w14:paraId="0E0FF3FC" w14:textId="77777777" w:rsidR="00553196" w:rsidRDefault="00553196" w:rsidP="00553196">
            <w:pPr>
              <w:spacing w:line="360" w:lineRule="auto"/>
            </w:pPr>
            <w:r>
              <w:t xml:space="preserve">         7</w:t>
            </w:r>
            <w:r w:rsidRPr="00180D02">
              <w:t>.1</w:t>
            </w:r>
            <w:r w:rsidRPr="00180D02">
              <w:rPr>
                <w:b/>
              </w:rPr>
              <w:t xml:space="preserve">    </w:t>
            </w:r>
            <w:r w:rsidR="002F4A4D" w:rsidRPr="00180D02">
              <w:t>Outline</w:t>
            </w:r>
          </w:p>
          <w:p w14:paraId="150FD301" w14:textId="77777777" w:rsidR="00553196" w:rsidRDefault="00553196" w:rsidP="00553196">
            <w:pPr>
              <w:spacing w:line="360" w:lineRule="auto"/>
            </w:pPr>
            <w:r>
              <w:t xml:space="preserve">         7.2    Limitation/Constraints of the System</w:t>
            </w:r>
          </w:p>
          <w:p w14:paraId="1B1E99A5" w14:textId="77777777" w:rsidR="00553196" w:rsidRDefault="00553196" w:rsidP="00553196">
            <w:pPr>
              <w:spacing w:line="360" w:lineRule="auto"/>
              <w:jc w:val="both"/>
            </w:pPr>
            <w:r>
              <w:t xml:space="preserve">         7</w:t>
            </w:r>
            <w:r w:rsidRPr="00180D02">
              <w:t>.</w:t>
            </w:r>
            <w:r>
              <w:t>3    Future Enhancements</w:t>
            </w:r>
          </w:p>
          <w:p w14:paraId="7FF8FEF8" w14:textId="10826CD8" w:rsidR="00553196" w:rsidRDefault="00553196" w:rsidP="00553196">
            <w:pPr>
              <w:spacing w:line="480" w:lineRule="auto"/>
            </w:pPr>
            <w:r w:rsidRPr="00180D02">
              <w:t xml:space="preserve">        </w:t>
            </w:r>
            <w:r w:rsidR="00F01342">
              <w:t xml:space="preserve"> </w:t>
            </w:r>
            <w:r>
              <w:t xml:space="preserve">7.4    </w:t>
            </w:r>
            <w:r w:rsidR="001B2FC9">
              <w:t>Inference</w:t>
            </w:r>
          </w:p>
          <w:p w14:paraId="0E5A5A7F" w14:textId="77777777" w:rsidR="00553196" w:rsidRPr="00180D02" w:rsidRDefault="00553196" w:rsidP="00553196">
            <w:pPr>
              <w:autoSpaceDE w:val="0"/>
              <w:autoSpaceDN w:val="0"/>
              <w:adjustRightInd w:val="0"/>
              <w:spacing w:after="240"/>
              <w:jc w:val="center"/>
              <w:outlineLvl w:val="0"/>
            </w:pPr>
          </w:p>
        </w:tc>
        <w:tc>
          <w:tcPr>
            <w:tcW w:w="1972" w:type="dxa"/>
          </w:tcPr>
          <w:p w14:paraId="22F8A836" w14:textId="6D9C77BC" w:rsidR="00553196" w:rsidRPr="009B6005" w:rsidRDefault="00553196" w:rsidP="00C31C8C">
            <w:pPr>
              <w:jc w:val="center"/>
            </w:pPr>
          </w:p>
          <w:p w14:paraId="1E3AC236" w14:textId="37EE77BC" w:rsidR="00553196" w:rsidRPr="009B6005" w:rsidRDefault="00553196" w:rsidP="486610C4">
            <w:pPr>
              <w:jc w:val="center"/>
            </w:pPr>
          </w:p>
          <w:p w14:paraId="0BE6FB16" w14:textId="2BB8DD21" w:rsidR="00553196" w:rsidRPr="009B6005" w:rsidRDefault="00553196" w:rsidP="486610C4">
            <w:pPr>
              <w:jc w:val="center"/>
            </w:pPr>
          </w:p>
          <w:p w14:paraId="447A0FE8" w14:textId="23178688" w:rsidR="00553196" w:rsidRPr="009B6005" w:rsidRDefault="00553196" w:rsidP="486610C4">
            <w:pPr>
              <w:jc w:val="center"/>
            </w:pPr>
          </w:p>
          <w:p w14:paraId="1989723F" w14:textId="0ED83911" w:rsidR="00553196" w:rsidRDefault="005C6AC4" w:rsidP="486610C4">
            <w:pPr>
              <w:jc w:val="center"/>
            </w:pPr>
            <w:r>
              <w:t>30</w:t>
            </w:r>
          </w:p>
          <w:p w14:paraId="18120B35" w14:textId="0744B56B" w:rsidR="005C6AC4" w:rsidRDefault="005C6AC4" w:rsidP="486610C4">
            <w:pPr>
              <w:jc w:val="center"/>
            </w:pPr>
          </w:p>
          <w:p w14:paraId="71F07015" w14:textId="2667A252" w:rsidR="005C6AC4" w:rsidRDefault="005C6AC4" w:rsidP="486610C4">
            <w:pPr>
              <w:jc w:val="center"/>
            </w:pPr>
            <w:r>
              <w:t>31</w:t>
            </w:r>
          </w:p>
          <w:p w14:paraId="70CAF4EF" w14:textId="35236A2A" w:rsidR="005C6AC4" w:rsidRDefault="005C6AC4" w:rsidP="486610C4">
            <w:pPr>
              <w:jc w:val="center"/>
            </w:pPr>
          </w:p>
          <w:p w14:paraId="2AAC921E" w14:textId="583B4E50" w:rsidR="005C6AC4" w:rsidRDefault="005C6AC4" w:rsidP="486610C4">
            <w:pPr>
              <w:jc w:val="center"/>
            </w:pPr>
            <w:r>
              <w:t>31</w:t>
            </w:r>
          </w:p>
          <w:p w14:paraId="763839C9" w14:textId="660DD558" w:rsidR="005C6AC4" w:rsidRDefault="005C6AC4" w:rsidP="486610C4">
            <w:pPr>
              <w:jc w:val="center"/>
            </w:pPr>
          </w:p>
          <w:p w14:paraId="3BBE7E97" w14:textId="473F6F89" w:rsidR="005C6AC4" w:rsidRPr="009B6005" w:rsidRDefault="005C6AC4" w:rsidP="486610C4">
            <w:pPr>
              <w:jc w:val="center"/>
            </w:pPr>
            <w:r>
              <w:t>31</w:t>
            </w:r>
          </w:p>
          <w:p w14:paraId="3B4E6AEA" w14:textId="6A646179" w:rsidR="00553196" w:rsidRPr="009B6005" w:rsidRDefault="00553196" w:rsidP="00BC3367">
            <w:pPr>
              <w:jc w:val="center"/>
            </w:pPr>
          </w:p>
        </w:tc>
      </w:tr>
      <w:tr w:rsidR="007E2E2B" w:rsidRPr="00672462" w14:paraId="56CFD7F3" w14:textId="77777777" w:rsidTr="005C6AC4">
        <w:trPr>
          <w:trHeight w:val="589"/>
        </w:trPr>
        <w:tc>
          <w:tcPr>
            <w:tcW w:w="1296" w:type="dxa"/>
          </w:tcPr>
          <w:p w14:paraId="2491A215" w14:textId="77777777" w:rsidR="00180D02" w:rsidRPr="009B6005" w:rsidRDefault="00180D02" w:rsidP="00BD2F05">
            <w:pPr>
              <w:jc w:val="center"/>
            </w:pPr>
          </w:p>
        </w:tc>
        <w:tc>
          <w:tcPr>
            <w:tcW w:w="6773" w:type="dxa"/>
          </w:tcPr>
          <w:p w14:paraId="0CCB52BA" w14:textId="61B2F010" w:rsidR="007E2E2B" w:rsidRDefault="00180D02" w:rsidP="00073925">
            <w:pPr>
              <w:autoSpaceDE w:val="0"/>
              <w:autoSpaceDN w:val="0"/>
              <w:adjustRightInd w:val="0"/>
              <w:spacing w:after="240" w:line="360" w:lineRule="auto"/>
              <w:jc w:val="both"/>
              <w:outlineLvl w:val="0"/>
            </w:pPr>
            <w:r w:rsidRPr="00180D02">
              <w:t xml:space="preserve">        </w:t>
            </w:r>
            <w:r w:rsidR="00B47CEE">
              <w:t xml:space="preserve">  References</w:t>
            </w:r>
          </w:p>
          <w:p w14:paraId="6F315E04" w14:textId="77777777" w:rsidR="0076696E" w:rsidRPr="00073925" w:rsidRDefault="0076696E" w:rsidP="00EA5114">
            <w:pPr>
              <w:autoSpaceDE w:val="0"/>
              <w:autoSpaceDN w:val="0"/>
              <w:adjustRightInd w:val="0"/>
              <w:spacing w:after="240" w:line="276" w:lineRule="auto"/>
              <w:jc w:val="both"/>
              <w:outlineLvl w:val="0"/>
            </w:pPr>
          </w:p>
        </w:tc>
        <w:tc>
          <w:tcPr>
            <w:tcW w:w="1972" w:type="dxa"/>
          </w:tcPr>
          <w:p w14:paraId="53F0C559" w14:textId="1911AAB2" w:rsidR="007E2E2B" w:rsidRPr="009B6005" w:rsidRDefault="005C6AC4" w:rsidP="00C31C8C">
            <w:pPr>
              <w:jc w:val="center"/>
            </w:pPr>
            <w:r>
              <w:t>31</w:t>
            </w:r>
          </w:p>
        </w:tc>
      </w:tr>
    </w:tbl>
    <w:p w14:paraId="7E9C5F56" w14:textId="77777777" w:rsidR="007E2E2B" w:rsidRDefault="007E2E2B" w:rsidP="007E2E2B"/>
    <w:p w14:paraId="5002732F" w14:textId="77777777" w:rsidR="00023473" w:rsidRDefault="00023473" w:rsidP="00023473">
      <w:pPr>
        <w:spacing w:after="200" w:line="276" w:lineRule="auto"/>
        <w:jc w:val="center"/>
        <w:rPr>
          <w:b/>
        </w:rPr>
      </w:pPr>
    </w:p>
    <w:p w14:paraId="09099F2E" w14:textId="77777777" w:rsidR="00553196" w:rsidRDefault="00553196" w:rsidP="00023473">
      <w:pPr>
        <w:spacing w:after="200" w:line="276" w:lineRule="auto"/>
        <w:jc w:val="center"/>
        <w:rPr>
          <w:b/>
        </w:rPr>
      </w:pPr>
    </w:p>
    <w:p w14:paraId="512C57AA" w14:textId="77777777" w:rsidR="00553196" w:rsidRDefault="00553196" w:rsidP="00023473">
      <w:pPr>
        <w:spacing w:after="200" w:line="276" w:lineRule="auto"/>
        <w:jc w:val="center"/>
        <w:rPr>
          <w:b/>
        </w:rPr>
      </w:pPr>
    </w:p>
    <w:p w14:paraId="2D2BF830" w14:textId="77777777" w:rsidR="00553196" w:rsidRDefault="00553196" w:rsidP="00023473">
      <w:pPr>
        <w:spacing w:after="200" w:line="276" w:lineRule="auto"/>
        <w:jc w:val="center"/>
        <w:rPr>
          <w:b/>
        </w:rPr>
      </w:pPr>
    </w:p>
    <w:p w14:paraId="0ADD24B4" w14:textId="77777777" w:rsidR="007D612C" w:rsidRDefault="007D612C" w:rsidP="00023473">
      <w:pPr>
        <w:spacing w:after="200" w:line="276" w:lineRule="auto"/>
        <w:jc w:val="center"/>
        <w:rPr>
          <w:b/>
        </w:rPr>
      </w:pPr>
    </w:p>
    <w:p w14:paraId="60D5CA02" w14:textId="7B674F66" w:rsidR="007D612C" w:rsidRDefault="007D612C" w:rsidP="00023473">
      <w:pPr>
        <w:spacing w:after="200" w:line="276" w:lineRule="auto"/>
        <w:jc w:val="center"/>
        <w:rPr>
          <w:b/>
        </w:rPr>
      </w:pPr>
    </w:p>
    <w:p w14:paraId="455DE7F4" w14:textId="3E9844B2" w:rsidR="006A3F43" w:rsidRDefault="006A3F43" w:rsidP="00023473">
      <w:pPr>
        <w:spacing w:after="200" w:line="276" w:lineRule="auto"/>
        <w:jc w:val="center"/>
        <w:rPr>
          <w:b/>
        </w:rPr>
      </w:pPr>
    </w:p>
    <w:p w14:paraId="72903E52" w14:textId="22B3D1F1" w:rsidR="006A3F43" w:rsidRDefault="006A3F43" w:rsidP="00023473">
      <w:pPr>
        <w:spacing w:after="200" w:line="276" w:lineRule="auto"/>
        <w:jc w:val="center"/>
        <w:rPr>
          <w:b/>
        </w:rPr>
      </w:pPr>
    </w:p>
    <w:p w14:paraId="433DC47C" w14:textId="77777777" w:rsidR="00183488" w:rsidRDefault="00183488" w:rsidP="00E94451">
      <w:pPr>
        <w:spacing w:after="200" w:line="276" w:lineRule="auto"/>
        <w:jc w:val="center"/>
        <w:rPr>
          <w:b/>
          <w:sz w:val="32"/>
          <w:szCs w:val="32"/>
        </w:rPr>
      </w:pPr>
    </w:p>
    <w:p w14:paraId="304B7398" w14:textId="77777777" w:rsidR="005C6AC4" w:rsidRDefault="005C6AC4" w:rsidP="00E94451">
      <w:pPr>
        <w:spacing w:after="200" w:line="276" w:lineRule="auto"/>
        <w:jc w:val="center"/>
        <w:rPr>
          <w:b/>
          <w:sz w:val="32"/>
          <w:szCs w:val="32"/>
        </w:rPr>
      </w:pPr>
    </w:p>
    <w:p w14:paraId="2B530CE9" w14:textId="77777777" w:rsidR="005C6AC4" w:rsidRDefault="005C6AC4" w:rsidP="00E94451">
      <w:pPr>
        <w:spacing w:after="200" w:line="276" w:lineRule="auto"/>
        <w:jc w:val="center"/>
        <w:rPr>
          <w:b/>
          <w:sz w:val="32"/>
          <w:szCs w:val="32"/>
        </w:rPr>
      </w:pPr>
    </w:p>
    <w:p w14:paraId="57520CDE" w14:textId="77777777" w:rsidR="005C6AC4" w:rsidRDefault="005C6AC4" w:rsidP="00E94451">
      <w:pPr>
        <w:spacing w:after="200" w:line="276" w:lineRule="auto"/>
        <w:jc w:val="center"/>
        <w:rPr>
          <w:b/>
          <w:sz w:val="32"/>
          <w:szCs w:val="32"/>
        </w:rPr>
      </w:pPr>
    </w:p>
    <w:p w14:paraId="6D815234" w14:textId="77777777" w:rsidR="005C6AC4" w:rsidRDefault="005C6AC4" w:rsidP="00E94451">
      <w:pPr>
        <w:spacing w:after="200" w:line="276" w:lineRule="auto"/>
        <w:jc w:val="center"/>
        <w:rPr>
          <w:b/>
          <w:sz w:val="32"/>
          <w:szCs w:val="32"/>
        </w:rPr>
      </w:pPr>
    </w:p>
    <w:p w14:paraId="282D157B" w14:textId="77777777" w:rsidR="005C6AC4" w:rsidRDefault="005C6AC4" w:rsidP="00E94451">
      <w:pPr>
        <w:spacing w:after="200" w:line="276" w:lineRule="auto"/>
        <w:jc w:val="center"/>
        <w:rPr>
          <w:b/>
          <w:sz w:val="32"/>
          <w:szCs w:val="32"/>
        </w:rPr>
      </w:pPr>
    </w:p>
    <w:p w14:paraId="1A958668" w14:textId="153B8A15" w:rsidR="00E94451" w:rsidRDefault="00E94451" w:rsidP="00E94451">
      <w:pPr>
        <w:spacing w:after="200" w:line="276" w:lineRule="auto"/>
        <w:jc w:val="center"/>
        <w:rPr>
          <w:b/>
          <w:sz w:val="32"/>
          <w:szCs w:val="32"/>
        </w:rPr>
      </w:pPr>
      <w:r w:rsidRPr="00B26096">
        <w:rPr>
          <w:b/>
          <w:sz w:val="32"/>
          <w:szCs w:val="32"/>
        </w:rPr>
        <w:lastRenderedPageBreak/>
        <w:t>1. PROJECT DESCRIPTION AND OUTLINE</w:t>
      </w:r>
    </w:p>
    <w:p w14:paraId="4868C353" w14:textId="77777777" w:rsidR="00E94451" w:rsidRPr="00B26096" w:rsidRDefault="00E94451" w:rsidP="00E94451">
      <w:pPr>
        <w:spacing w:after="200" w:line="276" w:lineRule="auto"/>
        <w:jc w:val="center"/>
        <w:rPr>
          <w:b/>
          <w:sz w:val="32"/>
          <w:szCs w:val="32"/>
        </w:rPr>
      </w:pPr>
    </w:p>
    <w:p w14:paraId="76BC4E44" w14:textId="31138123" w:rsidR="00E94451" w:rsidRPr="00E94451" w:rsidRDefault="00E94451" w:rsidP="00E94451">
      <w:pPr>
        <w:spacing w:after="200" w:line="276" w:lineRule="auto"/>
        <w:jc w:val="center"/>
        <w:rPr>
          <w:b/>
          <w:color w:val="000000"/>
          <w:sz w:val="26"/>
          <w:szCs w:val="26"/>
        </w:rPr>
      </w:pPr>
      <w:r w:rsidRPr="00B26096">
        <w:rPr>
          <w:b/>
          <w:color w:val="000000"/>
          <w:sz w:val="26"/>
          <w:szCs w:val="26"/>
        </w:rPr>
        <w:t>1.1 INTRODUCTION</w:t>
      </w:r>
    </w:p>
    <w:p w14:paraId="7FCD0295" w14:textId="77777777" w:rsidR="00E94451" w:rsidRPr="00650DB0" w:rsidRDefault="00E94451" w:rsidP="00E94451">
      <w:pPr>
        <w:spacing w:after="200" w:line="360" w:lineRule="auto"/>
        <w:rPr>
          <w:bCs/>
        </w:rPr>
      </w:pPr>
      <w:r w:rsidRPr="00650DB0">
        <w:rPr>
          <w:bCs/>
        </w:rPr>
        <w:t xml:space="preserve">5G technology – The generation which is getting more into the grounds of networking world. The aim of 5G technology is to provide very high data rates and higher coverage through dense base station. To achieve this aim, various services, networking models, Machine Learning Algorithms will be required. </w:t>
      </w:r>
    </w:p>
    <w:p w14:paraId="76E8FC32" w14:textId="77777777" w:rsidR="00E94451" w:rsidRPr="00650DB0" w:rsidRDefault="00E94451" w:rsidP="00E94451">
      <w:pPr>
        <w:spacing w:after="200" w:line="360" w:lineRule="auto"/>
        <w:rPr>
          <w:bCs/>
        </w:rPr>
      </w:pPr>
      <w:r w:rsidRPr="00650DB0">
        <w:rPr>
          <w:bCs/>
        </w:rPr>
        <w:t>Wireless Communication whether 1G, 2G, 3G or 4G all the generations are prone to security issues. 1G wireless network was observed with illegal cloning in mobile phones. For 2G wireless networks, message spamming was the most common vulnerability attack. In case of 3G wireless networks, IP based communication opens the door for various security challenges. With growing generations, security issues and vulnerabilities are increasing at a much faster rate. With the upcoming demand of 5G networks, it is very important to study their security challenges and try to overcome them.</w:t>
      </w:r>
    </w:p>
    <w:p w14:paraId="632003EC" w14:textId="77777777" w:rsidR="00E94451" w:rsidRPr="00650DB0" w:rsidRDefault="00E94451" w:rsidP="00E94451">
      <w:pPr>
        <w:spacing w:after="200" w:line="360" w:lineRule="auto"/>
        <w:rPr>
          <w:bCs/>
        </w:rPr>
      </w:pPr>
      <w:r w:rsidRPr="00650DB0">
        <w:rPr>
          <w:bCs/>
        </w:rPr>
        <w:t xml:space="preserve">5G wireless network aims at increasing the transmission rate of data. As we already aware that OSI Layers or other networking models help in transmitting data. Hence understanding various vulnerabilities in OSI Layers help to overcome these issues. </w:t>
      </w:r>
    </w:p>
    <w:p w14:paraId="5E435504" w14:textId="77777777" w:rsidR="00E94451" w:rsidRPr="00650DB0" w:rsidRDefault="00E94451" w:rsidP="00E94451">
      <w:pPr>
        <w:spacing w:after="200" w:line="360" w:lineRule="auto"/>
        <w:rPr>
          <w:bCs/>
        </w:rPr>
      </w:pPr>
      <w:r w:rsidRPr="00650DB0">
        <w:rPr>
          <w:bCs/>
        </w:rPr>
        <w:t xml:space="preserve">Intrusion Detection System – a very known and popular way of detecting the vulnerabilities and various trends. Applying Machine Learning Algorithms on datasets helps us to find various trends in vulnerabilities. </w:t>
      </w:r>
    </w:p>
    <w:p w14:paraId="582163F3" w14:textId="77777777" w:rsidR="00E94451" w:rsidRPr="00B26096" w:rsidRDefault="00E94451" w:rsidP="00E94451">
      <w:pPr>
        <w:spacing w:after="200" w:line="276" w:lineRule="auto"/>
        <w:jc w:val="center"/>
        <w:rPr>
          <w:b/>
          <w:color w:val="000000"/>
          <w:sz w:val="26"/>
          <w:szCs w:val="26"/>
        </w:rPr>
      </w:pPr>
      <w:r w:rsidRPr="00B26096">
        <w:rPr>
          <w:b/>
          <w:color w:val="000000"/>
          <w:sz w:val="26"/>
          <w:szCs w:val="26"/>
        </w:rPr>
        <w:t>1.2 MOTIVATION FOR THE WORK</w:t>
      </w:r>
    </w:p>
    <w:p w14:paraId="140457E4" w14:textId="77777777" w:rsidR="00E94451" w:rsidRPr="00650DB0" w:rsidRDefault="00E94451" w:rsidP="00E94451">
      <w:pPr>
        <w:spacing w:after="200" w:line="360" w:lineRule="auto"/>
        <w:rPr>
          <w:bCs/>
        </w:rPr>
      </w:pPr>
      <w:r w:rsidRPr="00650DB0">
        <w:rPr>
          <w:bCs/>
        </w:rPr>
        <w:t>As 5G technology is an updated version of 4G technology which only aims at increasing transmission speed of data. OSI Layers are responsible for transmitting data from sender to receiver hence understanding about various attacks and vulnerabilities in different OSI Layers helps to transmit data with more security. These will help in more secure transfer of data and also make people aware about various attacks.</w:t>
      </w:r>
    </w:p>
    <w:p w14:paraId="05AC8DEA" w14:textId="77777777" w:rsidR="00E94451" w:rsidRPr="00650DB0" w:rsidRDefault="00E94451" w:rsidP="00E94451">
      <w:pPr>
        <w:spacing w:after="200" w:line="360" w:lineRule="auto"/>
        <w:rPr>
          <w:bCs/>
        </w:rPr>
      </w:pPr>
      <w:r w:rsidRPr="00650DB0">
        <w:rPr>
          <w:bCs/>
        </w:rPr>
        <w:t>IP and UDP are responsible for transfer of data. Applying Intrusion Detection System on such dataset help to recognize various figures and trends regarding vulnerabilities so that we can get an idea about various attacks. These will help in minimizing data loss and increases the security in data transmission.</w:t>
      </w:r>
    </w:p>
    <w:p w14:paraId="47CCF371" w14:textId="77777777" w:rsidR="00E94451" w:rsidRDefault="00E94451" w:rsidP="00E94451">
      <w:pPr>
        <w:tabs>
          <w:tab w:val="left" w:pos="1080"/>
        </w:tabs>
        <w:spacing w:after="320" w:line="360" w:lineRule="auto"/>
        <w:jc w:val="center"/>
        <w:rPr>
          <w:b/>
          <w:bCs/>
          <w:sz w:val="26"/>
          <w:szCs w:val="26"/>
        </w:rPr>
      </w:pPr>
      <w:r w:rsidRPr="00B26096">
        <w:rPr>
          <w:b/>
          <w:color w:val="000000"/>
          <w:sz w:val="26"/>
          <w:szCs w:val="26"/>
        </w:rPr>
        <w:lastRenderedPageBreak/>
        <w:t>1.3 INTRODUCTION TO THE PROJECT</w:t>
      </w:r>
    </w:p>
    <w:p w14:paraId="1CA4210D" w14:textId="77777777" w:rsidR="00E94451" w:rsidRPr="00650DB0" w:rsidRDefault="00E94451" w:rsidP="00E94451">
      <w:pPr>
        <w:spacing w:after="200" w:line="360" w:lineRule="auto"/>
        <w:rPr>
          <w:bCs/>
        </w:rPr>
      </w:pPr>
      <w:r w:rsidRPr="00650DB0">
        <w:rPr>
          <w:bCs/>
        </w:rPr>
        <w:t xml:space="preserve">Our project is basically a theoretical research work on finding out various vulnerabilities, attacks and security challenges associated with different OSI Layers in 5G transmission of data. In this we analyze all OSI layers, the protocols associated with them in data transmission. We also discussed about various protocols associated with prevention of various attacks. </w:t>
      </w:r>
    </w:p>
    <w:p w14:paraId="5F94B1E2" w14:textId="68882119" w:rsidR="00E94451" w:rsidRDefault="00E94451" w:rsidP="00E94451">
      <w:pPr>
        <w:spacing w:after="200" w:line="360" w:lineRule="auto"/>
        <w:rPr>
          <w:bCs/>
        </w:rPr>
      </w:pPr>
      <w:r w:rsidRPr="00650DB0">
        <w:rPr>
          <w:bCs/>
        </w:rPr>
        <w:t xml:space="preserve">The other part of our project is practical analysis of dataset. We use KDD CUPS 1999 dataset and apply various machine learning algorithms to detect various trends. Here we will be doing Intrusion Detection System so detect various figures in dataset. </w:t>
      </w:r>
    </w:p>
    <w:p w14:paraId="667913D9" w14:textId="77777777" w:rsidR="00E94451" w:rsidRPr="00B26096" w:rsidRDefault="00E94451" w:rsidP="00E94451">
      <w:pPr>
        <w:tabs>
          <w:tab w:val="left" w:pos="1080"/>
        </w:tabs>
        <w:spacing w:after="320" w:line="360" w:lineRule="auto"/>
        <w:jc w:val="center"/>
        <w:rPr>
          <w:b/>
          <w:color w:val="000000"/>
          <w:sz w:val="26"/>
          <w:szCs w:val="26"/>
        </w:rPr>
      </w:pPr>
      <w:r w:rsidRPr="00B26096">
        <w:rPr>
          <w:b/>
          <w:color w:val="000000"/>
          <w:sz w:val="26"/>
          <w:szCs w:val="26"/>
        </w:rPr>
        <w:t>1.4 PROBLEM STATEMENT</w:t>
      </w:r>
    </w:p>
    <w:p w14:paraId="4DFB697C" w14:textId="77777777" w:rsidR="00E94451" w:rsidRPr="00650DB0" w:rsidRDefault="00E94451" w:rsidP="00E94451">
      <w:pPr>
        <w:spacing w:after="200" w:line="360" w:lineRule="auto"/>
        <w:rPr>
          <w:bCs/>
        </w:rPr>
      </w:pPr>
      <w:r w:rsidRPr="00650DB0">
        <w:rPr>
          <w:bCs/>
        </w:rPr>
        <w:t xml:space="preserve">With the advent of 5G technology, the risks of data loss increased. To overcome data loss preventive </w:t>
      </w:r>
      <w:proofErr w:type="gramStart"/>
      <w:r w:rsidRPr="00650DB0">
        <w:rPr>
          <w:bCs/>
        </w:rPr>
        <w:t>measure</w:t>
      </w:r>
      <w:proofErr w:type="gramEnd"/>
      <w:r w:rsidRPr="00650DB0">
        <w:rPr>
          <w:bCs/>
        </w:rPr>
        <w:t xml:space="preserve"> need to be taken so that people can securely transfer their valuable information. Hence, we try to find out all possible attacks and vulnerabilities associated with each OSI layers.</w:t>
      </w:r>
    </w:p>
    <w:p w14:paraId="410AAB57" w14:textId="77777777" w:rsidR="00E94451" w:rsidRPr="00650DB0" w:rsidRDefault="00E94451" w:rsidP="00E94451">
      <w:pPr>
        <w:spacing w:after="200" w:line="360" w:lineRule="auto"/>
        <w:rPr>
          <w:bCs/>
        </w:rPr>
      </w:pPr>
      <w:r w:rsidRPr="00650DB0">
        <w:rPr>
          <w:bCs/>
        </w:rPr>
        <w:t>Since 5G is not yet fully available in India, we are using 4G config files for Intrusion Detection System using KDD CUPS 1999 dataset so that we can get an idea about various vulnerability trends in 4G network which we can apply in 5G networks as 5G is just an updated version of 4G technology. Using various Machine Learning Algorithms, we can detect the vulnerabilities.</w:t>
      </w:r>
    </w:p>
    <w:p w14:paraId="515BF4A8" w14:textId="77777777" w:rsidR="00E94451" w:rsidRPr="00B26096" w:rsidRDefault="00E94451" w:rsidP="00E94451">
      <w:pPr>
        <w:tabs>
          <w:tab w:val="left" w:pos="1080"/>
        </w:tabs>
        <w:spacing w:after="320" w:line="360" w:lineRule="auto"/>
        <w:jc w:val="center"/>
        <w:rPr>
          <w:b/>
          <w:color w:val="000000"/>
          <w:sz w:val="26"/>
          <w:szCs w:val="26"/>
        </w:rPr>
      </w:pPr>
      <w:r w:rsidRPr="00B26096">
        <w:rPr>
          <w:b/>
          <w:color w:val="000000"/>
          <w:sz w:val="26"/>
          <w:szCs w:val="26"/>
        </w:rPr>
        <w:t xml:space="preserve">1.5 OBJECTIVE </w:t>
      </w:r>
    </w:p>
    <w:p w14:paraId="4FC5B8E2" w14:textId="77777777" w:rsidR="00E94451" w:rsidRPr="00650DB0" w:rsidRDefault="00E94451" w:rsidP="00E94451">
      <w:pPr>
        <w:spacing w:after="200" w:line="360" w:lineRule="auto"/>
        <w:rPr>
          <w:bCs/>
        </w:rPr>
      </w:pPr>
      <w:r w:rsidRPr="00650DB0">
        <w:rPr>
          <w:bCs/>
        </w:rPr>
        <w:t xml:space="preserve">Our objective is to find out as many vulnerabilities in OSI Layers so that we can overcome or mitigate them as soon as possible. Since 5G is not yet fully developed in India, analyzing these vulnerabilities help in mitigating them before 5G technology gets developed and adopted by people. </w:t>
      </w:r>
    </w:p>
    <w:p w14:paraId="6F52867F" w14:textId="77777777" w:rsidR="00E94451" w:rsidRPr="00650DB0" w:rsidRDefault="00E94451" w:rsidP="00E94451">
      <w:pPr>
        <w:spacing w:after="200" w:line="360" w:lineRule="auto"/>
        <w:rPr>
          <w:bCs/>
        </w:rPr>
      </w:pPr>
      <w:r w:rsidRPr="00650DB0">
        <w:rPr>
          <w:bCs/>
        </w:rPr>
        <w:t>By analyzing 4G config files, we can get an idea about attacks that can be associated with 5G technology as well. By applying Intrusion Detection System, we can analyze trends and figures of various attacks.</w:t>
      </w:r>
    </w:p>
    <w:p w14:paraId="4BFEB284" w14:textId="77777777" w:rsidR="00E94451" w:rsidRPr="00650DB0" w:rsidRDefault="00E94451" w:rsidP="00E94451">
      <w:pPr>
        <w:spacing w:after="200" w:line="360" w:lineRule="auto"/>
        <w:rPr>
          <w:bCs/>
        </w:rPr>
      </w:pPr>
      <w:r w:rsidRPr="00650DB0">
        <w:rPr>
          <w:bCs/>
        </w:rPr>
        <w:t>Hence our main objective is to make the transmission secure so that various private and public organization can share their information without data theft and data loss.</w:t>
      </w:r>
    </w:p>
    <w:p w14:paraId="61BE7579" w14:textId="77777777" w:rsidR="00E94451" w:rsidRDefault="00E94451" w:rsidP="00E94451">
      <w:pPr>
        <w:tabs>
          <w:tab w:val="left" w:pos="1080"/>
        </w:tabs>
        <w:spacing w:after="320" w:line="360" w:lineRule="auto"/>
        <w:jc w:val="center"/>
        <w:rPr>
          <w:b/>
          <w:color w:val="000000"/>
          <w:sz w:val="26"/>
          <w:szCs w:val="26"/>
        </w:rPr>
      </w:pPr>
    </w:p>
    <w:p w14:paraId="05135FE0" w14:textId="761A15AD" w:rsidR="00E94451" w:rsidRPr="00B26096" w:rsidRDefault="00E94451" w:rsidP="00E94451">
      <w:pPr>
        <w:tabs>
          <w:tab w:val="left" w:pos="1080"/>
        </w:tabs>
        <w:spacing w:after="320" w:line="360" w:lineRule="auto"/>
        <w:jc w:val="center"/>
        <w:rPr>
          <w:b/>
          <w:color w:val="000000"/>
          <w:sz w:val="26"/>
          <w:szCs w:val="26"/>
        </w:rPr>
      </w:pPr>
      <w:r w:rsidRPr="00B26096">
        <w:rPr>
          <w:b/>
          <w:color w:val="000000"/>
          <w:sz w:val="26"/>
          <w:szCs w:val="26"/>
        </w:rPr>
        <w:lastRenderedPageBreak/>
        <w:t>1.6 SUMMARY</w:t>
      </w:r>
    </w:p>
    <w:p w14:paraId="5351D9C2" w14:textId="77777777" w:rsidR="00E94451" w:rsidRPr="00650DB0" w:rsidRDefault="00E94451" w:rsidP="00E94451">
      <w:pPr>
        <w:tabs>
          <w:tab w:val="left" w:pos="1080"/>
        </w:tabs>
        <w:spacing w:after="320" w:line="360" w:lineRule="auto"/>
        <w:rPr>
          <w:b/>
          <w:color w:val="000000"/>
        </w:rPr>
      </w:pPr>
      <w:r w:rsidRPr="00650DB0">
        <w:rPr>
          <w:bCs/>
          <w:color w:val="000000"/>
        </w:rPr>
        <w:t xml:space="preserve">5G is a growing technology </w:t>
      </w:r>
      <w:r>
        <w:rPr>
          <w:bCs/>
          <w:color w:val="000000"/>
        </w:rPr>
        <w:t xml:space="preserve">which supports various other technologies. The security of 5G technology is a major concern as data loss and data theft are very common these days. Transmission of data through secure medium is most important concern of private and public organization hence working in these field is very important. Data transmission follows various models out of which OSI Layers are most common, hence studying about their privacy and security is need. </w:t>
      </w:r>
      <w:proofErr w:type="gramStart"/>
      <w:r>
        <w:rPr>
          <w:bCs/>
          <w:color w:val="000000"/>
        </w:rPr>
        <w:t>Also</w:t>
      </w:r>
      <w:proofErr w:type="gramEnd"/>
      <w:r>
        <w:rPr>
          <w:bCs/>
          <w:color w:val="000000"/>
        </w:rPr>
        <w:t xml:space="preserve"> without practical implementations nothing can be finalized. Intrusion Detection System on 4G config files gives us an idea about vulnerability trends which we can apply in 5G environment to overcome security challenges.</w:t>
      </w:r>
      <w:r w:rsidRPr="00650DB0">
        <w:rPr>
          <w:b/>
          <w:color w:val="000000"/>
        </w:rPr>
        <w:br/>
      </w:r>
    </w:p>
    <w:p w14:paraId="061BC8F6" w14:textId="62AD84E3" w:rsidR="00E94451" w:rsidRDefault="00E94451" w:rsidP="00E94451">
      <w:pPr>
        <w:jc w:val="center"/>
        <w:rPr>
          <w:b/>
          <w:sz w:val="32"/>
          <w:szCs w:val="32"/>
        </w:rPr>
      </w:pPr>
      <w:r w:rsidRPr="009154DA">
        <w:rPr>
          <w:b/>
          <w:sz w:val="32"/>
          <w:szCs w:val="32"/>
        </w:rPr>
        <w:t>2.  RELATED WORK INVESTIGATION</w:t>
      </w:r>
    </w:p>
    <w:p w14:paraId="35CFE1D1" w14:textId="77777777" w:rsidR="00E94451" w:rsidRDefault="00E94451" w:rsidP="00E94451">
      <w:pPr>
        <w:jc w:val="center"/>
        <w:rPr>
          <w:b/>
          <w:sz w:val="32"/>
          <w:szCs w:val="32"/>
        </w:rPr>
      </w:pPr>
    </w:p>
    <w:p w14:paraId="72F944E7" w14:textId="0316D13E" w:rsidR="00E94451" w:rsidRDefault="00E94451" w:rsidP="00E94451">
      <w:pPr>
        <w:jc w:val="center"/>
        <w:rPr>
          <w:b/>
          <w:sz w:val="26"/>
          <w:szCs w:val="26"/>
        </w:rPr>
      </w:pPr>
      <w:r w:rsidRPr="009154DA">
        <w:rPr>
          <w:b/>
          <w:sz w:val="26"/>
          <w:szCs w:val="26"/>
        </w:rPr>
        <w:t>2.1 INTRODUCTION</w:t>
      </w:r>
    </w:p>
    <w:p w14:paraId="1D65E17C" w14:textId="77777777" w:rsidR="00E94451" w:rsidRPr="009A46CA" w:rsidRDefault="00E94451" w:rsidP="00E94451">
      <w:pPr>
        <w:jc w:val="center"/>
        <w:rPr>
          <w:b/>
          <w:sz w:val="32"/>
          <w:szCs w:val="32"/>
        </w:rPr>
      </w:pPr>
    </w:p>
    <w:p w14:paraId="5FD55351" w14:textId="1244A701" w:rsidR="00E94451" w:rsidRPr="009154DA" w:rsidRDefault="00E94451" w:rsidP="00E94451">
      <w:pPr>
        <w:spacing w:line="360" w:lineRule="auto"/>
        <w:rPr>
          <w:bCs/>
        </w:rPr>
      </w:pPr>
      <w:r w:rsidRPr="009154DA">
        <w:rPr>
          <w:bCs/>
        </w:rPr>
        <w:t xml:space="preserve">As technology evolves, new updates arrive every second, bringing with them potential hazards that might cause harm to the system employing the technology and lead to its collapse. </w:t>
      </w:r>
      <w:proofErr w:type="gramStart"/>
      <w:r w:rsidRPr="009154DA">
        <w:rPr>
          <w:bCs/>
        </w:rPr>
        <w:t>Also</w:t>
      </w:r>
      <w:proofErr w:type="gramEnd"/>
      <w:r w:rsidRPr="009154DA">
        <w:rPr>
          <w:bCs/>
        </w:rPr>
        <w:t xml:space="preserve"> the data transmission take places through various layers and at each layer there are some risks involved. </w:t>
      </w:r>
      <w:proofErr w:type="gramStart"/>
      <w:r w:rsidRPr="009154DA">
        <w:rPr>
          <w:bCs/>
        </w:rPr>
        <w:t>So</w:t>
      </w:r>
      <w:proofErr w:type="gramEnd"/>
      <w:r w:rsidRPr="009154DA">
        <w:rPr>
          <w:bCs/>
        </w:rPr>
        <w:t xml:space="preserve"> we are also analy</w:t>
      </w:r>
      <w:r w:rsidR="002D5818">
        <w:rPr>
          <w:bCs/>
        </w:rPr>
        <w:t>z</w:t>
      </w:r>
      <w:r w:rsidRPr="009154DA">
        <w:rPr>
          <w:bCs/>
        </w:rPr>
        <w:t xml:space="preserve">ing different layers in OSI Model and </w:t>
      </w:r>
      <w:proofErr w:type="spellStart"/>
      <w:r w:rsidRPr="009154DA">
        <w:rPr>
          <w:bCs/>
        </w:rPr>
        <w:t>and</w:t>
      </w:r>
      <w:proofErr w:type="spellEnd"/>
      <w:r w:rsidRPr="009154DA">
        <w:rPr>
          <w:bCs/>
        </w:rPr>
        <w:t xml:space="preserve"> what are the risks each layers have and which layer has the maximum issues and what have been done previously to solve the issue and what can be done in future to make it more secure for the user.   </w:t>
      </w:r>
    </w:p>
    <w:p w14:paraId="15EA3EF1" w14:textId="77777777" w:rsidR="00E94451" w:rsidRPr="009154DA" w:rsidRDefault="00E94451" w:rsidP="00E94451">
      <w:pPr>
        <w:spacing w:line="360" w:lineRule="auto"/>
        <w:rPr>
          <w:bCs/>
        </w:rPr>
      </w:pPr>
      <w:r w:rsidRPr="009154DA">
        <w:rPr>
          <w:bCs/>
        </w:rPr>
        <w:t xml:space="preserve">We are attempting to forecast the weaknesses and security difficulties in 5G technology by doing research on OSI layers and performing Intrusion Detection on the KDD 1999 DATASET. Because 5G has yet to be launched in India, the config file is not yet accessible, although 5G is an improved version of 4G with a fast transmission rate. </w:t>
      </w:r>
    </w:p>
    <w:p w14:paraId="567D6855" w14:textId="20B9FBC6" w:rsidR="00E94451" w:rsidRPr="009154DA" w:rsidRDefault="00E94451" w:rsidP="00E94451">
      <w:pPr>
        <w:spacing w:line="360" w:lineRule="auto"/>
        <w:rPr>
          <w:bCs/>
        </w:rPr>
      </w:pPr>
      <w:proofErr w:type="gramStart"/>
      <w:r w:rsidRPr="009154DA">
        <w:rPr>
          <w:bCs/>
        </w:rPr>
        <w:t>So</w:t>
      </w:r>
      <w:proofErr w:type="gramEnd"/>
      <w:r w:rsidRPr="009154DA">
        <w:rPr>
          <w:bCs/>
        </w:rPr>
        <w:t xml:space="preserve"> after searching for some dataset of 4G config file and 3G config file we are able to perform the intrusion detection on 4G config file and with the help of that we can analy</w:t>
      </w:r>
      <w:r w:rsidR="00363FD9">
        <w:rPr>
          <w:bCs/>
        </w:rPr>
        <w:t>z</w:t>
      </w:r>
      <w:r w:rsidRPr="009154DA">
        <w:rPr>
          <w:bCs/>
        </w:rPr>
        <w:t>e what are the existing vulnerabilities and what can be the risks in 5G and what are the steps we can take to reduce the threats. To safeguard IDI's internal servers, we will employ the tiered security approach. In the case of an intrusion, an intrusion detection system (IDS) will be put up to send out alerts and log all connections. An intrusion prevention system (IPS) will be installed to prevent the identified intrusions, and MAC address filtering will be used to prohibit or allow connections depending on the MAC address or physical address of each computer.</w:t>
      </w:r>
    </w:p>
    <w:p w14:paraId="24187B58" w14:textId="544DEE0F" w:rsidR="00E94451" w:rsidRDefault="00E94451" w:rsidP="00E94451">
      <w:pPr>
        <w:jc w:val="center"/>
        <w:rPr>
          <w:b/>
          <w:bCs/>
          <w:sz w:val="26"/>
          <w:szCs w:val="26"/>
        </w:rPr>
      </w:pPr>
      <w:r w:rsidRPr="009154DA">
        <w:rPr>
          <w:b/>
          <w:bCs/>
          <w:sz w:val="26"/>
          <w:szCs w:val="26"/>
        </w:rPr>
        <w:lastRenderedPageBreak/>
        <w:t>2.2 EXISTING APPROACHES AND METHODS</w:t>
      </w:r>
    </w:p>
    <w:p w14:paraId="4CB2A731" w14:textId="77777777" w:rsidR="00E94451" w:rsidRPr="009154DA" w:rsidRDefault="00E94451" w:rsidP="00E94451">
      <w:pPr>
        <w:jc w:val="center"/>
        <w:rPr>
          <w:b/>
          <w:bCs/>
          <w:sz w:val="26"/>
          <w:szCs w:val="26"/>
        </w:rPr>
      </w:pPr>
    </w:p>
    <w:p w14:paraId="5A40991D" w14:textId="7CC4D24C" w:rsidR="00E94451" w:rsidRDefault="00E94451" w:rsidP="00E94451">
      <w:pPr>
        <w:jc w:val="center"/>
        <w:rPr>
          <w:b/>
          <w:bCs/>
          <w:sz w:val="28"/>
          <w:szCs w:val="28"/>
        </w:rPr>
      </w:pPr>
      <w:r>
        <w:rPr>
          <w:b/>
          <w:bCs/>
          <w:sz w:val="28"/>
          <w:szCs w:val="28"/>
        </w:rPr>
        <w:t>2.2.1 4G</w:t>
      </w:r>
    </w:p>
    <w:p w14:paraId="25C4A319" w14:textId="03B1C8BB" w:rsidR="00E94451" w:rsidRDefault="00E94451" w:rsidP="00E94451">
      <w:pPr>
        <w:jc w:val="center"/>
        <w:rPr>
          <w:b/>
          <w:bCs/>
          <w:sz w:val="28"/>
          <w:szCs w:val="28"/>
        </w:rPr>
      </w:pPr>
    </w:p>
    <w:p w14:paraId="566E6ED2" w14:textId="77777777" w:rsidR="00E94451" w:rsidRDefault="00E94451" w:rsidP="00E94451">
      <w:pPr>
        <w:jc w:val="center"/>
        <w:rPr>
          <w:b/>
          <w:bCs/>
          <w:sz w:val="28"/>
          <w:szCs w:val="28"/>
        </w:rPr>
      </w:pPr>
    </w:p>
    <w:p w14:paraId="7B3EC593" w14:textId="77777777" w:rsidR="00E94451" w:rsidRPr="009154DA" w:rsidRDefault="00E94451" w:rsidP="00E94451">
      <w:r w:rsidRPr="009154DA">
        <w:t>Main Threats and Risks</w:t>
      </w:r>
      <w:r w:rsidRPr="009154DA">
        <w:rPr>
          <w:b/>
          <w:bCs/>
        </w:rPr>
        <w:t xml:space="preserve"> -              </w:t>
      </w:r>
      <w:r w:rsidRPr="009154DA">
        <w:t>1. Physical layer issues</w:t>
      </w:r>
    </w:p>
    <w:p w14:paraId="322E82A7" w14:textId="77777777" w:rsidR="00E94451" w:rsidRPr="009154DA" w:rsidRDefault="00E94451" w:rsidP="00E94451">
      <w:r w:rsidRPr="009154DA">
        <w:t xml:space="preserve">                                                      2. WiMAX-MAC-Layer security issues</w:t>
      </w:r>
    </w:p>
    <w:p w14:paraId="3D570A06" w14:textId="77777777" w:rsidR="00E94451" w:rsidRPr="009154DA" w:rsidRDefault="00E94451" w:rsidP="00E94451">
      <w:r w:rsidRPr="009154DA">
        <w:t xml:space="preserve">                                                      3. Denial of service security issues</w:t>
      </w:r>
    </w:p>
    <w:p w14:paraId="4F285B59" w14:textId="77777777" w:rsidR="00E94451" w:rsidRPr="009154DA" w:rsidRDefault="00E94451" w:rsidP="00E94451">
      <w:r w:rsidRPr="009154DA">
        <w:t xml:space="preserve">                                                       4. Wi-Fi security issues </w:t>
      </w:r>
    </w:p>
    <w:p w14:paraId="5A4556FF" w14:textId="77777777" w:rsidR="00E94451" w:rsidRDefault="00E94451" w:rsidP="00E94451">
      <w:pPr>
        <w:rPr>
          <w:sz w:val="30"/>
          <w:szCs w:val="30"/>
        </w:rPr>
      </w:pPr>
    </w:p>
    <w:p w14:paraId="31276388" w14:textId="77777777" w:rsidR="00E94451" w:rsidRPr="009154DA" w:rsidRDefault="00E94451" w:rsidP="00E94451">
      <w:r w:rsidRPr="009154DA">
        <w:t>PROPOSED SOLUTION OF 4G Security –</w:t>
      </w:r>
    </w:p>
    <w:p w14:paraId="4F222BA7" w14:textId="77777777" w:rsidR="00E94451" w:rsidRPr="000467C7" w:rsidRDefault="00E94451" w:rsidP="00E94451">
      <w:pPr>
        <w:jc w:val="center"/>
        <w:rPr>
          <w:sz w:val="30"/>
          <w:szCs w:val="30"/>
        </w:rPr>
      </w:pPr>
      <w:r>
        <w:rPr>
          <w:noProof/>
        </w:rPr>
        <w:drawing>
          <wp:inline distT="0" distB="0" distL="0" distR="0" wp14:anchorId="4B9863A7" wp14:editId="3033D569">
            <wp:extent cx="3799471" cy="445993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99471" cy="4459937"/>
                    </a:xfrm>
                    <a:prstGeom prst="rect">
                      <a:avLst/>
                    </a:prstGeom>
                  </pic:spPr>
                </pic:pic>
              </a:graphicData>
            </a:graphic>
          </wp:inline>
        </w:drawing>
      </w:r>
    </w:p>
    <w:p w14:paraId="6CF177F0" w14:textId="218084A0" w:rsidR="00E94451" w:rsidRPr="003B79EF" w:rsidRDefault="003B79EF" w:rsidP="003B79EF">
      <w:pPr>
        <w:jc w:val="center"/>
        <w:rPr>
          <w:i/>
          <w:iCs/>
        </w:rPr>
      </w:pPr>
      <w:r w:rsidRPr="003B79EF">
        <w:rPr>
          <w:i/>
          <w:iCs/>
        </w:rPr>
        <w:t>Fig 2.2.1 a</w:t>
      </w:r>
      <w:r w:rsidR="00E94451" w:rsidRPr="003B79EF">
        <w:rPr>
          <w:i/>
          <w:iCs/>
        </w:rPr>
        <w:t xml:space="preserve"> Security Model to prevent attacks on 4G</w:t>
      </w:r>
    </w:p>
    <w:p w14:paraId="06931CF7" w14:textId="77777777" w:rsidR="00E94451" w:rsidRDefault="00E94451" w:rsidP="00E94451">
      <w:pPr>
        <w:rPr>
          <w:b/>
          <w:bCs/>
          <w:sz w:val="28"/>
          <w:szCs w:val="28"/>
        </w:rPr>
      </w:pPr>
    </w:p>
    <w:p w14:paraId="54CADD10" w14:textId="659E53AA" w:rsidR="00E94451" w:rsidRDefault="00E94451" w:rsidP="00E94451">
      <w:pPr>
        <w:jc w:val="center"/>
        <w:rPr>
          <w:b/>
          <w:bCs/>
          <w:sz w:val="26"/>
          <w:szCs w:val="26"/>
        </w:rPr>
      </w:pPr>
      <w:r w:rsidRPr="009154DA">
        <w:rPr>
          <w:b/>
          <w:bCs/>
          <w:sz w:val="26"/>
          <w:szCs w:val="26"/>
        </w:rPr>
        <w:t>2.2.2 3G</w:t>
      </w:r>
    </w:p>
    <w:p w14:paraId="05FC97BF" w14:textId="77777777" w:rsidR="00E94451" w:rsidRPr="009154DA" w:rsidRDefault="00E94451" w:rsidP="00E94451">
      <w:pPr>
        <w:jc w:val="center"/>
        <w:rPr>
          <w:b/>
          <w:bCs/>
          <w:sz w:val="26"/>
          <w:szCs w:val="26"/>
        </w:rPr>
      </w:pPr>
    </w:p>
    <w:p w14:paraId="058F8489" w14:textId="77777777" w:rsidR="00E94451" w:rsidRDefault="00E94451" w:rsidP="00E94451">
      <w:pPr>
        <w:rPr>
          <w:b/>
          <w:bCs/>
          <w:sz w:val="28"/>
          <w:szCs w:val="28"/>
        </w:rPr>
      </w:pPr>
    </w:p>
    <w:p w14:paraId="6DDC2773" w14:textId="77777777" w:rsidR="00E94451" w:rsidRPr="009154DA" w:rsidRDefault="00E94451" w:rsidP="00E94451">
      <w:r w:rsidRPr="009154DA">
        <w:t>Main Threats and Risks -       1. Protocol abnormal attack.</w:t>
      </w:r>
    </w:p>
    <w:p w14:paraId="31E26302" w14:textId="77777777" w:rsidR="00E94451" w:rsidRPr="009154DA" w:rsidRDefault="00E94451" w:rsidP="00E94451">
      <w:r w:rsidRPr="009154DA">
        <w:t xml:space="preserve">                                                2. Infrastructure attack (GTP Deception).</w:t>
      </w:r>
    </w:p>
    <w:p w14:paraId="54FD23DC" w14:textId="77777777" w:rsidR="00E94451" w:rsidRPr="009154DA" w:rsidRDefault="00E94451" w:rsidP="00E94451">
      <w:pPr>
        <w:rPr>
          <w:b/>
          <w:bCs/>
        </w:rPr>
      </w:pPr>
      <w:r w:rsidRPr="009154DA">
        <w:t xml:space="preserve">                                                3. Resource consumption attack</w:t>
      </w:r>
      <w:r w:rsidRPr="009154DA">
        <w:rPr>
          <w:b/>
          <w:bCs/>
        </w:rPr>
        <w:t>.</w:t>
      </w:r>
    </w:p>
    <w:p w14:paraId="0E558A7D" w14:textId="77777777" w:rsidR="00E94451" w:rsidRDefault="00E94451" w:rsidP="00E94451">
      <w:pPr>
        <w:rPr>
          <w:b/>
          <w:bCs/>
        </w:rPr>
      </w:pPr>
      <w:r w:rsidRPr="009154DA">
        <w:rPr>
          <w:b/>
          <w:bCs/>
        </w:rPr>
        <w:t xml:space="preserve">                   </w:t>
      </w:r>
    </w:p>
    <w:p w14:paraId="02AE8F8B" w14:textId="77777777" w:rsidR="00E94451" w:rsidRPr="009154DA" w:rsidRDefault="00E94451" w:rsidP="00E94451">
      <w:pPr>
        <w:rPr>
          <w:b/>
          <w:bCs/>
        </w:rPr>
      </w:pPr>
      <w:r w:rsidRPr="009154DA">
        <w:t>PROPOSED SOLUTION OF  3G Security –</w:t>
      </w:r>
    </w:p>
    <w:p w14:paraId="7DC56876" w14:textId="77777777" w:rsidR="00E94451" w:rsidRPr="009154DA" w:rsidRDefault="00E94451" w:rsidP="00E94451">
      <w:pPr>
        <w:jc w:val="center"/>
        <w:rPr>
          <w:b/>
          <w:bCs/>
        </w:rPr>
      </w:pPr>
    </w:p>
    <w:p w14:paraId="19457414" w14:textId="77777777" w:rsidR="00E94451" w:rsidRPr="009154DA" w:rsidRDefault="00E94451" w:rsidP="00E94451"/>
    <w:p w14:paraId="1882DB64" w14:textId="77777777" w:rsidR="00E94451" w:rsidRPr="006D3A1F" w:rsidRDefault="00E94451" w:rsidP="00E94451">
      <w:pPr>
        <w:jc w:val="center"/>
        <w:rPr>
          <w:b/>
          <w:bCs/>
          <w:sz w:val="28"/>
          <w:szCs w:val="28"/>
        </w:rPr>
      </w:pPr>
      <w:r>
        <w:rPr>
          <w:noProof/>
        </w:rPr>
        <w:drawing>
          <wp:inline distT="0" distB="0" distL="0" distR="0" wp14:anchorId="4F8EEB85" wp14:editId="38EE2702">
            <wp:extent cx="4038600" cy="3237886"/>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2875"/>
                    <a:stretch/>
                  </pic:blipFill>
                  <pic:spPr bwMode="auto">
                    <a:xfrm>
                      <a:off x="0" y="0"/>
                      <a:ext cx="4038600" cy="3237886"/>
                    </a:xfrm>
                    <a:prstGeom prst="rect">
                      <a:avLst/>
                    </a:prstGeom>
                    <a:ln>
                      <a:noFill/>
                    </a:ln>
                    <a:extLst>
                      <a:ext uri="{53640926-AAD7-44D8-BBD7-CCE9431645EC}">
                        <a14:shadowObscured xmlns:a14="http://schemas.microsoft.com/office/drawing/2010/main"/>
                      </a:ext>
                    </a:extLst>
                  </pic:spPr>
                </pic:pic>
              </a:graphicData>
            </a:graphic>
          </wp:inline>
        </w:drawing>
      </w:r>
    </w:p>
    <w:p w14:paraId="6F2740AD" w14:textId="06E1877F" w:rsidR="00E94451" w:rsidRPr="003B79EF" w:rsidRDefault="003B79EF" w:rsidP="003B79EF">
      <w:pPr>
        <w:jc w:val="center"/>
        <w:rPr>
          <w:i/>
          <w:iCs/>
        </w:rPr>
      </w:pPr>
      <w:r w:rsidRPr="003B79EF">
        <w:rPr>
          <w:i/>
          <w:iCs/>
        </w:rPr>
        <w:t xml:space="preserve">fig 2.2.2 a </w:t>
      </w:r>
      <w:r w:rsidR="00E94451" w:rsidRPr="003B79EF">
        <w:rPr>
          <w:i/>
          <w:iCs/>
        </w:rPr>
        <w:t>Security Model to prevent attacks on 3G</w:t>
      </w:r>
    </w:p>
    <w:p w14:paraId="4FE91346" w14:textId="46563EF2" w:rsidR="00E94451" w:rsidRDefault="00E94451" w:rsidP="00E94451">
      <w:pPr>
        <w:jc w:val="center"/>
        <w:rPr>
          <w:sz w:val="28"/>
          <w:szCs w:val="28"/>
        </w:rPr>
      </w:pPr>
    </w:p>
    <w:p w14:paraId="75B9AB78" w14:textId="77777777" w:rsidR="00E94451" w:rsidRDefault="00E94451" w:rsidP="00E94451">
      <w:pPr>
        <w:jc w:val="center"/>
        <w:rPr>
          <w:sz w:val="28"/>
          <w:szCs w:val="28"/>
        </w:rPr>
      </w:pPr>
    </w:p>
    <w:p w14:paraId="3B9549F5" w14:textId="6EF40776" w:rsidR="00E94451" w:rsidRDefault="00E94451" w:rsidP="00E94451">
      <w:pPr>
        <w:jc w:val="center"/>
        <w:rPr>
          <w:b/>
          <w:bCs/>
          <w:sz w:val="26"/>
          <w:szCs w:val="26"/>
        </w:rPr>
      </w:pPr>
      <w:r w:rsidRPr="009154DA">
        <w:rPr>
          <w:b/>
          <w:bCs/>
          <w:sz w:val="26"/>
          <w:szCs w:val="26"/>
        </w:rPr>
        <w:t>2.3 OBSERVATION FROM INVESTIGATION</w:t>
      </w:r>
    </w:p>
    <w:p w14:paraId="22CF3739" w14:textId="77777777" w:rsidR="00E94451" w:rsidRPr="009154DA" w:rsidRDefault="00E94451" w:rsidP="00E94451">
      <w:pPr>
        <w:jc w:val="center"/>
        <w:rPr>
          <w:b/>
          <w:bCs/>
          <w:sz w:val="26"/>
          <w:szCs w:val="26"/>
        </w:rPr>
      </w:pPr>
    </w:p>
    <w:p w14:paraId="69431A90" w14:textId="77777777" w:rsidR="00E94451" w:rsidRPr="009154DA" w:rsidRDefault="00E94451" w:rsidP="00E94451">
      <w:r>
        <w:t xml:space="preserve">The observations we get from studying about security issues in OSI Layers in 5G transmission are- </w:t>
      </w:r>
    </w:p>
    <w:p w14:paraId="4E5EE8FE" w14:textId="77777777" w:rsidR="00E94451" w:rsidRDefault="00E94451" w:rsidP="00E94451">
      <w:pPr>
        <w:rPr>
          <w:noProof/>
        </w:rPr>
      </w:pPr>
      <w:r>
        <w:rPr>
          <w:noProof/>
        </w:rPr>
        <w:t xml:space="preserve"> </w:t>
      </w:r>
      <w:r>
        <w:rPr>
          <w:noProof/>
        </w:rPr>
        <w:drawing>
          <wp:inline distT="0" distB="0" distL="0" distR="0" wp14:anchorId="235B3B77" wp14:editId="7E04FF7F">
            <wp:extent cx="2752200" cy="220029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9252" cy="2205934"/>
                    </a:xfrm>
                    <a:prstGeom prst="rect">
                      <a:avLst/>
                    </a:prstGeom>
                  </pic:spPr>
                </pic:pic>
              </a:graphicData>
            </a:graphic>
          </wp:inline>
        </w:drawing>
      </w:r>
      <w:r>
        <w:rPr>
          <w:sz w:val="28"/>
          <w:szCs w:val="28"/>
        </w:rPr>
        <w:t xml:space="preserve">    </w:t>
      </w:r>
      <w:r>
        <w:rPr>
          <w:noProof/>
        </w:rPr>
        <w:t xml:space="preserve">    </w:t>
      </w:r>
      <w:r>
        <w:rPr>
          <w:noProof/>
        </w:rPr>
        <w:drawing>
          <wp:inline distT="0" distB="0" distL="0" distR="0" wp14:anchorId="20CA9EFA" wp14:editId="1841AFC5">
            <wp:extent cx="2632587" cy="19799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44226" cy="1988684"/>
                    </a:xfrm>
                    <a:prstGeom prst="rect">
                      <a:avLst/>
                    </a:prstGeom>
                  </pic:spPr>
                </pic:pic>
              </a:graphicData>
            </a:graphic>
          </wp:inline>
        </w:drawing>
      </w:r>
    </w:p>
    <w:p w14:paraId="2A1D3A95" w14:textId="18D475DB" w:rsidR="00E94451" w:rsidRPr="003B79EF" w:rsidRDefault="003B79EF" w:rsidP="003B79EF">
      <w:pPr>
        <w:jc w:val="right"/>
        <w:rPr>
          <w:i/>
          <w:iCs/>
          <w:noProof/>
        </w:rPr>
      </w:pPr>
      <w:r w:rsidRPr="003B79EF">
        <w:rPr>
          <w:i/>
          <w:iCs/>
          <w:noProof/>
        </w:rPr>
        <w:t xml:space="preserve">fig 2.3 a </w:t>
      </w:r>
      <w:r w:rsidR="00E94451" w:rsidRPr="003B79EF">
        <w:rPr>
          <w:i/>
          <w:iCs/>
          <w:noProof/>
        </w:rPr>
        <w:t>Privacy threats at the Application</w:t>
      </w:r>
      <w:r w:rsidR="00E94451" w:rsidRPr="003B79EF">
        <w:rPr>
          <w:b/>
          <w:bCs/>
          <w:i/>
          <w:iCs/>
          <w:noProof/>
        </w:rPr>
        <w:t xml:space="preserve"> </w:t>
      </w:r>
      <w:r w:rsidR="00E94451" w:rsidRPr="003B79EF">
        <w:rPr>
          <w:i/>
          <w:iCs/>
          <w:noProof/>
        </w:rPr>
        <w:t xml:space="preserve">layer                               </w:t>
      </w:r>
      <w:r w:rsidRPr="003B79EF">
        <w:rPr>
          <w:i/>
          <w:iCs/>
          <w:noProof/>
        </w:rPr>
        <w:t>fig 2.3 b</w:t>
      </w:r>
      <w:r w:rsidR="00E94451" w:rsidRPr="003B79EF">
        <w:rPr>
          <w:i/>
          <w:iCs/>
          <w:noProof/>
        </w:rPr>
        <w:t xml:space="preserve"> Privacy threats </w:t>
      </w:r>
      <w:r w:rsidRPr="003B79EF">
        <w:rPr>
          <w:i/>
          <w:iCs/>
          <w:noProof/>
        </w:rPr>
        <w:t xml:space="preserve">      Presentation Layyer</w:t>
      </w:r>
    </w:p>
    <w:p w14:paraId="3E5D2598" w14:textId="77777777" w:rsidR="00E94451" w:rsidRPr="003B79EF" w:rsidRDefault="00E94451" w:rsidP="00E94451">
      <w:pPr>
        <w:rPr>
          <w:i/>
          <w:iCs/>
          <w:noProof/>
        </w:rPr>
      </w:pPr>
    </w:p>
    <w:p w14:paraId="16780C4B" w14:textId="77777777" w:rsidR="00E94451" w:rsidRDefault="00E94451" w:rsidP="00E94451">
      <w:pPr>
        <w:rPr>
          <w:noProof/>
        </w:rPr>
      </w:pPr>
    </w:p>
    <w:p w14:paraId="167C4515" w14:textId="77777777" w:rsidR="00E94451" w:rsidRPr="00972935" w:rsidRDefault="00E94451" w:rsidP="00E94451">
      <w:pPr>
        <w:rPr>
          <w:noProof/>
        </w:rPr>
      </w:pPr>
    </w:p>
    <w:p w14:paraId="3872F412" w14:textId="77777777" w:rsidR="00E94451" w:rsidRDefault="00E94451" w:rsidP="00E94451">
      <w:pPr>
        <w:rPr>
          <w:noProof/>
        </w:rPr>
      </w:pPr>
    </w:p>
    <w:p w14:paraId="2D0A2E48" w14:textId="77777777" w:rsidR="00E94451" w:rsidRDefault="00E94451" w:rsidP="00E94451">
      <w:pPr>
        <w:rPr>
          <w:sz w:val="28"/>
          <w:szCs w:val="28"/>
        </w:rPr>
      </w:pPr>
      <w:r>
        <w:rPr>
          <w:noProof/>
        </w:rPr>
        <w:lastRenderedPageBreak/>
        <w:drawing>
          <wp:inline distT="0" distB="0" distL="0" distR="0" wp14:anchorId="2B00CEF7" wp14:editId="5910AE9F">
            <wp:extent cx="2388836" cy="20205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33006" cy="2057889"/>
                    </a:xfrm>
                    <a:prstGeom prst="rect">
                      <a:avLst/>
                    </a:prstGeom>
                  </pic:spPr>
                </pic:pic>
              </a:graphicData>
            </a:graphic>
          </wp:inline>
        </w:drawing>
      </w:r>
      <w:r>
        <w:rPr>
          <w:sz w:val="28"/>
          <w:szCs w:val="28"/>
        </w:rPr>
        <w:t xml:space="preserve">                       </w:t>
      </w:r>
      <w:r>
        <w:rPr>
          <w:noProof/>
        </w:rPr>
        <w:drawing>
          <wp:inline distT="0" distB="0" distL="0" distR="0" wp14:anchorId="7008023E" wp14:editId="7E4B07B8">
            <wp:extent cx="2310765" cy="189728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4271" cy="1924791"/>
                    </a:xfrm>
                    <a:prstGeom prst="rect">
                      <a:avLst/>
                    </a:prstGeom>
                  </pic:spPr>
                </pic:pic>
              </a:graphicData>
            </a:graphic>
          </wp:inline>
        </w:drawing>
      </w:r>
    </w:p>
    <w:p w14:paraId="7A9E4E87" w14:textId="72AF852B" w:rsidR="00E94451" w:rsidRPr="003B79EF" w:rsidRDefault="003B79EF" w:rsidP="003B79EF">
      <w:pPr>
        <w:jc w:val="right"/>
        <w:rPr>
          <w:i/>
          <w:iCs/>
        </w:rPr>
      </w:pPr>
      <w:r w:rsidRPr="003B79EF">
        <w:rPr>
          <w:i/>
          <w:iCs/>
        </w:rPr>
        <w:t xml:space="preserve">fig 2.3 c </w:t>
      </w:r>
      <w:r w:rsidR="00E94451" w:rsidRPr="003B79EF">
        <w:rPr>
          <w:i/>
          <w:iCs/>
        </w:rPr>
        <w:t xml:space="preserve">Privacy threats at the Session layer        </w:t>
      </w:r>
      <w:r w:rsidRPr="003B79EF">
        <w:rPr>
          <w:i/>
          <w:iCs/>
        </w:rPr>
        <w:t>fig 2.3 d</w:t>
      </w:r>
      <w:r w:rsidR="00E94451" w:rsidRPr="003B79EF">
        <w:rPr>
          <w:i/>
          <w:iCs/>
        </w:rPr>
        <w:t xml:space="preserve"> Privacy threats at Transport layer</w:t>
      </w:r>
    </w:p>
    <w:p w14:paraId="26379119" w14:textId="77777777" w:rsidR="00E94451" w:rsidRPr="003B79EF" w:rsidRDefault="00E94451" w:rsidP="00E94451">
      <w:pPr>
        <w:rPr>
          <w:i/>
          <w:iCs/>
        </w:rPr>
      </w:pPr>
    </w:p>
    <w:p w14:paraId="3CC62FE5" w14:textId="77777777" w:rsidR="00E94451" w:rsidRDefault="00E94451" w:rsidP="00E94451">
      <w:pPr>
        <w:rPr>
          <w:sz w:val="28"/>
          <w:szCs w:val="28"/>
        </w:rPr>
      </w:pPr>
    </w:p>
    <w:p w14:paraId="1A28266E" w14:textId="77777777" w:rsidR="00E94451" w:rsidRDefault="00E94451" w:rsidP="00E94451">
      <w:pPr>
        <w:rPr>
          <w:sz w:val="28"/>
          <w:szCs w:val="28"/>
        </w:rPr>
      </w:pPr>
      <w:r>
        <w:rPr>
          <w:noProof/>
        </w:rPr>
        <w:drawing>
          <wp:inline distT="0" distB="0" distL="0" distR="0" wp14:anchorId="1F742025" wp14:editId="4502007C">
            <wp:extent cx="2699741" cy="1986669"/>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51914" cy="2025062"/>
                    </a:xfrm>
                    <a:prstGeom prst="rect">
                      <a:avLst/>
                    </a:prstGeom>
                  </pic:spPr>
                </pic:pic>
              </a:graphicData>
            </a:graphic>
          </wp:inline>
        </w:drawing>
      </w:r>
      <w:r>
        <w:rPr>
          <w:sz w:val="28"/>
          <w:szCs w:val="28"/>
        </w:rPr>
        <w:t xml:space="preserve">          </w:t>
      </w:r>
      <w:r>
        <w:rPr>
          <w:noProof/>
        </w:rPr>
        <w:drawing>
          <wp:inline distT="0" distB="0" distL="0" distR="0" wp14:anchorId="78D9751A" wp14:editId="496E6167">
            <wp:extent cx="2521974" cy="20529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34294" cy="2062984"/>
                    </a:xfrm>
                    <a:prstGeom prst="rect">
                      <a:avLst/>
                    </a:prstGeom>
                  </pic:spPr>
                </pic:pic>
              </a:graphicData>
            </a:graphic>
          </wp:inline>
        </w:drawing>
      </w:r>
    </w:p>
    <w:p w14:paraId="11571352" w14:textId="2E939903" w:rsidR="00E94451" w:rsidRPr="003B79EF" w:rsidRDefault="003B79EF" w:rsidP="003B79EF">
      <w:pPr>
        <w:jc w:val="right"/>
        <w:rPr>
          <w:i/>
          <w:iCs/>
        </w:rPr>
      </w:pPr>
      <w:r w:rsidRPr="003B79EF">
        <w:rPr>
          <w:i/>
          <w:iCs/>
        </w:rPr>
        <w:t xml:space="preserve">fig 2.3 e </w:t>
      </w:r>
      <w:r w:rsidR="00E94451" w:rsidRPr="003B79EF">
        <w:rPr>
          <w:i/>
          <w:iCs/>
        </w:rPr>
        <w:t xml:space="preserve">Privacy threats at the Network layer           </w:t>
      </w:r>
      <w:r w:rsidRPr="003B79EF">
        <w:rPr>
          <w:i/>
          <w:iCs/>
        </w:rPr>
        <w:t>fig 2.3 f</w:t>
      </w:r>
      <w:r w:rsidR="00E94451" w:rsidRPr="003B79EF">
        <w:rPr>
          <w:i/>
          <w:iCs/>
        </w:rPr>
        <w:t xml:space="preserve"> Privacy threats at the</w:t>
      </w:r>
      <w:r w:rsidRPr="003B79EF">
        <w:rPr>
          <w:i/>
          <w:iCs/>
        </w:rPr>
        <w:t xml:space="preserve"> </w:t>
      </w:r>
      <w:r w:rsidR="00E94451" w:rsidRPr="003B79EF">
        <w:rPr>
          <w:i/>
          <w:iCs/>
        </w:rPr>
        <w:t>Datalink layer</w:t>
      </w:r>
    </w:p>
    <w:p w14:paraId="548CDD98" w14:textId="77777777" w:rsidR="00E94451" w:rsidRDefault="00E94451" w:rsidP="00E94451">
      <w:pPr>
        <w:jc w:val="center"/>
        <w:rPr>
          <w:sz w:val="28"/>
          <w:szCs w:val="28"/>
        </w:rPr>
      </w:pPr>
    </w:p>
    <w:p w14:paraId="3B1E01E3" w14:textId="77777777" w:rsidR="00E94451" w:rsidRDefault="00E94451" w:rsidP="00E94451">
      <w:pPr>
        <w:jc w:val="center"/>
        <w:rPr>
          <w:sz w:val="28"/>
          <w:szCs w:val="28"/>
        </w:rPr>
      </w:pPr>
    </w:p>
    <w:p w14:paraId="093B2A00" w14:textId="77777777" w:rsidR="00E94451" w:rsidRDefault="00E94451" w:rsidP="00E94451">
      <w:pPr>
        <w:jc w:val="center"/>
        <w:rPr>
          <w:sz w:val="28"/>
          <w:szCs w:val="28"/>
        </w:rPr>
      </w:pPr>
      <w:r>
        <w:rPr>
          <w:noProof/>
        </w:rPr>
        <w:drawing>
          <wp:inline distT="0" distB="0" distL="0" distR="0" wp14:anchorId="2A9B891B" wp14:editId="2BE79EBC">
            <wp:extent cx="3749903" cy="1673839"/>
            <wp:effectExtent l="0" t="0" r="317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99033" cy="1695769"/>
                    </a:xfrm>
                    <a:prstGeom prst="rect">
                      <a:avLst/>
                    </a:prstGeom>
                  </pic:spPr>
                </pic:pic>
              </a:graphicData>
            </a:graphic>
          </wp:inline>
        </w:drawing>
      </w:r>
    </w:p>
    <w:p w14:paraId="3DC6EEE2" w14:textId="497EC9AD" w:rsidR="00E94451" w:rsidRPr="00A612A5" w:rsidRDefault="003B79EF" w:rsidP="00E94451">
      <w:pPr>
        <w:jc w:val="center"/>
        <w:rPr>
          <w:i/>
          <w:iCs/>
        </w:rPr>
      </w:pPr>
      <w:r w:rsidRPr="00A612A5">
        <w:rPr>
          <w:i/>
          <w:iCs/>
        </w:rPr>
        <w:t xml:space="preserve">fig 2.3 g </w:t>
      </w:r>
      <w:r w:rsidR="00E94451" w:rsidRPr="00A612A5">
        <w:rPr>
          <w:i/>
          <w:iCs/>
        </w:rPr>
        <w:t>Privacy threats at the Physical layer.</w:t>
      </w:r>
    </w:p>
    <w:p w14:paraId="13C72660" w14:textId="77777777" w:rsidR="00E94451" w:rsidRDefault="00E94451" w:rsidP="00E94451">
      <w:pPr>
        <w:rPr>
          <w:sz w:val="28"/>
          <w:szCs w:val="28"/>
        </w:rPr>
      </w:pPr>
    </w:p>
    <w:p w14:paraId="5A17F549" w14:textId="77777777" w:rsidR="00E94451" w:rsidRPr="009154DA" w:rsidRDefault="00E94451" w:rsidP="00E94451">
      <w:pPr>
        <w:rPr>
          <w:b/>
          <w:bCs/>
          <w:sz w:val="26"/>
          <w:szCs w:val="26"/>
        </w:rPr>
      </w:pPr>
      <w:r w:rsidRPr="009154DA">
        <w:rPr>
          <w:b/>
          <w:bCs/>
          <w:sz w:val="26"/>
          <w:szCs w:val="26"/>
        </w:rPr>
        <w:t>INTRUSION DETECTION DATA –</w:t>
      </w:r>
    </w:p>
    <w:p w14:paraId="6429C523" w14:textId="77659707" w:rsidR="00E94451" w:rsidRPr="009154DA" w:rsidRDefault="00E94451" w:rsidP="00E94451">
      <w:pPr>
        <w:ind w:left="720" w:hanging="720"/>
      </w:pPr>
      <w:r w:rsidRPr="009154DA">
        <w:t>Importing and analy</w:t>
      </w:r>
      <w:r>
        <w:t>z</w:t>
      </w:r>
      <w:r w:rsidRPr="009154DA">
        <w:t xml:space="preserve">ing the given “kddcup.data_10_percent_corrected dataset - </w:t>
      </w:r>
    </w:p>
    <w:p w14:paraId="317CC4D4" w14:textId="77777777" w:rsidR="00E94451" w:rsidRDefault="00E94451" w:rsidP="00E94451">
      <w:pPr>
        <w:rPr>
          <w:sz w:val="28"/>
          <w:szCs w:val="28"/>
        </w:rPr>
      </w:pPr>
    </w:p>
    <w:p w14:paraId="1A97CF30" w14:textId="77777777" w:rsidR="00E94451" w:rsidRDefault="00E94451" w:rsidP="00E94451">
      <w:pPr>
        <w:jc w:val="center"/>
        <w:rPr>
          <w:sz w:val="28"/>
          <w:szCs w:val="28"/>
        </w:rPr>
      </w:pPr>
      <w:r>
        <w:rPr>
          <w:noProof/>
        </w:rPr>
        <w:lastRenderedPageBreak/>
        <w:drawing>
          <wp:inline distT="0" distB="0" distL="0" distR="0" wp14:anchorId="6FC16889" wp14:editId="69D45298">
            <wp:extent cx="4800880" cy="3651988"/>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07732" cy="3657201"/>
                    </a:xfrm>
                    <a:prstGeom prst="rect">
                      <a:avLst/>
                    </a:prstGeom>
                  </pic:spPr>
                </pic:pic>
              </a:graphicData>
            </a:graphic>
          </wp:inline>
        </w:drawing>
      </w:r>
    </w:p>
    <w:p w14:paraId="4CF41391" w14:textId="628B69E3" w:rsidR="00E94451" w:rsidRDefault="00A612A5" w:rsidP="00E94451">
      <w:pPr>
        <w:jc w:val="center"/>
        <w:rPr>
          <w:i/>
          <w:iCs/>
        </w:rPr>
      </w:pPr>
      <w:r w:rsidRPr="00A612A5">
        <w:rPr>
          <w:i/>
          <w:iCs/>
        </w:rPr>
        <w:t>fig 2.3 h Raw Dataset</w:t>
      </w:r>
    </w:p>
    <w:p w14:paraId="196A143E" w14:textId="3DDAC983" w:rsidR="00A612A5" w:rsidRPr="00A612A5" w:rsidRDefault="00A612A5" w:rsidP="00E94451">
      <w:pPr>
        <w:jc w:val="center"/>
        <w:rPr>
          <w:i/>
          <w:iCs/>
        </w:rPr>
      </w:pPr>
    </w:p>
    <w:p w14:paraId="64C517F1" w14:textId="020EFF5F" w:rsidR="00E94451" w:rsidRDefault="00A612A5" w:rsidP="00A612A5">
      <w:pPr>
        <w:rPr>
          <w:sz w:val="28"/>
          <w:szCs w:val="28"/>
        </w:rPr>
      </w:pPr>
      <w:r>
        <w:rPr>
          <w:noProof/>
        </w:rPr>
        <w:drawing>
          <wp:anchor distT="0" distB="0" distL="114300" distR="114300" simplePos="0" relativeHeight="251667456" behindDoc="0" locked="0" layoutInCell="1" allowOverlap="1" wp14:anchorId="4B762AE2" wp14:editId="24CDB114">
            <wp:simplePos x="0" y="0"/>
            <wp:positionH relativeFrom="column">
              <wp:posOffset>434340</wp:posOffset>
            </wp:positionH>
            <wp:positionV relativeFrom="paragraph">
              <wp:posOffset>174625</wp:posOffset>
            </wp:positionV>
            <wp:extent cx="4447941" cy="3347536"/>
            <wp:effectExtent l="0" t="0" r="0" b="57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47941" cy="3347536"/>
                    </a:xfrm>
                    <a:prstGeom prst="rect">
                      <a:avLst/>
                    </a:prstGeom>
                  </pic:spPr>
                </pic:pic>
              </a:graphicData>
            </a:graphic>
          </wp:anchor>
        </w:drawing>
      </w:r>
      <w:r>
        <w:rPr>
          <w:sz w:val="28"/>
          <w:szCs w:val="28"/>
        </w:rPr>
        <w:br w:type="textWrapping" w:clear="all"/>
      </w:r>
    </w:p>
    <w:p w14:paraId="6086CE44" w14:textId="0AE72127" w:rsidR="00A612A5" w:rsidRDefault="00A612A5" w:rsidP="00A612A5">
      <w:pPr>
        <w:jc w:val="center"/>
        <w:rPr>
          <w:i/>
          <w:iCs/>
        </w:rPr>
      </w:pPr>
      <w:r w:rsidRPr="00A612A5">
        <w:rPr>
          <w:i/>
          <w:iCs/>
        </w:rPr>
        <w:t xml:space="preserve">fig 2.3 </w:t>
      </w:r>
      <w:proofErr w:type="spellStart"/>
      <w:r>
        <w:rPr>
          <w:i/>
          <w:iCs/>
        </w:rPr>
        <w:t>i</w:t>
      </w:r>
      <w:proofErr w:type="spellEnd"/>
      <w:r w:rsidRPr="00A612A5">
        <w:rPr>
          <w:i/>
          <w:iCs/>
        </w:rPr>
        <w:t xml:space="preserve"> </w:t>
      </w:r>
      <w:r>
        <w:rPr>
          <w:i/>
          <w:iCs/>
        </w:rPr>
        <w:t>Initial Graphs</w:t>
      </w:r>
    </w:p>
    <w:p w14:paraId="365B0D7A" w14:textId="77777777" w:rsidR="00E94451" w:rsidRDefault="00E94451" w:rsidP="00E94451">
      <w:pPr>
        <w:jc w:val="center"/>
        <w:rPr>
          <w:b/>
          <w:bCs/>
          <w:sz w:val="26"/>
          <w:szCs w:val="26"/>
        </w:rPr>
      </w:pPr>
    </w:p>
    <w:p w14:paraId="29C750A2" w14:textId="77777777" w:rsidR="00E94451" w:rsidRDefault="00E94451" w:rsidP="00E94451">
      <w:pPr>
        <w:jc w:val="center"/>
        <w:rPr>
          <w:b/>
          <w:bCs/>
          <w:sz w:val="26"/>
          <w:szCs w:val="26"/>
        </w:rPr>
      </w:pPr>
    </w:p>
    <w:p w14:paraId="1C9037E2" w14:textId="77777777" w:rsidR="00E94451" w:rsidRDefault="00E94451" w:rsidP="00E94451">
      <w:pPr>
        <w:jc w:val="center"/>
        <w:rPr>
          <w:b/>
          <w:bCs/>
          <w:sz w:val="26"/>
          <w:szCs w:val="26"/>
        </w:rPr>
      </w:pPr>
    </w:p>
    <w:p w14:paraId="02BEBA9A" w14:textId="77777777" w:rsidR="00A612A5" w:rsidRDefault="00A612A5" w:rsidP="00A612A5">
      <w:pPr>
        <w:rPr>
          <w:b/>
          <w:bCs/>
          <w:sz w:val="26"/>
          <w:szCs w:val="26"/>
        </w:rPr>
      </w:pPr>
    </w:p>
    <w:p w14:paraId="78345768" w14:textId="5FEF8499" w:rsidR="00E94451" w:rsidRDefault="00E94451" w:rsidP="00A612A5">
      <w:pPr>
        <w:jc w:val="center"/>
        <w:rPr>
          <w:b/>
          <w:bCs/>
          <w:sz w:val="26"/>
          <w:szCs w:val="26"/>
        </w:rPr>
      </w:pPr>
      <w:r w:rsidRPr="009154DA">
        <w:rPr>
          <w:b/>
          <w:bCs/>
          <w:sz w:val="26"/>
          <w:szCs w:val="26"/>
        </w:rPr>
        <w:lastRenderedPageBreak/>
        <w:t>2.4 SUMMARY</w:t>
      </w:r>
    </w:p>
    <w:p w14:paraId="6E8C6493" w14:textId="77777777" w:rsidR="00E94451" w:rsidRPr="00495776" w:rsidRDefault="00E94451" w:rsidP="00E94451">
      <w:pPr>
        <w:jc w:val="center"/>
        <w:rPr>
          <w:sz w:val="28"/>
          <w:szCs w:val="28"/>
        </w:rPr>
      </w:pPr>
    </w:p>
    <w:p w14:paraId="0B0A2F57" w14:textId="6C6444E7" w:rsidR="00E94451" w:rsidRDefault="00E94451" w:rsidP="00E94451">
      <w:pPr>
        <w:spacing w:line="360" w:lineRule="auto"/>
      </w:pPr>
      <w:r w:rsidRPr="00495776">
        <w:t>5G data networks are currently supporting linked real-world applications and have the potential to be the backbone of a future human civilization that is always connected. As a result, there are certain difficult design, implementation, and deployment difficulties affecting all aspects of 5G networks. Among these, timely identification of any unauthori</w:t>
      </w:r>
      <w:r>
        <w:t>z</w:t>
      </w:r>
      <w:r w:rsidRPr="00495776">
        <w:t>ed attempt is critical, particularly in the setting of a business information network. In addition, a real-time intrusion detection device principally based entirely on the usage of machine learning algorithm. Also, because data transmission is a layered process, each layer employs a variety of protocols, each with its own set of vulnerabilities. As a result of our investigation, we discovered that the Physical layer is the most important layer in data transmission, with numerous potential threats that can be mitigated using a variety of methods and algorithms.</w:t>
      </w:r>
    </w:p>
    <w:p w14:paraId="20C6C824" w14:textId="77777777" w:rsidR="00E94451" w:rsidRDefault="00E94451" w:rsidP="00E94451">
      <w:pPr>
        <w:spacing w:line="360" w:lineRule="auto"/>
      </w:pPr>
    </w:p>
    <w:p w14:paraId="661ECAB4" w14:textId="77777777" w:rsidR="00E94451" w:rsidRDefault="00E94451" w:rsidP="00E94451">
      <w:pPr>
        <w:spacing w:line="360" w:lineRule="auto"/>
      </w:pPr>
    </w:p>
    <w:p w14:paraId="48A2B9CB" w14:textId="46534F88" w:rsidR="00E94451" w:rsidRDefault="00E94451" w:rsidP="00E94451">
      <w:pPr>
        <w:spacing w:line="360" w:lineRule="auto"/>
        <w:jc w:val="center"/>
        <w:rPr>
          <w:b/>
          <w:bCs/>
          <w:sz w:val="32"/>
          <w:szCs w:val="32"/>
        </w:rPr>
      </w:pPr>
      <w:r>
        <w:rPr>
          <w:b/>
          <w:bCs/>
          <w:sz w:val="32"/>
          <w:szCs w:val="32"/>
        </w:rPr>
        <w:t xml:space="preserve">3.  </w:t>
      </w:r>
      <w:r w:rsidRPr="005E269A">
        <w:rPr>
          <w:b/>
          <w:bCs/>
          <w:sz w:val="32"/>
          <w:szCs w:val="32"/>
        </w:rPr>
        <w:t>REQUIREMENT ARTIFACTS</w:t>
      </w:r>
    </w:p>
    <w:p w14:paraId="051EDCB7" w14:textId="77777777" w:rsidR="00E94451" w:rsidRDefault="00E94451" w:rsidP="00E94451">
      <w:pPr>
        <w:spacing w:line="360" w:lineRule="auto"/>
        <w:jc w:val="center"/>
        <w:rPr>
          <w:b/>
          <w:bCs/>
          <w:sz w:val="32"/>
          <w:szCs w:val="32"/>
        </w:rPr>
      </w:pPr>
    </w:p>
    <w:p w14:paraId="25BE8A2C" w14:textId="0C0616D3" w:rsidR="00E94451" w:rsidRDefault="00E94451" w:rsidP="00E94451">
      <w:pPr>
        <w:spacing w:line="360" w:lineRule="auto"/>
        <w:jc w:val="center"/>
        <w:rPr>
          <w:b/>
          <w:bCs/>
          <w:sz w:val="26"/>
          <w:szCs w:val="26"/>
        </w:rPr>
      </w:pPr>
      <w:r w:rsidRPr="005E269A">
        <w:rPr>
          <w:b/>
          <w:bCs/>
          <w:sz w:val="26"/>
          <w:szCs w:val="26"/>
        </w:rPr>
        <w:t>3.1 INTRODUCTION</w:t>
      </w:r>
    </w:p>
    <w:p w14:paraId="60A654EC" w14:textId="77777777" w:rsidR="00E94451" w:rsidRPr="005E269A" w:rsidRDefault="00E94451" w:rsidP="00E94451">
      <w:pPr>
        <w:spacing w:line="360" w:lineRule="auto"/>
        <w:jc w:val="center"/>
        <w:rPr>
          <w:b/>
          <w:bCs/>
          <w:sz w:val="26"/>
          <w:szCs w:val="26"/>
        </w:rPr>
      </w:pPr>
    </w:p>
    <w:p w14:paraId="19C78344" w14:textId="6814CB62" w:rsidR="00E94451" w:rsidRDefault="00E94451" w:rsidP="00E94451">
      <w:pPr>
        <w:spacing w:line="360" w:lineRule="auto"/>
        <w:rPr>
          <w:bCs/>
          <w:color w:val="000000"/>
        </w:rPr>
      </w:pPr>
      <w:r w:rsidRPr="005E269A">
        <w:rPr>
          <w:bCs/>
          <w:color w:val="000000"/>
        </w:rPr>
        <w:t>For any project or research work, there is need of various tools, software, and other devices to complete the work. We also require various components to complete our research and practical work.  For Intrusion Detection System, we need various components to get the work done.</w:t>
      </w:r>
    </w:p>
    <w:p w14:paraId="00CB4CCA" w14:textId="77777777" w:rsidR="00E94451" w:rsidRPr="005E269A" w:rsidRDefault="00E94451" w:rsidP="00E94451">
      <w:pPr>
        <w:spacing w:line="360" w:lineRule="auto"/>
        <w:rPr>
          <w:bCs/>
          <w:color w:val="000000"/>
        </w:rPr>
      </w:pPr>
    </w:p>
    <w:p w14:paraId="160393E8" w14:textId="77777777" w:rsidR="00E94451" w:rsidRDefault="00E94451" w:rsidP="00E94451">
      <w:pPr>
        <w:spacing w:line="360" w:lineRule="auto"/>
        <w:jc w:val="center"/>
        <w:rPr>
          <w:b/>
          <w:bCs/>
          <w:sz w:val="26"/>
          <w:szCs w:val="26"/>
        </w:rPr>
      </w:pPr>
      <w:r w:rsidRPr="005E269A">
        <w:rPr>
          <w:b/>
          <w:bCs/>
          <w:sz w:val="26"/>
          <w:szCs w:val="26"/>
        </w:rPr>
        <w:t>3.2 HARDWARE AND SOFTWARE REQUIREMENTS</w:t>
      </w:r>
    </w:p>
    <w:p w14:paraId="224DFAB5" w14:textId="77777777" w:rsidR="00E94451" w:rsidRDefault="00E94451" w:rsidP="00E94451">
      <w:pPr>
        <w:spacing w:line="360" w:lineRule="auto"/>
      </w:pPr>
      <w:r>
        <w:t xml:space="preserve">Hardware Requirement for our project work is – </w:t>
      </w:r>
    </w:p>
    <w:p w14:paraId="2497B9E9" w14:textId="77777777" w:rsidR="00E94451" w:rsidRDefault="00E94451" w:rsidP="00E94451">
      <w:pPr>
        <w:pStyle w:val="ListParagraph"/>
        <w:numPr>
          <w:ilvl w:val="0"/>
          <w:numId w:val="18"/>
        </w:numPr>
        <w:spacing w:after="160" w:line="360" w:lineRule="auto"/>
        <w:rPr>
          <w:rFonts w:ascii="Times New Roman" w:hAnsi="Times New Roman"/>
          <w:sz w:val="24"/>
          <w:szCs w:val="24"/>
          <w:lang w:val="en-US"/>
        </w:rPr>
      </w:pPr>
      <w:r w:rsidRPr="00B26096">
        <w:rPr>
          <w:rFonts w:ascii="Times New Roman" w:hAnsi="Times New Roman"/>
          <w:sz w:val="24"/>
          <w:szCs w:val="24"/>
          <w:lang w:val="en-US"/>
        </w:rPr>
        <w:t>GPU</w:t>
      </w:r>
    </w:p>
    <w:p w14:paraId="6BC3F669" w14:textId="77777777" w:rsidR="00E94451" w:rsidRDefault="00E94451" w:rsidP="00E94451">
      <w:pPr>
        <w:spacing w:line="360" w:lineRule="auto"/>
      </w:pPr>
      <w:r>
        <w:t>Software Requirement for our project work is –</w:t>
      </w:r>
    </w:p>
    <w:p w14:paraId="57D10105" w14:textId="77777777" w:rsidR="00E94451" w:rsidRPr="00B26096" w:rsidRDefault="00E94451" w:rsidP="00E94451">
      <w:pPr>
        <w:pStyle w:val="ListParagraph"/>
        <w:numPr>
          <w:ilvl w:val="0"/>
          <w:numId w:val="18"/>
        </w:numPr>
        <w:spacing w:after="160" w:line="360" w:lineRule="auto"/>
        <w:rPr>
          <w:rFonts w:ascii="Times New Roman" w:hAnsi="Times New Roman"/>
          <w:sz w:val="24"/>
          <w:szCs w:val="24"/>
          <w:lang w:val="en-US"/>
        </w:rPr>
      </w:pPr>
      <w:r w:rsidRPr="00B26096">
        <w:rPr>
          <w:rFonts w:ascii="Times New Roman" w:hAnsi="Times New Roman"/>
          <w:sz w:val="24"/>
          <w:szCs w:val="24"/>
          <w:lang w:val="en-GB"/>
        </w:rPr>
        <w:t>Virtual Environment (</w:t>
      </w:r>
      <w:proofErr w:type="gramStart"/>
      <w:r w:rsidRPr="00B26096">
        <w:rPr>
          <w:rFonts w:ascii="Times New Roman" w:hAnsi="Times New Roman"/>
          <w:sz w:val="24"/>
          <w:szCs w:val="24"/>
          <w:lang w:val="en-GB"/>
        </w:rPr>
        <w:t>E.g</w:t>
      </w:r>
      <w:r>
        <w:rPr>
          <w:rFonts w:ascii="Times New Roman" w:hAnsi="Times New Roman"/>
          <w:sz w:val="24"/>
          <w:szCs w:val="24"/>
          <w:lang w:val="en-GB"/>
        </w:rPr>
        <w:t>.</w:t>
      </w:r>
      <w:proofErr w:type="gramEnd"/>
      <w:r>
        <w:rPr>
          <w:rFonts w:ascii="Times New Roman" w:hAnsi="Times New Roman"/>
          <w:sz w:val="24"/>
          <w:szCs w:val="24"/>
          <w:lang w:val="en-GB"/>
        </w:rPr>
        <w:t xml:space="preserve"> </w:t>
      </w:r>
      <w:r w:rsidRPr="00B26096">
        <w:rPr>
          <w:rFonts w:ascii="Times New Roman" w:hAnsi="Times New Roman"/>
          <w:sz w:val="24"/>
          <w:szCs w:val="24"/>
          <w:lang w:val="en-GB"/>
        </w:rPr>
        <w:t>Kaggle)</w:t>
      </w:r>
    </w:p>
    <w:p w14:paraId="082105CB" w14:textId="77777777" w:rsidR="00E94451" w:rsidRDefault="00E94451" w:rsidP="00E94451">
      <w:pPr>
        <w:pStyle w:val="ListParagraph"/>
        <w:tabs>
          <w:tab w:val="left" w:pos="1080"/>
        </w:tabs>
        <w:spacing w:after="320" w:line="360" w:lineRule="auto"/>
        <w:rPr>
          <w:b/>
          <w:color w:val="000000"/>
          <w:sz w:val="26"/>
          <w:szCs w:val="26"/>
        </w:rPr>
      </w:pPr>
    </w:p>
    <w:p w14:paraId="472ED842" w14:textId="77777777" w:rsidR="00E94451" w:rsidRDefault="00E94451" w:rsidP="00E94451">
      <w:pPr>
        <w:spacing w:line="360" w:lineRule="auto"/>
        <w:jc w:val="center"/>
        <w:rPr>
          <w:b/>
          <w:bCs/>
          <w:sz w:val="26"/>
          <w:szCs w:val="26"/>
        </w:rPr>
      </w:pPr>
    </w:p>
    <w:p w14:paraId="7139F176" w14:textId="77777777" w:rsidR="00E94451" w:rsidRDefault="00E94451" w:rsidP="00E94451">
      <w:pPr>
        <w:spacing w:line="360" w:lineRule="auto"/>
        <w:jc w:val="center"/>
        <w:rPr>
          <w:b/>
          <w:bCs/>
          <w:sz w:val="26"/>
          <w:szCs w:val="26"/>
        </w:rPr>
      </w:pPr>
    </w:p>
    <w:p w14:paraId="7F10567D" w14:textId="77777777" w:rsidR="00E94451" w:rsidRDefault="00E94451" w:rsidP="00E94451">
      <w:pPr>
        <w:spacing w:line="360" w:lineRule="auto"/>
        <w:jc w:val="center"/>
        <w:rPr>
          <w:b/>
          <w:bCs/>
          <w:sz w:val="26"/>
          <w:szCs w:val="26"/>
        </w:rPr>
      </w:pPr>
    </w:p>
    <w:p w14:paraId="75E80294" w14:textId="56F13879" w:rsidR="00E94451" w:rsidRDefault="00E94451" w:rsidP="00E94451">
      <w:pPr>
        <w:spacing w:line="360" w:lineRule="auto"/>
        <w:jc w:val="center"/>
        <w:rPr>
          <w:b/>
          <w:bCs/>
          <w:sz w:val="26"/>
          <w:szCs w:val="26"/>
        </w:rPr>
      </w:pPr>
      <w:r w:rsidRPr="00B26096">
        <w:rPr>
          <w:b/>
          <w:bCs/>
          <w:sz w:val="26"/>
          <w:szCs w:val="26"/>
        </w:rPr>
        <w:lastRenderedPageBreak/>
        <w:t>3.3 SPECIFIC PROJECT REQUIREMENTS</w:t>
      </w:r>
    </w:p>
    <w:p w14:paraId="60B7CCB1" w14:textId="77777777" w:rsidR="00E94451" w:rsidRPr="00B26096" w:rsidRDefault="00E94451" w:rsidP="00E94451">
      <w:pPr>
        <w:spacing w:line="360" w:lineRule="auto"/>
        <w:rPr>
          <w:b/>
          <w:bCs/>
        </w:rPr>
      </w:pPr>
      <w:r>
        <w:rPr>
          <w:b/>
          <w:bCs/>
        </w:rPr>
        <w:t xml:space="preserve">1.  </w:t>
      </w:r>
      <w:r w:rsidRPr="00B26096">
        <w:rPr>
          <w:b/>
          <w:bCs/>
        </w:rPr>
        <w:t>KDD data set</w:t>
      </w:r>
    </w:p>
    <w:p w14:paraId="063495EB" w14:textId="30D30620" w:rsidR="00E94451" w:rsidRDefault="00E94451" w:rsidP="00E94451">
      <w:pPr>
        <w:spacing w:line="360" w:lineRule="auto"/>
      </w:pPr>
      <w:r w:rsidRPr="00B26096">
        <w:t>NSL-KDD is a record set recommended to address a variety of flaws with the KDD 1999 records set. Despite the fact that this new edition of the KDD records set still has some of the issues raised by McHugh and will not be an ideal consultant of current actual networks, we believe it can be used as a powerful benchmark record set to assist researchers examine various intrusion detection methods due to the scarcity of public records units for network-primarily based totally IDSs. Furthermore, the enormous number of information contained inside the NSL-KDD tech and test modules is reasonable. This benefit allows the experiments to be done on the entire set without the need to select a tiny section at random. As a result, the evaluation conclusions of numerous researches can be consistent and comparable.</w:t>
      </w:r>
    </w:p>
    <w:p w14:paraId="2A9ED843" w14:textId="77777777" w:rsidR="00E94451" w:rsidRPr="00B26096" w:rsidRDefault="00E94451" w:rsidP="00E94451">
      <w:pPr>
        <w:spacing w:line="360" w:lineRule="auto"/>
      </w:pPr>
    </w:p>
    <w:p w14:paraId="2A681643" w14:textId="77777777" w:rsidR="00E94451" w:rsidRPr="00B26096" w:rsidRDefault="00E94451" w:rsidP="00E94451">
      <w:pPr>
        <w:spacing w:line="360" w:lineRule="auto"/>
        <w:rPr>
          <w:b/>
          <w:bCs/>
        </w:rPr>
      </w:pPr>
      <w:r>
        <w:rPr>
          <w:b/>
          <w:bCs/>
        </w:rPr>
        <w:t xml:space="preserve">2.  </w:t>
      </w:r>
      <w:proofErr w:type="spellStart"/>
      <w:r w:rsidRPr="00B26096">
        <w:rPr>
          <w:b/>
          <w:bCs/>
        </w:rPr>
        <w:t>Softmax</w:t>
      </w:r>
      <w:proofErr w:type="spellEnd"/>
      <w:r w:rsidRPr="00B26096">
        <w:rPr>
          <w:b/>
          <w:bCs/>
        </w:rPr>
        <w:t xml:space="preserve"> </w:t>
      </w:r>
      <w:r>
        <w:rPr>
          <w:b/>
          <w:bCs/>
        </w:rPr>
        <w:t>A</w:t>
      </w:r>
      <w:r w:rsidRPr="00B26096">
        <w:rPr>
          <w:b/>
          <w:bCs/>
        </w:rPr>
        <w:t>lgorithm</w:t>
      </w:r>
    </w:p>
    <w:p w14:paraId="762AE386" w14:textId="77777777" w:rsidR="00E94451" w:rsidRPr="00B26096" w:rsidRDefault="00E94451" w:rsidP="00E94451">
      <w:pPr>
        <w:spacing w:line="360" w:lineRule="auto"/>
      </w:pPr>
      <w:r w:rsidRPr="00B26096">
        <w:t xml:space="preserve">The </w:t>
      </w:r>
      <w:proofErr w:type="spellStart"/>
      <w:r w:rsidRPr="00B26096">
        <w:t>Softmax</w:t>
      </w:r>
      <w:proofErr w:type="spellEnd"/>
      <w:r w:rsidRPr="00B26096">
        <w:t xml:space="preserve"> regression is a type of logistic regression that converts an entry price into a vector of values that follows a probability distribution with a general sum of one. </w:t>
      </w:r>
    </w:p>
    <w:p w14:paraId="66678E0E" w14:textId="77777777" w:rsidR="00E94451" w:rsidRPr="00B26096" w:rsidRDefault="00E94451" w:rsidP="00E94451">
      <w:pPr>
        <w:spacing w:line="360" w:lineRule="auto"/>
      </w:pPr>
      <w:r w:rsidRPr="00B26096">
        <w:t xml:space="preserve">The output values are in the range [0, 1], which is exceptional because we can avoid using binary classes and include as many lessons or dimensions as we like in our neural community model. </w:t>
      </w:r>
    </w:p>
    <w:p w14:paraId="2DC18B06" w14:textId="23B9A7C4" w:rsidR="00E94451" w:rsidRPr="00B26096" w:rsidRDefault="00E94451" w:rsidP="00E94451">
      <w:pPr>
        <w:spacing w:line="360" w:lineRule="auto"/>
      </w:pPr>
      <w:r w:rsidRPr="00B26096">
        <w:t>SoftMax is frequently referred to as a multinomial logistic regression because of this, when educating a data set, the feature is frequently utili</w:t>
      </w:r>
      <w:r w:rsidR="008F7C78">
        <w:t>z</w:t>
      </w:r>
      <w:r w:rsidRPr="00B26096">
        <w:t xml:space="preserve">ed to compute losses that can be projected. </w:t>
      </w:r>
    </w:p>
    <w:p w14:paraId="74FF3A25" w14:textId="77777777" w:rsidR="00E94451" w:rsidRPr="00B26096" w:rsidRDefault="00E94451" w:rsidP="00E94451">
      <w:pPr>
        <w:spacing w:line="360" w:lineRule="auto"/>
      </w:pPr>
      <w:proofErr w:type="spellStart"/>
      <w:r w:rsidRPr="00B26096">
        <w:t>Softmax</w:t>
      </w:r>
      <w:proofErr w:type="spellEnd"/>
      <w:r w:rsidRPr="00B26096">
        <w:t xml:space="preserve"> regression has been used in discriminative modes, as well as Cross-Entropy and Noise Contrastive Estimation. </w:t>
      </w:r>
    </w:p>
    <w:p w14:paraId="7E669CE4" w14:textId="2ADB45A1" w:rsidR="00E94451" w:rsidRDefault="00E94451" w:rsidP="00E94451">
      <w:pPr>
        <w:spacing w:line="360" w:lineRule="auto"/>
      </w:pPr>
      <w:r w:rsidRPr="00B26096">
        <w:t xml:space="preserve">These are the most useful among a variety of tactics that aim to improve performance. These are only a few of the many techniques that have been proposed to improve today's schooling system in order to increase the likelihood of correctly guessing the suitable phrase or sentence. </w:t>
      </w:r>
    </w:p>
    <w:p w14:paraId="390AE950" w14:textId="77777777" w:rsidR="00E94451" w:rsidRDefault="00E94451" w:rsidP="00E94451">
      <w:pPr>
        <w:spacing w:line="360" w:lineRule="auto"/>
      </w:pPr>
    </w:p>
    <w:p w14:paraId="419DD5FB" w14:textId="77777777" w:rsidR="00E94451" w:rsidRPr="00B26096" w:rsidRDefault="00E94451" w:rsidP="00E94451">
      <w:pPr>
        <w:spacing w:line="360" w:lineRule="auto"/>
        <w:rPr>
          <w:b/>
          <w:bCs/>
        </w:rPr>
      </w:pPr>
      <w:r>
        <w:rPr>
          <w:b/>
          <w:bCs/>
        </w:rPr>
        <w:t xml:space="preserve">3.  </w:t>
      </w:r>
      <w:r w:rsidRPr="00B26096">
        <w:rPr>
          <w:b/>
          <w:bCs/>
        </w:rPr>
        <w:t>KNN Classifier</w:t>
      </w:r>
    </w:p>
    <w:p w14:paraId="2C8BAE0A" w14:textId="45E6BE0E" w:rsidR="00E94451" w:rsidRPr="00B26096" w:rsidRDefault="00E94451" w:rsidP="00E94451">
      <w:pPr>
        <w:spacing w:line="360" w:lineRule="auto"/>
      </w:pPr>
      <w:r w:rsidRPr="00B26096">
        <w:t>The algorithms calculate the distances between this and all other K numbers of datapoints inside the dataset near the preliminary factor for a given statistics factor within the set and vote for the class with the highest frequency. Euclidean distance is commonly used as a measure of distance. As a result, the final consequent version is merely a collection of categori</w:t>
      </w:r>
      <w:r w:rsidR="008F7C78">
        <w:t>z</w:t>
      </w:r>
      <w:r w:rsidRPr="00B26096">
        <w:t>e facts arranged in a space. This set of rules is widely recogni</w:t>
      </w:r>
      <w:r w:rsidR="008F7C78">
        <w:t>z</w:t>
      </w:r>
      <w:r w:rsidRPr="00B26096">
        <w:t xml:space="preserve">ed for a variety of applications, including genetics, forecasting, and so on. In this example, the set of rules is good, while the greater functions are free, and out suggests SVM. It is a fact that KNN reduces overfitting. </w:t>
      </w:r>
    </w:p>
    <w:p w14:paraId="05A07267" w14:textId="77777777" w:rsidR="00E94451" w:rsidRDefault="00E94451" w:rsidP="00E94451">
      <w:pPr>
        <w:spacing w:line="360" w:lineRule="auto"/>
        <w:jc w:val="center"/>
        <w:rPr>
          <w:b/>
          <w:sz w:val="32"/>
          <w:szCs w:val="32"/>
        </w:rPr>
      </w:pPr>
    </w:p>
    <w:p w14:paraId="775198CE" w14:textId="08E73553" w:rsidR="00E94451" w:rsidRDefault="00E94451" w:rsidP="00E94451">
      <w:pPr>
        <w:spacing w:line="360" w:lineRule="auto"/>
        <w:jc w:val="center"/>
        <w:rPr>
          <w:b/>
          <w:sz w:val="32"/>
          <w:szCs w:val="32"/>
        </w:rPr>
      </w:pPr>
      <w:r w:rsidRPr="005E71B1">
        <w:rPr>
          <w:b/>
          <w:sz w:val="32"/>
          <w:szCs w:val="32"/>
        </w:rPr>
        <w:t>4.  DESIGN METHODOLOGY AND ITS NOVELTY</w:t>
      </w:r>
    </w:p>
    <w:p w14:paraId="28F5745D" w14:textId="77777777" w:rsidR="003821D0" w:rsidRDefault="003821D0" w:rsidP="00E94451">
      <w:pPr>
        <w:spacing w:line="360" w:lineRule="auto"/>
        <w:jc w:val="center"/>
        <w:rPr>
          <w:b/>
          <w:sz w:val="32"/>
          <w:szCs w:val="32"/>
        </w:rPr>
      </w:pPr>
    </w:p>
    <w:p w14:paraId="10600A4E" w14:textId="4C43D3DC" w:rsidR="00E94451" w:rsidRDefault="00E94451" w:rsidP="00E94451">
      <w:pPr>
        <w:tabs>
          <w:tab w:val="left" w:pos="1080"/>
        </w:tabs>
        <w:spacing w:after="320" w:line="360" w:lineRule="auto"/>
        <w:jc w:val="center"/>
        <w:rPr>
          <w:b/>
          <w:bCs/>
          <w:sz w:val="26"/>
          <w:szCs w:val="26"/>
        </w:rPr>
      </w:pPr>
      <w:r w:rsidRPr="005E71B1">
        <w:rPr>
          <w:b/>
          <w:color w:val="000000"/>
          <w:sz w:val="26"/>
          <w:szCs w:val="26"/>
        </w:rPr>
        <w:t xml:space="preserve">4.1 </w:t>
      </w:r>
      <w:r w:rsidRPr="005E71B1">
        <w:rPr>
          <w:b/>
          <w:bCs/>
          <w:sz w:val="26"/>
          <w:szCs w:val="26"/>
        </w:rPr>
        <w:t>METHODOLOY AND GOAL</w:t>
      </w:r>
    </w:p>
    <w:p w14:paraId="49B99DFA" w14:textId="77777777" w:rsidR="003821D0" w:rsidRPr="002E68B2" w:rsidRDefault="003821D0" w:rsidP="003821D0">
      <w:pPr>
        <w:spacing w:line="360" w:lineRule="auto"/>
      </w:pPr>
      <w:r w:rsidRPr="002E68B2">
        <w:t>The methodologies used in our project are-</w:t>
      </w:r>
    </w:p>
    <w:p w14:paraId="70EE5C21" w14:textId="77777777" w:rsidR="003821D0" w:rsidRPr="002E68B2" w:rsidRDefault="003821D0" w:rsidP="003821D0">
      <w:pPr>
        <w:spacing w:line="360" w:lineRule="auto"/>
        <w:ind w:left="360"/>
        <w:rPr>
          <w:b/>
          <w:bCs/>
        </w:rPr>
      </w:pPr>
    </w:p>
    <w:p w14:paraId="035155CD" w14:textId="1D2031EC" w:rsidR="003821D0" w:rsidRPr="00421785" w:rsidRDefault="003821D0" w:rsidP="00421785">
      <w:pPr>
        <w:pStyle w:val="ListParagraph"/>
        <w:numPr>
          <w:ilvl w:val="0"/>
          <w:numId w:val="18"/>
        </w:numPr>
        <w:spacing w:line="360" w:lineRule="auto"/>
        <w:rPr>
          <w:rFonts w:asciiTheme="majorBidi" w:hAnsiTheme="majorBidi" w:cstheme="majorBidi"/>
          <w:b/>
          <w:bCs/>
          <w:sz w:val="24"/>
          <w:szCs w:val="24"/>
        </w:rPr>
      </w:pPr>
      <w:r w:rsidRPr="00421785">
        <w:rPr>
          <w:rFonts w:asciiTheme="majorBidi" w:hAnsiTheme="majorBidi" w:cstheme="majorBidi"/>
          <w:b/>
          <w:bCs/>
          <w:sz w:val="24"/>
          <w:szCs w:val="24"/>
        </w:rPr>
        <w:t xml:space="preserve">Neural Network </w:t>
      </w:r>
    </w:p>
    <w:p w14:paraId="00053A78" w14:textId="77777777" w:rsidR="003821D0" w:rsidRPr="002E68B2" w:rsidRDefault="003821D0" w:rsidP="003821D0">
      <w:pPr>
        <w:spacing w:line="360" w:lineRule="auto"/>
        <w:rPr>
          <w:bCs/>
        </w:rPr>
      </w:pPr>
      <w:r w:rsidRPr="002E68B2">
        <w:rPr>
          <w:bCs/>
        </w:rPr>
        <w:t>Neural networks help in the development of financial procedures such as time-collection forecasting, algorithmic trading, securities categorization, credit score risk modelling, and the construction of customi</w:t>
      </w:r>
      <w:r>
        <w:rPr>
          <w:bCs/>
        </w:rPr>
        <w:t>z</w:t>
      </w:r>
      <w:r w:rsidRPr="002E68B2">
        <w:rPr>
          <w:bCs/>
        </w:rPr>
        <w:t>ed signals and fee derivatives. In addition to the neural community of the human brain, there is a neural community. A "neuron" is a mathematical feature in a neural community that gathers and categori</w:t>
      </w:r>
      <w:r>
        <w:rPr>
          <w:bCs/>
        </w:rPr>
        <w:t>z</w:t>
      </w:r>
      <w:r w:rsidRPr="002E68B2">
        <w:rPr>
          <w:bCs/>
        </w:rPr>
        <w:t>es records based on a specified architecture. The community resembles statistical procedures like curve fitting and regression analysis.</w:t>
      </w:r>
      <w:r>
        <w:rPr>
          <w:bCs/>
        </w:rPr>
        <w:t xml:space="preserve"> </w:t>
      </w:r>
      <w:r w:rsidRPr="002E68B2">
        <w:rPr>
          <w:bCs/>
        </w:rPr>
        <w:t>Different methodologies of technical evaluation cannot discern dispersed nonlinear interdependencies and styles that networks can.</w:t>
      </w:r>
    </w:p>
    <w:p w14:paraId="04307EDD" w14:textId="77777777" w:rsidR="00421785" w:rsidRDefault="00421785" w:rsidP="003821D0">
      <w:pPr>
        <w:spacing w:line="360" w:lineRule="auto"/>
        <w:rPr>
          <w:bCs/>
        </w:rPr>
      </w:pPr>
    </w:p>
    <w:p w14:paraId="29A87AE1" w14:textId="73BF125D" w:rsidR="003821D0" w:rsidRPr="002E68B2" w:rsidRDefault="003821D0" w:rsidP="003821D0">
      <w:pPr>
        <w:spacing w:line="360" w:lineRule="auto"/>
        <w:rPr>
          <w:bCs/>
        </w:rPr>
      </w:pPr>
      <w:r w:rsidRPr="002E68B2">
        <w:rPr>
          <w:bCs/>
        </w:rPr>
        <w:t>There are three key components: an enter later, a processing layer, and an output layer. The inputs can be weighted primarily depending on several factors. Within the processing layer, which is concealed from view, there are nodes and connections between those nodes that are meant to be equivalent to neurons and synapses in an animal brain.</w:t>
      </w:r>
    </w:p>
    <w:p w14:paraId="3F7EC083" w14:textId="77777777" w:rsidR="003821D0" w:rsidRPr="002E68B2" w:rsidRDefault="003821D0" w:rsidP="003821D0">
      <w:pPr>
        <w:spacing w:line="360" w:lineRule="auto"/>
        <w:rPr>
          <w:bCs/>
        </w:rPr>
      </w:pPr>
    </w:p>
    <w:p w14:paraId="2AE44E92" w14:textId="6E9874DE" w:rsidR="003821D0" w:rsidRPr="00421785" w:rsidRDefault="003821D0" w:rsidP="003821D0">
      <w:pPr>
        <w:pStyle w:val="ListParagraph"/>
        <w:numPr>
          <w:ilvl w:val="0"/>
          <w:numId w:val="18"/>
        </w:numPr>
        <w:spacing w:line="360" w:lineRule="auto"/>
        <w:rPr>
          <w:rFonts w:asciiTheme="majorBidi" w:eastAsia="Times New Roman" w:hAnsiTheme="majorBidi" w:cstheme="majorBidi"/>
          <w:bCs/>
          <w:sz w:val="24"/>
          <w:szCs w:val="24"/>
        </w:rPr>
      </w:pPr>
      <w:r w:rsidRPr="00421785">
        <w:rPr>
          <w:rFonts w:asciiTheme="majorBidi" w:hAnsiTheme="majorBidi" w:cstheme="majorBidi"/>
          <w:b/>
          <w:bCs/>
          <w:color w:val="333333"/>
          <w:sz w:val="24"/>
          <w:szCs w:val="24"/>
        </w:rPr>
        <w:t>SoftMax Algorithm</w:t>
      </w:r>
    </w:p>
    <w:p w14:paraId="13A6F383" w14:textId="77777777" w:rsidR="003821D0" w:rsidRPr="002E68B2" w:rsidRDefault="003821D0" w:rsidP="003821D0">
      <w:pPr>
        <w:spacing w:line="360" w:lineRule="auto"/>
        <w:rPr>
          <w:bCs/>
        </w:rPr>
      </w:pPr>
      <w:r w:rsidRPr="002E68B2">
        <w:rPr>
          <w:bCs/>
        </w:rPr>
        <w:t>SoftMax turns a vector of K real values into a vector of K actual values that add up to one. The SoftMax translates the entering values, which might be positive, negative, zero, or multiples of one, to values between zero and one, allowing them to be interpreted as probabilities. SoftMax translates a little or negative input to a small probability, and a high input to a huge chance, but it will generally remain between zero and one.</w:t>
      </w:r>
    </w:p>
    <w:p w14:paraId="06D8A31D" w14:textId="77777777" w:rsidR="003821D0" w:rsidRPr="002E68B2" w:rsidRDefault="003821D0" w:rsidP="003821D0">
      <w:pPr>
        <w:spacing w:line="360" w:lineRule="auto"/>
        <w:rPr>
          <w:bCs/>
        </w:rPr>
      </w:pPr>
      <w:r w:rsidRPr="002E68B2">
        <w:rPr>
          <w:bCs/>
        </w:rPr>
        <w:t>The SoftMax feature is also known as the soft argmax feature or multi-elegance logistic regression.</w:t>
      </w:r>
    </w:p>
    <w:p w14:paraId="3FF63DB1" w14:textId="77777777" w:rsidR="003821D0" w:rsidRPr="002E68B2" w:rsidRDefault="003821D0" w:rsidP="003821D0">
      <w:pPr>
        <w:spacing w:line="360" w:lineRule="auto"/>
        <w:rPr>
          <w:bCs/>
        </w:rPr>
      </w:pPr>
    </w:p>
    <w:p w14:paraId="64A984F1" w14:textId="77777777" w:rsidR="003821D0" w:rsidRPr="002E68B2" w:rsidRDefault="003821D0" w:rsidP="003821D0">
      <w:pPr>
        <w:spacing w:line="360" w:lineRule="auto"/>
        <w:rPr>
          <w:bCs/>
        </w:rPr>
      </w:pPr>
      <w:r w:rsidRPr="002E68B2">
        <w:rPr>
          <w:bCs/>
        </w:rPr>
        <w:lastRenderedPageBreak/>
        <w:t>This is because SoftMax is an extension of logistic regression that may be used for multi-elegance classification, and its components are comparable to the sigmoid feature in logistic regression. When the lessons are mutually exclusive, the SoftMax feature can be quite useful in a classifier.</w:t>
      </w:r>
    </w:p>
    <w:p w14:paraId="565E02FE" w14:textId="77777777" w:rsidR="003821D0" w:rsidRPr="002E68B2" w:rsidRDefault="003821D0" w:rsidP="003821D0">
      <w:pPr>
        <w:spacing w:line="360" w:lineRule="auto"/>
        <w:rPr>
          <w:bCs/>
        </w:rPr>
      </w:pPr>
    </w:p>
    <w:p w14:paraId="6FA5A442" w14:textId="441B769A" w:rsidR="003821D0" w:rsidRPr="002E68B2" w:rsidRDefault="003821D0" w:rsidP="003821D0">
      <w:pPr>
        <w:spacing w:line="360" w:lineRule="auto"/>
        <w:rPr>
          <w:bCs/>
        </w:rPr>
      </w:pPr>
      <w:r w:rsidRPr="002E68B2">
        <w:rPr>
          <w:bCs/>
        </w:rPr>
        <w:t>Many multi-layer neural networks feature a penultimate layer that generates real-valued evaluations that are challenging to scale and control. The SoftMax may be particularly beneficial in this circumstance since it converts the ratings to a normali</w:t>
      </w:r>
      <w:r w:rsidR="00421785">
        <w:rPr>
          <w:bCs/>
        </w:rPr>
        <w:t>z</w:t>
      </w:r>
      <w:r w:rsidRPr="002E68B2">
        <w:rPr>
          <w:bCs/>
        </w:rPr>
        <w:t>ed probability distribution that can be shown to a person or used as input to multiple systems. As a result, adding a SoftMax feature to the neural network's last layer is extremely common.</w:t>
      </w:r>
    </w:p>
    <w:p w14:paraId="409B7DF3" w14:textId="77777777" w:rsidR="003821D0" w:rsidRPr="002E68B2" w:rsidRDefault="003821D0" w:rsidP="003821D0">
      <w:pPr>
        <w:spacing w:line="360" w:lineRule="auto"/>
        <w:rPr>
          <w:b/>
        </w:rPr>
      </w:pPr>
    </w:p>
    <w:p w14:paraId="57BCB5AA" w14:textId="296AE142" w:rsidR="003821D0" w:rsidRPr="00421785" w:rsidRDefault="003821D0" w:rsidP="00421785">
      <w:pPr>
        <w:pStyle w:val="ListParagraph"/>
        <w:numPr>
          <w:ilvl w:val="0"/>
          <w:numId w:val="18"/>
        </w:numPr>
        <w:spacing w:line="360" w:lineRule="auto"/>
        <w:rPr>
          <w:rFonts w:asciiTheme="majorBidi" w:hAnsiTheme="majorBidi" w:cstheme="majorBidi"/>
          <w:b/>
          <w:sz w:val="24"/>
          <w:szCs w:val="24"/>
        </w:rPr>
      </w:pPr>
      <w:r w:rsidRPr="00421785">
        <w:rPr>
          <w:rFonts w:asciiTheme="majorBidi" w:hAnsiTheme="majorBidi" w:cstheme="majorBidi"/>
          <w:b/>
          <w:sz w:val="24"/>
          <w:szCs w:val="24"/>
        </w:rPr>
        <w:t>KNN ALGORITHM</w:t>
      </w:r>
    </w:p>
    <w:p w14:paraId="7D921F62" w14:textId="77777777" w:rsidR="003821D0" w:rsidRPr="002E68B2" w:rsidRDefault="003821D0" w:rsidP="003821D0">
      <w:pPr>
        <w:spacing w:line="360" w:lineRule="auto"/>
        <w:rPr>
          <w:bCs/>
        </w:rPr>
      </w:pPr>
    </w:p>
    <w:p w14:paraId="10E9A4FA" w14:textId="77777777" w:rsidR="00421785" w:rsidRDefault="003821D0" w:rsidP="00421785">
      <w:pPr>
        <w:spacing w:line="360" w:lineRule="auto"/>
        <w:rPr>
          <w:bCs/>
        </w:rPr>
      </w:pPr>
      <w:r w:rsidRPr="002E68B2">
        <w:rPr>
          <w:bCs/>
        </w:rPr>
        <w:t>The k-nearest neighbo</w:t>
      </w:r>
      <w:r>
        <w:rPr>
          <w:bCs/>
        </w:rPr>
        <w:t xml:space="preserve">rs </w:t>
      </w:r>
      <w:r w:rsidRPr="002E68B2">
        <w:rPr>
          <w:bCs/>
        </w:rPr>
        <w:t>(KNN) set of criteria is a statistics category approach for evaluating the likelihood that a statistics factor will become a member of one organi</w:t>
      </w:r>
      <w:r>
        <w:rPr>
          <w:bCs/>
        </w:rPr>
        <w:t>z</w:t>
      </w:r>
      <w:r w:rsidRPr="002E68B2">
        <w:rPr>
          <w:bCs/>
        </w:rPr>
        <w:t>ation or another largely depending entirely on which organi</w:t>
      </w:r>
      <w:r>
        <w:rPr>
          <w:bCs/>
        </w:rPr>
        <w:t>z</w:t>
      </w:r>
      <w:r w:rsidRPr="002E68B2">
        <w:rPr>
          <w:bCs/>
        </w:rPr>
        <w:t>ation the statistics factors closest to it belong to. The k-nearest neighbor set of rules is a type of supervised system that learns a set of rules to solve category and regression problems. However, it is most commonly employed for category difficulties.</w:t>
      </w:r>
    </w:p>
    <w:p w14:paraId="12AE1D48" w14:textId="77777777" w:rsidR="00421785" w:rsidRDefault="00421785" w:rsidP="00421785">
      <w:pPr>
        <w:spacing w:line="360" w:lineRule="auto"/>
        <w:rPr>
          <w:bCs/>
        </w:rPr>
      </w:pPr>
    </w:p>
    <w:p w14:paraId="3BA84F03" w14:textId="6E6ACFAD" w:rsidR="00421785" w:rsidRPr="00421785" w:rsidRDefault="00421785" w:rsidP="00421785">
      <w:pPr>
        <w:spacing w:line="360" w:lineRule="auto"/>
        <w:jc w:val="center"/>
        <w:rPr>
          <w:bCs/>
        </w:rPr>
      </w:pPr>
      <w:r w:rsidRPr="00421785">
        <w:rPr>
          <w:b/>
          <w:bCs/>
          <w:sz w:val="26"/>
          <w:szCs w:val="26"/>
        </w:rPr>
        <w:t xml:space="preserve">4.2 </w:t>
      </w:r>
      <w:r w:rsidRPr="00421785">
        <w:rPr>
          <w:rFonts w:eastAsia="Calibri"/>
          <w:b/>
          <w:bCs/>
          <w:color w:val="333333"/>
          <w:sz w:val="26"/>
          <w:szCs w:val="26"/>
        </w:rPr>
        <w:t>MODULES USED</w:t>
      </w:r>
    </w:p>
    <w:p w14:paraId="771E2D3A" w14:textId="42EC0B3E" w:rsidR="00421785" w:rsidRPr="003821D0" w:rsidRDefault="00421785" w:rsidP="00421785">
      <w:pPr>
        <w:pStyle w:val="Heading1"/>
      </w:pPr>
    </w:p>
    <w:p w14:paraId="7235EDF0" w14:textId="77777777" w:rsidR="00421785" w:rsidRPr="00421785" w:rsidRDefault="00421785" w:rsidP="00421785">
      <w:pPr>
        <w:pStyle w:val="ListParagraph"/>
        <w:numPr>
          <w:ilvl w:val="0"/>
          <w:numId w:val="22"/>
        </w:numPr>
        <w:spacing w:after="160" w:line="360" w:lineRule="auto"/>
        <w:rPr>
          <w:rFonts w:asciiTheme="majorBidi" w:eastAsiaTheme="minorEastAsia" w:hAnsiTheme="majorBidi" w:cstheme="majorBidi"/>
          <w:color w:val="333333"/>
          <w:sz w:val="24"/>
          <w:szCs w:val="24"/>
        </w:rPr>
      </w:pPr>
      <w:r w:rsidRPr="00421785">
        <w:rPr>
          <w:rFonts w:asciiTheme="majorBidi" w:hAnsiTheme="majorBidi" w:cstheme="majorBidi"/>
          <w:b/>
          <w:bCs/>
          <w:color w:val="333333"/>
          <w:sz w:val="24"/>
          <w:szCs w:val="24"/>
        </w:rPr>
        <w:t>NumPy:</w:t>
      </w:r>
      <w:r w:rsidRPr="00421785">
        <w:rPr>
          <w:rFonts w:asciiTheme="majorBidi" w:hAnsiTheme="majorBidi" w:cstheme="majorBidi"/>
          <w:color w:val="333333"/>
          <w:sz w:val="24"/>
          <w:szCs w:val="24"/>
        </w:rPr>
        <w:t xml:space="preserve"> For </w:t>
      </w:r>
      <w:r w:rsidRPr="00421785">
        <w:rPr>
          <w:rFonts w:asciiTheme="majorBidi" w:hAnsiTheme="majorBidi" w:cstheme="majorBidi"/>
          <w:color w:val="000000" w:themeColor="text1"/>
          <w:sz w:val="24"/>
          <w:szCs w:val="24"/>
        </w:rPr>
        <w:t>including</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assist</w:t>
      </w:r>
      <w:r w:rsidRPr="00421785">
        <w:rPr>
          <w:rFonts w:asciiTheme="majorBidi" w:hAnsiTheme="majorBidi" w:cstheme="majorBidi"/>
          <w:color w:val="333333"/>
          <w:sz w:val="24"/>
          <w:szCs w:val="24"/>
        </w:rPr>
        <w:t xml:space="preserve"> for </w:t>
      </w:r>
      <w:r w:rsidRPr="00421785">
        <w:rPr>
          <w:rFonts w:asciiTheme="majorBidi" w:hAnsiTheme="majorBidi" w:cstheme="majorBidi"/>
          <w:color w:val="000000" w:themeColor="text1"/>
          <w:sz w:val="24"/>
          <w:szCs w:val="24"/>
        </w:rPr>
        <w:t>massive</w:t>
      </w:r>
      <w:r w:rsidRPr="00421785">
        <w:rPr>
          <w:rFonts w:asciiTheme="majorBidi" w:hAnsiTheme="majorBidi" w:cstheme="majorBidi"/>
          <w:color w:val="333333"/>
          <w:sz w:val="24"/>
          <w:szCs w:val="24"/>
        </w:rPr>
        <w:t xml:space="preserve">, multi-dimensional arrays and matrices, </w:t>
      </w:r>
      <w:r w:rsidRPr="00421785">
        <w:rPr>
          <w:rFonts w:asciiTheme="majorBidi" w:hAnsiTheme="majorBidi" w:cstheme="majorBidi"/>
          <w:color w:val="000000" w:themeColor="text1"/>
          <w:sz w:val="24"/>
          <w:szCs w:val="24"/>
        </w:rPr>
        <w:t>alongside</w:t>
      </w:r>
      <w:r w:rsidRPr="00421785">
        <w:rPr>
          <w:rFonts w:asciiTheme="majorBidi" w:hAnsiTheme="majorBidi" w:cstheme="majorBidi"/>
          <w:color w:val="333333"/>
          <w:sz w:val="24"/>
          <w:szCs w:val="24"/>
        </w:rPr>
        <w:t xml:space="preserve"> a </w:t>
      </w:r>
      <w:r w:rsidRPr="00421785">
        <w:rPr>
          <w:rFonts w:asciiTheme="majorBidi" w:hAnsiTheme="majorBidi" w:cstheme="majorBidi"/>
          <w:color w:val="000000" w:themeColor="text1"/>
          <w:sz w:val="24"/>
          <w:szCs w:val="24"/>
        </w:rPr>
        <w:t>massive</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series</w:t>
      </w:r>
      <w:r w:rsidRPr="00421785">
        <w:rPr>
          <w:rFonts w:asciiTheme="majorBidi" w:hAnsiTheme="majorBidi" w:cstheme="majorBidi"/>
          <w:color w:val="333333"/>
          <w:sz w:val="24"/>
          <w:szCs w:val="24"/>
        </w:rPr>
        <w:t xml:space="preserve"> of high-</w:t>
      </w:r>
      <w:r w:rsidRPr="00421785">
        <w:rPr>
          <w:rFonts w:asciiTheme="majorBidi" w:hAnsiTheme="majorBidi" w:cstheme="majorBidi"/>
          <w:color w:val="000000" w:themeColor="text1"/>
          <w:sz w:val="24"/>
          <w:szCs w:val="24"/>
        </w:rPr>
        <w:t>stage</w:t>
      </w:r>
      <w:r w:rsidRPr="00421785">
        <w:rPr>
          <w:rFonts w:asciiTheme="majorBidi" w:hAnsiTheme="majorBidi" w:cstheme="majorBidi"/>
          <w:color w:val="333333"/>
          <w:sz w:val="24"/>
          <w:szCs w:val="24"/>
        </w:rPr>
        <w:t xml:space="preserve"> mathematical </w:t>
      </w:r>
      <w:r w:rsidRPr="00421785">
        <w:rPr>
          <w:rFonts w:asciiTheme="majorBidi" w:hAnsiTheme="majorBidi" w:cstheme="majorBidi"/>
          <w:color w:val="000000" w:themeColor="text1"/>
          <w:sz w:val="24"/>
          <w:szCs w:val="24"/>
        </w:rPr>
        <w:t>features</w:t>
      </w:r>
      <w:r w:rsidRPr="00421785">
        <w:rPr>
          <w:rFonts w:asciiTheme="majorBidi" w:hAnsiTheme="majorBidi" w:cstheme="majorBidi"/>
          <w:color w:val="333333"/>
          <w:sz w:val="24"/>
          <w:szCs w:val="24"/>
        </w:rPr>
        <w:t xml:space="preserve"> to </w:t>
      </w:r>
      <w:r w:rsidRPr="00421785">
        <w:rPr>
          <w:rFonts w:asciiTheme="majorBidi" w:hAnsiTheme="majorBidi" w:cstheme="majorBidi"/>
          <w:color w:val="000000" w:themeColor="text1"/>
          <w:sz w:val="24"/>
          <w:szCs w:val="24"/>
        </w:rPr>
        <w:t>perform</w:t>
      </w:r>
      <w:r w:rsidRPr="00421785">
        <w:rPr>
          <w:rFonts w:asciiTheme="majorBidi" w:hAnsiTheme="majorBidi" w:cstheme="majorBidi"/>
          <w:color w:val="333333"/>
          <w:sz w:val="24"/>
          <w:szCs w:val="24"/>
        </w:rPr>
        <w:t xml:space="preserve"> on </w:t>
      </w:r>
      <w:r w:rsidRPr="00421785">
        <w:rPr>
          <w:rFonts w:asciiTheme="majorBidi" w:hAnsiTheme="majorBidi" w:cstheme="majorBidi"/>
          <w:color w:val="000000" w:themeColor="text1"/>
          <w:sz w:val="24"/>
          <w:szCs w:val="24"/>
        </w:rPr>
        <w:t>those</w:t>
      </w:r>
      <w:r w:rsidRPr="00421785">
        <w:rPr>
          <w:rFonts w:asciiTheme="majorBidi" w:hAnsiTheme="majorBidi" w:cstheme="majorBidi"/>
          <w:color w:val="333333"/>
          <w:sz w:val="24"/>
          <w:szCs w:val="24"/>
        </w:rPr>
        <w:t xml:space="preserve"> arrays.</w:t>
      </w:r>
    </w:p>
    <w:p w14:paraId="19F610EB" w14:textId="77777777" w:rsidR="00421785" w:rsidRPr="00421785" w:rsidRDefault="00421785" w:rsidP="00421785">
      <w:pPr>
        <w:pStyle w:val="ListParagraph"/>
        <w:spacing w:after="160" w:line="360" w:lineRule="auto"/>
        <w:rPr>
          <w:rFonts w:asciiTheme="majorBidi" w:eastAsiaTheme="minorEastAsia" w:hAnsiTheme="majorBidi" w:cstheme="majorBidi"/>
          <w:color w:val="333333"/>
          <w:sz w:val="24"/>
          <w:szCs w:val="24"/>
        </w:rPr>
      </w:pPr>
    </w:p>
    <w:p w14:paraId="0FF3BD3F" w14:textId="77777777" w:rsidR="00421785" w:rsidRPr="00421785" w:rsidRDefault="00421785" w:rsidP="00421785">
      <w:pPr>
        <w:pStyle w:val="ListParagraph"/>
        <w:numPr>
          <w:ilvl w:val="0"/>
          <w:numId w:val="22"/>
        </w:numPr>
        <w:spacing w:after="160" w:line="360" w:lineRule="auto"/>
        <w:rPr>
          <w:rFonts w:asciiTheme="majorBidi" w:eastAsiaTheme="minorEastAsia" w:hAnsiTheme="majorBidi" w:cstheme="majorBidi"/>
          <w:color w:val="333333"/>
          <w:sz w:val="24"/>
          <w:szCs w:val="24"/>
        </w:rPr>
      </w:pPr>
      <w:r w:rsidRPr="00421785">
        <w:rPr>
          <w:rFonts w:asciiTheme="majorBidi" w:hAnsiTheme="majorBidi" w:cstheme="majorBidi"/>
          <w:b/>
          <w:bCs/>
          <w:color w:val="333333"/>
          <w:sz w:val="24"/>
          <w:szCs w:val="24"/>
        </w:rPr>
        <w:t>Pandas:</w:t>
      </w:r>
      <w:r w:rsidRPr="00421785">
        <w:rPr>
          <w:rFonts w:asciiTheme="majorBidi" w:hAnsiTheme="majorBidi" w:cstheme="majorBidi"/>
          <w:color w:val="333333"/>
          <w:sz w:val="24"/>
          <w:szCs w:val="24"/>
        </w:rPr>
        <w:t xml:space="preserve"> Panda’s module runs on </w:t>
      </w:r>
      <w:r w:rsidRPr="00421785">
        <w:rPr>
          <w:rFonts w:asciiTheme="majorBidi" w:hAnsiTheme="majorBidi" w:cstheme="majorBidi"/>
          <w:color w:val="000000" w:themeColor="text1"/>
          <w:sz w:val="24"/>
          <w:szCs w:val="24"/>
        </w:rPr>
        <w:t>pinnacle</w:t>
      </w:r>
      <w:r w:rsidRPr="00421785">
        <w:rPr>
          <w:rFonts w:asciiTheme="majorBidi" w:hAnsiTheme="majorBidi" w:cstheme="majorBidi"/>
          <w:color w:val="333333"/>
          <w:sz w:val="24"/>
          <w:szCs w:val="24"/>
        </w:rPr>
        <w:t xml:space="preserve"> of NumPy and </w:t>
      </w:r>
      <w:r w:rsidRPr="00421785">
        <w:rPr>
          <w:rFonts w:asciiTheme="majorBidi" w:hAnsiTheme="majorBidi" w:cstheme="majorBidi"/>
          <w:color w:val="000000" w:themeColor="text1"/>
          <w:sz w:val="24"/>
          <w:szCs w:val="24"/>
        </w:rPr>
        <w:t>it is far</w:t>
      </w:r>
      <w:r w:rsidRPr="00421785">
        <w:rPr>
          <w:rFonts w:asciiTheme="majorBidi" w:hAnsiTheme="majorBidi" w:cstheme="majorBidi"/>
          <w:color w:val="333333"/>
          <w:sz w:val="24"/>
          <w:szCs w:val="24"/>
        </w:rPr>
        <w:t xml:space="preserve"> popularly used for </w:t>
      </w:r>
      <w:r w:rsidRPr="00421785">
        <w:rPr>
          <w:rFonts w:asciiTheme="majorBidi" w:hAnsiTheme="majorBidi" w:cstheme="majorBidi"/>
          <w:color w:val="000000" w:themeColor="text1"/>
          <w:sz w:val="24"/>
          <w:szCs w:val="24"/>
        </w:rPr>
        <w:t>recording</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technological knowledge</w:t>
      </w:r>
      <w:r w:rsidRPr="00421785">
        <w:rPr>
          <w:rFonts w:asciiTheme="majorBidi" w:hAnsiTheme="majorBidi" w:cstheme="majorBidi"/>
          <w:color w:val="333333"/>
          <w:sz w:val="24"/>
          <w:szCs w:val="24"/>
        </w:rPr>
        <w:t xml:space="preserve"> and </w:t>
      </w:r>
      <w:r w:rsidRPr="00421785">
        <w:rPr>
          <w:rFonts w:asciiTheme="majorBidi" w:hAnsiTheme="majorBidi" w:cstheme="majorBidi"/>
          <w:color w:val="000000" w:themeColor="text1"/>
          <w:sz w:val="24"/>
          <w:szCs w:val="24"/>
        </w:rPr>
        <w:t>recording</w:t>
      </w:r>
      <w:r w:rsidRPr="00421785">
        <w:rPr>
          <w:rFonts w:asciiTheme="majorBidi" w:hAnsiTheme="majorBidi" w:cstheme="majorBidi"/>
          <w:color w:val="333333"/>
          <w:sz w:val="24"/>
          <w:szCs w:val="24"/>
        </w:rPr>
        <w:t xml:space="preserve"> analytics. NumPy is a low-</w:t>
      </w:r>
      <w:r w:rsidRPr="00421785">
        <w:rPr>
          <w:rFonts w:asciiTheme="majorBidi" w:hAnsiTheme="majorBidi" w:cstheme="majorBidi"/>
          <w:color w:val="000000" w:themeColor="text1"/>
          <w:sz w:val="24"/>
          <w:szCs w:val="24"/>
        </w:rPr>
        <w:t>stage</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records</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shape</w:t>
      </w:r>
      <w:r w:rsidRPr="00421785">
        <w:rPr>
          <w:rFonts w:asciiTheme="majorBidi" w:hAnsiTheme="majorBidi" w:cstheme="majorBidi"/>
          <w:color w:val="333333"/>
          <w:sz w:val="24"/>
          <w:szCs w:val="24"/>
        </w:rPr>
        <w:t xml:space="preserve"> that </w:t>
      </w:r>
      <w:r w:rsidRPr="00421785">
        <w:rPr>
          <w:rFonts w:asciiTheme="majorBidi" w:hAnsiTheme="majorBidi" w:cstheme="majorBidi"/>
          <w:color w:val="000000" w:themeColor="text1"/>
          <w:sz w:val="24"/>
          <w:szCs w:val="24"/>
        </w:rPr>
        <w:t>helps</w:t>
      </w:r>
      <w:r w:rsidRPr="00421785">
        <w:rPr>
          <w:rFonts w:asciiTheme="majorBidi" w:hAnsiTheme="majorBidi" w:cstheme="majorBidi"/>
          <w:color w:val="333333"/>
          <w:sz w:val="24"/>
          <w:szCs w:val="24"/>
        </w:rPr>
        <w:t xml:space="preserve"> multi-dimensional arrays and a wide variety of mathematical array operations. Pandas have a higher-</w:t>
      </w:r>
      <w:r w:rsidRPr="00421785">
        <w:rPr>
          <w:rFonts w:asciiTheme="majorBidi" w:hAnsiTheme="majorBidi" w:cstheme="majorBidi"/>
          <w:color w:val="000000" w:themeColor="text1"/>
          <w:sz w:val="24"/>
          <w:szCs w:val="24"/>
        </w:rPr>
        <w:t>stage</w:t>
      </w:r>
      <w:r w:rsidRPr="00421785">
        <w:rPr>
          <w:rFonts w:asciiTheme="majorBidi" w:hAnsiTheme="majorBidi" w:cstheme="majorBidi"/>
          <w:color w:val="333333"/>
          <w:sz w:val="24"/>
          <w:szCs w:val="24"/>
        </w:rPr>
        <w:t xml:space="preserve"> interface. It </w:t>
      </w:r>
      <w:r w:rsidRPr="00421785">
        <w:rPr>
          <w:rFonts w:asciiTheme="majorBidi" w:hAnsiTheme="majorBidi" w:cstheme="majorBidi"/>
          <w:color w:val="000000" w:themeColor="text1"/>
          <w:sz w:val="24"/>
          <w:szCs w:val="24"/>
        </w:rPr>
        <w:t>additionally</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offers</w:t>
      </w:r>
      <w:r w:rsidRPr="00421785">
        <w:rPr>
          <w:rFonts w:asciiTheme="majorBidi" w:hAnsiTheme="majorBidi" w:cstheme="majorBidi"/>
          <w:color w:val="333333"/>
          <w:sz w:val="24"/>
          <w:szCs w:val="24"/>
        </w:rPr>
        <w:t xml:space="preserve"> streamlined alignment of tabular </w:t>
      </w:r>
      <w:r w:rsidRPr="00421785">
        <w:rPr>
          <w:rFonts w:asciiTheme="majorBidi" w:hAnsiTheme="majorBidi" w:cstheme="majorBidi"/>
          <w:color w:val="000000" w:themeColor="text1"/>
          <w:sz w:val="24"/>
          <w:szCs w:val="24"/>
        </w:rPr>
        <w:t>records</w:t>
      </w:r>
      <w:r w:rsidRPr="00421785">
        <w:rPr>
          <w:rFonts w:asciiTheme="majorBidi" w:hAnsiTheme="majorBidi" w:cstheme="majorBidi"/>
          <w:color w:val="333333"/>
          <w:sz w:val="24"/>
          <w:szCs w:val="24"/>
        </w:rPr>
        <w:t xml:space="preserve"> and </w:t>
      </w:r>
      <w:r w:rsidRPr="00421785">
        <w:rPr>
          <w:rFonts w:asciiTheme="majorBidi" w:hAnsiTheme="majorBidi" w:cstheme="majorBidi"/>
          <w:color w:val="000000" w:themeColor="text1"/>
          <w:sz w:val="24"/>
          <w:szCs w:val="24"/>
        </w:rPr>
        <w:t>effective</w:t>
      </w:r>
      <w:r w:rsidRPr="00421785">
        <w:rPr>
          <w:rFonts w:asciiTheme="majorBidi" w:hAnsiTheme="majorBidi" w:cstheme="majorBidi"/>
          <w:color w:val="333333"/>
          <w:sz w:val="24"/>
          <w:szCs w:val="24"/>
        </w:rPr>
        <w:t xml:space="preserve"> time </w:t>
      </w:r>
      <w:r w:rsidRPr="00421785">
        <w:rPr>
          <w:rFonts w:asciiTheme="majorBidi" w:hAnsiTheme="majorBidi" w:cstheme="majorBidi"/>
          <w:color w:val="000000" w:themeColor="text1"/>
          <w:sz w:val="24"/>
          <w:szCs w:val="24"/>
        </w:rPr>
        <w:t>collection</w:t>
      </w:r>
      <w:r w:rsidRPr="00421785">
        <w:rPr>
          <w:rFonts w:asciiTheme="majorBidi" w:hAnsiTheme="majorBidi" w:cstheme="majorBidi"/>
          <w:color w:val="333333"/>
          <w:sz w:val="24"/>
          <w:szCs w:val="24"/>
        </w:rPr>
        <w:t xml:space="preserve"> functionality.</w:t>
      </w:r>
    </w:p>
    <w:p w14:paraId="14AFE45E" w14:textId="77777777" w:rsidR="00421785" w:rsidRPr="00421785" w:rsidRDefault="00421785" w:rsidP="00421785">
      <w:pPr>
        <w:pStyle w:val="ListParagraph"/>
        <w:spacing w:line="360" w:lineRule="auto"/>
        <w:rPr>
          <w:rFonts w:asciiTheme="majorBidi" w:eastAsiaTheme="minorEastAsia" w:hAnsiTheme="majorBidi" w:cstheme="majorBidi"/>
          <w:color w:val="333333"/>
          <w:sz w:val="24"/>
          <w:szCs w:val="24"/>
        </w:rPr>
      </w:pPr>
    </w:p>
    <w:p w14:paraId="3AD8B2C1" w14:textId="77777777" w:rsidR="00421785" w:rsidRPr="00421785" w:rsidRDefault="00421785" w:rsidP="00421785">
      <w:pPr>
        <w:pStyle w:val="ListParagraph"/>
        <w:numPr>
          <w:ilvl w:val="0"/>
          <w:numId w:val="22"/>
        </w:numPr>
        <w:spacing w:after="160" w:line="360" w:lineRule="auto"/>
        <w:rPr>
          <w:rFonts w:asciiTheme="majorBidi" w:eastAsiaTheme="minorEastAsia" w:hAnsiTheme="majorBidi" w:cstheme="majorBidi"/>
          <w:color w:val="333333"/>
          <w:sz w:val="24"/>
          <w:szCs w:val="24"/>
        </w:rPr>
      </w:pPr>
      <w:proofErr w:type="spellStart"/>
      <w:r w:rsidRPr="00421785">
        <w:rPr>
          <w:rFonts w:asciiTheme="majorBidi" w:hAnsiTheme="majorBidi" w:cstheme="majorBidi"/>
          <w:b/>
          <w:bCs/>
          <w:color w:val="333333"/>
          <w:sz w:val="24"/>
          <w:szCs w:val="24"/>
        </w:rPr>
        <w:t>Matplot.lib.pyplot</w:t>
      </w:r>
      <w:proofErr w:type="spellEnd"/>
      <w:r w:rsidRPr="00421785">
        <w:rPr>
          <w:rFonts w:asciiTheme="majorBidi" w:hAnsiTheme="majorBidi" w:cstheme="majorBidi"/>
          <w:b/>
          <w:bCs/>
          <w:color w:val="333333"/>
          <w:sz w:val="24"/>
          <w:szCs w:val="24"/>
        </w:rPr>
        <w:t>:</w:t>
      </w:r>
      <w:r w:rsidRPr="00421785">
        <w:rPr>
          <w:rFonts w:asciiTheme="majorBidi" w:hAnsiTheme="majorBidi" w:cstheme="majorBidi"/>
          <w:color w:val="333333"/>
          <w:sz w:val="24"/>
          <w:szCs w:val="24"/>
        </w:rPr>
        <w:t xml:space="preserve"> Matplotlib is a </w:t>
      </w:r>
      <w:r w:rsidRPr="00421785">
        <w:rPr>
          <w:rFonts w:asciiTheme="majorBidi" w:hAnsiTheme="majorBidi" w:cstheme="majorBidi"/>
          <w:color w:val="000000" w:themeColor="text1"/>
          <w:sz w:val="24"/>
          <w:szCs w:val="24"/>
        </w:rPr>
        <w:t>complete</w:t>
      </w:r>
      <w:r w:rsidRPr="00421785">
        <w:rPr>
          <w:rFonts w:asciiTheme="majorBidi" w:hAnsiTheme="majorBidi" w:cstheme="majorBidi"/>
          <w:color w:val="333333"/>
          <w:sz w:val="24"/>
          <w:szCs w:val="24"/>
        </w:rPr>
        <w:t xml:space="preserve"> library for </w:t>
      </w:r>
      <w:r w:rsidRPr="00421785">
        <w:rPr>
          <w:rFonts w:asciiTheme="majorBidi" w:hAnsiTheme="majorBidi" w:cstheme="majorBidi"/>
          <w:color w:val="000000" w:themeColor="text1"/>
          <w:sz w:val="24"/>
          <w:szCs w:val="24"/>
        </w:rPr>
        <w:t>developing</w:t>
      </w:r>
      <w:r w:rsidRPr="00421785">
        <w:rPr>
          <w:rFonts w:asciiTheme="majorBidi" w:hAnsiTheme="majorBidi" w:cstheme="majorBidi"/>
          <w:color w:val="333333"/>
          <w:sz w:val="24"/>
          <w:szCs w:val="24"/>
        </w:rPr>
        <w:t xml:space="preserve"> static, animated, and interactive visualizations in Python. Matplotlib makes </w:t>
      </w:r>
      <w:r w:rsidRPr="00421785">
        <w:rPr>
          <w:rFonts w:asciiTheme="majorBidi" w:hAnsiTheme="majorBidi" w:cstheme="majorBidi"/>
          <w:color w:val="000000" w:themeColor="text1"/>
          <w:sz w:val="24"/>
          <w:szCs w:val="24"/>
        </w:rPr>
        <w:t>clean</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matters</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clean</w:t>
      </w:r>
      <w:r w:rsidRPr="00421785">
        <w:rPr>
          <w:rFonts w:asciiTheme="majorBidi" w:hAnsiTheme="majorBidi" w:cstheme="majorBidi"/>
          <w:color w:val="333333"/>
          <w:sz w:val="24"/>
          <w:szCs w:val="24"/>
        </w:rPr>
        <w:t xml:space="preserve"> and </w:t>
      </w:r>
      <w:r w:rsidRPr="00421785">
        <w:rPr>
          <w:rFonts w:asciiTheme="majorBidi" w:hAnsiTheme="majorBidi" w:cstheme="majorBidi"/>
          <w:color w:val="000000" w:themeColor="text1"/>
          <w:sz w:val="24"/>
          <w:szCs w:val="24"/>
        </w:rPr>
        <w:t>difficult</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matters</w:t>
      </w:r>
      <w:r w:rsidRPr="00421785">
        <w:rPr>
          <w:rFonts w:asciiTheme="majorBidi" w:hAnsiTheme="majorBidi" w:cstheme="majorBidi"/>
          <w:color w:val="333333"/>
          <w:sz w:val="24"/>
          <w:szCs w:val="24"/>
        </w:rPr>
        <w:t xml:space="preserve"> possible. Create </w:t>
      </w:r>
      <w:r w:rsidRPr="00421785">
        <w:rPr>
          <w:rFonts w:asciiTheme="majorBidi" w:hAnsiTheme="majorBidi" w:cstheme="majorBidi"/>
          <w:color w:val="000000" w:themeColor="text1"/>
          <w:sz w:val="24"/>
          <w:szCs w:val="24"/>
        </w:rPr>
        <w:t>a booklet with</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first-class</w:t>
      </w:r>
      <w:r w:rsidRPr="00421785">
        <w:rPr>
          <w:rFonts w:asciiTheme="majorBidi" w:hAnsiTheme="majorBidi" w:cstheme="majorBidi"/>
          <w:color w:val="333333"/>
          <w:sz w:val="24"/>
          <w:szCs w:val="24"/>
        </w:rPr>
        <w:t xml:space="preserve"> plots. Make interactive figures </w:t>
      </w:r>
      <w:r w:rsidRPr="00421785">
        <w:rPr>
          <w:rFonts w:asciiTheme="majorBidi" w:hAnsiTheme="majorBidi" w:cstheme="majorBidi"/>
          <w:color w:val="000000" w:themeColor="text1"/>
          <w:sz w:val="24"/>
          <w:szCs w:val="24"/>
        </w:rPr>
        <w:t>which can</w:t>
      </w:r>
      <w:r w:rsidRPr="00421785">
        <w:rPr>
          <w:rFonts w:asciiTheme="majorBidi" w:hAnsiTheme="majorBidi" w:cstheme="majorBidi"/>
          <w:color w:val="333333"/>
          <w:sz w:val="24"/>
          <w:szCs w:val="24"/>
        </w:rPr>
        <w:t xml:space="preserve"> zoom, plan, update.</w:t>
      </w:r>
    </w:p>
    <w:p w14:paraId="264E7054" w14:textId="77777777" w:rsidR="00421785" w:rsidRPr="00421785" w:rsidRDefault="00421785" w:rsidP="00421785">
      <w:pPr>
        <w:pStyle w:val="ListParagraph"/>
        <w:numPr>
          <w:ilvl w:val="0"/>
          <w:numId w:val="22"/>
        </w:numPr>
        <w:spacing w:after="160" w:line="360" w:lineRule="auto"/>
        <w:rPr>
          <w:rFonts w:asciiTheme="majorBidi" w:eastAsiaTheme="minorEastAsia" w:hAnsiTheme="majorBidi" w:cstheme="majorBidi"/>
          <w:color w:val="333333"/>
          <w:sz w:val="24"/>
          <w:szCs w:val="24"/>
        </w:rPr>
      </w:pPr>
      <w:r w:rsidRPr="00421785">
        <w:rPr>
          <w:rFonts w:asciiTheme="majorBidi" w:hAnsiTheme="majorBidi" w:cstheme="majorBidi"/>
          <w:b/>
          <w:bCs/>
          <w:color w:val="333333"/>
          <w:sz w:val="24"/>
          <w:szCs w:val="24"/>
        </w:rPr>
        <w:lastRenderedPageBreak/>
        <w:t>Seaborn:</w:t>
      </w:r>
      <w:r w:rsidRPr="00421785">
        <w:rPr>
          <w:rFonts w:asciiTheme="majorBidi" w:hAnsiTheme="majorBidi" w:cstheme="majorBidi"/>
          <w:color w:val="333333"/>
          <w:sz w:val="24"/>
          <w:szCs w:val="24"/>
        </w:rPr>
        <w:t xml:space="preserve"> Seaborn is an open-</w:t>
      </w:r>
      <w:r w:rsidRPr="00421785">
        <w:rPr>
          <w:rFonts w:asciiTheme="majorBidi" w:hAnsiTheme="majorBidi" w:cstheme="majorBidi"/>
          <w:color w:val="000000" w:themeColor="text1"/>
          <w:sz w:val="24"/>
          <w:szCs w:val="24"/>
        </w:rPr>
        <w:t>supply</w:t>
      </w:r>
      <w:r w:rsidRPr="00421785">
        <w:rPr>
          <w:rFonts w:asciiTheme="majorBidi" w:hAnsiTheme="majorBidi" w:cstheme="majorBidi"/>
          <w:color w:val="333333"/>
          <w:sz w:val="24"/>
          <w:szCs w:val="24"/>
        </w:rPr>
        <w:t xml:space="preserve"> Python library </w:t>
      </w:r>
      <w:r w:rsidRPr="00421785">
        <w:rPr>
          <w:rFonts w:asciiTheme="majorBidi" w:hAnsiTheme="majorBidi" w:cstheme="majorBidi"/>
          <w:color w:val="000000" w:themeColor="text1"/>
          <w:sz w:val="24"/>
          <w:szCs w:val="24"/>
        </w:rPr>
        <w:t>constructed</w:t>
      </w:r>
      <w:r w:rsidRPr="00421785">
        <w:rPr>
          <w:rFonts w:asciiTheme="majorBidi" w:hAnsiTheme="majorBidi" w:cstheme="majorBidi"/>
          <w:color w:val="333333"/>
          <w:sz w:val="24"/>
          <w:szCs w:val="24"/>
        </w:rPr>
        <w:t xml:space="preserve"> on </w:t>
      </w:r>
      <w:r w:rsidRPr="00421785">
        <w:rPr>
          <w:rFonts w:asciiTheme="majorBidi" w:hAnsiTheme="majorBidi" w:cstheme="majorBidi"/>
          <w:color w:val="000000" w:themeColor="text1"/>
          <w:sz w:val="24"/>
          <w:szCs w:val="24"/>
        </w:rPr>
        <w:t>pinnacle</w:t>
      </w:r>
      <w:r w:rsidRPr="00421785">
        <w:rPr>
          <w:rFonts w:asciiTheme="majorBidi" w:hAnsiTheme="majorBidi" w:cstheme="majorBidi"/>
          <w:color w:val="333333"/>
          <w:sz w:val="24"/>
          <w:szCs w:val="24"/>
        </w:rPr>
        <w:t xml:space="preserve"> of matplotlib. It is used for </w:t>
      </w:r>
      <w:r w:rsidRPr="00421785">
        <w:rPr>
          <w:rFonts w:asciiTheme="majorBidi" w:hAnsiTheme="majorBidi" w:cstheme="majorBidi"/>
          <w:color w:val="000000" w:themeColor="text1"/>
          <w:sz w:val="24"/>
          <w:szCs w:val="24"/>
        </w:rPr>
        <w:t>records</w:t>
      </w:r>
      <w:r w:rsidRPr="00421785">
        <w:rPr>
          <w:rFonts w:asciiTheme="majorBidi" w:hAnsiTheme="majorBidi" w:cstheme="majorBidi"/>
          <w:color w:val="333333"/>
          <w:sz w:val="24"/>
          <w:szCs w:val="24"/>
        </w:rPr>
        <w:t xml:space="preserve"> visualization and exploratory </w:t>
      </w:r>
      <w:r w:rsidRPr="00421785">
        <w:rPr>
          <w:rFonts w:asciiTheme="majorBidi" w:hAnsiTheme="majorBidi" w:cstheme="majorBidi"/>
          <w:color w:val="000000" w:themeColor="text1"/>
          <w:sz w:val="24"/>
          <w:szCs w:val="24"/>
        </w:rPr>
        <w:t>records</w:t>
      </w:r>
      <w:r w:rsidRPr="00421785">
        <w:rPr>
          <w:rFonts w:asciiTheme="majorBidi" w:hAnsiTheme="majorBidi" w:cstheme="majorBidi"/>
          <w:color w:val="333333"/>
          <w:sz w:val="24"/>
          <w:szCs w:val="24"/>
        </w:rPr>
        <w:t xml:space="preserve"> analysis. Seaborn works </w:t>
      </w:r>
      <w:r w:rsidRPr="00421785">
        <w:rPr>
          <w:rFonts w:asciiTheme="majorBidi" w:hAnsiTheme="majorBidi" w:cstheme="majorBidi"/>
          <w:color w:val="000000" w:themeColor="text1"/>
          <w:sz w:val="24"/>
          <w:szCs w:val="24"/>
        </w:rPr>
        <w:t>without problems</w:t>
      </w:r>
      <w:r w:rsidRPr="00421785">
        <w:rPr>
          <w:rFonts w:asciiTheme="majorBidi" w:hAnsiTheme="majorBidi" w:cstheme="majorBidi"/>
          <w:color w:val="333333"/>
          <w:sz w:val="24"/>
          <w:szCs w:val="24"/>
        </w:rPr>
        <w:t xml:space="preserve"> with data frames and the Pandas library. The graphs created </w:t>
      </w:r>
      <w:r w:rsidRPr="00421785">
        <w:rPr>
          <w:rFonts w:asciiTheme="majorBidi" w:hAnsiTheme="majorBidi" w:cstheme="majorBidi"/>
          <w:color w:val="000000" w:themeColor="text1"/>
          <w:sz w:val="24"/>
          <w:szCs w:val="24"/>
        </w:rPr>
        <w:t>also can</w:t>
      </w:r>
      <w:r w:rsidRPr="00421785">
        <w:rPr>
          <w:rFonts w:asciiTheme="majorBidi" w:hAnsiTheme="majorBidi" w:cstheme="majorBidi"/>
          <w:color w:val="333333"/>
          <w:sz w:val="24"/>
          <w:szCs w:val="24"/>
        </w:rPr>
        <w:t xml:space="preserve"> be </w:t>
      </w:r>
      <w:r w:rsidRPr="00421785">
        <w:rPr>
          <w:rFonts w:asciiTheme="majorBidi" w:hAnsiTheme="majorBidi" w:cstheme="majorBidi"/>
          <w:color w:val="000000" w:themeColor="text1"/>
          <w:sz w:val="24"/>
          <w:szCs w:val="24"/>
        </w:rPr>
        <w:t>custom designed</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without problems</w:t>
      </w:r>
      <w:r w:rsidRPr="00421785">
        <w:rPr>
          <w:rFonts w:asciiTheme="majorBidi" w:hAnsiTheme="majorBidi" w:cstheme="majorBidi"/>
          <w:color w:val="333333"/>
          <w:sz w:val="24"/>
          <w:szCs w:val="24"/>
        </w:rPr>
        <w:t>.</w:t>
      </w:r>
    </w:p>
    <w:p w14:paraId="2A3814AB" w14:textId="77777777" w:rsidR="00421785" w:rsidRPr="00421785" w:rsidRDefault="00421785" w:rsidP="00421785">
      <w:pPr>
        <w:pStyle w:val="ListParagraph"/>
        <w:spacing w:after="160" w:line="360" w:lineRule="auto"/>
        <w:rPr>
          <w:rFonts w:asciiTheme="majorBidi" w:eastAsiaTheme="minorEastAsia" w:hAnsiTheme="majorBidi" w:cstheme="majorBidi"/>
          <w:color w:val="333333"/>
          <w:sz w:val="24"/>
          <w:szCs w:val="24"/>
        </w:rPr>
      </w:pPr>
    </w:p>
    <w:p w14:paraId="447DA8E8" w14:textId="3CA60954" w:rsidR="00421785" w:rsidRPr="00421785" w:rsidRDefault="00421785" w:rsidP="00421785">
      <w:pPr>
        <w:pStyle w:val="ListParagraph"/>
        <w:numPr>
          <w:ilvl w:val="0"/>
          <w:numId w:val="22"/>
        </w:numPr>
        <w:spacing w:after="160" w:line="360" w:lineRule="auto"/>
        <w:rPr>
          <w:rFonts w:asciiTheme="majorBidi" w:eastAsiaTheme="minorEastAsia" w:hAnsiTheme="majorBidi" w:cstheme="majorBidi"/>
          <w:color w:val="333333"/>
          <w:sz w:val="24"/>
          <w:szCs w:val="24"/>
        </w:rPr>
      </w:pPr>
      <w:r w:rsidRPr="00421785">
        <w:rPr>
          <w:rFonts w:asciiTheme="majorBidi" w:hAnsiTheme="majorBidi" w:cstheme="majorBidi"/>
          <w:b/>
          <w:bCs/>
          <w:color w:val="333333"/>
          <w:sz w:val="24"/>
          <w:szCs w:val="24"/>
        </w:rPr>
        <w:t xml:space="preserve">Time: </w:t>
      </w:r>
      <w:r w:rsidRPr="00421785">
        <w:rPr>
          <w:rFonts w:asciiTheme="majorBidi" w:hAnsiTheme="majorBidi" w:cstheme="majorBidi"/>
          <w:color w:val="333333"/>
          <w:sz w:val="24"/>
          <w:szCs w:val="24"/>
        </w:rPr>
        <w:t xml:space="preserve">Python's time module </w:t>
      </w:r>
      <w:r w:rsidRPr="00421785">
        <w:rPr>
          <w:rFonts w:asciiTheme="majorBidi" w:hAnsiTheme="majorBidi" w:cstheme="majorBidi"/>
          <w:color w:val="000000" w:themeColor="text1"/>
          <w:sz w:val="24"/>
          <w:szCs w:val="24"/>
        </w:rPr>
        <w:t>offers</w:t>
      </w:r>
      <w:r w:rsidRPr="00421785">
        <w:rPr>
          <w:rFonts w:asciiTheme="majorBidi" w:hAnsiTheme="majorBidi" w:cstheme="majorBidi"/>
          <w:color w:val="333333"/>
          <w:sz w:val="24"/>
          <w:szCs w:val="24"/>
        </w:rPr>
        <w:t xml:space="preserve"> a </w:t>
      </w:r>
      <w:r w:rsidRPr="00421785">
        <w:rPr>
          <w:rFonts w:asciiTheme="majorBidi" w:hAnsiTheme="majorBidi" w:cstheme="majorBidi"/>
          <w:color w:val="000000" w:themeColor="text1"/>
          <w:sz w:val="24"/>
          <w:szCs w:val="24"/>
        </w:rPr>
        <w:t>feature</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for buying</w:t>
      </w:r>
      <w:r w:rsidRPr="00421785">
        <w:rPr>
          <w:rFonts w:asciiTheme="majorBidi" w:hAnsiTheme="majorBidi" w:cstheme="majorBidi"/>
          <w:color w:val="333333"/>
          <w:sz w:val="24"/>
          <w:szCs w:val="24"/>
        </w:rPr>
        <w:t xml:space="preserve"> </w:t>
      </w:r>
      <w:r w:rsidRPr="00421785">
        <w:rPr>
          <w:rFonts w:asciiTheme="majorBidi" w:hAnsiTheme="majorBidi" w:cstheme="majorBidi"/>
          <w:color w:val="000000" w:themeColor="text1"/>
          <w:sz w:val="24"/>
          <w:szCs w:val="24"/>
        </w:rPr>
        <w:t>nearby</w:t>
      </w:r>
      <w:r w:rsidRPr="00421785">
        <w:rPr>
          <w:rFonts w:asciiTheme="majorBidi" w:hAnsiTheme="majorBidi" w:cstheme="majorBidi"/>
          <w:color w:val="333333"/>
          <w:sz w:val="24"/>
          <w:szCs w:val="24"/>
        </w:rPr>
        <w:t xml:space="preserve"> time from the </w:t>
      </w:r>
      <w:r w:rsidRPr="00421785">
        <w:rPr>
          <w:rFonts w:asciiTheme="majorBidi" w:hAnsiTheme="majorBidi" w:cstheme="majorBidi"/>
          <w:color w:val="000000" w:themeColor="text1"/>
          <w:sz w:val="24"/>
          <w:szCs w:val="24"/>
        </w:rPr>
        <w:t>range</w:t>
      </w:r>
      <w:r w:rsidRPr="00421785">
        <w:rPr>
          <w:rFonts w:asciiTheme="majorBidi" w:hAnsiTheme="majorBidi" w:cstheme="majorBidi"/>
          <w:color w:val="333333"/>
          <w:sz w:val="24"/>
          <w:szCs w:val="24"/>
        </w:rPr>
        <w:t xml:space="preserve"> of seconds elapsed </w:t>
      </w:r>
      <w:r w:rsidRPr="00421785">
        <w:rPr>
          <w:rFonts w:asciiTheme="majorBidi" w:hAnsiTheme="majorBidi" w:cstheme="majorBidi"/>
          <w:color w:val="000000" w:themeColor="text1"/>
          <w:sz w:val="24"/>
          <w:szCs w:val="24"/>
        </w:rPr>
        <w:t>because the</w:t>
      </w:r>
      <w:r w:rsidRPr="00421785">
        <w:rPr>
          <w:rFonts w:asciiTheme="majorBidi" w:hAnsiTheme="majorBidi" w:cstheme="majorBidi"/>
          <w:color w:val="333333"/>
          <w:sz w:val="24"/>
          <w:szCs w:val="24"/>
        </w:rPr>
        <w:t xml:space="preserve"> epoch </w:t>
      </w:r>
      <w:r w:rsidRPr="00421785">
        <w:rPr>
          <w:rFonts w:asciiTheme="majorBidi" w:hAnsiTheme="majorBidi" w:cstheme="majorBidi"/>
          <w:color w:val="000000" w:themeColor="text1"/>
          <w:sz w:val="24"/>
          <w:szCs w:val="24"/>
        </w:rPr>
        <w:t>known as</w:t>
      </w:r>
      <w:r w:rsidRPr="00421785">
        <w:rPr>
          <w:rFonts w:asciiTheme="majorBidi" w:hAnsiTheme="majorBidi" w:cstheme="majorBidi"/>
          <w:color w:val="333333"/>
          <w:sz w:val="24"/>
          <w:szCs w:val="24"/>
        </w:rPr>
        <w:t xml:space="preserve"> local time</w:t>
      </w:r>
      <w:r>
        <w:rPr>
          <w:rFonts w:asciiTheme="majorBidi" w:hAnsiTheme="majorBidi" w:cstheme="majorBidi"/>
          <w:color w:val="333333"/>
          <w:sz w:val="24"/>
          <w:szCs w:val="24"/>
        </w:rPr>
        <w:t>.</w:t>
      </w:r>
      <w:r w:rsidRPr="00421785">
        <w:rPr>
          <w:rFonts w:asciiTheme="majorBidi" w:hAnsiTheme="majorBidi" w:cstheme="majorBidi"/>
          <w:b/>
          <w:bCs/>
          <w:sz w:val="24"/>
          <w:szCs w:val="24"/>
        </w:rPr>
        <w:t xml:space="preserve"> </w:t>
      </w:r>
    </w:p>
    <w:p w14:paraId="25DA4023" w14:textId="77777777" w:rsidR="00421785" w:rsidRPr="00421785" w:rsidRDefault="00421785" w:rsidP="00421785">
      <w:pPr>
        <w:pStyle w:val="ListParagraph"/>
        <w:rPr>
          <w:rFonts w:asciiTheme="majorBidi" w:eastAsiaTheme="minorEastAsia" w:hAnsiTheme="majorBidi" w:cstheme="majorBidi"/>
          <w:color w:val="333333"/>
          <w:sz w:val="24"/>
          <w:szCs w:val="24"/>
        </w:rPr>
      </w:pPr>
    </w:p>
    <w:p w14:paraId="56F9CF27" w14:textId="426BF3CB" w:rsidR="00BC1F7C" w:rsidRDefault="00BC1F7C" w:rsidP="00FA7503">
      <w:pPr>
        <w:spacing w:line="360" w:lineRule="auto"/>
        <w:jc w:val="center"/>
        <w:rPr>
          <w:b/>
          <w:sz w:val="32"/>
          <w:szCs w:val="32"/>
        </w:rPr>
      </w:pPr>
      <w:r w:rsidRPr="00BC1F7C">
        <w:rPr>
          <w:b/>
          <w:sz w:val="32"/>
          <w:szCs w:val="32"/>
        </w:rPr>
        <w:t>5</w:t>
      </w:r>
      <w:r>
        <w:rPr>
          <w:b/>
          <w:sz w:val="32"/>
          <w:szCs w:val="32"/>
        </w:rPr>
        <w:t>.  TECHNICAL IMPLEMENTATION AND CODING</w:t>
      </w:r>
    </w:p>
    <w:p w14:paraId="41B97661" w14:textId="77777777" w:rsidR="00BC1F7C" w:rsidRDefault="00BC1F7C" w:rsidP="00BC1F7C">
      <w:pPr>
        <w:spacing w:line="360" w:lineRule="auto"/>
        <w:jc w:val="center"/>
        <w:rPr>
          <w:b/>
          <w:sz w:val="32"/>
          <w:szCs w:val="32"/>
        </w:rPr>
      </w:pPr>
    </w:p>
    <w:p w14:paraId="3F9B269F" w14:textId="77777777" w:rsidR="00BC1F7C" w:rsidRDefault="00BC1F7C" w:rsidP="00BC1F7C">
      <w:pPr>
        <w:tabs>
          <w:tab w:val="left" w:pos="1080"/>
        </w:tabs>
        <w:spacing w:after="320" w:line="360" w:lineRule="auto"/>
        <w:jc w:val="center"/>
        <w:rPr>
          <w:b/>
          <w:color w:val="000000"/>
          <w:sz w:val="26"/>
          <w:szCs w:val="26"/>
        </w:rPr>
      </w:pPr>
      <w:r w:rsidRPr="00BC1F7C">
        <w:rPr>
          <w:b/>
          <w:color w:val="000000"/>
          <w:sz w:val="26"/>
          <w:szCs w:val="26"/>
        </w:rPr>
        <w:t>5.1 O</w:t>
      </w:r>
      <w:r>
        <w:rPr>
          <w:b/>
          <w:color w:val="000000"/>
          <w:sz w:val="26"/>
          <w:szCs w:val="26"/>
        </w:rPr>
        <w:t>UTLINE</w:t>
      </w:r>
    </w:p>
    <w:p w14:paraId="0276389F" w14:textId="1F31C284" w:rsidR="00BC1F7C" w:rsidRDefault="00BC1F7C" w:rsidP="00BC1F7C">
      <w:pPr>
        <w:tabs>
          <w:tab w:val="left" w:pos="1080"/>
        </w:tabs>
        <w:spacing w:after="320" w:line="360" w:lineRule="auto"/>
        <w:rPr>
          <w:b/>
          <w:color w:val="000000"/>
          <w:sz w:val="26"/>
          <w:szCs w:val="26"/>
        </w:rPr>
      </w:pPr>
      <w:r w:rsidRPr="00BC1F7C">
        <w:rPr>
          <w:rFonts w:asciiTheme="majorBidi" w:hAnsiTheme="majorBidi" w:cstheme="majorBidi"/>
        </w:rPr>
        <w:t>An Intrusion Detection System (IDS) is a framework that screens network traffic for dubious action and issues ready when such action is recognized. A product application filters an organization or framework for vindictive movement or strategy infringement. Any pernicious undertaking or infringement is frequently answered to a head or assembled halfway using security data and occasion the board (SIEM) framework. A SIEM framework incorporates yields from various sources and uses alert sifting calculations to recognize hazardous ways of behaving from misleading problems.</w:t>
      </w:r>
      <w:r>
        <w:rPr>
          <w:rFonts w:asciiTheme="majorBidi" w:hAnsiTheme="majorBidi" w:cstheme="majorBidi"/>
        </w:rPr>
        <w:t xml:space="preserve"> </w:t>
      </w:r>
      <w:proofErr w:type="spellStart"/>
      <w:r w:rsidRPr="00BC1F7C">
        <w:rPr>
          <w:rFonts w:asciiTheme="majorBidi" w:hAnsiTheme="majorBidi" w:cstheme="majorBidi"/>
        </w:rPr>
        <w:t>Inspite</w:t>
      </w:r>
      <w:proofErr w:type="spellEnd"/>
      <w:r w:rsidRPr="00BC1F7C">
        <w:rPr>
          <w:rFonts w:asciiTheme="majorBidi" w:hAnsiTheme="majorBidi" w:cstheme="majorBidi"/>
        </w:rPr>
        <w:t xml:space="preserve"> of the fact that interruption identification frameworks screen networks for possibly destructive exercises, they are additionally inclined to phony problems. Therefore, undertakings should adjust their IDS gadgets when they first send them.</w:t>
      </w:r>
    </w:p>
    <w:p w14:paraId="067CEE90" w14:textId="191020A6" w:rsidR="00BC1F7C" w:rsidRPr="00BC1F7C" w:rsidRDefault="00BC1F7C" w:rsidP="00BC1F7C">
      <w:pPr>
        <w:tabs>
          <w:tab w:val="left" w:pos="1080"/>
        </w:tabs>
        <w:spacing w:after="320" w:line="360" w:lineRule="auto"/>
        <w:jc w:val="center"/>
        <w:rPr>
          <w:b/>
          <w:color w:val="000000"/>
          <w:sz w:val="26"/>
          <w:szCs w:val="26"/>
        </w:rPr>
      </w:pPr>
      <w:r>
        <w:rPr>
          <w:b/>
          <w:color w:val="000000"/>
          <w:sz w:val="26"/>
          <w:szCs w:val="26"/>
        </w:rPr>
        <w:t>5.2 TECHNICAL CODING AND IMPLEMENTATION</w:t>
      </w:r>
    </w:p>
    <w:p w14:paraId="0C66E948" w14:textId="70D49318" w:rsidR="00BC1F7C" w:rsidRDefault="00BC1F7C" w:rsidP="00A84812">
      <w:pPr>
        <w:spacing w:line="360" w:lineRule="auto"/>
        <w:rPr>
          <w:rFonts w:asciiTheme="majorBidi" w:hAnsiTheme="majorBidi" w:cstheme="majorBidi"/>
        </w:rPr>
      </w:pPr>
      <w:r w:rsidRPr="00A84812">
        <w:rPr>
          <w:rFonts w:asciiTheme="majorBidi" w:hAnsiTheme="majorBidi" w:cstheme="majorBidi"/>
        </w:rPr>
        <w:t xml:space="preserve">For solving this dataset, we have used the "KDD 1999 intrusion detection dataset" and the "Kaggle ML environment for implementing ML algorithms". For this dataset, we have used the pipeline method and two algorithms, namely KNN and </w:t>
      </w:r>
      <w:proofErr w:type="spellStart"/>
      <w:r w:rsidRPr="00A84812">
        <w:rPr>
          <w:rFonts w:asciiTheme="majorBidi" w:hAnsiTheme="majorBidi" w:cstheme="majorBidi"/>
        </w:rPr>
        <w:t>Softmax</w:t>
      </w:r>
      <w:proofErr w:type="spellEnd"/>
      <w:r w:rsidRPr="00A84812">
        <w:rPr>
          <w:rFonts w:asciiTheme="majorBidi" w:hAnsiTheme="majorBidi" w:cstheme="majorBidi"/>
        </w:rPr>
        <w:t xml:space="preserve">. While implementing, we came to know that </w:t>
      </w:r>
      <w:proofErr w:type="spellStart"/>
      <w:r w:rsidRPr="00A84812">
        <w:rPr>
          <w:rFonts w:asciiTheme="majorBidi" w:hAnsiTheme="majorBidi" w:cstheme="majorBidi"/>
        </w:rPr>
        <w:t>Softmax</w:t>
      </w:r>
      <w:proofErr w:type="spellEnd"/>
      <w:r w:rsidRPr="00A84812">
        <w:rPr>
          <w:rFonts w:asciiTheme="majorBidi" w:hAnsiTheme="majorBidi" w:cstheme="majorBidi"/>
        </w:rPr>
        <w:t xml:space="preserve"> is more efficient and less time-consuming, so we worked on the </w:t>
      </w:r>
      <w:proofErr w:type="spellStart"/>
      <w:r w:rsidRPr="00A84812">
        <w:rPr>
          <w:rFonts w:asciiTheme="majorBidi" w:hAnsiTheme="majorBidi" w:cstheme="majorBidi"/>
        </w:rPr>
        <w:t>Softmax</w:t>
      </w:r>
      <w:proofErr w:type="spellEnd"/>
      <w:r w:rsidRPr="00A84812">
        <w:rPr>
          <w:rFonts w:asciiTheme="majorBidi" w:hAnsiTheme="majorBidi" w:cstheme="majorBidi"/>
        </w:rPr>
        <w:t xml:space="preserve"> algorithm and got approximately 98% accurate results. </w:t>
      </w:r>
    </w:p>
    <w:p w14:paraId="261BE5B3" w14:textId="1747BFBF" w:rsidR="00A84812" w:rsidRDefault="00A84812" w:rsidP="00A84812">
      <w:pPr>
        <w:spacing w:line="360" w:lineRule="auto"/>
        <w:rPr>
          <w:rFonts w:asciiTheme="majorBidi" w:hAnsiTheme="majorBidi" w:cstheme="majorBidi"/>
        </w:rPr>
      </w:pPr>
    </w:p>
    <w:p w14:paraId="3693D34F" w14:textId="601E5E21" w:rsidR="00A84812" w:rsidRDefault="00A84812" w:rsidP="00A84812">
      <w:pPr>
        <w:spacing w:line="360" w:lineRule="auto"/>
        <w:rPr>
          <w:rFonts w:asciiTheme="majorBidi" w:hAnsiTheme="majorBidi" w:cstheme="majorBidi"/>
        </w:rPr>
      </w:pPr>
    </w:p>
    <w:p w14:paraId="0EAF5788" w14:textId="77BDC250" w:rsidR="00A84812" w:rsidRDefault="00A84812" w:rsidP="00A84812">
      <w:pPr>
        <w:spacing w:line="360" w:lineRule="auto"/>
        <w:rPr>
          <w:rFonts w:asciiTheme="majorBidi" w:hAnsiTheme="majorBidi" w:cstheme="majorBidi"/>
        </w:rPr>
      </w:pPr>
    </w:p>
    <w:p w14:paraId="45D462F6" w14:textId="3547A5C2" w:rsidR="00A84812" w:rsidRDefault="00A84812" w:rsidP="00A84812">
      <w:pPr>
        <w:spacing w:line="360" w:lineRule="auto"/>
        <w:jc w:val="center"/>
        <w:rPr>
          <w:rFonts w:asciiTheme="majorBidi" w:hAnsiTheme="majorBidi" w:cstheme="majorBidi"/>
          <w:b/>
          <w:bCs/>
          <w:sz w:val="26"/>
          <w:szCs w:val="26"/>
        </w:rPr>
      </w:pPr>
      <w:r w:rsidRPr="00A84812">
        <w:rPr>
          <w:rFonts w:asciiTheme="majorBidi" w:hAnsiTheme="majorBidi" w:cstheme="majorBidi"/>
          <w:b/>
          <w:bCs/>
          <w:sz w:val="26"/>
          <w:szCs w:val="26"/>
        </w:rPr>
        <w:lastRenderedPageBreak/>
        <w:t>5.3 WORKING LAYOUT OF FORMS</w:t>
      </w:r>
    </w:p>
    <w:p w14:paraId="18AEC1F8" w14:textId="60998A99" w:rsidR="00A84812" w:rsidRPr="00A84812" w:rsidRDefault="00A84812" w:rsidP="00A84812">
      <w:pPr>
        <w:spacing w:line="360" w:lineRule="auto"/>
        <w:rPr>
          <w:rFonts w:asciiTheme="majorBidi" w:hAnsiTheme="majorBidi" w:cstheme="majorBidi"/>
        </w:rPr>
      </w:pPr>
      <w:r>
        <w:rPr>
          <w:rFonts w:asciiTheme="majorBidi" w:hAnsiTheme="majorBidi" w:cstheme="majorBidi"/>
        </w:rPr>
        <w:t>For practical implementations and for applying various machine learning algorithms, modules and methods are required. These modules need to imported first so that we can apply methods and algorithms to solve the given dataset.</w:t>
      </w:r>
    </w:p>
    <w:p w14:paraId="63102781" w14:textId="2F06AC74" w:rsidR="00BC1F7C" w:rsidRDefault="00BC1F7C" w:rsidP="00BC1F7C">
      <w:pPr>
        <w:pStyle w:val="ListParagraph"/>
        <w:ind w:left="1080"/>
        <w:rPr>
          <w:rFonts w:ascii="Arial" w:hAnsi="Arial" w:cs="Arial"/>
          <w:sz w:val="30"/>
          <w:szCs w:val="30"/>
        </w:rPr>
      </w:pPr>
    </w:p>
    <w:p w14:paraId="0B425740" w14:textId="2617D7F8" w:rsidR="00BC1F7C" w:rsidRDefault="00A84812" w:rsidP="00BC1F7C">
      <w:pPr>
        <w:pStyle w:val="ListParagraph"/>
        <w:ind w:left="1080"/>
        <w:rPr>
          <w:rFonts w:ascii="Arial" w:hAnsi="Arial" w:cs="Arial"/>
          <w:sz w:val="30"/>
          <w:szCs w:val="30"/>
        </w:rPr>
      </w:pPr>
      <w:r>
        <w:rPr>
          <w:noProof/>
        </w:rPr>
        <w:drawing>
          <wp:anchor distT="0" distB="0" distL="114300" distR="114300" simplePos="0" relativeHeight="251659264" behindDoc="0" locked="0" layoutInCell="1" allowOverlap="1" wp14:anchorId="4F64455B" wp14:editId="1CE917ED">
            <wp:simplePos x="0" y="0"/>
            <wp:positionH relativeFrom="margin">
              <wp:align>center</wp:align>
            </wp:positionH>
            <wp:positionV relativeFrom="paragraph">
              <wp:posOffset>164465</wp:posOffset>
            </wp:positionV>
            <wp:extent cx="5793472" cy="42748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93472" cy="4274820"/>
                    </a:xfrm>
                    <a:prstGeom prst="rect">
                      <a:avLst/>
                    </a:prstGeom>
                  </pic:spPr>
                </pic:pic>
              </a:graphicData>
            </a:graphic>
            <wp14:sizeRelH relativeFrom="page">
              <wp14:pctWidth>0</wp14:pctWidth>
            </wp14:sizeRelH>
            <wp14:sizeRelV relativeFrom="page">
              <wp14:pctHeight>0</wp14:pctHeight>
            </wp14:sizeRelV>
          </wp:anchor>
        </w:drawing>
      </w:r>
    </w:p>
    <w:p w14:paraId="0B19F145" w14:textId="682439AC" w:rsidR="00BC1F7C" w:rsidRPr="00CD68A1" w:rsidRDefault="00BC1F7C" w:rsidP="00BC1F7C"/>
    <w:p w14:paraId="7D498E53" w14:textId="7CBAD204" w:rsidR="00BC1F7C" w:rsidRPr="00CD68A1" w:rsidRDefault="00BC1F7C" w:rsidP="00BC1F7C"/>
    <w:p w14:paraId="09E5F114" w14:textId="2CFBFF47" w:rsidR="00BC1F7C" w:rsidRPr="00CD68A1" w:rsidRDefault="00BC1F7C" w:rsidP="00BC1F7C"/>
    <w:p w14:paraId="555E4788" w14:textId="0F6894B9" w:rsidR="00BC1F7C" w:rsidRPr="00CD68A1" w:rsidRDefault="00BC1F7C" w:rsidP="00BC1F7C"/>
    <w:p w14:paraId="1CEB203F" w14:textId="77777777" w:rsidR="00BC1F7C" w:rsidRPr="00CD68A1" w:rsidRDefault="00BC1F7C" w:rsidP="00BC1F7C"/>
    <w:p w14:paraId="0340E3B0" w14:textId="77777777" w:rsidR="00BC1F7C" w:rsidRPr="00CD68A1" w:rsidRDefault="00BC1F7C" w:rsidP="00BC1F7C"/>
    <w:p w14:paraId="6B6B7F65" w14:textId="77777777" w:rsidR="00BC1F7C" w:rsidRPr="00CD68A1" w:rsidRDefault="00BC1F7C" w:rsidP="00BC1F7C"/>
    <w:p w14:paraId="16034932" w14:textId="77777777" w:rsidR="00BC1F7C" w:rsidRPr="00CD68A1" w:rsidRDefault="00BC1F7C" w:rsidP="00BC1F7C"/>
    <w:p w14:paraId="171BC52E" w14:textId="77777777" w:rsidR="00BC1F7C" w:rsidRPr="00CD68A1" w:rsidRDefault="00BC1F7C" w:rsidP="00BC1F7C"/>
    <w:p w14:paraId="1F682A2A" w14:textId="77777777" w:rsidR="00BC1F7C" w:rsidRPr="00CD68A1" w:rsidRDefault="00BC1F7C" w:rsidP="00BC1F7C"/>
    <w:p w14:paraId="7A26466D" w14:textId="77777777" w:rsidR="00BC1F7C" w:rsidRPr="00CD68A1" w:rsidRDefault="00BC1F7C" w:rsidP="00BC1F7C"/>
    <w:p w14:paraId="2968B424" w14:textId="77777777" w:rsidR="00BC1F7C" w:rsidRPr="00CD68A1" w:rsidRDefault="00BC1F7C" w:rsidP="00BC1F7C"/>
    <w:p w14:paraId="30D39C53" w14:textId="77777777" w:rsidR="00BC1F7C" w:rsidRPr="00CD68A1" w:rsidRDefault="00BC1F7C" w:rsidP="00BC1F7C"/>
    <w:p w14:paraId="4120EE6D" w14:textId="77777777" w:rsidR="00BC1F7C" w:rsidRPr="00CD68A1" w:rsidRDefault="00BC1F7C" w:rsidP="00BC1F7C"/>
    <w:p w14:paraId="27679002" w14:textId="77777777" w:rsidR="00BC1F7C" w:rsidRPr="00CD68A1" w:rsidRDefault="00BC1F7C" w:rsidP="00BC1F7C"/>
    <w:p w14:paraId="4B0C7059" w14:textId="77777777" w:rsidR="00BC1F7C" w:rsidRDefault="00BC1F7C" w:rsidP="00BC1F7C">
      <w:pPr>
        <w:rPr>
          <w:rFonts w:ascii="Arial" w:hAnsi="Arial" w:cs="Arial"/>
          <w:sz w:val="30"/>
          <w:szCs w:val="30"/>
        </w:rPr>
      </w:pPr>
    </w:p>
    <w:p w14:paraId="0BCEDB5C" w14:textId="77777777" w:rsidR="00A84812" w:rsidRDefault="00A84812" w:rsidP="00A84812">
      <w:pPr>
        <w:spacing w:after="160" w:line="259" w:lineRule="auto"/>
        <w:ind w:left="360"/>
        <w:rPr>
          <w:rFonts w:ascii="Arial" w:hAnsi="Arial" w:cs="Arial"/>
          <w:sz w:val="40"/>
          <w:szCs w:val="40"/>
        </w:rPr>
      </w:pPr>
    </w:p>
    <w:p w14:paraId="43F90C1B" w14:textId="77777777" w:rsidR="00A84812" w:rsidRDefault="00A84812" w:rsidP="00A84812">
      <w:pPr>
        <w:spacing w:after="160" w:line="259" w:lineRule="auto"/>
        <w:ind w:left="360"/>
        <w:rPr>
          <w:rFonts w:ascii="Arial" w:hAnsi="Arial" w:cs="Arial"/>
          <w:sz w:val="40"/>
          <w:szCs w:val="40"/>
        </w:rPr>
      </w:pPr>
    </w:p>
    <w:p w14:paraId="40AF8E77" w14:textId="77777777" w:rsidR="00580B33" w:rsidRDefault="00580B33" w:rsidP="00580B33">
      <w:pPr>
        <w:spacing w:after="160" w:line="259" w:lineRule="auto"/>
        <w:rPr>
          <w:rFonts w:ascii="Arial" w:hAnsi="Arial" w:cs="Arial"/>
          <w:sz w:val="40"/>
          <w:szCs w:val="40"/>
        </w:rPr>
      </w:pPr>
    </w:p>
    <w:p w14:paraId="5B4030AF" w14:textId="77777777" w:rsidR="00580B33" w:rsidRDefault="00580B33" w:rsidP="00580B33">
      <w:pPr>
        <w:spacing w:after="160" w:line="259" w:lineRule="auto"/>
        <w:rPr>
          <w:rFonts w:ascii="Arial" w:hAnsi="Arial" w:cs="Arial"/>
          <w:sz w:val="40"/>
          <w:szCs w:val="40"/>
        </w:rPr>
      </w:pPr>
    </w:p>
    <w:p w14:paraId="197CFD1D" w14:textId="03907B62" w:rsidR="00A612A5" w:rsidRPr="00A612A5" w:rsidRDefault="00A612A5" w:rsidP="00580B33">
      <w:pPr>
        <w:pStyle w:val="ListParagraph"/>
        <w:ind w:left="1080"/>
        <w:jc w:val="center"/>
        <w:rPr>
          <w:rFonts w:asciiTheme="majorBidi" w:hAnsiTheme="majorBidi" w:cstheme="majorBidi"/>
          <w:i/>
          <w:iCs/>
          <w:sz w:val="24"/>
          <w:szCs w:val="24"/>
        </w:rPr>
      </w:pPr>
      <w:r w:rsidRPr="00A612A5">
        <w:rPr>
          <w:rFonts w:asciiTheme="majorBidi" w:hAnsiTheme="majorBidi" w:cstheme="majorBidi"/>
          <w:i/>
          <w:iCs/>
          <w:sz w:val="24"/>
          <w:szCs w:val="24"/>
        </w:rPr>
        <w:t>fig 5.3 a Modules imported</w:t>
      </w:r>
    </w:p>
    <w:p w14:paraId="0DD64E1A" w14:textId="77777777" w:rsidR="00A612A5" w:rsidRDefault="00A612A5" w:rsidP="00580B33">
      <w:pPr>
        <w:pStyle w:val="ListParagraph"/>
        <w:ind w:left="1080"/>
        <w:jc w:val="center"/>
        <w:rPr>
          <w:rFonts w:asciiTheme="majorBidi" w:hAnsiTheme="majorBidi" w:cstheme="majorBidi"/>
          <w:b/>
          <w:bCs/>
          <w:sz w:val="26"/>
          <w:szCs w:val="26"/>
        </w:rPr>
      </w:pPr>
    </w:p>
    <w:p w14:paraId="6F56D3F1" w14:textId="4C0FE97B" w:rsidR="00580B33" w:rsidRDefault="00580B33" w:rsidP="00580B33">
      <w:pPr>
        <w:pStyle w:val="ListParagraph"/>
        <w:ind w:left="1080"/>
        <w:jc w:val="center"/>
        <w:rPr>
          <w:rFonts w:asciiTheme="majorBidi" w:hAnsiTheme="majorBidi" w:cstheme="majorBidi"/>
          <w:b/>
          <w:bCs/>
          <w:sz w:val="26"/>
          <w:szCs w:val="26"/>
        </w:rPr>
      </w:pPr>
      <w:r>
        <w:rPr>
          <w:rFonts w:asciiTheme="majorBidi" w:hAnsiTheme="majorBidi" w:cstheme="majorBidi"/>
          <w:b/>
          <w:bCs/>
          <w:sz w:val="26"/>
          <w:szCs w:val="26"/>
        </w:rPr>
        <w:t>5.4 PROTOTYPE SUBMISSION</w:t>
      </w:r>
    </w:p>
    <w:p w14:paraId="7DD1D399" w14:textId="6A095154" w:rsidR="00BC1F7C" w:rsidRPr="00580B33" w:rsidRDefault="00BC1F7C" w:rsidP="00580B33">
      <w:pPr>
        <w:rPr>
          <w:rFonts w:asciiTheme="majorBidi" w:hAnsiTheme="majorBidi" w:cstheme="majorBidi"/>
          <w:b/>
          <w:bCs/>
          <w:sz w:val="26"/>
          <w:szCs w:val="26"/>
        </w:rPr>
      </w:pPr>
      <w:r w:rsidRPr="00580B33">
        <w:rPr>
          <w:rFonts w:asciiTheme="majorBidi" w:hAnsiTheme="majorBidi" w:cstheme="majorBidi"/>
        </w:rPr>
        <w:t xml:space="preserve">For Prototype and code please visit </w:t>
      </w:r>
      <w:r w:rsidR="00580B33" w:rsidRPr="00580B33">
        <w:rPr>
          <w:rFonts w:asciiTheme="majorBidi" w:hAnsiTheme="majorBidi" w:cstheme="majorBidi"/>
        </w:rPr>
        <w:t xml:space="preserve">the given link of </w:t>
      </w:r>
      <w:r w:rsidRPr="00580B33">
        <w:rPr>
          <w:rFonts w:asciiTheme="majorBidi" w:hAnsiTheme="majorBidi" w:cstheme="majorBidi"/>
        </w:rPr>
        <w:t xml:space="preserve">GitHub and Kaggle profile </w:t>
      </w:r>
    </w:p>
    <w:p w14:paraId="75AF9E73" w14:textId="77777777" w:rsidR="00BC1F7C" w:rsidRPr="00580B33" w:rsidRDefault="00BC1F7C" w:rsidP="00BC1F7C">
      <w:pPr>
        <w:pStyle w:val="ListParagraph"/>
        <w:ind w:left="1080"/>
        <w:rPr>
          <w:rFonts w:asciiTheme="majorBidi" w:hAnsiTheme="majorBidi" w:cstheme="majorBidi"/>
          <w:sz w:val="24"/>
          <w:szCs w:val="24"/>
        </w:rPr>
      </w:pPr>
    </w:p>
    <w:p w14:paraId="6D5E8F8B" w14:textId="77777777" w:rsidR="00BC1F7C" w:rsidRPr="00580B33" w:rsidRDefault="0002357E" w:rsidP="00580B33">
      <w:pPr>
        <w:rPr>
          <w:rFonts w:asciiTheme="majorBidi" w:hAnsiTheme="majorBidi" w:cstheme="majorBidi"/>
        </w:rPr>
      </w:pPr>
      <w:hyperlink r:id="rId19" w:history="1">
        <w:r w:rsidR="00BC1F7C" w:rsidRPr="00580B33">
          <w:rPr>
            <w:rStyle w:val="Hyperlink"/>
            <w:rFonts w:asciiTheme="majorBidi" w:hAnsiTheme="majorBidi" w:cstheme="majorBidi"/>
          </w:rPr>
          <w:t>KDD-99-Intrusion-detection-solution/kdd-cup-99-dataset-visualisation-pipeline.ipynb at main · aayushkumar20/KDD-99-Intrusion-detection-solution (github.com)</w:t>
        </w:r>
      </w:hyperlink>
    </w:p>
    <w:p w14:paraId="5FB5CBBE" w14:textId="77777777" w:rsidR="00BC1F7C" w:rsidRPr="00580B33" w:rsidRDefault="00BC1F7C" w:rsidP="00BC1F7C">
      <w:pPr>
        <w:pStyle w:val="ListParagraph"/>
        <w:ind w:left="1080"/>
        <w:rPr>
          <w:rFonts w:asciiTheme="majorBidi" w:hAnsiTheme="majorBidi" w:cstheme="majorBidi"/>
          <w:sz w:val="24"/>
          <w:szCs w:val="24"/>
        </w:rPr>
      </w:pPr>
    </w:p>
    <w:p w14:paraId="5C5628CA" w14:textId="0FB45ACE" w:rsidR="00BC1F7C" w:rsidRPr="00580B33" w:rsidRDefault="0002357E" w:rsidP="00580B33">
      <w:pPr>
        <w:rPr>
          <w:rFonts w:asciiTheme="majorBidi" w:hAnsiTheme="majorBidi" w:cstheme="majorBidi"/>
          <w:color w:val="000000"/>
        </w:rPr>
      </w:pPr>
      <w:hyperlink r:id="rId20" w:history="1">
        <w:r w:rsidR="00580B33" w:rsidRPr="00040321">
          <w:rPr>
            <w:rStyle w:val="Hyperlink"/>
            <w:rFonts w:asciiTheme="majorBidi" w:hAnsiTheme="majorBidi" w:cstheme="majorBidi"/>
          </w:rPr>
          <w:t>https://www.kaggle.com/code/aayushkumar20bcy/kdd-cup-99-dataset-visualisation-pipeline</w:t>
        </w:r>
      </w:hyperlink>
    </w:p>
    <w:p w14:paraId="7067B561" w14:textId="77777777" w:rsidR="00BC1F7C" w:rsidRDefault="00BC1F7C" w:rsidP="00BC1F7C">
      <w:pPr>
        <w:pStyle w:val="ListParagraph"/>
        <w:ind w:left="1080"/>
        <w:rPr>
          <w:rFonts w:ascii="Arial" w:hAnsi="Arial" w:cs="Arial"/>
          <w:color w:val="000000"/>
          <w:sz w:val="16"/>
          <w:szCs w:val="16"/>
        </w:rPr>
      </w:pPr>
    </w:p>
    <w:p w14:paraId="55A64EEF" w14:textId="77777777" w:rsidR="00BC1F7C" w:rsidRDefault="00BC1F7C" w:rsidP="00BC1F7C">
      <w:pPr>
        <w:pStyle w:val="ListParagraph"/>
        <w:ind w:left="1080"/>
        <w:rPr>
          <w:rFonts w:ascii="Arial" w:hAnsi="Arial" w:cs="Arial"/>
          <w:color w:val="000000"/>
          <w:sz w:val="16"/>
          <w:szCs w:val="16"/>
        </w:rPr>
      </w:pPr>
    </w:p>
    <w:p w14:paraId="4E125719" w14:textId="25BB6894" w:rsidR="00580B33" w:rsidRPr="00580B33" w:rsidRDefault="00580B33" w:rsidP="00580B33">
      <w:pPr>
        <w:pStyle w:val="ListParagraph"/>
        <w:ind w:left="1080"/>
        <w:jc w:val="center"/>
        <w:rPr>
          <w:rFonts w:asciiTheme="majorBidi" w:hAnsiTheme="majorBidi" w:cstheme="majorBidi"/>
          <w:b/>
          <w:bCs/>
          <w:color w:val="000000"/>
          <w:sz w:val="26"/>
          <w:szCs w:val="26"/>
        </w:rPr>
      </w:pPr>
      <w:r>
        <w:rPr>
          <w:rFonts w:asciiTheme="majorBidi" w:hAnsiTheme="majorBidi" w:cstheme="majorBidi"/>
          <w:b/>
          <w:bCs/>
          <w:color w:val="000000"/>
          <w:sz w:val="26"/>
          <w:szCs w:val="26"/>
        </w:rPr>
        <w:lastRenderedPageBreak/>
        <w:t>5.5 TEST AND VALIDATION</w:t>
      </w:r>
    </w:p>
    <w:p w14:paraId="287F5E5A" w14:textId="45AA2C57" w:rsidR="00580B33" w:rsidRPr="00580B33" w:rsidRDefault="00580B33" w:rsidP="00580B33">
      <w:pPr>
        <w:pStyle w:val="ListParagraph"/>
        <w:ind w:left="1080"/>
        <w:jc w:val="center"/>
        <w:rPr>
          <w:rFonts w:asciiTheme="majorBidi" w:hAnsiTheme="majorBidi" w:cstheme="majorBidi"/>
          <w:color w:val="000000"/>
          <w:sz w:val="16"/>
          <w:szCs w:val="16"/>
        </w:rPr>
      </w:pPr>
    </w:p>
    <w:p w14:paraId="47E12DDD" w14:textId="1AD183E8" w:rsidR="00BC1F7C" w:rsidRDefault="00A80CB4" w:rsidP="00BC1F7C">
      <w:pPr>
        <w:pStyle w:val="ListParagraph"/>
        <w:ind w:left="1080"/>
        <w:rPr>
          <w:rFonts w:ascii="Arial" w:hAnsi="Arial" w:cs="Arial"/>
          <w:sz w:val="40"/>
          <w:szCs w:val="40"/>
        </w:rPr>
      </w:pPr>
      <w:r>
        <w:rPr>
          <w:noProof/>
        </w:rPr>
        <w:drawing>
          <wp:anchor distT="0" distB="0" distL="114300" distR="114300" simplePos="0" relativeHeight="251660288" behindDoc="0" locked="0" layoutInCell="1" allowOverlap="1" wp14:anchorId="3C9922EE" wp14:editId="72BE1E90">
            <wp:simplePos x="0" y="0"/>
            <wp:positionH relativeFrom="margin">
              <wp:align>left</wp:align>
            </wp:positionH>
            <wp:positionV relativeFrom="paragraph">
              <wp:posOffset>81915</wp:posOffset>
            </wp:positionV>
            <wp:extent cx="6614784" cy="46863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614784" cy="4686300"/>
                    </a:xfrm>
                    <a:prstGeom prst="rect">
                      <a:avLst/>
                    </a:prstGeom>
                  </pic:spPr>
                </pic:pic>
              </a:graphicData>
            </a:graphic>
            <wp14:sizeRelH relativeFrom="page">
              <wp14:pctWidth>0</wp14:pctWidth>
            </wp14:sizeRelH>
            <wp14:sizeRelV relativeFrom="page">
              <wp14:pctHeight>0</wp14:pctHeight>
            </wp14:sizeRelV>
          </wp:anchor>
        </w:drawing>
      </w:r>
    </w:p>
    <w:p w14:paraId="24A9565F" w14:textId="0979E4DE" w:rsidR="00BC1F7C" w:rsidRDefault="00BC1F7C" w:rsidP="00BC1F7C">
      <w:pPr>
        <w:pStyle w:val="ListParagraph"/>
        <w:ind w:left="1080"/>
        <w:rPr>
          <w:rFonts w:ascii="Arial" w:hAnsi="Arial" w:cs="Arial"/>
          <w:sz w:val="40"/>
          <w:szCs w:val="40"/>
        </w:rPr>
      </w:pPr>
    </w:p>
    <w:p w14:paraId="0F63413F" w14:textId="7321A867" w:rsidR="00BC1F7C" w:rsidRDefault="00BC1F7C" w:rsidP="00BC1F7C">
      <w:pPr>
        <w:pStyle w:val="ListParagraph"/>
        <w:ind w:left="1080"/>
        <w:rPr>
          <w:rFonts w:ascii="Arial" w:hAnsi="Arial" w:cs="Arial"/>
          <w:sz w:val="40"/>
          <w:szCs w:val="40"/>
        </w:rPr>
      </w:pPr>
    </w:p>
    <w:p w14:paraId="6DCAD358" w14:textId="2A83BC0A" w:rsidR="00BC1F7C" w:rsidRDefault="00BC1F7C" w:rsidP="00BC1F7C">
      <w:pPr>
        <w:pStyle w:val="ListParagraph"/>
        <w:ind w:left="1080"/>
        <w:rPr>
          <w:rFonts w:ascii="Arial" w:hAnsi="Arial" w:cs="Arial"/>
          <w:sz w:val="40"/>
          <w:szCs w:val="40"/>
        </w:rPr>
      </w:pPr>
    </w:p>
    <w:p w14:paraId="191ABF6C" w14:textId="77777777" w:rsidR="00BC1F7C" w:rsidRDefault="00BC1F7C" w:rsidP="00BC1F7C">
      <w:pPr>
        <w:pStyle w:val="ListParagraph"/>
        <w:ind w:left="1080"/>
        <w:rPr>
          <w:rFonts w:ascii="Arial" w:hAnsi="Arial" w:cs="Arial"/>
          <w:sz w:val="40"/>
          <w:szCs w:val="40"/>
        </w:rPr>
      </w:pPr>
    </w:p>
    <w:p w14:paraId="322E4DCE" w14:textId="77777777" w:rsidR="00BC1F7C" w:rsidRDefault="00BC1F7C" w:rsidP="00BC1F7C">
      <w:pPr>
        <w:pStyle w:val="ListParagraph"/>
        <w:ind w:left="1080"/>
        <w:rPr>
          <w:rFonts w:ascii="Arial" w:hAnsi="Arial" w:cs="Arial"/>
          <w:sz w:val="40"/>
          <w:szCs w:val="40"/>
        </w:rPr>
      </w:pPr>
    </w:p>
    <w:p w14:paraId="356B9AD3" w14:textId="77777777" w:rsidR="00BC1F7C" w:rsidRDefault="00BC1F7C" w:rsidP="00BC1F7C">
      <w:pPr>
        <w:pStyle w:val="ListParagraph"/>
        <w:ind w:left="1080"/>
        <w:rPr>
          <w:rFonts w:ascii="Arial" w:hAnsi="Arial" w:cs="Arial"/>
          <w:sz w:val="40"/>
          <w:szCs w:val="40"/>
        </w:rPr>
      </w:pPr>
    </w:p>
    <w:p w14:paraId="7C1F52F6" w14:textId="77777777" w:rsidR="00BC1F7C" w:rsidRDefault="00BC1F7C" w:rsidP="00BC1F7C">
      <w:pPr>
        <w:pStyle w:val="ListParagraph"/>
        <w:ind w:left="1080"/>
        <w:rPr>
          <w:rFonts w:ascii="Arial" w:hAnsi="Arial" w:cs="Arial"/>
          <w:sz w:val="40"/>
          <w:szCs w:val="40"/>
        </w:rPr>
      </w:pPr>
    </w:p>
    <w:p w14:paraId="58BE9E0D" w14:textId="77777777" w:rsidR="00BC1F7C" w:rsidRDefault="00BC1F7C" w:rsidP="00BC1F7C">
      <w:pPr>
        <w:pStyle w:val="ListParagraph"/>
        <w:ind w:left="1080"/>
        <w:rPr>
          <w:rFonts w:ascii="Arial" w:hAnsi="Arial" w:cs="Arial"/>
          <w:sz w:val="40"/>
          <w:szCs w:val="40"/>
        </w:rPr>
      </w:pPr>
    </w:p>
    <w:p w14:paraId="23C24E23" w14:textId="77777777" w:rsidR="00BC1F7C" w:rsidRDefault="00BC1F7C" w:rsidP="00BC1F7C">
      <w:pPr>
        <w:pStyle w:val="ListParagraph"/>
        <w:ind w:left="1080"/>
        <w:rPr>
          <w:rFonts w:ascii="Arial" w:hAnsi="Arial" w:cs="Arial"/>
          <w:sz w:val="40"/>
          <w:szCs w:val="40"/>
        </w:rPr>
      </w:pPr>
    </w:p>
    <w:p w14:paraId="703C6064" w14:textId="77777777" w:rsidR="00BC1F7C" w:rsidRDefault="00BC1F7C" w:rsidP="00BC1F7C">
      <w:pPr>
        <w:pStyle w:val="ListParagraph"/>
        <w:ind w:left="1080"/>
        <w:rPr>
          <w:rFonts w:ascii="Arial" w:hAnsi="Arial" w:cs="Arial"/>
          <w:sz w:val="40"/>
          <w:szCs w:val="40"/>
        </w:rPr>
      </w:pPr>
    </w:p>
    <w:p w14:paraId="66098921" w14:textId="77777777" w:rsidR="00580B33" w:rsidRDefault="00580B33" w:rsidP="00580B33">
      <w:pPr>
        <w:rPr>
          <w:rFonts w:ascii="Arial" w:hAnsi="Arial" w:cs="Arial"/>
          <w:sz w:val="40"/>
          <w:szCs w:val="40"/>
        </w:rPr>
      </w:pPr>
    </w:p>
    <w:p w14:paraId="74BA176D" w14:textId="77777777" w:rsidR="00580B33" w:rsidRDefault="00580B33" w:rsidP="00580B33">
      <w:pPr>
        <w:rPr>
          <w:rFonts w:ascii="Arial" w:hAnsi="Arial" w:cs="Arial"/>
          <w:sz w:val="40"/>
          <w:szCs w:val="40"/>
        </w:rPr>
      </w:pPr>
    </w:p>
    <w:p w14:paraId="7D94A7BD" w14:textId="77777777" w:rsidR="00580B33" w:rsidRDefault="00580B33" w:rsidP="00580B33">
      <w:pPr>
        <w:rPr>
          <w:rFonts w:ascii="Arial" w:hAnsi="Arial" w:cs="Arial"/>
          <w:sz w:val="40"/>
          <w:szCs w:val="40"/>
        </w:rPr>
      </w:pPr>
    </w:p>
    <w:p w14:paraId="0D44FA46" w14:textId="02A77EDD" w:rsidR="00580B33" w:rsidRDefault="00580B33" w:rsidP="00580B33">
      <w:pPr>
        <w:rPr>
          <w:rFonts w:ascii="Arial" w:hAnsi="Arial" w:cs="Arial"/>
          <w:sz w:val="40"/>
          <w:szCs w:val="40"/>
        </w:rPr>
      </w:pPr>
    </w:p>
    <w:p w14:paraId="6EBAA432" w14:textId="68C2A3D4" w:rsidR="00A80CB4" w:rsidRPr="00A80CB4" w:rsidRDefault="00A80CB4" w:rsidP="00A80CB4">
      <w:pPr>
        <w:jc w:val="center"/>
        <w:rPr>
          <w:rFonts w:asciiTheme="majorBidi" w:hAnsiTheme="majorBidi" w:cstheme="majorBidi"/>
          <w:i/>
          <w:iCs/>
        </w:rPr>
      </w:pPr>
      <w:r w:rsidRPr="00A80CB4">
        <w:rPr>
          <w:rFonts w:asciiTheme="majorBidi" w:hAnsiTheme="majorBidi" w:cstheme="majorBidi"/>
          <w:i/>
          <w:iCs/>
        </w:rPr>
        <w:t>fig 5.5 a Graphs Generated</w:t>
      </w:r>
    </w:p>
    <w:p w14:paraId="434ADAE0" w14:textId="77777777" w:rsidR="00580B33" w:rsidRDefault="00580B33" w:rsidP="00580B33">
      <w:pPr>
        <w:rPr>
          <w:rFonts w:ascii="Arial" w:hAnsi="Arial" w:cs="Arial"/>
          <w:sz w:val="40"/>
          <w:szCs w:val="40"/>
        </w:rPr>
      </w:pPr>
    </w:p>
    <w:p w14:paraId="1A8B9B2F" w14:textId="77777777" w:rsidR="00580B33" w:rsidRDefault="00580B33" w:rsidP="00580B33">
      <w:pPr>
        <w:rPr>
          <w:rFonts w:ascii="Arial" w:hAnsi="Arial" w:cs="Arial"/>
          <w:sz w:val="40"/>
          <w:szCs w:val="40"/>
        </w:rPr>
      </w:pPr>
    </w:p>
    <w:p w14:paraId="71679F88" w14:textId="77777777" w:rsidR="00580B33" w:rsidRDefault="00580B33" w:rsidP="00580B33">
      <w:pPr>
        <w:rPr>
          <w:rFonts w:ascii="Arial" w:hAnsi="Arial" w:cs="Arial"/>
          <w:sz w:val="40"/>
          <w:szCs w:val="40"/>
        </w:rPr>
      </w:pPr>
    </w:p>
    <w:p w14:paraId="173DFCDA" w14:textId="77777777" w:rsidR="00580B33" w:rsidRDefault="00580B33" w:rsidP="00580B33">
      <w:pPr>
        <w:rPr>
          <w:rFonts w:ascii="Arial" w:hAnsi="Arial" w:cs="Arial"/>
          <w:sz w:val="40"/>
          <w:szCs w:val="40"/>
        </w:rPr>
      </w:pPr>
    </w:p>
    <w:p w14:paraId="3E916B8B" w14:textId="77777777" w:rsidR="00580B33" w:rsidRDefault="00580B33" w:rsidP="00580B33">
      <w:pPr>
        <w:rPr>
          <w:rFonts w:ascii="Arial" w:hAnsi="Arial" w:cs="Arial"/>
          <w:sz w:val="40"/>
          <w:szCs w:val="40"/>
        </w:rPr>
      </w:pPr>
    </w:p>
    <w:p w14:paraId="467897DF" w14:textId="77777777" w:rsidR="00580B33" w:rsidRDefault="00580B33" w:rsidP="00580B33">
      <w:pPr>
        <w:rPr>
          <w:rFonts w:ascii="Arial" w:hAnsi="Arial" w:cs="Arial"/>
          <w:sz w:val="40"/>
          <w:szCs w:val="40"/>
        </w:rPr>
      </w:pPr>
    </w:p>
    <w:p w14:paraId="5FBEEE89" w14:textId="77777777" w:rsidR="00580B33" w:rsidRDefault="00580B33" w:rsidP="00580B33">
      <w:pPr>
        <w:rPr>
          <w:rFonts w:ascii="Arial" w:hAnsi="Arial" w:cs="Arial"/>
          <w:sz w:val="40"/>
          <w:szCs w:val="40"/>
        </w:rPr>
      </w:pPr>
    </w:p>
    <w:p w14:paraId="22B32608" w14:textId="77777777" w:rsidR="00580B33" w:rsidRDefault="00580B33" w:rsidP="00580B33">
      <w:pPr>
        <w:rPr>
          <w:rFonts w:ascii="Arial" w:hAnsi="Arial" w:cs="Arial"/>
          <w:sz w:val="40"/>
          <w:szCs w:val="40"/>
        </w:rPr>
      </w:pPr>
    </w:p>
    <w:p w14:paraId="5CEB8F49" w14:textId="77777777" w:rsidR="00580B33" w:rsidRDefault="00580B33" w:rsidP="00580B33">
      <w:pPr>
        <w:rPr>
          <w:rFonts w:ascii="Arial" w:hAnsi="Arial" w:cs="Arial"/>
          <w:sz w:val="40"/>
          <w:szCs w:val="40"/>
        </w:rPr>
      </w:pPr>
    </w:p>
    <w:p w14:paraId="0D6E93FD" w14:textId="77777777" w:rsidR="00580B33" w:rsidRDefault="00580B33" w:rsidP="00580B33">
      <w:pPr>
        <w:rPr>
          <w:rFonts w:ascii="Arial" w:hAnsi="Arial" w:cs="Arial"/>
          <w:sz w:val="40"/>
          <w:szCs w:val="40"/>
        </w:rPr>
      </w:pPr>
    </w:p>
    <w:p w14:paraId="366C5216" w14:textId="77777777" w:rsidR="00580B33" w:rsidRDefault="00580B33" w:rsidP="00580B33">
      <w:pPr>
        <w:rPr>
          <w:rFonts w:asciiTheme="majorBidi" w:hAnsiTheme="majorBidi" w:cstheme="majorBidi"/>
        </w:rPr>
      </w:pPr>
    </w:p>
    <w:p w14:paraId="660F3FF0" w14:textId="77D3CDF4" w:rsidR="00BC1F7C" w:rsidRPr="00580B33" w:rsidRDefault="00BC1F7C" w:rsidP="00580B33">
      <w:pPr>
        <w:rPr>
          <w:rFonts w:asciiTheme="majorBidi" w:hAnsiTheme="majorBidi" w:cstheme="majorBidi"/>
        </w:rPr>
      </w:pPr>
      <w:r w:rsidRPr="00580B33">
        <w:rPr>
          <w:rFonts w:asciiTheme="majorBidi" w:hAnsiTheme="majorBidi" w:cstheme="majorBidi"/>
        </w:rPr>
        <w:lastRenderedPageBreak/>
        <w:t>This graph shows various aspects of the up-link and down-link of the connections across various networks.</w:t>
      </w:r>
    </w:p>
    <w:p w14:paraId="7214C4A8" w14:textId="490CFCF6" w:rsidR="00BC1F7C" w:rsidRDefault="00BC1F7C" w:rsidP="00BC1F7C">
      <w:pPr>
        <w:pStyle w:val="ListParagraph"/>
        <w:ind w:left="1080"/>
        <w:rPr>
          <w:rFonts w:ascii="Arial" w:hAnsi="Arial" w:cs="Arial"/>
          <w:sz w:val="40"/>
          <w:szCs w:val="40"/>
        </w:rPr>
      </w:pPr>
    </w:p>
    <w:p w14:paraId="21C96582" w14:textId="1251331A" w:rsidR="00BC1F7C" w:rsidRDefault="00580B33" w:rsidP="00BC1F7C">
      <w:pPr>
        <w:pStyle w:val="ListParagraph"/>
        <w:ind w:left="1080"/>
        <w:rPr>
          <w:rFonts w:ascii="Arial" w:hAnsi="Arial" w:cs="Arial"/>
          <w:sz w:val="40"/>
          <w:szCs w:val="40"/>
        </w:rPr>
      </w:pPr>
      <w:r>
        <w:rPr>
          <w:noProof/>
        </w:rPr>
        <w:drawing>
          <wp:anchor distT="0" distB="0" distL="114300" distR="114300" simplePos="0" relativeHeight="251661312" behindDoc="0" locked="0" layoutInCell="1" allowOverlap="1" wp14:anchorId="2F9A822A" wp14:editId="68EA3AA5">
            <wp:simplePos x="0" y="0"/>
            <wp:positionH relativeFrom="margin">
              <wp:align>left</wp:align>
            </wp:positionH>
            <wp:positionV relativeFrom="paragraph">
              <wp:posOffset>17780</wp:posOffset>
            </wp:positionV>
            <wp:extent cx="5707001" cy="5868462"/>
            <wp:effectExtent l="0" t="0" r="825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07001" cy="5868462"/>
                    </a:xfrm>
                    <a:prstGeom prst="rect">
                      <a:avLst/>
                    </a:prstGeom>
                  </pic:spPr>
                </pic:pic>
              </a:graphicData>
            </a:graphic>
            <wp14:sizeRelH relativeFrom="page">
              <wp14:pctWidth>0</wp14:pctWidth>
            </wp14:sizeRelH>
            <wp14:sizeRelV relativeFrom="page">
              <wp14:pctHeight>0</wp14:pctHeight>
            </wp14:sizeRelV>
          </wp:anchor>
        </w:drawing>
      </w:r>
    </w:p>
    <w:p w14:paraId="4647E519" w14:textId="4E462E01" w:rsidR="00BC1F7C" w:rsidRPr="00951479" w:rsidRDefault="00BC1F7C" w:rsidP="00BC1F7C">
      <w:pPr>
        <w:rPr>
          <w:rFonts w:ascii="Arial" w:hAnsi="Arial" w:cs="Arial"/>
          <w:sz w:val="40"/>
          <w:szCs w:val="40"/>
        </w:rPr>
      </w:pPr>
    </w:p>
    <w:p w14:paraId="4F2CC4C0" w14:textId="562C5484" w:rsidR="00BC1F7C" w:rsidRPr="00951479" w:rsidRDefault="00BC1F7C" w:rsidP="00BC1F7C">
      <w:pPr>
        <w:rPr>
          <w:rFonts w:ascii="Arial" w:hAnsi="Arial" w:cs="Arial"/>
          <w:sz w:val="40"/>
          <w:szCs w:val="40"/>
        </w:rPr>
      </w:pPr>
    </w:p>
    <w:p w14:paraId="0384DD55" w14:textId="36F79515" w:rsidR="00BC1F7C" w:rsidRDefault="00BC1F7C" w:rsidP="00BC1F7C">
      <w:pPr>
        <w:pStyle w:val="ListParagraph"/>
        <w:ind w:left="1080"/>
        <w:rPr>
          <w:rFonts w:ascii="Arial" w:hAnsi="Arial" w:cs="Arial"/>
          <w:sz w:val="40"/>
          <w:szCs w:val="40"/>
        </w:rPr>
      </w:pPr>
    </w:p>
    <w:p w14:paraId="1B2BC8B8" w14:textId="77777777" w:rsidR="00BC1F7C" w:rsidRDefault="00BC1F7C" w:rsidP="00BC1F7C">
      <w:pPr>
        <w:pStyle w:val="ListParagraph"/>
        <w:ind w:left="1080"/>
        <w:rPr>
          <w:rFonts w:ascii="Arial" w:hAnsi="Arial" w:cs="Arial"/>
          <w:sz w:val="40"/>
          <w:szCs w:val="40"/>
        </w:rPr>
      </w:pPr>
    </w:p>
    <w:p w14:paraId="79BFEF37" w14:textId="77777777" w:rsidR="00BC1F7C" w:rsidRDefault="00BC1F7C" w:rsidP="00BC1F7C">
      <w:pPr>
        <w:pStyle w:val="ListParagraph"/>
        <w:ind w:left="1080"/>
        <w:rPr>
          <w:rFonts w:ascii="Arial" w:hAnsi="Arial" w:cs="Arial"/>
          <w:sz w:val="40"/>
          <w:szCs w:val="40"/>
        </w:rPr>
      </w:pPr>
    </w:p>
    <w:p w14:paraId="53490FE8" w14:textId="77777777" w:rsidR="00BC1F7C" w:rsidRDefault="00BC1F7C" w:rsidP="00BC1F7C">
      <w:pPr>
        <w:pStyle w:val="ListParagraph"/>
        <w:ind w:left="1080"/>
        <w:rPr>
          <w:rFonts w:ascii="Arial" w:hAnsi="Arial" w:cs="Arial"/>
          <w:sz w:val="40"/>
          <w:szCs w:val="40"/>
        </w:rPr>
      </w:pPr>
    </w:p>
    <w:p w14:paraId="34F42C18" w14:textId="77777777" w:rsidR="00BC1F7C" w:rsidRDefault="00BC1F7C" w:rsidP="00BC1F7C">
      <w:pPr>
        <w:pStyle w:val="ListParagraph"/>
        <w:ind w:left="1080"/>
        <w:rPr>
          <w:rFonts w:ascii="Arial" w:hAnsi="Arial" w:cs="Arial"/>
          <w:sz w:val="40"/>
          <w:szCs w:val="40"/>
        </w:rPr>
      </w:pPr>
    </w:p>
    <w:p w14:paraId="164C7561" w14:textId="77777777" w:rsidR="00BC1F7C" w:rsidRDefault="00BC1F7C" w:rsidP="00BC1F7C">
      <w:pPr>
        <w:pStyle w:val="ListParagraph"/>
        <w:ind w:left="1080"/>
        <w:rPr>
          <w:rFonts w:ascii="Arial" w:hAnsi="Arial" w:cs="Arial"/>
          <w:sz w:val="40"/>
          <w:szCs w:val="40"/>
        </w:rPr>
      </w:pPr>
    </w:p>
    <w:p w14:paraId="0E3FC9DB" w14:textId="77777777" w:rsidR="00BC1F7C" w:rsidRDefault="00BC1F7C" w:rsidP="00BC1F7C">
      <w:pPr>
        <w:pStyle w:val="ListParagraph"/>
        <w:ind w:left="1080"/>
        <w:rPr>
          <w:rFonts w:ascii="Arial" w:hAnsi="Arial" w:cs="Arial"/>
          <w:sz w:val="40"/>
          <w:szCs w:val="40"/>
        </w:rPr>
      </w:pPr>
    </w:p>
    <w:p w14:paraId="402F9234" w14:textId="77777777" w:rsidR="00BC1F7C" w:rsidRDefault="00BC1F7C" w:rsidP="00BC1F7C">
      <w:pPr>
        <w:pStyle w:val="ListParagraph"/>
        <w:ind w:left="1080"/>
        <w:rPr>
          <w:rFonts w:ascii="Arial" w:hAnsi="Arial" w:cs="Arial"/>
          <w:sz w:val="40"/>
          <w:szCs w:val="40"/>
        </w:rPr>
      </w:pPr>
    </w:p>
    <w:p w14:paraId="7C089ED7" w14:textId="77777777" w:rsidR="00BC1F7C" w:rsidRDefault="00BC1F7C" w:rsidP="00BC1F7C">
      <w:pPr>
        <w:pStyle w:val="ListParagraph"/>
        <w:ind w:left="1080"/>
        <w:rPr>
          <w:rFonts w:ascii="Arial" w:hAnsi="Arial" w:cs="Arial"/>
          <w:sz w:val="40"/>
          <w:szCs w:val="40"/>
        </w:rPr>
      </w:pPr>
    </w:p>
    <w:p w14:paraId="71C2A905" w14:textId="77777777" w:rsidR="00BC1F7C" w:rsidRDefault="00BC1F7C" w:rsidP="00BC1F7C">
      <w:pPr>
        <w:pStyle w:val="ListParagraph"/>
        <w:ind w:left="1080"/>
        <w:rPr>
          <w:rFonts w:ascii="Arial" w:hAnsi="Arial" w:cs="Arial"/>
          <w:sz w:val="40"/>
          <w:szCs w:val="40"/>
        </w:rPr>
      </w:pPr>
    </w:p>
    <w:p w14:paraId="53DB1C07" w14:textId="77777777" w:rsidR="00BC1F7C" w:rsidRDefault="00BC1F7C" w:rsidP="00BC1F7C">
      <w:pPr>
        <w:pStyle w:val="ListParagraph"/>
        <w:ind w:left="1080"/>
        <w:rPr>
          <w:rFonts w:ascii="Arial" w:hAnsi="Arial" w:cs="Arial"/>
          <w:sz w:val="40"/>
          <w:szCs w:val="40"/>
        </w:rPr>
      </w:pPr>
    </w:p>
    <w:p w14:paraId="17CF1216" w14:textId="77777777" w:rsidR="00BC1F7C" w:rsidRDefault="00BC1F7C" w:rsidP="00BC1F7C">
      <w:pPr>
        <w:pStyle w:val="ListParagraph"/>
        <w:ind w:left="1080"/>
        <w:rPr>
          <w:rFonts w:ascii="Arial" w:hAnsi="Arial" w:cs="Arial"/>
          <w:sz w:val="40"/>
          <w:szCs w:val="40"/>
        </w:rPr>
      </w:pPr>
    </w:p>
    <w:p w14:paraId="7DF58BCA" w14:textId="77777777" w:rsidR="00BC1F7C" w:rsidRDefault="00BC1F7C" w:rsidP="00BC1F7C">
      <w:pPr>
        <w:pStyle w:val="ListParagraph"/>
        <w:ind w:left="1080"/>
        <w:rPr>
          <w:rFonts w:ascii="Arial" w:hAnsi="Arial" w:cs="Arial"/>
          <w:sz w:val="40"/>
          <w:szCs w:val="40"/>
        </w:rPr>
      </w:pPr>
    </w:p>
    <w:p w14:paraId="5000AE41" w14:textId="0AD91B35" w:rsidR="00BC1F7C" w:rsidRDefault="00BC1F7C" w:rsidP="00BC1F7C">
      <w:pPr>
        <w:pStyle w:val="ListParagraph"/>
        <w:ind w:left="1080"/>
        <w:rPr>
          <w:rFonts w:ascii="Arial" w:hAnsi="Arial" w:cs="Arial"/>
          <w:sz w:val="40"/>
          <w:szCs w:val="40"/>
        </w:rPr>
      </w:pPr>
    </w:p>
    <w:p w14:paraId="45F56CD6" w14:textId="2DBB1B78" w:rsidR="00A80CB4" w:rsidRDefault="00A80CB4" w:rsidP="00A80CB4">
      <w:pPr>
        <w:pStyle w:val="ListParagraph"/>
        <w:ind w:left="1080"/>
        <w:jc w:val="center"/>
        <w:rPr>
          <w:rFonts w:ascii="Arial" w:hAnsi="Arial" w:cs="Arial"/>
          <w:sz w:val="40"/>
          <w:szCs w:val="40"/>
        </w:rPr>
      </w:pPr>
    </w:p>
    <w:p w14:paraId="4529E6C7" w14:textId="48CB11EE" w:rsidR="00BC1F7C" w:rsidRPr="00A80CB4" w:rsidRDefault="00A80CB4" w:rsidP="00A80CB4">
      <w:pPr>
        <w:pStyle w:val="ListParagraph"/>
        <w:ind w:left="1080"/>
        <w:jc w:val="center"/>
        <w:rPr>
          <w:rFonts w:asciiTheme="majorBidi" w:hAnsiTheme="majorBidi" w:cstheme="majorBidi"/>
          <w:i/>
          <w:iCs/>
          <w:sz w:val="24"/>
          <w:szCs w:val="24"/>
        </w:rPr>
      </w:pPr>
      <w:r w:rsidRPr="00A80CB4">
        <w:rPr>
          <w:rFonts w:asciiTheme="majorBidi" w:hAnsiTheme="majorBidi" w:cstheme="majorBidi"/>
          <w:i/>
          <w:iCs/>
          <w:sz w:val="24"/>
          <w:szCs w:val="24"/>
        </w:rPr>
        <w:t>fig 5.5 b Up-link and Down-link of the connections</w:t>
      </w:r>
    </w:p>
    <w:p w14:paraId="73874119" w14:textId="77777777" w:rsidR="00BC1F7C" w:rsidRDefault="00BC1F7C" w:rsidP="00BC1F7C">
      <w:pPr>
        <w:pStyle w:val="ListParagraph"/>
        <w:ind w:left="1080"/>
        <w:rPr>
          <w:rFonts w:ascii="Arial" w:hAnsi="Arial" w:cs="Arial"/>
          <w:sz w:val="40"/>
          <w:szCs w:val="40"/>
        </w:rPr>
      </w:pPr>
    </w:p>
    <w:p w14:paraId="26D94FFF" w14:textId="77777777" w:rsidR="00BC1F7C" w:rsidRDefault="00BC1F7C" w:rsidP="00BC1F7C">
      <w:pPr>
        <w:pStyle w:val="ListParagraph"/>
        <w:ind w:left="1080"/>
        <w:rPr>
          <w:rFonts w:ascii="Arial" w:hAnsi="Arial" w:cs="Arial"/>
          <w:sz w:val="40"/>
          <w:szCs w:val="40"/>
        </w:rPr>
      </w:pPr>
    </w:p>
    <w:p w14:paraId="38A7AEF4" w14:textId="77777777" w:rsidR="00BC1F7C" w:rsidRPr="00434A9B" w:rsidRDefault="00BC1F7C" w:rsidP="00434A9B">
      <w:pPr>
        <w:rPr>
          <w:rFonts w:ascii="Arial" w:hAnsi="Arial" w:cs="Arial"/>
          <w:sz w:val="40"/>
          <w:szCs w:val="40"/>
        </w:rPr>
      </w:pPr>
    </w:p>
    <w:p w14:paraId="581C5D96" w14:textId="77777777" w:rsidR="00434A9B" w:rsidRDefault="00434A9B" w:rsidP="00BC1F7C">
      <w:pPr>
        <w:pStyle w:val="ListParagraph"/>
        <w:ind w:left="1080"/>
        <w:rPr>
          <w:rFonts w:ascii="Arial" w:hAnsi="Arial" w:cs="Arial"/>
          <w:sz w:val="40"/>
          <w:szCs w:val="40"/>
        </w:rPr>
      </w:pPr>
    </w:p>
    <w:p w14:paraId="36218564" w14:textId="77777777" w:rsidR="00434A9B" w:rsidRDefault="00434A9B" w:rsidP="00BC1F7C">
      <w:pPr>
        <w:pStyle w:val="ListParagraph"/>
        <w:ind w:left="1080"/>
        <w:rPr>
          <w:rFonts w:ascii="Arial" w:hAnsi="Arial" w:cs="Arial"/>
          <w:sz w:val="40"/>
          <w:szCs w:val="40"/>
        </w:rPr>
      </w:pPr>
    </w:p>
    <w:p w14:paraId="0A5C91B6" w14:textId="35D2419F" w:rsidR="00434A9B" w:rsidRDefault="00434A9B" w:rsidP="00434A9B">
      <w:pPr>
        <w:pStyle w:val="ListParagraph"/>
        <w:ind w:left="1080"/>
        <w:jc w:val="center"/>
        <w:rPr>
          <w:rFonts w:asciiTheme="majorBidi" w:hAnsiTheme="majorBidi" w:cstheme="majorBidi"/>
          <w:b/>
          <w:bCs/>
          <w:sz w:val="26"/>
          <w:szCs w:val="26"/>
        </w:rPr>
      </w:pPr>
      <w:r>
        <w:rPr>
          <w:rFonts w:asciiTheme="majorBidi" w:hAnsiTheme="majorBidi" w:cstheme="majorBidi"/>
          <w:b/>
          <w:bCs/>
          <w:sz w:val="26"/>
          <w:szCs w:val="26"/>
        </w:rPr>
        <w:t>5.6 PERFORMANE GRAPHS</w:t>
      </w:r>
    </w:p>
    <w:p w14:paraId="5E2C48CD" w14:textId="77777777" w:rsidR="00434A9B" w:rsidRPr="00434A9B" w:rsidRDefault="00434A9B" w:rsidP="00434A9B">
      <w:pPr>
        <w:pStyle w:val="ListParagraph"/>
        <w:ind w:left="1080"/>
        <w:jc w:val="center"/>
        <w:rPr>
          <w:rFonts w:asciiTheme="majorBidi" w:hAnsiTheme="majorBidi" w:cstheme="majorBidi"/>
          <w:b/>
          <w:bCs/>
          <w:sz w:val="26"/>
          <w:szCs w:val="26"/>
        </w:rPr>
      </w:pPr>
    </w:p>
    <w:p w14:paraId="13EF8F40" w14:textId="74F60539" w:rsidR="00BC1F7C" w:rsidRPr="00434A9B" w:rsidRDefault="00BC1F7C" w:rsidP="00434A9B">
      <w:pPr>
        <w:rPr>
          <w:rFonts w:asciiTheme="majorBidi" w:hAnsiTheme="majorBidi" w:cstheme="majorBidi"/>
        </w:rPr>
      </w:pPr>
      <w:r w:rsidRPr="00434A9B">
        <w:rPr>
          <w:rFonts w:asciiTheme="majorBidi" w:hAnsiTheme="majorBidi" w:cstheme="majorBidi"/>
        </w:rPr>
        <w:t>Following graphs shows our Performance in terms of percentage and plot.</w:t>
      </w:r>
    </w:p>
    <w:p w14:paraId="68573E19" w14:textId="6D506A4A" w:rsidR="00BC1F7C" w:rsidRDefault="00BC1F7C" w:rsidP="00BC1F7C">
      <w:pPr>
        <w:pStyle w:val="ListParagraph"/>
        <w:ind w:left="1080"/>
        <w:rPr>
          <w:rFonts w:ascii="Arial" w:hAnsi="Arial" w:cs="Arial"/>
          <w:sz w:val="40"/>
          <w:szCs w:val="40"/>
        </w:rPr>
      </w:pPr>
    </w:p>
    <w:p w14:paraId="75F63998" w14:textId="410A7D37" w:rsidR="00BC1F7C" w:rsidRDefault="00434A9B" w:rsidP="00BC1F7C">
      <w:pPr>
        <w:pStyle w:val="ListParagraph"/>
        <w:ind w:left="1080"/>
        <w:rPr>
          <w:rFonts w:ascii="Arial" w:hAnsi="Arial" w:cs="Arial"/>
          <w:sz w:val="40"/>
          <w:szCs w:val="40"/>
        </w:rPr>
      </w:pPr>
      <w:r>
        <w:rPr>
          <w:noProof/>
        </w:rPr>
        <w:drawing>
          <wp:anchor distT="0" distB="0" distL="114300" distR="114300" simplePos="0" relativeHeight="251662336" behindDoc="0" locked="0" layoutInCell="1" allowOverlap="1" wp14:anchorId="35747A4B" wp14:editId="4A72713C">
            <wp:simplePos x="0" y="0"/>
            <wp:positionH relativeFrom="margin">
              <wp:align>right</wp:align>
            </wp:positionH>
            <wp:positionV relativeFrom="paragraph">
              <wp:posOffset>6985</wp:posOffset>
            </wp:positionV>
            <wp:extent cx="6065520" cy="3390376"/>
            <wp:effectExtent l="0" t="0" r="0" b="63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065520" cy="3390376"/>
                    </a:xfrm>
                    <a:prstGeom prst="rect">
                      <a:avLst/>
                    </a:prstGeom>
                  </pic:spPr>
                </pic:pic>
              </a:graphicData>
            </a:graphic>
            <wp14:sizeRelH relativeFrom="page">
              <wp14:pctWidth>0</wp14:pctWidth>
            </wp14:sizeRelH>
            <wp14:sizeRelV relativeFrom="page">
              <wp14:pctHeight>0</wp14:pctHeight>
            </wp14:sizeRelV>
          </wp:anchor>
        </w:drawing>
      </w:r>
    </w:p>
    <w:p w14:paraId="020C675F" w14:textId="77777777" w:rsidR="00BC1F7C" w:rsidRDefault="00BC1F7C" w:rsidP="00BC1F7C">
      <w:pPr>
        <w:pStyle w:val="ListParagraph"/>
        <w:ind w:left="1080"/>
        <w:rPr>
          <w:noProof/>
        </w:rPr>
      </w:pPr>
    </w:p>
    <w:p w14:paraId="30E65166" w14:textId="77777777" w:rsidR="00BC1F7C" w:rsidRDefault="00BC1F7C" w:rsidP="00BC1F7C">
      <w:pPr>
        <w:pStyle w:val="ListParagraph"/>
        <w:ind w:left="1080"/>
        <w:rPr>
          <w:noProof/>
        </w:rPr>
      </w:pPr>
    </w:p>
    <w:p w14:paraId="0ECD7E24" w14:textId="77777777" w:rsidR="00BC1F7C" w:rsidRDefault="00BC1F7C" w:rsidP="00BC1F7C">
      <w:pPr>
        <w:pStyle w:val="ListParagraph"/>
        <w:ind w:left="1080"/>
        <w:rPr>
          <w:noProof/>
        </w:rPr>
      </w:pPr>
    </w:p>
    <w:p w14:paraId="7C6CEB83" w14:textId="77777777" w:rsidR="00BC1F7C" w:rsidRDefault="00BC1F7C" w:rsidP="00BC1F7C">
      <w:pPr>
        <w:pStyle w:val="ListParagraph"/>
        <w:ind w:left="1080"/>
        <w:rPr>
          <w:noProof/>
        </w:rPr>
      </w:pPr>
    </w:p>
    <w:p w14:paraId="799408E2" w14:textId="77777777" w:rsidR="00BC1F7C" w:rsidRDefault="00BC1F7C" w:rsidP="00BC1F7C">
      <w:pPr>
        <w:pStyle w:val="ListParagraph"/>
        <w:ind w:left="1080"/>
        <w:rPr>
          <w:noProof/>
        </w:rPr>
      </w:pPr>
    </w:p>
    <w:p w14:paraId="3F25AF87" w14:textId="77777777" w:rsidR="00BC1F7C" w:rsidRDefault="00BC1F7C" w:rsidP="00BC1F7C">
      <w:pPr>
        <w:pStyle w:val="ListParagraph"/>
        <w:ind w:left="1080"/>
        <w:rPr>
          <w:noProof/>
        </w:rPr>
      </w:pPr>
    </w:p>
    <w:p w14:paraId="23CB9766" w14:textId="77777777" w:rsidR="00BC1F7C" w:rsidRDefault="00BC1F7C" w:rsidP="00BC1F7C">
      <w:pPr>
        <w:pStyle w:val="ListParagraph"/>
        <w:ind w:left="1080"/>
        <w:rPr>
          <w:rFonts w:ascii="Arial" w:hAnsi="Arial" w:cs="Arial"/>
          <w:sz w:val="40"/>
          <w:szCs w:val="40"/>
        </w:rPr>
      </w:pPr>
    </w:p>
    <w:p w14:paraId="547BF739" w14:textId="77777777" w:rsidR="00BC1F7C" w:rsidRDefault="00BC1F7C" w:rsidP="00BC1F7C">
      <w:pPr>
        <w:pStyle w:val="ListParagraph"/>
        <w:ind w:left="1080"/>
        <w:rPr>
          <w:rFonts w:ascii="Arial" w:hAnsi="Arial" w:cs="Arial"/>
          <w:sz w:val="40"/>
          <w:szCs w:val="40"/>
        </w:rPr>
      </w:pPr>
    </w:p>
    <w:p w14:paraId="32C83760" w14:textId="77777777" w:rsidR="00BC1F7C" w:rsidRDefault="00BC1F7C" w:rsidP="00BC1F7C">
      <w:pPr>
        <w:pStyle w:val="ListParagraph"/>
        <w:ind w:left="1080"/>
        <w:rPr>
          <w:rFonts w:ascii="Arial" w:hAnsi="Arial" w:cs="Arial"/>
          <w:sz w:val="40"/>
          <w:szCs w:val="40"/>
        </w:rPr>
      </w:pPr>
    </w:p>
    <w:p w14:paraId="46012668" w14:textId="77777777" w:rsidR="00BC1F7C" w:rsidRDefault="00BC1F7C" w:rsidP="00BC1F7C">
      <w:pPr>
        <w:pStyle w:val="ListParagraph"/>
        <w:ind w:left="1080"/>
        <w:rPr>
          <w:rFonts w:ascii="Arial" w:hAnsi="Arial" w:cs="Arial"/>
          <w:sz w:val="40"/>
          <w:szCs w:val="40"/>
        </w:rPr>
      </w:pPr>
    </w:p>
    <w:p w14:paraId="352B3707" w14:textId="77777777" w:rsidR="00BC1F7C" w:rsidRDefault="00BC1F7C" w:rsidP="00BC1F7C">
      <w:pPr>
        <w:pStyle w:val="ListParagraph"/>
        <w:ind w:left="1080"/>
        <w:rPr>
          <w:rFonts w:ascii="Arial" w:hAnsi="Arial" w:cs="Arial"/>
          <w:sz w:val="40"/>
          <w:szCs w:val="40"/>
        </w:rPr>
      </w:pPr>
    </w:p>
    <w:p w14:paraId="55EAD9D0" w14:textId="37F31271" w:rsidR="00BC1F7C" w:rsidRDefault="00FA7503" w:rsidP="00BC1F7C">
      <w:pPr>
        <w:pStyle w:val="ListParagraph"/>
        <w:ind w:left="1080"/>
        <w:rPr>
          <w:rFonts w:ascii="Arial" w:hAnsi="Arial" w:cs="Arial"/>
          <w:sz w:val="40"/>
          <w:szCs w:val="40"/>
        </w:rPr>
      </w:pPr>
      <w:r>
        <w:rPr>
          <w:noProof/>
        </w:rPr>
        <w:drawing>
          <wp:anchor distT="0" distB="0" distL="114300" distR="114300" simplePos="0" relativeHeight="251663360" behindDoc="0" locked="0" layoutInCell="1" allowOverlap="1" wp14:anchorId="02C042AB" wp14:editId="726C1A79">
            <wp:simplePos x="0" y="0"/>
            <wp:positionH relativeFrom="column">
              <wp:posOffset>-45720</wp:posOffset>
            </wp:positionH>
            <wp:positionV relativeFrom="paragraph">
              <wp:posOffset>113665</wp:posOffset>
            </wp:positionV>
            <wp:extent cx="1895475" cy="2562225"/>
            <wp:effectExtent l="0" t="0" r="9525"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895475" cy="2562225"/>
                    </a:xfrm>
                    <a:prstGeom prst="rect">
                      <a:avLst/>
                    </a:prstGeom>
                  </pic:spPr>
                </pic:pic>
              </a:graphicData>
            </a:graphic>
            <wp14:sizeRelH relativeFrom="page">
              <wp14:pctWidth>0</wp14:pctWidth>
            </wp14:sizeRelH>
            <wp14:sizeRelV relativeFrom="page">
              <wp14:pctHeight>0</wp14:pctHeight>
            </wp14:sizeRelV>
          </wp:anchor>
        </w:drawing>
      </w:r>
    </w:p>
    <w:p w14:paraId="2DB2EB56" w14:textId="72971B81" w:rsidR="00BC1F7C" w:rsidRPr="00A80CB4" w:rsidRDefault="00A80CB4" w:rsidP="00A80CB4">
      <w:pPr>
        <w:pStyle w:val="ListParagraph"/>
        <w:ind w:left="1080"/>
        <w:jc w:val="center"/>
        <w:rPr>
          <w:rFonts w:ascii="Times New Roman" w:hAnsi="Times New Roman"/>
          <w:i/>
          <w:iCs/>
          <w:sz w:val="24"/>
          <w:szCs w:val="24"/>
        </w:rPr>
      </w:pPr>
      <w:r w:rsidRPr="00A80CB4">
        <w:rPr>
          <w:rFonts w:ascii="Times New Roman" w:hAnsi="Times New Roman"/>
          <w:i/>
          <w:iCs/>
          <w:sz w:val="24"/>
          <w:szCs w:val="24"/>
        </w:rPr>
        <w:t>fig 5.6 a Performance Graph</w:t>
      </w:r>
    </w:p>
    <w:p w14:paraId="43FB15DD" w14:textId="397CB96A" w:rsidR="00BC1F7C" w:rsidRDefault="00FA7503" w:rsidP="00BC1F7C">
      <w:pPr>
        <w:pStyle w:val="ListParagraph"/>
        <w:ind w:left="1080"/>
        <w:rPr>
          <w:rFonts w:ascii="Arial" w:hAnsi="Arial" w:cs="Arial"/>
          <w:sz w:val="40"/>
          <w:szCs w:val="40"/>
        </w:rPr>
      </w:pPr>
      <w:r>
        <w:rPr>
          <w:noProof/>
        </w:rPr>
        <w:drawing>
          <wp:anchor distT="0" distB="0" distL="114300" distR="114300" simplePos="0" relativeHeight="251665408" behindDoc="0" locked="0" layoutInCell="1" allowOverlap="1" wp14:anchorId="7FFE7907" wp14:editId="6B2FA9EA">
            <wp:simplePos x="0" y="0"/>
            <wp:positionH relativeFrom="column">
              <wp:posOffset>2209800</wp:posOffset>
            </wp:positionH>
            <wp:positionV relativeFrom="paragraph">
              <wp:posOffset>109220</wp:posOffset>
            </wp:positionV>
            <wp:extent cx="4526280" cy="2049780"/>
            <wp:effectExtent l="0" t="0" r="7620" b="762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526280" cy="2049780"/>
                    </a:xfrm>
                    <a:prstGeom prst="rect">
                      <a:avLst/>
                    </a:prstGeom>
                  </pic:spPr>
                </pic:pic>
              </a:graphicData>
            </a:graphic>
            <wp14:sizeRelH relativeFrom="page">
              <wp14:pctWidth>0</wp14:pctWidth>
            </wp14:sizeRelH>
            <wp14:sizeRelV relativeFrom="page">
              <wp14:pctHeight>0</wp14:pctHeight>
            </wp14:sizeRelV>
          </wp:anchor>
        </w:drawing>
      </w:r>
    </w:p>
    <w:p w14:paraId="12828E0A" w14:textId="0702AA00" w:rsidR="00BC1F7C" w:rsidRDefault="00BC1F7C" w:rsidP="00BC1F7C">
      <w:pPr>
        <w:pStyle w:val="ListParagraph"/>
        <w:ind w:left="1080"/>
        <w:rPr>
          <w:rFonts w:ascii="Arial" w:hAnsi="Arial" w:cs="Arial"/>
          <w:sz w:val="40"/>
          <w:szCs w:val="40"/>
        </w:rPr>
      </w:pPr>
    </w:p>
    <w:p w14:paraId="358FC570" w14:textId="29E10114" w:rsidR="00BC1F7C" w:rsidRDefault="00BC1F7C" w:rsidP="00BC1F7C">
      <w:pPr>
        <w:pStyle w:val="ListParagraph"/>
        <w:ind w:left="1080"/>
        <w:rPr>
          <w:rFonts w:ascii="Arial" w:hAnsi="Arial" w:cs="Arial"/>
          <w:sz w:val="40"/>
          <w:szCs w:val="40"/>
        </w:rPr>
      </w:pPr>
    </w:p>
    <w:p w14:paraId="67962F2E" w14:textId="75547A44" w:rsidR="00BC1F7C" w:rsidRDefault="00BC1F7C" w:rsidP="00BC1F7C">
      <w:pPr>
        <w:pStyle w:val="ListParagraph"/>
        <w:ind w:left="1080"/>
        <w:rPr>
          <w:rFonts w:ascii="Arial" w:hAnsi="Arial" w:cs="Arial"/>
          <w:sz w:val="40"/>
          <w:szCs w:val="40"/>
        </w:rPr>
      </w:pPr>
    </w:p>
    <w:p w14:paraId="079CDB38" w14:textId="77777777" w:rsidR="00BC1F7C" w:rsidRDefault="00BC1F7C" w:rsidP="00BC1F7C">
      <w:pPr>
        <w:pStyle w:val="ListParagraph"/>
        <w:ind w:left="1080"/>
        <w:rPr>
          <w:rFonts w:ascii="Arial" w:hAnsi="Arial" w:cs="Arial"/>
          <w:sz w:val="40"/>
          <w:szCs w:val="40"/>
        </w:rPr>
      </w:pPr>
    </w:p>
    <w:p w14:paraId="2792AF37" w14:textId="77777777" w:rsidR="00BC1F7C" w:rsidRDefault="00BC1F7C" w:rsidP="00BC1F7C">
      <w:pPr>
        <w:pStyle w:val="ListParagraph"/>
        <w:ind w:left="1080"/>
        <w:rPr>
          <w:rFonts w:ascii="Arial" w:hAnsi="Arial" w:cs="Arial"/>
          <w:sz w:val="40"/>
          <w:szCs w:val="40"/>
        </w:rPr>
      </w:pPr>
    </w:p>
    <w:p w14:paraId="4158897A" w14:textId="77777777" w:rsidR="00BC1F7C" w:rsidRDefault="00BC1F7C" w:rsidP="00BC1F7C">
      <w:pPr>
        <w:pStyle w:val="ListParagraph"/>
        <w:ind w:left="1080"/>
        <w:rPr>
          <w:rFonts w:ascii="Arial" w:hAnsi="Arial" w:cs="Arial"/>
          <w:sz w:val="40"/>
          <w:szCs w:val="40"/>
        </w:rPr>
      </w:pPr>
    </w:p>
    <w:p w14:paraId="7C9EE582" w14:textId="77777777" w:rsidR="00BC1F7C" w:rsidRDefault="00BC1F7C" w:rsidP="00BC1F7C">
      <w:pPr>
        <w:pStyle w:val="ListParagraph"/>
        <w:ind w:left="1080"/>
        <w:rPr>
          <w:rFonts w:ascii="Arial" w:hAnsi="Arial" w:cs="Arial"/>
          <w:sz w:val="40"/>
          <w:szCs w:val="40"/>
        </w:rPr>
      </w:pPr>
    </w:p>
    <w:p w14:paraId="76D7A469" w14:textId="77777777" w:rsidR="00BC1F7C" w:rsidRDefault="00BC1F7C" w:rsidP="00BC1F7C">
      <w:pPr>
        <w:pStyle w:val="ListParagraph"/>
        <w:ind w:left="1080"/>
        <w:rPr>
          <w:rFonts w:ascii="Arial" w:hAnsi="Arial" w:cs="Arial"/>
          <w:sz w:val="40"/>
          <w:szCs w:val="40"/>
        </w:rPr>
      </w:pPr>
    </w:p>
    <w:p w14:paraId="49CB3778" w14:textId="77777777" w:rsidR="00BC1F7C" w:rsidRDefault="00BC1F7C" w:rsidP="00BC1F7C">
      <w:pPr>
        <w:pStyle w:val="ListParagraph"/>
        <w:ind w:left="1080"/>
        <w:rPr>
          <w:rFonts w:ascii="Arial" w:hAnsi="Arial" w:cs="Arial"/>
          <w:sz w:val="40"/>
          <w:szCs w:val="40"/>
        </w:rPr>
      </w:pPr>
    </w:p>
    <w:p w14:paraId="141BE305" w14:textId="77777777" w:rsidR="00BC1F7C" w:rsidRDefault="00BC1F7C" w:rsidP="00BC1F7C">
      <w:pPr>
        <w:pStyle w:val="ListParagraph"/>
        <w:ind w:left="1080"/>
        <w:rPr>
          <w:rFonts w:ascii="Arial" w:hAnsi="Arial" w:cs="Arial"/>
          <w:sz w:val="40"/>
          <w:szCs w:val="40"/>
        </w:rPr>
      </w:pPr>
    </w:p>
    <w:p w14:paraId="0CE0E3ED" w14:textId="77777777" w:rsidR="00BC1F7C" w:rsidRDefault="00BC1F7C" w:rsidP="00BC1F7C">
      <w:pPr>
        <w:pStyle w:val="ListParagraph"/>
        <w:ind w:left="1080"/>
        <w:rPr>
          <w:rFonts w:ascii="Arial" w:hAnsi="Arial" w:cs="Arial"/>
          <w:sz w:val="40"/>
          <w:szCs w:val="40"/>
        </w:rPr>
      </w:pPr>
      <w:r>
        <w:rPr>
          <w:noProof/>
        </w:rPr>
        <w:drawing>
          <wp:anchor distT="0" distB="0" distL="114300" distR="114300" simplePos="0" relativeHeight="251664384" behindDoc="0" locked="0" layoutInCell="1" allowOverlap="1" wp14:anchorId="2B83DED2" wp14:editId="12F0C234">
            <wp:simplePos x="0" y="0"/>
            <wp:positionH relativeFrom="margin">
              <wp:align>center</wp:align>
            </wp:positionH>
            <wp:positionV relativeFrom="paragraph">
              <wp:posOffset>-478790</wp:posOffset>
            </wp:positionV>
            <wp:extent cx="6850380" cy="2087880"/>
            <wp:effectExtent l="0" t="0" r="7620" b="762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850380" cy="2087880"/>
                    </a:xfrm>
                    <a:prstGeom prst="rect">
                      <a:avLst/>
                    </a:prstGeom>
                  </pic:spPr>
                </pic:pic>
              </a:graphicData>
            </a:graphic>
            <wp14:sizeRelH relativeFrom="page">
              <wp14:pctWidth>0</wp14:pctWidth>
            </wp14:sizeRelH>
            <wp14:sizeRelV relativeFrom="page">
              <wp14:pctHeight>0</wp14:pctHeight>
            </wp14:sizeRelV>
          </wp:anchor>
        </w:drawing>
      </w:r>
    </w:p>
    <w:p w14:paraId="2A94BBEA" w14:textId="77777777" w:rsidR="00BC1F7C" w:rsidRDefault="00BC1F7C" w:rsidP="00BC1F7C">
      <w:pPr>
        <w:pStyle w:val="ListParagraph"/>
        <w:ind w:left="1080"/>
        <w:rPr>
          <w:rFonts w:ascii="Arial" w:hAnsi="Arial" w:cs="Arial"/>
          <w:sz w:val="40"/>
          <w:szCs w:val="40"/>
        </w:rPr>
      </w:pPr>
    </w:p>
    <w:p w14:paraId="26F9B80E" w14:textId="77777777" w:rsidR="00BC1F7C" w:rsidRDefault="00BC1F7C" w:rsidP="00BC1F7C">
      <w:pPr>
        <w:pStyle w:val="ListParagraph"/>
        <w:ind w:left="1080"/>
        <w:rPr>
          <w:rFonts w:ascii="Arial" w:hAnsi="Arial" w:cs="Arial"/>
          <w:sz w:val="40"/>
          <w:szCs w:val="40"/>
        </w:rPr>
      </w:pPr>
    </w:p>
    <w:p w14:paraId="5516C5D4" w14:textId="77777777" w:rsidR="00BC1F7C" w:rsidRDefault="00BC1F7C" w:rsidP="00BC1F7C">
      <w:pPr>
        <w:pStyle w:val="ListParagraph"/>
        <w:ind w:left="1080"/>
        <w:rPr>
          <w:rFonts w:ascii="Arial" w:hAnsi="Arial" w:cs="Arial"/>
          <w:sz w:val="40"/>
          <w:szCs w:val="40"/>
        </w:rPr>
      </w:pPr>
    </w:p>
    <w:p w14:paraId="65B04090" w14:textId="1027E33B" w:rsidR="00BC1F7C" w:rsidRDefault="00BC1F7C" w:rsidP="00BC1F7C">
      <w:pPr>
        <w:pStyle w:val="ListParagraph"/>
        <w:ind w:left="1080"/>
        <w:rPr>
          <w:rFonts w:ascii="Arial" w:hAnsi="Arial" w:cs="Arial"/>
          <w:sz w:val="40"/>
          <w:szCs w:val="40"/>
        </w:rPr>
      </w:pPr>
    </w:p>
    <w:p w14:paraId="65451769" w14:textId="55F15AFF" w:rsidR="00731C3F" w:rsidRPr="00784C98" w:rsidRDefault="00784C98" w:rsidP="00731C3F">
      <w:pPr>
        <w:pStyle w:val="ListParagraph"/>
        <w:ind w:left="1080"/>
        <w:jc w:val="center"/>
        <w:rPr>
          <w:rFonts w:ascii="Times New Roman" w:hAnsi="Times New Roman"/>
          <w:i/>
          <w:iCs/>
          <w:sz w:val="24"/>
          <w:szCs w:val="24"/>
        </w:rPr>
      </w:pPr>
      <w:r w:rsidRPr="00784C98">
        <w:rPr>
          <w:rFonts w:ascii="Times New Roman" w:hAnsi="Times New Roman"/>
          <w:i/>
          <w:iCs/>
          <w:sz w:val="24"/>
          <w:szCs w:val="24"/>
        </w:rPr>
        <w:t>fig 5.6 b Final Output</w:t>
      </w:r>
    </w:p>
    <w:p w14:paraId="4B3A0C71" w14:textId="2EA004B3" w:rsidR="00BC1F7C" w:rsidRDefault="00BC1F7C" w:rsidP="00434A9B">
      <w:pPr>
        <w:pStyle w:val="ListParagraph"/>
        <w:ind w:left="1080"/>
        <w:rPr>
          <w:rFonts w:ascii="Arial" w:hAnsi="Arial" w:cs="Arial"/>
          <w:sz w:val="40"/>
          <w:szCs w:val="40"/>
        </w:rPr>
      </w:pPr>
    </w:p>
    <w:p w14:paraId="4BE121EA" w14:textId="7E8F7EA0" w:rsidR="00434A9B" w:rsidRDefault="00434A9B" w:rsidP="00226521">
      <w:pPr>
        <w:pStyle w:val="ListParagraph"/>
        <w:ind w:left="1080"/>
        <w:jc w:val="center"/>
        <w:rPr>
          <w:rFonts w:asciiTheme="majorBidi" w:hAnsiTheme="majorBidi" w:cstheme="majorBidi"/>
          <w:b/>
          <w:bCs/>
          <w:sz w:val="26"/>
          <w:szCs w:val="26"/>
        </w:rPr>
      </w:pPr>
      <w:r>
        <w:rPr>
          <w:rFonts w:asciiTheme="majorBidi" w:hAnsiTheme="majorBidi" w:cstheme="majorBidi"/>
          <w:b/>
          <w:bCs/>
          <w:sz w:val="26"/>
          <w:szCs w:val="26"/>
        </w:rPr>
        <w:t>5.7 SUMMARY</w:t>
      </w:r>
    </w:p>
    <w:p w14:paraId="61F9CAAA" w14:textId="77777777" w:rsidR="00434A9B" w:rsidRPr="00434A9B" w:rsidRDefault="00434A9B" w:rsidP="00434A9B">
      <w:pPr>
        <w:pStyle w:val="ListParagraph"/>
        <w:ind w:left="1080"/>
        <w:jc w:val="center"/>
        <w:rPr>
          <w:rFonts w:asciiTheme="majorBidi" w:hAnsiTheme="majorBidi" w:cstheme="majorBidi"/>
          <w:b/>
          <w:bCs/>
          <w:sz w:val="26"/>
          <w:szCs w:val="26"/>
        </w:rPr>
      </w:pPr>
    </w:p>
    <w:p w14:paraId="0CFC2019" w14:textId="0ACD9720" w:rsidR="00BC1F7C" w:rsidRPr="00434A9B" w:rsidRDefault="00BC1F7C" w:rsidP="00226521">
      <w:pPr>
        <w:spacing w:line="360" w:lineRule="auto"/>
        <w:rPr>
          <w:rFonts w:asciiTheme="majorBidi" w:hAnsiTheme="majorBidi" w:cstheme="majorBidi"/>
        </w:rPr>
      </w:pPr>
      <w:r w:rsidRPr="00434A9B">
        <w:rPr>
          <w:rFonts w:asciiTheme="majorBidi" w:hAnsiTheme="majorBidi" w:cstheme="majorBidi"/>
        </w:rPr>
        <w:t>The dataset "KDD CUP 99" was used in the 3rd International Knowledge Discovery and Data</w:t>
      </w:r>
      <w:r w:rsidR="00226521">
        <w:rPr>
          <w:rFonts w:asciiTheme="majorBidi" w:hAnsiTheme="majorBidi" w:cstheme="majorBidi"/>
        </w:rPr>
        <w:t xml:space="preserve"> </w:t>
      </w:r>
      <w:r w:rsidRPr="00434A9B">
        <w:rPr>
          <w:rFonts w:asciiTheme="majorBidi" w:hAnsiTheme="majorBidi" w:cstheme="majorBidi"/>
        </w:rPr>
        <w:t>Mining Tool Competition, which was conducted concurrently with the 5th KDD99. It is derived from the DARPA98 dataset after data extraction and pre-processing. Over a 9-week period, the DARPA98 dataset collects TCP</w:t>
      </w:r>
      <w:r w:rsidR="00434A9B" w:rsidRPr="00434A9B">
        <w:rPr>
          <w:rFonts w:asciiTheme="majorBidi" w:hAnsiTheme="majorBidi" w:cstheme="majorBidi"/>
        </w:rPr>
        <w:t xml:space="preserve"> </w:t>
      </w:r>
      <w:r w:rsidRPr="00434A9B">
        <w:rPr>
          <w:rFonts w:asciiTheme="majorBidi" w:hAnsiTheme="majorBidi" w:cstheme="majorBidi"/>
        </w:rPr>
        <w:t>dump network connections and system test data from a US Air Force LAN simulation facility. The raw data collected by TCP</w:t>
      </w:r>
      <w:r w:rsidR="00434A9B" w:rsidRPr="00434A9B">
        <w:rPr>
          <w:rFonts w:asciiTheme="majorBidi" w:hAnsiTheme="majorBidi" w:cstheme="majorBidi"/>
        </w:rPr>
        <w:t xml:space="preserve"> </w:t>
      </w:r>
      <w:r w:rsidRPr="00434A9B">
        <w:rPr>
          <w:rFonts w:asciiTheme="majorBidi" w:hAnsiTheme="majorBidi" w:cstheme="majorBidi"/>
        </w:rPr>
        <w:t>dumps is split into two sections: There are around 5,000,000 network connections in the 7-week training data. The remaining two weeks of test data comprise around 2,000,000 network connection records. We extracted the KDD99 dataset by doing feature analysis and data pre-processing on data from the DARPA98 dataset.</w:t>
      </w:r>
    </w:p>
    <w:p w14:paraId="178B5EE4" w14:textId="77777777" w:rsidR="00BC1F7C" w:rsidRPr="00434A9B" w:rsidRDefault="00BC1F7C" w:rsidP="00226521">
      <w:pPr>
        <w:spacing w:line="360" w:lineRule="auto"/>
        <w:rPr>
          <w:rFonts w:asciiTheme="majorBidi" w:hAnsiTheme="majorBidi" w:cstheme="majorBidi"/>
        </w:rPr>
      </w:pPr>
      <w:r w:rsidRPr="00434A9B">
        <w:rPr>
          <w:rFonts w:asciiTheme="majorBidi" w:hAnsiTheme="majorBidi" w:cstheme="majorBidi"/>
        </w:rPr>
        <w:t>The KDD99 dataset contains 5 million records in total, as well as 10% of the training and testing subsets. Each network connection in the data set is labelled as normal (normal) or abnormal (attack), with the abnormal type classified into four categories and a total of 39 attack types, comprising 22 types of attacks that occur in the training set and 17 unknown types. The test set contains attack patterns. </w:t>
      </w:r>
    </w:p>
    <w:p w14:paraId="0D8B28D6" w14:textId="77777777" w:rsidR="00434A9B" w:rsidRPr="001E24F0" w:rsidRDefault="00BC1F7C" w:rsidP="00226521">
      <w:pPr>
        <w:pStyle w:val="ListParagraph"/>
        <w:numPr>
          <w:ilvl w:val="0"/>
          <w:numId w:val="18"/>
        </w:numPr>
        <w:spacing w:after="160" w:line="360" w:lineRule="auto"/>
        <w:rPr>
          <w:rFonts w:asciiTheme="majorBidi" w:hAnsiTheme="majorBidi" w:cstheme="majorBidi"/>
          <w:sz w:val="24"/>
          <w:szCs w:val="24"/>
        </w:rPr>
      </w:pPr>
      <w:r w:rsidRPr="001E24F0">
        <w:rPr>
          <w:rFonts w:asciiTheme="majorBidi" w:hAnsiTheme="majorBidi" w:cstheme="majorBidi"/>
          <w:sz w:val="24"/>
          <w:szCs w:val="24"/>
        </w:rPr>
        <w:t xml:space="preserve">DOS, or denial of service assault, is one of the four exception kinds. </w:t>
      </w:r>
      <w:proofErr w:type="spellStart"/>
      <w:r w:rsidRPr="001E24F0">
        <w:rPr>
          <w:rFonts w:asciiTheme="majorBidi" w:hAnsiTheme="majorBidi" w:cstheme="majorBidi"/>
          <w:sz w:val="24"/>
          <w:szCs w:val="24"/>
        </w:rPr>
        <w:t>Pingofdeath</w:t>
      </w:r>
      <w:proofErr w:type="spellEnd"/>
      <w:r w:rsidRPr="001E24F0">
        <w:rPr>
          <w:rFonts w:asciiTheme="majorBidi" w:hAnsiTheme="majorBidi" w:cstheme="majorBidi"/>
          <w:sz w:val="24"/>
          <w:szCs w:val="24"/>
        </w:rPr>
        <w:t xml:space="preserve">, flood </w:t>
      </w:r>
      <w:proofErr w:type="spellStart"/>
      <w:r w:rsidRPr="001E24F0">
        <w:rPr>
          <w:rFonts w:asciiTheme="majorBidi" w:hAnsiTheme="majorBidi" w:cstheme="majorBidi"/>
          <w:sz w:val="24"/>
          <w:szCs w:val="24"/>
        </w:rPr>
        <w:t>syn</w:t>
      </w:r>
      <w:proofErr w:type="spellEnd"/>
      <w:r w:rsidRPr="001E24F0">
        <w:rPr>
          <w:rFonts w:asciiTheme="majorBidi" w:hAnsiTheme="majorBidi" w:cstheme="majorBidi"/>
          <w:sz w:val="24"/>
          <w:szCs w:val="24"/>
        </w:rPr>
        <w:t xml:space="preserve">, </w:t>
      </w:r>
      <w:proofErr w:type="spellStart"/>
      <w:r w:rsidRPr="001E24F0">
        <w:rPr>
          <w:rFonts w:asciiTheme="majorBidi" w:hAnsiTheme="majorBidi" w:cstheme="majorBidi"/>
          <w:sz w:val="24"/>
          <w:szCs w:val="24"/>
        </w:rPr>
        <w:t>smurf</w:t>
      </w:r>
      <w:proofErr w:type="spellEnd"/>
      <w:r w:rsidRPr="001E24F0">
        <w:rPr>
          <w:rFonts w:asciiTheme="majorBidi" w:hAnsiTheme="majorBidi" w:cstheme="majorBidi"/>
          <w:sz w:val="24"/>
          <w:szCs w:val="24"/>
        </w:rPr>
        <w:t>, and so on; </w:t>
      </w:r>
    </w:p>
    <w:p w14:paraId="23DB53B8" w14:textId="7F489FCB" w:rsidR="00434A9B" w:rsidRPr="001E24F0" w:rsidRDefault="00BC1F7C" w:rsidP="00434A9B">
      <w:pPr>
        <w:pStyle w:val="ListParagraph"/>
        <w:numPr>
          <w:ilvl w:val="0"/>
          <w:numId w:val="21"/>
        </w:numPr>
        <w:spacing w:after="160" w:line="360" w:lineRule="auto"/>
        <w:jc w:val="both"/>
        <w:rPr>
          <w:rFonts w:asciiTheme="majorBidi" w:hAnsiTheme="majorBidi" w:cstheme="majorBidi"/>
          <w:sz w:val="24"/>
          <w:szCs w:val="24"/>
        </w:rPr>
      </w:pPr>
      <w:r w:rsidRPr="001E24F0">
        <w:rPr>
          <w:rFonts w:asciiTheme="majorBidi" w:hAnsiTheme="majorBidi" w:cstheme="majorBidi"/>
          <w:sz w:val="24"/>
          <w:szCs w:val="24"/>
        </w:rPr>
        <w:t xml:space="preserve">R2L, </w:t>
      </w:r>
      <w:r w:rsidR="008410AE">
        <w:rPr>
          <w:rFonts w:asciiTheme="majorBidi" w:hAnsiTheme="majorBidi" w:cstheme="majorBidi"/>
          <w:sz w:val="24"/>
          <w:szCs w:val="24"/>
        </w:rPr>
        <w:t>that is</w:t>
      </w:r>
      <w:r w:rsidRPr="001E24F0">
        <w:rPr>
          <w:rFonts w:asciiTheme="majorBidi" w:hAnsiTheme="majorBidi" w:cstheme="majorBidi"/>
          <w:sz w:val="24"/>
          <w:szCs w:val="24"/>
        </w:rPr>
        <w:t>. illegal access from a remote server. Example of password guessing</w:t>
      </w:r>
    </w:p>
    <w:p w14:paraId="4EB4C085" w14:textId="77777777" w:rsidR="00434A9B" w:rsidRPr="001E24F0" w:rsidRDefault="00BC1F7C" w:rsidP="00434A9B">
      <w:pPr>
        <w:pStyle w:val="ListParagraph"/>
        <w:numPr>
          <w:ilvl w:val="0"/>
          <w:numId w:val="21"/>
        </w:numPr>
        <w:spacing w:after="160" w:line="360" w:lineRule="auto"/>
        <w:jc w:val="both"/>
        <w:rPr>
          <w:rFonts w:asciiTheme="majorBidi" w:hAnsiTheme="majorBidi" w:cstheme="majorBidi"/>
          <w:sz w:val="24"/>
          <w:szCs w:val="24"/>
        </w:rPr>
      </w:pPr>
      <w:r w:rsidRPr="001E24F0">
        <w:rPr>
          <w:rFonts w:asciiTheme="majorBidi" w:hAnsiTheme="majorBidi" w:cstheme="majorBidi"/>
          <w:sz w:val="24"/>
          <w:szCs w:val="24"/>
        </w:rPr>
        <w:t>U2R, Unauthorized Super Local User Privilege Access. such as buffer overflow attacks;</w:t>
      </w:r>
    </w:p>
    <w:p w14:paraId="2D7CC968" w14:textId="7744181E" w:rsidR="008410AE" w:rsidRPr="008410AE" w:rsidRDefault="00BC1F7C" w:rsidP="00A80CB4">
      <w:pPr>
        <w:pStyle w:val="ListParagraph"/>
        <w:numPr>
          <w:ilvl w:val="0"/>
          <w:numId w:val="21"/>
        </w:numPr>
        <w:spacing w:after="160" w:line="360" w:lineRule="auto"/>
        <w:jc w:val="both"/>
        <w:rPr>
          <w:rFonts w:asciiTheme="majorBidi" w:hAnsiTheme="majorBidi" w:cstheme="majorBidi"/>
        </w:rPr>
      </w:pPr>
      <w:r w:rsidRPr="001E24F0">
        <w:rPr>
          <w:rFonts w:asciiTheme="majorBidi" w:hAnsiTheme="majorBidi" w:cstheme="majorBidi"/>
          <w:sz w:val="24"/>
          <w:szCs w:val="24"/>
        </w:rPr>
        <w:t xml:space="preserve">PROBING, as well as monitor and scan ports </w:t>
      </w:r>
      <w:r w:rsidR="008410AE">
        <w:rPr>
          <w:rFonts w:asciiTheme="majorBidi" w:hAnsiTheme="majorBidi" w:cstheme="majorBidi"/>
          <w:sz w:val="24"/>
          <w:szCs w:val="24"/>
        </w:rPr>
        <w:t>f</w:t>
      </w:r>
      <w:r w:rsidRPr="001E24F0">
        <w:rPr>
          <w:rFonts w:asciiTheme="majorBidi" w:hAnsiTheme="majorBidi" w:cstheme="majorBidi"/>
          <w:sz w:val="24"/>
          <w:szCs w:val="24"/>
        </w:rPr>
        <w:t xml:space="preserve">or example, </w:t>
      </w:r>
      <w:proofErr w:type="spellStart"/>
      <w:r w:rsidRPr="001E24F0">
        <w:rPr>
          <w:rFonts w:asciiTheme="majorBidi" w:hAnsiTheme="majorBidi" w:cstheme="majorBidi"/>
          <w:sz w:val="24"/>
          <w:szCs w:val="24"/>
        </w:rPr>
        <w:t>portcan</w:t>
      </w:r>
      <w:proofErr w:type="spellEnd"/>
      <w:r w:rsidRPr="001E24F0">
        <w:rPr>
          <w:rFonts w:asciiTheme="majorBidi" w:hAnsiTheme="majorBidi" w:cstheme="majorBidi"/>
          <w:sz w:val="24"/>
          <w:szCs w:val="24"/>
        </w:rPr>
        <w:t xml:space="preserve">, </w:t>
      </w:r>
      <w:proofErr w:type="spellStart"/>
      <w:r w:rsidRPr="001E24F0">
        <w:rPr>
          <w:rFonts w:asciiTheme="majorBidi" w:hAnsiTheme="majorBidi" w:cstheme="majorBidi"/>
          <w:sz w:val="24"/>
          <w:szCs w:val="24"/>
        </w:rPr>
        <w:t>pingsweep</w:t>
      </w:r>
      <w:proofErr w:type="spellEnd"/>
      <w:r w:rsidRPr="001E24F0">
        <w:rPr>
          <w:rFonts w:asciiTheme="majorBidi" w:hAnsiTheme="majorBidi" w:cstheme="majorBidi"/>
          <w:sz w:val="24"/>
          <w:szCs w:val="24"/>
        </w:rPr>
        <w:t>, and so on. The records in the KDD99 dataset are in csv format, and each connection is described by 41 characteristics plus the final label (label), for a total of 42 elements.</w:t>
      </w:r>
    </w:p>
    <w:p w14:paraId="2FF0029F" w14:textId="3B184787" w:rsidR="00A80CB4" w:rsidRDefault="00BC1F7C" w:rsidP="00A80CB4">
      <w:pPr>
        <w:pStyle w:val="ListParagraph"/>
        <w:numPr>
          <w:ilvl w:val="0"/>
          <w:numId w:val="21"/>
        </w:numPr>
        <w:spacing w:after="160" w:line="360" w:lineRule="auto"/>
        <w:jc w:val="both"/>
        <w:rPr>
          <w:rFonts w:asciiTheme="majorBidi" w:hAnsiTheme="majorBidi" w:cstheme="majorBidi"/>
        </w:rPr>
      </w:pPr>
      <w:r w:rsidRPr="001E24F0">
        <w:rPr>
          <w:rFonts w:asciiTheme="majorBidi" w:hAnsiTheme="majorBidi" w:cstheme="majorBidi"/>
          <w:sz w:val="24"/>
          <w:szCs w:val="24"/>
        </w:rPr>
        <w:lastRenderedPageBreak/>
        <w:t>TCP connection fundamental characteristics (9 items), TCP connection content characteristics (13 items), time-based network traffic statistics characteristics (9 items), and host-based network traffic statistics characteristics are the first 41 characteristics (10 items</w:t>
      </w:r>
      <w:r w:rsidR="008410AE">
        <w:rPr>
          <w:rFonts w:asciiTheme="majorBidi" w:hAnsiTheme="majorBidi" w:cstheme="majorBidi"/>
          <w:sz w:val="24"/>
          <w:szCs w:val="24"/>
        </w:rPr>
        <w:t>)</w:t>
      </w:r>
    </w:p>
    <w:p w14:paraId="3E15AECF" w14:textId="5BDBE91C" w:rsidR="00306AF1" w:rsidRDefault="00306AF1" w:rsidP="00306AF1">
      <w:pPr>
        <w:spacing w:line="360" w:lineRule="auto"/>
        <w:jc w:val="center"/>
        <w:rPr>
          <w:rStyle w:val="CharacterStyle1"/>
          <w:b/>
          <w:bCs/>
          <w:sz w:val="32"/>
          <w:szCs w:val="32"/>
        </w:rPr>
      </w:pPr>
      <w:r>
        <w:rPr>
          <w:b/>
          <w:bCs/>
          <w:sz w:val="32"/>
          <w:szCs w:val="32"/>
        </w:rPr>
        <w:t>6</w:t>
      </w:r>
      <w:r w:rsidRPr="00306AF1">
        <w:rPr>
          <w:b/>
          <w:bCs/>
          <w:sz w:val="32"/>
          <w:szCs w:val="32"/>
        </w:rPr>
        <w:t xml:space="preserve">. </w:t>
      </w:r>
      <w:r w:rsidRPr="00306AF1">
        <w:rPr>
          <w:rStyle w:val="CharacterStyle1"/>
          <w:b/>
          <w:bCs/>
          <w:sz w:val="32"/>
          <w:szCs w:val="32"/>
        </w:rPr>
        <w:t>PROJECT OUTCOME AND APPLICABILITY</w:t>
      </w:r>
    </w:p>
    <w:p w14:paraId="1E8ACFE2" w14:textId="4E55DC7B" w:rsidR="00306AF1" w:rsidRDefault="00306AF1" w:rsidP="00306AF1">
      <w:pPr>
        <w:spacing w:line="360" w:lineRule="auto"/>
        <w:jc w:val="center"/>
        <w:rPr>
          <w:rStyle w:val="CharacterStyle1"/>
          <w:b/>
          <w:bCs/>
          <w:sz w:val="32"/>
          <w:szCs w:val="32"/>
        </w:rPr>
      </w:pPr>
    </w:p>
    <w:p w14:paraId="4EF82A2F" w14:textId="54DDFC11" w:rsidR="00306AF1" w:rsidRDefault="00306AF1" w:rsidP="00306AF1">
      <w:pPr>
        <w:spacing w:line="360" w:lineRule="auto"/>
        <w:jc w:val="center"/>
        <w:rPr>
          <w:b/>
          <w:bCs/>
          <w:sz w:val="26"/>
          <w:szCs w:val="26"/>
        </w:rPr>
      </w:pPr>
      <w:r w:rsidRPr="00306AF1">
        <w:rPr>
          <w:b/>
          <w:bCs/>
          <w:sz w:val="26"/>
          <w:szCs w:val="26"/>
        </w:rPr>
        <w:t>6.1 OUTLINE</w:t>
      </w:r>
    </w:p>
    <w:p w14:paraId="69436414" w14:textId="77777777" w:rsidR="00306AF1" w:rsidRPr="00473F12" w:rsidRDefault="00306AF1" w:rsidP="001E24F0">
      <w:pPr>
        <w:spacing w:line="360" w:lineRule="auto"/>
        <w:rPr>
          <w:bCs/>
        </w:rPr>
      </w:pPr>
      <w:r w:rsidRPr="00473F12">
        <w:rPr>
          <w:bCs/>
        </w:rPr>
        <w:t>The Fifth Generation of Communication Networks (5G) proposes a bigger variety of services than previous generations, with a greater number of use cases and applications supported. The expansion of the application domain leads to more user use and, as a result, increased hacker activity.</w:t>
      </w:r>
    </w:p>
    <w:p w14:paraId="59633977" w14:textId="77777777" w:rsidR="00306AF1" w:rsidRPr="00473F12" w:rsidRDefault="00306AF1" w:rsidP="001E24F0">
      <w:pPr>
        <w:spacing w:line="360" w:lineRule="auto"/>
        <w:rPr>
          <w:bCs/>
        </w:rPr>
      </w:pPr>
    </w:p>
    <w:p w14:paraId="4EA08124" w14:textId="77777777" w:rsidR="00306AF1" w:rsidRPr="00473F12" w:rsidRDefault="00306AF1" w:rsidP="001E24F0">
      <w:pPr>
        <w:spacing w:line="360" w:lineRule="auto"/>
        <w:rPr>
          <w:rFonts w:ascii="Arial" w:eastAsiaTheme="minorEastAsia" w:hAnsi="Arial" w:cstheme="minorBidi"/>
          <w:b/>
          <w:bCs/>
          <w:color w:val="C00000"/>
          <w:kern w:val="24"/>
          <w:lang w:eastAsia="en-IN"/>
        </w:rPr>
      </w:pPr>
      <w:r w:rsidRPr="00473F12">
        <w:rPr>
          <w:bCs/>
        </w:rPr>
        <w:t>In this project, we use KDD Datasets to present an impartial overview of 5G security concerns in OSI layers, as well as current and newly suggested methods for securing the 5G transmission environment.</w:t>
      </w:r>
    </w:p>
    <w:p w14:paraId="7E872607" w14:textId="77777777" w:rsidR="00306AF1" w:rsidRPr="00473F12" w:rsidRDefault="00306AF1" w:rsidP="001E24F0">
      <w:pPr>
        <w:spacing w:line="360" w:lineRule="auto"/>
        <w:rPr>
          <w:rFonts w:ascii="Arial" w:eastAsiaTheme="minorEastAsia" w:hAnsi="Arial" w:cstheme="minorBidi"/>
          <w:b/>
          <w:bCs/>
          <w:color w:val="C00000"/>
          <w:kern w:val="24"/>
          <w:lang w:eastAsia="en-IN"/>
        </w:rPr>
      </w:pPr>
    </w:p>
    <w:p w14:paraId="21CAE696" w14:textId="77777777" w:rsidR="00306AF1" w:rsidRPr="00473F12" w:rsidRDefault="00306AF1" w:rsidP="001E24F0">
      <w:pPr>
        <w:spacing w:line="360" w:lineRule="auto"/>
        <w:rPr>
          <w:lang w:val="en-IN"/>
        </w:rPr>
      </w:pPr>
      <w:r w:rsidRPr="00473F12">
        <w:rPr>
          <w:lang w:val="en-IN"/>
        </w:rPr>
        <w:t>We are attempting to forecast the weaknesses and security difficulties in 5G technology by doing research on OSI layers and performing Intrusion Detection on the KDD 1999 DATASET. Because 5G has yet to be launched in India, the config file is not yet accessible, although 5G is an improved version of 4G with a fast transmission rate.</w:t>
      </w:r>
    </w:p>
    <w:p w14:paraId="7FFCCEB2" w14:textId="77777777" w:rsidR="00306AF1" w:rsidRPr="00B16B7C" w:rsidRDefault="00306AF1" w:rsidP="00306AF1">
      <w:pPr>
        <w:jc w:val="center"/>
        <w:rPr>
          <w:sz w:val="28"/>
          <w:szCs w:val="28"/>
        </w:rPr>
      </w:pPr>
    </w:p>
    <w:p w14:paraId="515293D5" w14:textId="77777777" w:rsidR="001E24F0" w:rsidRDefault="001E24F0" w:rsidP="00306AF1">
      <w:pPr>
        <w:spacing w:line="360" w:lineRule="auto"/>
        <w:jc w:val="center"/>
        <w:rPr>
          <w:b/>
          <w:bCs/>
          <w:sz w:val="26"/>
          <w:szCs w:val="26"/>
        </w:rPr>
      </w:pPr>
    </w:p>
    <w:p w14:paraId="631BE9FF" w14:textId="552A42D4" w:rsidR="00306AF1" w:rsidRDefault="00306AF1" w:rsidP="00306AF1">
      <w:pPr>
        <w:spacing w:line="360" w:lineRule="auto"/>
        <w:jc w:val="center"/>
        <w:rPr>
          <w:b/>
          <w:bCs/>
          <w:sz w:val="26"/>
          <w:szCs w:val="26"/>
        </w:rPr>
      </w:pPr>
      <w:r>
        <w:rPr>
          <w:b/>
          <w:bCs/>
          <w:sz w:val="26"/>
          <w:szCs w:val="26"/>
        </w:rPr>
        <w:t>6.2 SIGNIFICANT PROJECT OUTCOME</w:t>
      </w:r>
    </w:p>
    <w:p w14:paraId="202F2E38" w14:textId="77777777" w:rsidR="001E24F0" w:rsidRPr="00473F12" w:rsidRDefault="001E24F0" w:rsidP="001E24F0">
      <w:pPr>
        <w:spacing w:line="360" w:lineRule="auto"/>
        <w:rPr>
          <w:bCs/>
        </w:rPr>
      </w:pPr>
      <w:r w:rsidRPr="00473F12">
        <w:rPr>
          <w:bCs/>
        </w:rPr>
        <w:t xml:space="preserve">After investigating data transmission in OSI layers, we observed that there are some security difficulties at each tier, with the physical layer being one of the most significant in terms of security challenges. We investigated several strategies that can be used to address these difficulties. </w:t>
      </w:r>
      <w:proofErr w:type="spellStart"/>
      <w:r w:rsidRPr="00473F12">
        <w:rPr>
          <w:bCs/>
        </w:rPr>
        <w:t>SegWit</w:t>
      </w:r>
      <w:proofErr w:type="spellEnd"/>
      <w:r w:rsidRPr="00473F12">
        <w:rPr>
          <w:bCs/>
        </w:rPr>
        <w:t xml:space="preserve">, Public Key Cryptography, EPS-AKA and SPEKE, </w:t>
      </w:r>
      <w:proofErr w:type="spellStart"/>
      <w:r w:rsidRPr="00473F12">
        <w:rPr>
          <w:bCs/>
        </w:rPr>
        <w:t>IPSec</w:t>
      </w:r>
      <w:proofErr w:type="spellEnd"/>
      <w:r w:rsidRPr="00473F12">
        <w:rPr>
          <w:bCs/>
        </w:rPr>
        <w:t>, firmware updating, Machine Learning IDS, RSS, Power Control, Beamforming, Clustering, and many more are examples of these approaches.</w:t>
      </w:r>
    </w:p>
    <w:p w14:paraId="4D0CD649" w14:textId="77777777" w:rsidR="001E24F0" w:rsidRPr="00473F12" w:rsidRDefault="001E24F0" w:rsidP="001E24F0">
      <w:pPr>
        <w:spacing w:line="360" w:lineRule="auto"/>
        <w:rPr>
          <w:bCs/>
        </w:rPr>
      </w:pPr>
    </w:p>
    <w:p w14:paraId="0085945A" w14:textId="77777777" w:rsidR="001E24F0" w:rsidRPr="00473F12" w:rsidRDefault="001E24F0" w:rsidP="001E24F0">
      <w:pPr>
        <w:spacing w:line="360" w:lineRule="auto"/>
        <w:rPr>
          <w:bCs/>
        </w:rPr>
      </w:pPr>
      <w:r w:rsidRPr="00473F12">
        <w:rPr>
          <w:bCs/>
        </w:rPr>
        <w:t xml:space="preserve">The results of trying to implement </w:t>
      </w:r>
      <w:proofErr w:type="spellStart"/>
      <w:r w:rsidRPr="00473F12">
        <w:rPr>
          <w:bCs/>
        </w:rPr>
        <w:t>Softmax</w:t>
      </w:r>
      <w:proofErr w:type="spellEnd"/>
      <w:r w:rsidRPr="00473F12">
        <w:rPr>
          <w:bCs/>
        </w:rPr>
        <w:t xml:space="preserve"> and KNN Algorithms for Intrusion Detection in LTE networks are shown in the graphs below.</w:t>
      </w:r>
    </w:p>
    <w:p w14:paraId="1F98EE67" w14:textId="77777777" w:rsidR="001E24F0" w:rsidRPr="00473F12" w:rsidRDefault="001E24F0" w:rsidP="001E24F0">
      <w:pPr>
        <w:rPr>
          <w:b/>
        </w:rPr>
      </w:pPr>
    </w:p>
    <w:p w14:paraId="48FEB79E" w14:textId="77777777" w:rsidR="001E24F0" w:rsidRDefault="001E24F0" w:rsidP="001E24F0">
      <w:pPr>
        <w:jc w:val="center"/>
        <w:rPr>
          <w:b/>
          <w:sz w:val="28"/>
          <w:szCs w:val="28"/>
        </w:rPr>
      </w:pPr>
    </w:p>
    <w:p w14:paraId="6ED6F157" w14:textId="77777777" w:rsidR="001E24F0" w:rsidRDefault="001E24F0" w:rsidP="001E24F0">
      <w:pPr>
        <w:jc w:val="center"/>
        <w:rPr>
          <w:b/>
          <w:sz w:val="28"/>
          <w:szCs w:val="28"/>
        </w:rPr>
      </w:pPr>
    </w:p>
    <w:p w14:paraId="46F57CF5" w14:textId="77777777" w:rsidR="001E24F0" w:rsidRDefault="001E24F0" w:rsidP="001E24F0">
      <w:pPr>
        <w:jc w:val="center"/>
        <w:rPr>
          <w:b/>
          <w:sz w:val="28"/>
          <w:szCs w:val="28"/>
        </w:rPr>
      </w:pPr>
    </w:p>
    <w:p w14:paraId="52C7A1A3" w14:textId="77777777" w:rsidR="001E24F0" w:rsidRDefault="001E24F0" w:rsidP="001E24F0">
      <w:pPr>
        <w:jc w:val="center"/>
        <w:rPr>
          <w:b/>
          <w:sz w:val="28"/>
          <w:szCs w:val="28"/>
        </w:rPr>
      </w:pPr>
    </w:p>
    <w:p w14:paraId="4F90D3DD" w14:textId="77777777" w:rsidR="001E24F0" w:rsidRDefault="001E24F0" w:rsidP="001E24F0">
      <w:pPr>
        <w:rPr>
          <w:b/>
          <w:sz w:val="28"/>
          <w:szCs w:val="28"/>
        </w:rPr>
      </w:pPr>
      <w:r w:rsidRPr="00521366">
        <w:rPr>
          <w:b/>
          <w:noProof/>
          <w:sz w:val="28"/>
          <w:szCs w:val="28"/>
        </w:rPr>
        <w:drawing>
          <wp:inline distT="0" distB="0" distL="0" distR="0" wp14:anchorId="559B5B98" wp14:editId="4415CA82">
            <wp:extent cx="2272199" cy="1653801"/>
            <wp:effectExtent l="0" t="0" r="0" b="3810"/>
            <wp:docPr id="2072" name="Picture 2">
              <a:extLst xmlns:a="http://schemas.openxmlformats.org/drawingml/2006/main">
                <a:ext uri="{FF2B5EF4-FFF2-40B4-BE49-F238E27FC236}">
                  <a16:creationId xmlns:a16="http://schemas.microsoft.com/office/drawing/2014/main" id="{C9437101-22EC-4CB8-B000-837A1264F9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 name="Picture 2">
                      <a:extLst>
                        <a:ext uri="{FF2B5EF4-FFF2-40B4-BE49-F238E27FC236}">
                          <a16:creationId xmlns:a16="http://schemas.microsoft.com/office/drawing/2014/main" id="{C9437101-22EC-4CB8-B000-837A1264F9A3}"/>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86162" cy="1663964"/>
                    </a:xfrm>
                    <a:prstGeom prst="rect">
                      <a:avLst/>
                    </a:prstGeom>
                    <a:noFill/>
                    <a:ln>
                      <a:noFill/>
                    </a:ln>
                  </pic:spPr>
                </pic:pic>
              </a:graphicData>
            </a:graphic>
          </wp:inline>
        </w:drawing>
      </w:r>
      <w:r>
        <w:rPr>
          <w:b/>
          <w:sz w:val="28"/>
          <w:szCs w:val="28"/>
        </w:rPr>
        <w:t xml:space="preserve">                     </w:t>
      </w:r>
      <w:r w:rsidRPr="00521366">
        <w:rPr>
          <w:b/>
          <w:noProof/>
          <w:sz w:val="28"/>
          <w:szCs w:val="28"/>
        </w:rPr>
        <w:drawing>
          <wp:inline distT="0" distB="0" distL="0" distR="0" wp14:anchorId="1306B379" wp14:editId="031FDF0F">
            <wp:extent cx="1914623" cy="1595755"/>
            <wp:effectExtent l="0" t="0" r="9525" b="4445"/>
            <wp:docPr id="2073" name="Picture 4">
              <a:extLst xmlns:a="http://schemas.openxmlformats.org/drawingml/2006/main">
                <a:ext uri="{FF2B5EF4-FFF2-40B4-BE49-F238E27FC236}">
                  <a16:creationId xmlns:a16="http://schemas.microsoft.com/office/drawing/2014/main" id="{3FC6B03C-BF24-4B87-885D-FAF1B4575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 name="Picture 4">
                      <a:extLst>
                        <a:ext uri="{FF2B5EF4-FFF2-40B4-BE49-F238E27FC236}">
                          <a16:creationId xmlns:a16="http://schemas.microsoft.com/office/drawing/2014/main" id="{3FC6B03C-BF24-4B87-885D-FAF1B4575E44}"/>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8111" cy="1606996"/>
                    </a:xfrm>
                    <a:prstGeom prst="rect">
                      <a:avLst/>
                    </a:prstGeom>
                    <a:noFill/>
                    <a:ln>
                      <a:noFill/>
                    </a:ln>
                  </pic:spPr>
                </pic:pic>
              </a:graphicData>
            </a:graphic>
          </wp:inline>
        </w:drawing>
      </w:r>
    </w:p>
    <w:p w14:paraId="021CA379" w14:textId="77777777" w:rsidR="001E24F0" w:rsidRPr="007520AD" w:rsidRDefault="001E24F0" w:rsidP="001E24F0">
      <w:pPr>
        <w:rPr>
          <w:bCs/>
          <w:i/>
          <w:iCs/>
        </w:rPr>
      </w:pPr>
      <w:r w:rsidRPr="007520AD">
        <w:rPr>
          <w:bCs/>
          <w:i/>
          <w:iCs/>
        </w:rPr>
        <w:t>fig 6.2 a Flag on KDD Cups                                   fig 6.2 b Service on KDD Cups</w:t>
      </w:r>
    </w:p>
    <w:p w14:paraId="1FB818CC" w14:textId="77777777" w:rsidR="001E24F0" w:rsidRDefault="001E24F0" w:rsidP="001E24F0">
      <w:pPr>
        <w:rPr>
          <w:b/>
          <w:sz w:val="28"/>
          <w:szCs w:val="28"/>
        </w:rPr>
      </w:pPr>
      <w:r>
        <w:rPr>
          <w:b/>
          <w:sz w:val="28"/>
          <w:szCs w:val="28"/>
        </w:rPr>
        <w:t xml:space="preserve">    </w:t>
      </w:r>
      <w:r w:rsidRPr="00521366">
        <w:rPr>
          <w:b/>
          <w:noProof/>
          <w:sz w:val="28"/>
          <w:szCs w:val="28"/>
        </w:rPr>
        <w:drawing>
          <wp:inline distT="0" distB="0" distL="0" distR="0" wp14:anchorId="78BCFB77" wp14:editId="05080D35">
            <wp:extent cx="1912620" cy="1441363"/>
            <wp:effectExtent l="0" t="0" r="0" b="6985"/>
            <wp:docPr id="2075" name="Picture 8">
              <a:extLst xmlns:a="http://schemas.openxmlformats.org/drawingml/2006/main">
                <a:ext uri="{FF2B5EF4-FFF2-40B4-BE49-F238E27FC236}">
                  <a16:creationId xmlns:a16="http://schemas.microsoft.com/office/drawing/2014/main" id="{5378F37F-3AC1-47C4-8221-2BBA55BB8D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 name="Picture 8">
                      <a:extLst>
                        <a:ext uri="{FF2B5EF4-FFF2-40B4-BE49-F238E27FC236}">
                          <a16:creationId xmlns:a16="http://schemas.microsoft.com/office/drawing/2014/main" id="{5378F37F-3AC1-47C4-8221-2BBA55BB8D16}"/>
                        </a:ext>
                      </a:extLst>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64286" cy="1480299"/>
                    </a:xfrm>
                    <a:prstGeom prst="rect">
                      <a:avLst/>
                    </a:prstGeom>
                    <a:noFill/>
                    <a:ln>
                      <a:noFill/>
                    </a:ln>
                  </pic:spPr>
                </pic:pic>
              </a:graphicData>
            </a:graphic>
          </wp:inline>
        </w:drawing>
      </w:r>
      <w:r>
        <w:rPr>
          <w:b/>
          <w:sz w:val="28"/>
          <w:szCs w:val="28"/>
        </w:rPr>
        <w:t xml:space="preserve">                           </w:t>
      </w:r>
      <w:r w:rsidRPr="00521366">
        <w:rPr>
          <w:b/>
          <w:noProof/>
          <w:sz w:val="28"/>
          <w:szCs w:val="28"/>
        </w:rPr>
        <w:drawing>
          <wp:inline distT="0" distB="0" distL="0" distR="0" wp14:anchorId="20EF4FF2" wp14:editId="17DAB867">
            <wp:extent cx="1963955" cy="1611370"/>
            <wp:effectExtent l="0" t="0" r="0" b="8255"/>
            <wp:docPr id="2074" name="Picture 6">
              <a:extLst xmlns:a="http://schemas.openxmlformats.org/drawingml/2006/main">
                <a:ext uri="{FF2B5EF4-FFF2-40B4-BE49-F238E27FC236}">
                  <a16:creationId xmlns:a16="http://schemas.microsoft.com/office/drawing/2014/main" id="{3374DB60-310B-47B2-B5FD-B7D67A16B9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 name="Picture 6">
                      <a:extLst>
                        <a:ext uri="{FF2B5EF4-FFF2-40B4-BE49-F238E27FC236}">
                          <a16:creationId xmlns:a16="http://schemas.microsoft.com/office/drawing/2014/main" id="{3374DB60-310B-47B2-B5FD-B7D67A16B9A9}"/>
                        </a:ext>
                      </a:extLst>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76424" cy="1621601"/>
                    </a:xfrm>
                    <a:prstGeom prst="rect">
                      <a:avLst/>
                    </a:prstGeom>
                    <a:noFill/>
                    <a:ln>
                      <a:noFill/>
                    </a:ln>
                  </pic:spPr>
                </pic:pic>
              </a:graphicData>
            </a:graphic>
          </wp:inline>
        </w:drawing>
      </w:r>
    </w:p>
    <w:p w14:paraId="749C1AA8" w14:textId="77777777" w:rsidR="001E24F0" w:rsidRDefault="001E24F0" w:rsidP="001E24F0">
      <w:pPr>
        <w:jc w:val="center"/>
        <w:rPr>
          <w:b/>
          <w:sz w:val="28"/>
          <w:szCs w:val="28"/>
        </w:rPr>
      </w:pPr>
    </w:p>
    <w:p w14:paraId="0F2CD044" w14:textId="23B799FE" w:rsidR="00306AF1" w:rsidRPr="00306AF1" w:rsidRDefault="001E24F0" w:rsidP="001E24F0">
      <w:pPr>
        <w:spacing w:line="360" w:lineRule="auto"/>
      </w:pPr>
      <w:r w:rsidRPr="007520AD">
        <w:rPr>
          <w:bCs/>
          <w:i/>
          <w:iCs/>
        </w:rPr>
        <w:t>fig 6.2 c Target on KDD</w:t>
      </w:r>
      <w:r w:rsidRPr="007520AD">
        <w:rPr>
          <w:b/>
          <w:i/>
          <w:iCs/>
        </w:rPr>
        <w:t xml:space="preserve"> </w:t>
      </w:r>
      <w:r w:rsidRPr="007520AD">
        <w:rPr>
          <w:bCs/>
          <w:i/>
          <w:iCs/>
        </w:rPr>
        <w:t>Cups                              fig 6.2 d Protocol type</w:t>
      </w:r>
      <w:r>
        <w:rPr>
          <w:b/>
          <w:sz w:val="28"/>
          <w:szCs w:val="28"/>
        </w:rPr>
        <w:t xml:space="preserve"> </w:t>
      </w:r>
      <w:r w:rsidRPr="007520AD">
        <w:rPr>
          <w:bCs/>
          <w:i/>
          <w:iCs/>
        </w:rPr>
        <w:t>on KDD Cups</w:t>
      </w:r>
      <w:r w:rsidRPr="007520AD">
        <w:rPr>
          <w:b/>
          <w:sz w:val="28"/>
          <w:szCs w:val="28"/>
        </w:rPr>
        <w:t xml:space="preserve">          </w:t>
      </w:r>
    </w:p>
    <w:p w14:paraId="529B9617" w14:textId="67FE43E5" w:rsidR="00306AF1" w:rsidRDefault="00306AF1" w:rsidP="00306AF1">
      <w:pPr>
        <w:spacing w:after="160" w:line="360" w:lineRule="auto"/>
        <w:ind w:left="1080"/>
        <w:jc w:val="both"/>
        <w:rPr>
          <w:b/>
          <w:bCs/>
          <w:sz w:val="32"/>
          <w:szCs w:val="32"/>
        </w:rPr>
      </w:pPr>
      <w:r>
        <w:rPr>
          <w:b/>
          <w:bCs/>
          <w:sz w:val="32"/>
          <w:szCs w:val="32"/>
        </w:rPr>
        <w:t xml:space="preserve"> </w:t>
      </w:r>
    </w:p>
    <w:p w14:paraId="045A5BA2" w14:textId="77777777" w:rsidR="001E24F0" w:rsidRDefault="001E24F0" w:rsidP="001E24F0">
      <w:pPr>
        <w:jc w:val="center"/>
        <w:rPr>
          <w:b/>
          <w:sz w:val="28"/>
          <w:szCs w:val="28"/>
        </w:rPr>
      </w:pPr>
      <w:r w:rsidRPr="001E24F0">
        <w:rPr>
          <w:b/>
          <w:bCs/>
          <w:sz w:val="26"/>
          <w:szCs w:val="26"/>
        </w:rPr>
        <w:t>6.3</w:t>
      </w:r>
      <w:r>
        <w:rPr>
          <w:b/>
          <w:bCs/>
          <w:sz w:val="32"/>
          <w:szCs w:val="32"/>
        </w:rPr>
        <w:t xml:space="preserve"> </w:t>
      </w:r>
      <w:r>
        <w:rPr>
          <w:b/>
          <w:sz w:val="28"/>
          <w:szCs w:val="28"/>
        </w:rPr>
        <w:t>PROJECT APPLICABILITY ON REAL WORLD APPLICATION</w:t>
      </w:r>
    </w:p>
    <w:p w14:paraId="3E1E4E5F" w14:textId="2BB1648F" w:rsidR="001E24F0" w:rsidRDefault="001E24F0" w:rsidP="001E24F0">
      <w:pPr>
        <w:spacing w:after="160" w:line="360" w:lineRule="auto"/>
        <w:rPr>
          <w:rFonts w:asciiTheme="majorBidi" w:hAnsiTheme="majorBidi" w:cstheme="majorBidi"/>
          <w:sz w:val="32"/>
          <w:szCs w:val="32"/>
        </w:rPr>
      </w:pPr>
    </w:p>
    <w:p w14:paraId="580A4184" w14:textId="77777777" w:rsidR="001E24F0" w:rsidRPr="007520AD" w:rsidRDefault="001E24F0" w:rsidP="001E24F0">
      <w:pPr>
        <w:spacing w:line="360" w:lineRule="auto"/>
        <w:rPr>
          <w:bCs/>
        </w:rPr>
      </w:pPr>
      <w:r w:rsidRPr="007520AD">
        <w:rPr>
          <w:bCs/>
        </w:rPr>
        <w:t xml:space="preserve">This project is applicable as soon as the 5G will launched in India. After visualizing the KDD Dataset on LTE networks through different algorithm we have seen that most data and Ransomware are transferred through      </w:t>
      </w:r>
    </w:p>
    <w:p w14:paraId="1C804CA8" w14:textId="77777777" w:rsidR="001E24F0" w:rsidRPr="007520AD" w:rsidRDefault="001E24F0" w:rsidP="001E24F0">
      <w:pPr>
        <w:spacing w:line="360" w:lineRule="auto"/>
        <w:rPr>
          <w:bCs/>
        </w:rPr>
      </w:pPr>
      <w:r w:rsidRPr="007520AD">
        <w:rPr>
          <w:bCs/>
        </w:rPr>
        <w:t xml:space="preserve">HTTP and FTP protocol. Maximum attacks happen through TCP, UDP, ICMP protocol and making them secure for future is the biggest concern.  Also, the research on vulnerabilities in OSI Layer has shown us that which layer is the most vulnerable layer and what are different vulnerabilities are involved in it.  </w:t>
      </w:r>
    </w:p>
    <w:p w14:paraId="01098B7F" w14:textId="56BA1009" w:rsidR="001E24F0" w:rsidRDefault="001E24F0" w:rsidP="001E24F0">
      <w:pPr>
        <w:spacing w:line="360" w:lineRule="auto"/>
        <w:rPr>
          <w:bCs/>
        </w:rPr>
      </w:pPr>
      <w:r w:rsidRPr="007520AD">
        <w:rPr>
          <w:bCs/>
        </w:rPr>
        <w:t>Once we will know what are the existing problems, we will try to mitigate them in our future technology and make the things easier and more secure for us.</w:t>
      </w:r>
    </w:p>
    <w:p w14:paraId="3B060655" w14:textId="712DB548" w:rsidR="001E24F0" w:rsidRDefault="001E24F0" w:rsidP="001E24F0">
      <w:pPr>
        <w:spacing w:line="360" w:lineRule="auto"/>
        <w:rPr>
          <w:bCs/>
        </w:rPr>
      </w:pPr>
    </w:p>
    <w:p w14:paraId="54C6961A" w14:textId="77777777" w:rsidR="001E24F0" w:rsidRDefault="001E24F0" w:rsidP="001E24F0">
      <w:pPr>
        <w:spacing w:line="360" w:lineRule="auto"/>
        <w:jc w:val="center"/>
        <w:rPr>
          <w:b/>
          <w:sz w:val="26"/>
          <w:szCs w:val="26"/>
        </w:rPr>
      </w:pPr>
    </w:p>
    <w:p w14:paraId="03592963" w14:textId="77777777" w:rsidR="001E24F0" w:rsidRDefault="001E24F0" w:rsidP="001E24F0">
      <w:pPr>
        <w:spacing w:line="360" w:lineRule="auto"/>
        <w:jc w:val="center"/>
        <w:rPr>
          <w:b/>
          <w:sz w:val="26"/>
          <w:szCs w:val="26"/>
        </w:rPr>
      </w:pPr>
    </w:p>
    <w:p w14:paraId="12C3D8DE" w14:textId="77777777" w:rsidR="001E24F0" w:rsidRDefault="001E24F0" w:rsidP="001E24F0">
      <w:pPr>
        <w:spacing w:line="360" w:lineRule="auto"/>
        <w:jc w:val="center"/>
        <w:rPr>
          <w:b/>
          <w:sz w:val="26"/>
          <w:szCs w:val="26"/>
        </w:rPr>
      </w:pPr>
    </w:p>
    <w:p w14:paraId="01907329" w14:textId="0E955AAA" w:rsidR="001E24F0" w:rsidRPr="001E24F0" w:rsidRDefault="001E24F0" w:rsidP="001E24F0">
      <w:pPr>
        <w:spacing w:line="360" w:lineRule="auto"/>
        <w:jc w:val="center"/>
        <w:rPr>
          <w:b/>
          <w:sz w:val="26"/>
          <w:szCs w:val="26"/>
        </w:rPr>
      </w:pPr>
      <w:r w:rsidRPr="001E24F0">
        <w:rPr>
          <w:b/>
          <w:sz w:val="26"/>
          <w:szCs w:val="26"/>
        </w:rPr>
        <w:t>6.4 INFERENCE</w:t>
      </w:r>
    </w:p>
    <w:p w14:paraId="4B373739" w14:textId="77777777" w:rsidR="001E24F0" w:rsidRPr="007520AD" w:rsidRDefault="001E24F0" w:rsidP="001E24F0">
      <w:pPr>
        <w:spacing w:line="360" w:lineRule="auto"/>
        <w:rPr>
          <w:bCs/>
        </w:rPr>
      </w:pPr>
      <w:r w:rsidRPr="007520AD">
        <w:rPr>
          <w:bCs/>
        </w:rPr>
        <w:t>The Fifth Generation of Communication Networks (5G) offers a broader range of services than previous generations, with a higher number of use cases and applications supported. The extension of the application domain leads to higher user use and, as a result, increased hacker activity.</w:t>
      </w:r>
    </w:p>
    <w:p w14:paraId="204E6A0A" w14:textId="77777777" w:rsidR="001E24F0" w:rsidRPr="007520AD" w:rsidRDefault="001E24F0" w:rsidP="001E24F0">
      <w:pPr>
        <w:spacing w:line="360" w:lineRule="auto"/>
        <w:rPr>
          <w:bCs/>
        </w:rPr>
      </w:pPr>
      <w:r w:rsidRPr="007520AD">
        <w:rPr>
          <w:bCs/>
        </w:rPr>
        <w:t>We are aiming to foresee the flaws and security challenges in 5G technology by doing research on OSI layers and performing Intrusion Detection on the KDD 1999 DATASET. Because 5G has yet to be deployed in India, the configuration file is not yet available, despite the fact that 5G is an emerging technology.</w:t>
      </w:r>
    </w:p>
    <w:p w14:paraId="7B46BD6C" w14:textId="77777777" w:rsidR="001E24F0" w:rsidRPr="007520AD" w:rsidRDefault="001E24F0" w:rsidP="001E24F0">
      <w:pPr>
        <w:spacing w:line="360" w:lineRule="auto"/>
        <w:rPr>
          <w:bCs/>
        </w:rPr>
      </w:pPr>
      <w:r w:rsidRPr="007520AD">
        <w:rPr>
          <w:bCs/>
        </w:rPr>
        <w:t xml:space="preserve">After researching data transmission in OSI layers, we discovered that each tier has various security concerns, with the physical layer being one of the most critical in terms of security challenges. We looked at a number of approaches that may be utilized to address these issues. These techniques include </w:t>
      </w:r>
      <w:proofErr w:type="spellStart"/>
      <w:r w:rsidRPr="007520AD">
        <w:rPr>
          <w:bCs/>
        </w:rPr>
        <w:t>SegWit</w:t>
      </w:r>
      <w:proofErr w:type="spellEnd"/>
      <w:r w:rsidRPr="007520AD">
        <w:rPr>
          <w:bCs/>
        </w:rPr>
        <w:t xml:space="preserve">, Public Key Cryptography, EPS-AKA and SPEKE, </w:t>
      </w:r>
      <w:proofErr w:type="spellStart"/>
      <w:r w:rsidRPr="007520AD">
        <w:rPr>
          <w:bCs/>
        </w:rPr>
        <w:t>IPSec</w:t>
      </w:r>
      <w:proofErr w:type="spellEnd"/>
      <w:r w:rsidRPr="007520AD">
        <w:rPr>
          <w:bCs/>
        </w:rPr>
        <w:t>, firmware update, Machine Learning IDS, RSS, Power Control, Beamforming, Clustering, and many others.</w:t>
      </w:r>
    </w:p>
    <w:p w14:paraId="4F6B97D1" w14:textId="77777777" w:rsidR="001E24F0" w:rsidRPr="00306AF1" w:rsidRDefault="001E24F0" w:rsidP="001E24F0">
      <w:pPr>
        <w:spacing w:after="160" w:line="360" w:lineRule="auto"/>
        <w:rPr>
          <w:rFonts w:asciiTheme="majorBidi" w:hAnsiTheme="majorBidi" w:cstheme="majorBidi"/>
          <w:sz w:val="32"/>
          <w:szCs w:val="32"/>
        </w:rPr>
      </w:pPr>
    </w:p>
    <w:p w14:paraId="0C2F0A64" w14:textId="77777777" w:rsidR="00306AF1" w:rsidRPr="00306AF1" w:rsidRDefault="00306AF1" w:rsidP="00306AF1">
      <w:pPr>
        <w:spacing w:after="160" w:line="360" w:lineRule="auto"/>
        <w:jc w:val="both"/>
        <w:rPr>
          <w:rFonts w:asciiTheme="majorBidi" w:hAnsiTheme="majorBidi" w:cstheme="majorBidi"/>
        </w:rPr>
      </w:pPr>
    </w:p>
    <w:p w14:paraId="3CC10AB0" w14:textId="07ED26A3" w:rsidR="00E94451" w:rsidRPr="00226521" w:rsidRDefault="00E94451" w:rsidP="00226521">
      <w:pPr>
        <w:spacing w:after="160" w:line="360" w:lineRule="auto"/>
        <w:ind w:left="1080"/>
        <w:jc w:val="both"/>
        <w:rPr>
          <w:rFonts w:asciiTheme="majorBidi" w:hAnsiTheme="majorBidi" w:cstheme="majorBidi"/>
          <w:sz w:val="32"/>
          <w:szCs w:val="32"/>
        </w:rPr>
      </w:pPr>
      <w:r w:rsidRPr="00226521">
        <w:rPr>
          <w:b/>
          <w:bCs/>
          <w:sz w:val="32"/>
          <w:szCs w:val="32"/>
        </w:rPr>
        <w:t>7. CONCLUSIONS AND RECOMMENDATION</w:t>
      </w:r>
    </w:p>
    <w:p w14:paraId="54C3D09C" w14:textId="77777777" w:rsidR="00E94451" w:rsidRDefault="00E94451" w:rsidP="00E94451">
      <w:pPr>
        <w:tabs>
          <w:tab w:val="left" w:pos="1080"/>
        </w:tabs>
        <w:spacing w:after="320" w:line="360" w:lineRule="auto"/>
        <w:jc w:val="center"/>
        <w:rPr>
          <w:b/>
          <w:bCs/>
          <w:sz w:val="26"/>
          <w:szCs w:val="26"/>
        </w:rPr>
      </w:pPr>
      <w:r w:rsidRPr="00280CA9">
        <w:rPr>
          <w:b/>
          <w:bCs/>
          <w:sz w:val="26"/>
          <w:szCs w:val="26"/>
        </w:rPr>
        <w:t>7.1 OUTLINE</w:t>
      </w:r>
    </w:p>
    <w:p w14:paraId="7726E63B" w14:textId="77777777" w:rsidR="00E94451" w:rsidRPr="00C26E26" w:rsidRDefault="00E94451" w:rsidP="00E94451">
      <w:pPr>
        <w:tabs>
          <w:tab w:val="left" w:pos="1080"/>
        </w:tabs>
        <w:spacing w:after="320" w:line="360" w:lineRule="auto"/>
      </w:pPr>
      <w:r>
        <w:t xml:space="preserve">5G technology is the promising technology aims to increase the rate at which data gets transmitted. </w:t>
      </w:r>
      <w:r w:rsidRPr="00C26E26">
        <w:t xml:space="preserve">Billions of sensors and millions of devices will be linked by 5G technology. Overcoming security vulnerabilities is a critical challenge due to its widespread use. The expected number of connected devices expands the opportunities for hackers to attack networking at multiple tiers of the OSI layer model. </w:t>
      </w:r>
      <w:r>
        <w:t>We came to know that Physical layer is most vulnerable to attacks in transmission medium. It needs to be more secured as data loss may occur in physical medium. Other OSI layers are also vulnerable to various types of attacks and needs to get secured.</w:t>
      </w:r>
    </w:p>
    <w:p w14:paraId="2A5B656A" w14:textId="77777777" w:rsidR="00E94451" w:rsidRDefault="00E94451" w:rsidP="00E94451">
      <w:pPr>
        <w:tabs>
          <w:tab w:val="left" w:pos="1080"/>
        </w:tabs>
        <w:spacing w:after="320" w:line="360" w:lineRule="auto"/>
      </w:pPr>
      <w:r w:rsidRPr="00C26E26">
        <w:t xml:space="preserve">Nothing can be completed unless real implementations take place. The Intrusion Detection System on </w:t>
      </w:r>
      <w:r>
        <w:t>LTE Networks</w:t>
      </w:r>
      <w:r w:rsidRPr="00C26E26">
        <w:t xml:space="preserve"> provides us with information about vulnerability patterns that we can use to address security issues in the 5G environment.</w:t>
      </w:r>
      <w:r>
        <w:t xml:space="preserve"> We analyzed that maximum data and ransomware are </w:t>
      </w:r>
      <w:r>
        <w:lastRenderedPageBreak/>
        <w:t xml:space="preserve">transferred through FTP and TCP by means of HTTP. We also concluded that </w:t>
      </w:r>
      <w:proofErr w:type="spellStart"/>
      <w:r>
        <w:t>Softmax</w:t>
      </w:r>
      <w:proofErr w:type="spellEnd"/>
      <w:r>
        <w:t xml:space="preserve"> Algorithm gives maximum efficiency of 98% in detecting trends about various attacks.</w:t>
      </w:r>
    </w:p>
    <w:p w14:paraId="0F4E5047" w14:textId="77777777" w:rsidR="00E94451" w:rsidRDefault="00E94451" w:rsidP="00E94451">
      <w:pPr>
        <w:tabs>
          <w:tab w:val="left" w:pos="1080"/>
        </w:tabs>
        <w:spacing w:after="320" w:line="360" w:lineRule="auto"/>
        <w:jc w:val="center"/>
        <w:rPr>
          <w:b/>
          <w:sz w:val="26"/>
          <w:szCs w:val="26"/>
        </w:rPr>
      </w:pPr>
      <w:r w:rsidRPr="00617901">
        <w:rPr>
          <w:b/>
          <w:sz w:val="26"/>
          <w:szCs w:val="26"/>
        </w:rPr>
        <w:t>7.2 LIMITATION AND CONSTRAINTS</w:t>
      </w:r>
    </w:p>
    <w:p w14:paraId="4A6A732F" w14:textId="77777777" w:rsidR="00E94451" w:rsidRDefault="00E94451" w:rsidP="00E94451">
      <w:pPr>
        <w:tabs>
          <w:tab w:val="left" w:pos="1080"/>
        </w:tabs>
        <w:spacing w:after="320" w:line="360" w:lineRule="auto"/>
        <w:rPr>
          <w:bCs/>
        </w:rPr>
      </w:pPr>
      <w:r w:rsidRPr="0092369C">
        <w:rPr>
          <w:bCs/>
        </w:rPr>
        <w:t xml:space="preserve">Talking about limitation of our work, as our work is a research work </w:t>
      </w:r>
      <w:r>
        <w:rPr>
          <w:bCs/>
        </w:rPr>
        <w:t xml:space="preserve">along with practical implementation </w:t>
      </w:r>
      <w:r w:rsidRPr="0092369C">
        <w:rPr>
          <w:bCs/>
        </w:rPr>
        <w:t>limitation is not that it cannot fulfill any particular function. Research work is said to be totally successful if it can help the people to get better understanding about the topic.</w:t>
      </w:r>
      <w:r>
        <w:rPr>
          <w:bCs/>
        </w:rPr>
        <w:t xml:space="preserve"> When we talk about research in OSI layers, there were more attacks left out which needs to be addressed so that people become more aware. Since 5G is not yet completely developed in India, we need to be more precise with the work so that it gets fully developed we already know the domains where we need to work upon. </w:t>
      </w:r>
    </w:p>
    <w:p w14:paraId="70D19F2C" w14:textId="77777777" w:rsidR="00E94451" w:rsidRDefault="00E94451" w:rsidP="00E94451">
      <w:pPr>
        <w:tabs>
          <w:tab w:val="left" w:pos="1080"/>
        </w:tabs>
        <w:spacing w:after="320" w:line="360" w:lineRule="auto"/>
        <w:rPr>
          <w:bCs/>
        </w:rPr>
      </w:pPr>
      <w:r>
        <w:rPr>
          <w:bCs/>
        </w:rPr>
        <w:t>For Intrusion Detection System, there is no availability of 5G configuration files which we can used to analyze vulnerability trends in 5G network. Unavailability of 5G dataset is the biggest limitation of the work but we tried to figure out issues from the available dataset and config files that can be used to get an idea what are loopholes and we need to work upon.</w:t>
      </w:r>
    </w:p>
    <w:p w14:paraId="34D457AB" w14:textId="77777777" w:rsidR="00E94451" w:rsidRDefault="00E94451" w:rsidP="00E94451">
      <w:pPr>
        <w:tabs>
          <w:tab w:val="left" w:pos="1080"/>
        </w:tabs>
        <w:spacing w:after="320" w:line="360" w:lineRule="auto"/>
        <w:jc w:val="center"/>
        <w:rPr>
          <w:b/>
          <w:bCs/>
          <w:sz w:val="26"/>
          <w:szCs w:val="26"/>
        </w:rPr>
      </w:pPr>
      <w:r w:rsidRPr="00535F4C">
        <w:rPr>
          <w:b/>
          <w:bCs/>
          <w:sz w:val="26"/>
          <w:szCs w:val="26"/>
        </w:rPr>
        <w:t>7.3 FUTURE ENHANCEMENTS</w:t>
      </w:r>
    </w:p>
    <w:p w14:paraId="5133F830" w14:textId="77777777" w:rsidR="00E94451" w:rsidRPr="009C101E" w:rsidRDefault="00E94451" w:rsidP="00E94451">
      <w:pPr>
        <w:tabs>
          <w:tab w:val="left" w:pos="1080"/>
        </w:tabs>
        <w:spacing w:after="320" w:line="360" w:lineRule="auto"/>
        <w:rPr>
          <w:bCs/>
        </w:rPr>
      </w:pPr>
      <w:r w:rsidRPr="009C101E">
        <w:rPr>
          <w:bCs/>
        </w:rPr>
        <w:t>In future, we are accepting to add</w:t>
      </w:r>
      <w:r>
        <w:rPr>
          <w:bCs/>
        </w:rPr>
        <w:t xml:space="preserve"> 5G config files when it will be available so that more exact outcomes can be analyzed. We are also trying to add</w:t>
      </w:r>
      <w:r w:rsidRPr="009C101E">
        <w:rPr>
          <w:bCs/>
        </w:rPr>
        <w:t xml:space="preserve"> more and more recent case studies</w:t>
      </w:r>
      <w:r>
        <w:rPr>
          <w:bCs/>
        </w:rPr>
        <w:t xml:space="preserve"> related to 5G networks along </w:t>
      </w:r>
      <w:r w:rsidRPr="009C101E">
        <w:rPr>
          <w:bCs/>
        </w:rPr>
        <w:t xml:space="preserve">with challenges, the risk incorporated and how to mitigate them. </w:t>
      </w:r>
    </w:p>
    <w:p w14:paraId="51C524B3" w14:textId="77777777" w:rsidR="00E94451" w:rsidRDefault="00E94451" w:rsidP="00E94451">
      <w:pPr>
        <w:tabs>
          <w:tab w:val="left" w:pos="1080"/>
        </w:tabs>
        <w:spacing w:after="320" w:line="360" w:lineRule="auto"/>
      </w:pPr>
      <w:r w:rsidRPr="009C101E">
        <w:t>These are our future work which we are looking forward to complete and update it with our work so that it can help more and more end users and companies</w:t>
      </w:r>
      <w:r>
        <w:t>.</w:t>
      </w:r>
    </w:p>
    <w:p w14:paraId="131DCA03" w14:textId="77777777" w:rsidR="00E94451" w:rsidRDefault="00E94451" w:rsidP="00E94451">
      <w:pPr>
        <w:tabs>
          <w:tab w:val="left" w:pos="1080"/>
        </w:tabs>
        <w:spacing w:after="320" w:line="360" w:lineRule="auto"/>
        <w:jc w:val="center"/>
        <w:rPr>
          <w:b/>
          <w:sz w:val="26"/>
          <w:szCs w:val="26"/>
        </w:rPr>
      </w:pPr>
      <w:r w:rsidRPr="009C101E">
        <w:rPr>
          <w:b/>
          <w:sz w:val="26"/>
          <w:szCs w:val="26"/>
        </w:rPr>
        <w:t>7.4 INFERENCE</w:t>
      </w:r>
    </w:p>
    <w:p w14:paraId="78DB868A" w14:textId="77777777" w:rsidR="00E94451" w:rsidRDefault="00E94451" w:rsidP="00E94451">
      <w:pPr>
        <w:tabs>
          <w:tab w:val="left" w:pos="1080"/>
        </w:tabs>
        <w:spacing w:after="320" w:line="360" w:lineRule="auto"/>
        <w:rPr>
          <w:bCs/>
        </w:rPr>
      </w:pPr>
      <w:r w:rsidRPr="006A37CE">
        <w:rPr>
          <w:bCs/>
          <w:lang w:val="en-IN"/>
        </w:rPr>
        <w:t>Each new generation of mobile networks has tended</w:t>
      </w:r>
      <w:r>
        <w:rPr>
          <w:bCs/>
        </w:rPr>
        <w:t xml:space="preserve"> </w:t>
      </w:r>
      <w:r w:rsidRPr="006A37CE">
        <w:rPr>
          <w:bCs/>
          <w:lang w:val="en-IN"/>
        </w:rPr>
        <w:t>to reduce information security risks.</w:t>
      </w:r>
      <w:r>
        <w:rPr>
          <w:bCs/>
        </w:rPr>
        <w:t xml:space="preserve"> 5G network is developing technology which is setting its roots to get more and more strong. </w:t>
      </w:r>
      <w:r w:rsidRPr="006A37CE">
        <w:rPr>
          <w:bCs/>
        </w:rPr>
        <w:t>Because the primary selling point of 5G networks has been increased data rates and speed, it will be difficult to combat a wide range of threats from various points using</w:t>
      </w:r>
      <w:r>
        <w:rPr>
          <w:bCs/>
        </w:rPr>
        <w:t xml:space="preserve"> </w:t>
      </w:r>
      <w:r w:rsidRPr="006A37CE">
        <w:rPr>
          <w:bCs/>
        </w:rPr>
        <w:t>standard</w:t>
      </w:r>
      <w:r>
        <w:rPr>
          <w:bCs/>
        </w:rPr>
        <w:t xml:space="preserve"> or </w:t>
      </w:r>
      <w:r w:rsidRPr="006A37CE">
        <w:rPr>
          <w:bCs/>
        </w:rPr>
        <w:t>traditional protective measures.</w:t>
      </w:r>
      <w:r>
        <w:rPr>
          <w:bCs/>
        </w:rPr>
        <w:t xml:space="preserve"> With the growing demands of 5G, hacker’s activity also increase. </w:t>
      </w:r>
      <w:r w:rsidRPr="007835C2">
        <w:rPr>
          <w:bCs/>
        </w:rPr>
        <w:t xml:space="preserve">These problems caused </w:t>
      </w:r>
      <w:r w:rsidRPr="007835C2">
        <w:rPr>
          <w:bCs/>
        </w:rPr>
        <w:lastRenderedPageBreak/>
        <w:t>considerable damage and affected the secrecy, integrity and availability of information</w:t>
      </w:r>
      <w:r>
        <w:rPr>
          <w:bCs/>
        </w:rPr>
        <w:t xml:space="preserve">. To overcome these activities, people and companies need to be aware and always been prepared to tackle threats if something happens. </w:t>
      </w:r>
    </w:p>
    <w:p w14:paraId="078DBAA9" w14:textId="77777777" w:rsidR="00E94451" w:rsidRDefault="00E94451" w:rsidP="005C6AC4">
      <w:pPr>
        <w:jc w:val="center"/>
        <w:rPr>
          <w:b/>
          <w:sz w:val="26"/>
          <w:szCs w:val="26"/>
        </w:rPr>
      </w:pPr>
      <w:r w:rsidRPr="007835C2">
        <w:rPr>
          <w:b/>
          <w:sz w:val="26"/>
          <w:szCs w:val="26"/>
        </w:rPr>
        <w:t>REFERENCES</w:t>
      </w:r>
    </w:p>
    <w:p w14:paraId="633E9EB6" w14:textId="77777777" w:rsidR="00E94451" w:rsidRDefault="00E94451" w:rsidP="00E94451">
      <w:pPr>
        <w:rPr>
          <w:i/>
          <w:iCs/>
        </w:rPr>
      </w:pPr>
      <w:r w:rsidRPr="007835C2">
        <w:rPr>
          <w:bCs/>
          <w:i/>
          <w:iCs/>
        </w:rPr>
        <w:t xml:space="preserve">1. </w:t>
      </w:r>
      <w:r w:rsidRPr="007835C2">
        <w:rPr>
          <w:rFonts w:eastAsiaTheme="minorEastAsia"/>
          <w:i/>
          <w:iCs/>
        </w:rPr>
        <w:t xml:space="preserve"> </w:t>
      </w:r>
      <w:r w:rsidRPr="007835C2">
        <w:rPr>
          <w:rFonts w:eastAsiaTheme="minorEastAsia"/>
          <w:lang w:val="en-IN"/>
        </w:rPr>
        <w:t>S. Sullivan</w:t>
      </w:r>
      <w:r w:rsidRPr="007835C2">
        <w:rPr>
          <w:i/>
          <w:iCs/>
        </w:rPr>
        <w:t xml:space="preserve"> </w:t>
      </w:r>
      <w:r>
        <w:rPr>
          <w:i/>
          <w:iCs/>
        </w:rPr>
        <w:t>:</w:t>
      </w:r>
      <w:r w:rsidRPr="007835C2">
        <w:rPr>
          <w:rFonts w:eastAsiaTheme="minorEastAsia"/>
          <w:i/>
          <w:iCs/>
        </w:rPr>
        <w:t>5G Security Challenges and Solutions: A Review by OSI Layers</w:t>
      </w:r>
    </w:p>
    <w:p w14:paraId="745BAA98" w14:textId="77777777" w:rsidR="00E94451" w:rsidRPr="007835C2" w:rsidRDefault="00E94451" w:rsidP="00E94451">
      <w:pPr>
        <w:spacing w:after="160" w:line="259" w:lineRule="auto"/>
        <w:rPr>
          <w:b/>
          <w:i/>
          <w:iCs/>
          <w:sz w:val="26"/>
          <w:szCs w:val="26"/>
        </w:rPr>
      </w:pPr>
    </w:p>
    <w:p w14:paraId="7BAC7A6F" w14:textId="77777777" w:rsidR="00E94451" w:rsidRDefault="00E94451" w:rsidP="00E94451">
      <w:pPr>
        <w:tabs>
          <w:tab w:val="left" w:pos="1080"/>
        </w:tabs>
        <w:spacing w:after="320" w:line="360" w:lineRule="auto"/>
        <w:rPr>
          <w:i/>
          <w:iCs/>
          <w:lang w:bidi="hi-IN"/>
        </w:rPr>
      </w:pPr>
      <w:r w:rsidRPr="00B86427">
        <w:rPr>
          <w:bCs/>
          <w:i/>
          <w:iCs/>
        </w:rPr>
        <w:t xml:space="preserve">2. </w:t>
      </w:r>
      <w:r w:rsidRPr="00B86427">
        <w:rPr>
          <w:lang w:bidi="hi-IN"/>
        </w:rPr>
        <w:t xml:space="preserve">Noman Haider, Zeeshan </w:t>
      </w:r>
      <w:proofErr w:type="spellStart"/>
      <w:r w:rsidRPr="00B86427">
        <w:rPr>
          <w:lang w:bidi="hi-IN"/>
        </w:rPr>
        <w:t>Baig</w:t>
      </w:r>
      <w:proofErr w:type="spellEnd"/>
      <w:r w:rsidRPr="00B86427">
        <w:rPr>
          <w:lang w:bidi="hi-IN"/>
        </w:rPr>
        <w:t>, Muhammad Imran</w:t>
      </w:r>
      <w:r w:rsidRPr="00B86427">
        <w:rPr>
          <w:i/>
          <w:iCs/>
          <w:lang w:bidi="hi-IN"/>
        </w:rPr>
        <w:t>: Artificial Intelligence and Machine Learning in 5G Network Security: Opportunities, advantages, and future research trends.</w:t>
      </w:r>
    </w:p>
    <w:p w14:paraId="22E1DFD9" w14:textId="77777777" w:rsidR="00E94451" w:rsidRDefault="00E94451" w:rsidP="00E94451">
      <w:pPr>
        <w:tabs>
          <w:tab w:val="left" w:pos="1080"/>
        </w:tabs>
        <w:spacing w:after="320" w:line="360" w:lineRule="auto"/>
        <w:rPr>
          <w:i/>
          <w:iCs/>
          <w:lang w:bidi="hi-IN"/>
        </w:rPr>
      </w:pPr>
      <w:r w:rsidRPr="00B86427">
        <w:rPr>
          <w:lang w:bidi="hi-IN"/>
        </w:rPr>
        <w:t xml:space="preserve">3. </w:t>
      </w:r>
      <w:proofErr w:type="spellStart"/>
      <w:r w:rsidRPr="00B86427">
        <w:rPr>
          <w:rFonts w:eastAsiaTheme="minorEastAsia"/>
          <w:lang w:bidi="hi-IN"/>
        </w:rPr>
        <w:t>Constatinos</w:t>
      </w:r>
      <w:proofErr w:type="spellEnd"/>
      <w:r w:rsidRPr="00B86427">
        <w:rPr>
          <w:rFonts w:eastAsiaTheme="minorEastAsia"/>
          <w:lang w:bidi="hi-IN"/>
        </w:rPr>
        <w:t xml:space="preserve"> </w:t>
      </w:r>
      <w:proofErr w:type="spellStart"/>
      <w:r w:rsidRPr="00B86427">
        <w:rPr>
          <w:rFonts w:eastAsiaTheme="minorEastAsia"/>
          <w:lang w:bidi="hi-IN"/>
        </w:rPr>
        <w:t>Kolias</w:t>
      </w:r>
      <w:proofErr w:type="spellEnd"/>
      <w:r w:rsidRPr="00B86427">
        <w:rPr>
          <w:rFonts w:eastAsiaTheme="minorEastAsia"/>
          <w:lang w:bidi="hi-IN"/>
        </w:rPr>
        <w:t xml:space="preserve">, Georgios </w:t>
      </w:r>
      <w:proofErr w:type="spellStart"/>
      <w:r w:rsidRPr="00B86427">
        <w:rPr>
          <w:rFonts w:eastAsiaTheme="minorEastAsia"/>
          <w:lang w:bidi="hi-IN"/>
        </w:rPr>
        <w:t>Kambourakis</w:t>
      </w:r>
      <w:proofErr w:type="spellEnd"/>
      <w:r w:rsidRPr="00B86427">
        <w:rPr>
          <w:rFonts w:eastAsiaTheme="minorEastAsia"/>
          <w:lang w:bidi="hi-IN"/>
        </w:rPr>
        <w:t xml:space="preserve">, </w:t>
      </w:r>
      <w:proofErr w:type="spellStart"/>
      <w:r w:rsidRPr="00B86427">
        <w:rPr>
          <w:rFonts w:eastAsiaTheme="minorEastAsia"/>
          <w:lang w:bidi="hi-IN"/>
        </w:rPr>
        <w:t>Angelos</w:t>
      </w:r>
      <w:proofErr w:type="spellEnd"/>
      <w:r w:rsidRPr="00B86427">
        <w:rPr>
          <w:rFonts w:eastAsiaTheme="minorEastAsia"/>
          <w:lang w:bidi="hi-IN"/>
        </w:rPr>
        <w:t xml:space="preserve"> </w:t>
      </w:r>
      <w:proofErr w:type="spellStart"/>
      <w:r w:rsidRPr="00B86427">
        <w:rPr>
          <w:rFonts w:eastAsiaTheme="minorEastAsia"/>
          <w:lang w:bidi="hi-IN"/>
        </w:rPr>
        <w:t>Stavrou</w:t>
      </w:r>
      <w:proofErr w:type="spellEnd"/>
      <w:r w:rsidRPr="00B86427">
        <w:rPr>
          <w:rFonts w:eastAsiaTheme="minorEastAsia"/>
          <w:lang w:bidi="hi-IN"/>
        </w:rPr>
        <w:t xml:space="preserve"> and Stefanos </w:t>
      </w:r>
      <w:proofErr w:type="spellStart"/>
      <w:r w:rsidRPr="00B86427">
        <w:rPr>
          <w:rFonts w:eastAsiaTheme="minorEastAsia"/>
          <w:lang w:bidi="hi-IN"/>
        </w:rPr>
        <w:t>Gritzalis</w:t>
      </w:r>
      <w:proofErr w:type="spellEnd"/>
      <w:r>
        <w:rPr>
          <w:lang w:bidi="hi-IN"/>
        </w:rPr>
        <w:t xml:space="preserve">: </w:t>
      </w:r>
      <w:r w:rsidRPr="00B86427">
        <w:rPr>
          <w:rFonts w:eastAsiaTheme="minorEastAsia"/>
          <w:i/>
          <w:iCs/>
          <w:lang w:bidi="hi-IN"/>
        </w:rPr>
        <w:t>Intrusion Detection in 802.11 Networks: Empirical Evaluation of Threats and a Public Dataset</w:t>
      </w:r>
      <w:r>
        <w:rPr>
          <w:i/>
          <w:iCs/>
          <w:lang w:bidi="hi-IN"/>
        </w:rPr>
        <w:t>.</w:t>
      </w:r>
    </w:p>
    <w:p w14:paraId="4E55547C" w14:textId="77777777" w:rsidR="00E94451" w:rsidRDefault="00E94451" w:rsidP="00E94451">
      <w:pPr>
        <w:tabs>
          <w:tab w:val="left" w:pos="1080"/>
        </w:tabs>
        <w:spacing w:after="320" w:line="360" w:lineRule="auto"/>
        <w:rPr>
          <w:lang w:bidi="hi-IN"/>
        </w:rPr>
      </w:pPr>
      <w:r w:rsidRPr="00B86427">
        <w:rPr>
          <w:lang w:bidi="hi-IN"/>
        </w:rPr>
        <w:t>4.</w:t>
      </w:r>
      <w:r>
        <w:rPr>
          <w:i/>
          <w:iCs/>
          <w:lang w:bidi="hi-IN"/>
        </w:rPr>
        <w:t xml:space="preserve"> </w:t>
      </w:r>
      <w:hyperlink r:id="rId31" w:history="1">
        <w:r w:rsidRPr="00B86427">
          <w:rPr>
            <w:rStyle w:val="Hyperlink"/>
            <w:rFonts w:eastAsiaTheme="minorEastAsia"/>
            <w:lang w:bidi="hi-IN"/>
          </w:rPr>
          <w:t>https://www.router-switch.com/faq/session-layer-the-functions-and-protocols.html</w:t>
        </w:r>
      </w:hyperlink>
    </w:p>
    <w:p w14:paraId="3A96EBEB" w14:textId="77777777" w:rsidR="00E94451" w:rsidRDefault="00E94451" w:rsidP="00E94451">
      <w:pPr>
        <w:rPr>
          <w:rStyle w:val="Hyperlink"/>
        </w:rPr>
      </w:pPr>
      <w:r w:rsidRPr="00B86427">
        <w:rPr>
          <w:lang w:bidi="hi-IN"/>
        </w:rPr>
        <w:t>5.</w:t>
      </w:r>
      <w:r>
        <w:rPr>
          <w:i/>
          <w:iCs/>
          <w:lang w:bidi="hi-IN"/>
        </w:rPr>
        <w:t xml:space="preserve"> </w:t>
      </w:r>
      <w:hyperlink r:id="rId32" w:history="1">
        <w:r w:rsidRPr="00B86427">
          <w:rPr>
            <w:rStyle w:val="Hyperlink"/>
          </w:rPr>
          <w:t>https://itstillworks.com/disadvantages-password-authentication-protocol-2895.html</w:t>
        </w:r>
      </w:hyperlink>
    </w:p>
    <w:p w14:paraId="4AE56C2A" w14:textId="77777777" w:rsidR="00E94451" w:rsidRDefault="00E94451" w:rsidP="00E94451">
      <w:pPr>
        <w:rPr>
          <w:rStyle w:val="Hyperlink"/>
        </w:rPr>
      </w:pPr>
    </w:p>
    <w:p w14:paraId="5E736045" w14:textId="77777777" w:rsidR="00E94451" w:rsidRPr="00B86427" w:rsidRDefault="00E94451" w:rsidP="00E94451"/>
    <w:p w14:paraId="0B412F2E" w14:textId="77777777" w:rsidR="00B86427" w:rsidRPr="00B86427" w:rsidRDefault="0002357E" w:rsidP="00E94451">
      <w:pPr>
        <w:tabs>
          <w:tab w:val="left" w:pos="1080"/>
        </w:tabs>
        <w:spacing w:after="320" w:line="360" w:lineRule="auto"/>
        <w:rPr>
          <w:i/>
          <w:iCs/>
          <w:lang w:bidi="hi-IN"/>
        </w:rPr>
      </w:pPr>
    </w:p>
    <w:p w14:paraId="5EBBB1B4" w14:textId="77777777" w:rsidR="00B86427" w:rsidRPr="00B86427" w:rsidRDefault="0002357E" w:rsidP="00E94451">
      <w:pPr>
        <w:tabs>
          <w:tab w:val="left" w:pos="1080"/>
        </w:tabs>
        <w:spacing w:after="320" w:line="360" w:lineRule="auto"/>
        <w:rPr>
          <w:lang w:bidi="hi-IN"/>
        </w:rPr>
      </w:pPr>
    </w:p>
    <w:p w14:paraId="619D36DB" w14:textId="77777777" w:rsidR="00E94451" w:rsidRPr="00B86427" w:rsidRDefault="00E94451" w:rsidP="00E94451">
      <w:pPr>
        <w:tabs>
          <w:tab w:val="left" w:pos="1080"/>
        </w:tabs>
        <w:spacing w:after="320" w:line="360" w:lineRule="auto"/>
        <w:rPr>
          <w:i/>
          <w:iCs/>
          <w:lang w:val="en-IN" w:bidi="hi-IN"/>
        </w:rPr>
      </w:pPr>
    </w:p>
    <w:p w14:paraId="674E620C" w14:textId="77777777" w:rsidR="00E94451" w:rsidRPr="009C101E" w:rsidRDefault="00E94451" w:rsidP="00E94451">
      <w:pPr>
        <w:tabs>
          <w:tab w:val="left" w:pos="1080"/>
        </w:tabs>
        <w:spacing w:after="320" w:line="360" w:lineRule="auto"/>
        <w:rPr>
          <w:bCs/>
        </w:rPr>
      </w:pPr>
    </w:p>
    <w:p w14:paraId="4514552E" w14:textId="77777777" w:rsidR="00E94451" w:rsidRPr="009C101E" w:rsidRDefault="00E94451" w:rsidP="00E94451">
      <w:pPr>
        <w:tabs>
          <w:tab w:val="left" w:pos="1080"/>
        </w:tabs>
        <w:spacing w:after="320" w:line="360" w:lineRule="auto"/>
      </w:pPr>
    </w:p>
    <w:p w14:paraId="381491FD" w14:textId="77777777" w:rsidR="00E94451" w:rsidRPr="00535F4C" w:rsidRDefault="00E94451" w:rsidP="00E94451">
      <w:pPr>
        <w:tabs>
          <w:tab w:val="left" w:pos="1080"/>
        </w:tabs>
        <w:spacing w:after="320" w:line="360" w:lineRule="auto"/>
      </w:pPr>
    </w:p>
    <w:p w14:paraId="08316D4E" w14:textId="77777777" w:rsidR="00E94451" w:rsidRPr="00280CA9" w:rsidRDefault="00E94451" w:rsidP="00E94451">
      <w:pPr>
        <w:tabs>
          <w:tab w:val="left" w:pos="1080"/>
        </w:tabs>
        <w:spacing w:after="320" w:line="360" w:lineRule="auto"/>
        <w:rPr>
          <w:bCs/>
          <w:lang w:val="en-IN"/>
        </w:rPr>
      </w:pPr>
    </w:p>
    <w:p w14:paraId="6B3B0D5E" w14:textId="77777777" w:rsidR="00E94451" w:rsidRDefault="00E94451" w:rsidP="00E94451">
      <w:pPr>
        <w:tabs>
          <w:tab w:val="left" w:pos="1080"/>
        </w:tabs>
        <w:spacing w:after="320" w:line="360" w:lineRule="auto"/>
        <w:jc w:val="center"/>
        <w:rPr>
          <w:b/>
          <w:bCs/>
          <w:sz w:val="26"/>
          <w:szCs w:val="26"/>
        </w:rPr>
      </w:pPr>
    </w:p>
    <w:p w14:paraId="537CCCA7" w14:textId="77777777" w:rsidR="00E94451" w:rsidRPr="005E71B1" w:rsidRDefault="00E94451" w:rsidP="00E94451">
      <w:pPr>
        <w:tabs>
          <w:tab w:val="left" w:pos="1080"/>
        </w:tabs>
        <w:spacing w:after="320" w:line="360" w:lineRule="auto"/>
        <w:jc w:val="center"/>
        <w:rPr>
          <w:b/>
          <w:bCs/>
          <w:sz w:val="26"/>
          <w:szCs w:val="26"/>
        </w:rPr>
      </w:pPr>
    </w:p>
    <w:p w14:paraId="75C40618" w14:textId="77777777" w:rsidR="00E94451" w:rsidRPr="005E71B1" w:rsidRDefault="00E94451" w:rsidP="00E94451">
      <w:pPr>
        <w:spacing w:line="360" w:lineRule="auto"/>
        <w:jc w:val="center"/>
        <w:rPr>
          <w:b/>
          <w:sz w:val="32"/>
          <w:szCs w:val="32"/>
        </w:rPr>
      </w:pPr>
    </w:p>
    <w:p w14:paraId="7C2AC857" w14:textId="77777777" w:rsidR="00E94451" w:rsidRPr="00B26096" w:rsidRDefault="00E94451" w:rsidP="00E94451">
      <w:pPr>
        <w:spacing w:line="360" w:lineRule="auto"/>
      </w:pPr>
    </w:p>
    <w:p w14:paraId="1054BB1A" w14:textId="77777777" w:rsidR="00E94451" w:rsidRPr="00B26096" w:rsidRDefault="00E94451" w:rsidP="00E94451">
      <w:pPr>
        <w:spacing w:line="360" w:lineRule="auto"/>
      </w:pPr>
    </w:p>
    <w:p w14:paraId="1D9A93E9" w14:textId="77777777" w:rsidR="00E94451" w:rsidRPr="005E269A" w:rsidRDefault="00E94451" w:rsidP="00E94451">
      <w:pPr>
        <w:spacing w:line="360" w:lineRule="auto"/>
      </w:pPr>
    </w:p>
    <w:p w14:paraId="4E2925B7" w14:textId="77777777" w:rsidR="00E94451" w:rsidRDefault="00E94451" w:rsidP="00E94451">
      <w:pPr>
        <w:spacing w:line="360" w:lineRule="auto"/>
        <w:rPr>
          <w:bCs/>
          <w:color w:val="000000"/>
        </w:rPr>
      </w:pPr>
    </w:p>
    <w:p w14:paraId="1B98AFAE" w14:textId="77777777" w:rsidR="00E94451" w:rsidRPr="005E269A" w:rsidRDefault="00E94451" w:rsidP="00E94451">
      <w:pPr>
        <w:spacing w:line="360" w:lineRule="auto"/>
      </w:pPr>
    </w:p>
    <w:p w14:paraId="6789D1A8" w14:textId="77777777" w:rsidR="006A3F43" w:rsidRDefault="006A3F43" w:rsidP="00023473">
      <w:pPr>
        <w:spacing w:after="200" w:line="276" w:lineRule="auto"/>
        <w:jc w:val="center"/>
        <w:rPr>
          <w:b/>
        </w:rPr>
      </w:pPr>
    </w:p>
    <w:p w14:paraId="32D6B91C" w14:textId="7B80AF71" w:rsidR="00C747F1" w:rsidRDefault="00C747F1" w:rsidP="486610C4">
      <w:pPr>
        <w:spacing w:after="200" w:line="276" w:lineRule="auto"/>
        <w:rPr>
          <w:b/>
          <w:bCs/>
        </w:rPr>
      </w:pPr>
    </w:p>
    <w:p w14:paraId="4E5E47B4" w14:textId="77777777" w:rsidR="009B0FF7" w:rsidRDefault="009B0FF7" w:rsidP="009B0FF7">
      <w:pPr>
        <w:spacing w:after="200" w:line="276" w:lineRule="auto"/>
        <w:rPr>
          <w:b/>
          <w:bCs/>
        </w:rPr>
      </w:pPr>
    </w:p>
    <w:p w14:paraId="12CFCB9E" w14:textId="77777777" w:rsidR="007D612C" w:rsidRPr="005B7789" w:rsidRDefault="007D612C" w:rsidP="00EA38B9">
      <w:pPr>
        <w:tabs>
          <w:tab w:val="left" w:pos="1080"/>
        </w:tabs>
        <w:suppressAutoHyphens/>
        <w:spacing w:after="320" w:line="360" w:lineRule="auto"/>
        <w:ind w:left="720"/>
        <w:jc w:val="both"/>
        <w:rPr>
          <w:b/>
        </w:rPr>
      </w:pPr>
    </w:p>
    <w:sectPr w:rsidR="007D612C" w:rsidRPr="005B7789" w:rsidSect="00AC40E9">
      <w:pgSz w:w="12240" w:h="15840" w:code="1"/>
      <w:pgMar w:top="1260" w:right="1320" w:bottom="900" w:left="12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81A94"/>
    <w:multiLevelType w:val="hybridMultilevel"/>
    <w:tmpl w:val="AD1A42D4"/>
    <w:lvl w:ilvl="0" w:tplc="71F0901A">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7734954"/>
    <w:multiLevelType w:val="hybridMultilevel"/>
    <w:tmpl w:val="B2A04A5C"/>
    <w:lvl w:ilvl="0" w:tplc="2D3EFC0A">
      <w:start w:val="1"/>
      <w:numFmt w:val="bullet"/>
      <w:lvlText w:val=""/>
      <w:lvlJc w:val="left"/>
      <w:pPr>
        <w:tabs>
          <w:tab w:val="num" w:pos="720"/>
        </w:tabs>
        <w:ind w:left="720" w:hanging="360"/>
      </w:pPr>
      <w:rPr>
        <w:rFonts w:ascii="Wingdings" w:hAnsi="Wingdings" w:hint="default"/>
      </w:rPr>
    </w:lvl>
    <w:lvl w:ilvl="1" w:tplc="D0F6E716" w:tentative="1">
      <w:start w:val="1"/>
      <w:numFmt w:val="bullet"/>
      <w:lvlText w:val=""/>
      <w:lvlJc w:val="left"/>
      <w:pPr>
        <w:tabs>
          <w:tab w:val="num" w:pos="1440"/>
        </w:tabs>
        <w:ind w:left="1440" w:hanging="360"/>
      </w:pPr>
      <w:rPr>
        <w:rFonts w:ascii="Wingdings" w:hAnsi="Wingdings" w:hint="default"/>
      </w:rPr>
    </w:lvl>
    <w:lvl w:ilvl="2" w:tplc="E3A016FE" w:tentative="1">
      <w:start w:val="1"/>
      <w:numFmt w:val="bullet"/>
      <w:lvlText w:val=""/>
      <w:lvlJc w:val="left"/>
      <w:pPr>
        <w:tabs>
          <w:tab w:val="num" w:pos="2160"/>
        </w:tabs>
        <w:ind w:left="2160" w:hanging="360"/>
      </w:pPr>
      <w:rPr>
        <w:rFonts w:ascii="Wingdings" w:hAnsi="Wingdings" w:hint="default"/>
      </w:rPr>
    </w:lvl>
    <w:lvl w:ilvl="3" w:tplc="8B32A10A" w:tentative="1">
      <w:start w:val="1"/>
      <w:numFmt w:val="bullet"/>
      <w:lvlText w:val=""/>
      <w:lvlJc w:val="left"/>
      <w:pPr>
        <w:tabs>
          <w:tab w:val="num" w:pos="2880"/>
        </w:tabs>
        <w:ind w:left="2880" w:hanging="360"/>
      </w:pPr>
      <w:rPr>
        <w:rFonts w:ascii="Wingdings" w:hAnsi="Wingdings" w:hint="default"/>
      </w:rPr>
    </w:lvl>
    <w:lvl w:ilvl="4" w:tplc="7F229C56" w:tentative="1">
      <w:start w:val="1"/>
      <w:numFmt w:val="bullet"/>
      <w:lvlText w:val=""/>
      <w:lvlJc w:val="left"/>
      <w:pPr>
        <w:tabs>
          <w:tab w:val="num" w:pos="3600"/>
        </w:tabs>
        <w:ind w:left="3600" w:hanging="360"/>
      </w:pPr>
      <w:rPr>
        <w:rFonts w:ascii="Wingdings" w:hAnsi="Wingdings" w:hint="default"/>
      </w:rPr>
    </w:lvl>
    <w:lvl w:ilvl="5" w:tplc="099E4C12" w:tentative="1">
      <w:start w:val="1"/>
      <w:numFmt w:val="bullet"/>
      <w:lvlText w:val=""/>
      <w:lvlJc w:val="left"/>
      <w:pPr>
        <w:tabs>
          <w:tab w:val="num" w:pos="4320"/>
        </w:tabs>
        <w:ind w:left="4320" w:hanging="360"/>
      </w:pPr>
      <w:rPr>
        <w:rFonts w:ascii="Wingdings" w:hAnsi="Wingdings" w:hint="default"/>
      </w:rPr>
    </w:lvl>
    <w:lvl w:ilvl="6" w:tplc="C50CD34E" w:tentative="1">
      <w:start w:val="1"/>
      <w:numFmt w:val="bullet"/>
      <w:lvlText w:val=""/>
      <w:lvlJc w:val="left"/>
      <w:pPr>
        <w:tabs>
          <w:tab w:val="num" w:pos="5040"/>
        </w:tabs>
        <w:ind w:left="5040" w:hanging="360"/>
      </w:pPr>
      <w:rPr>
        <w:rFonts w:ascii="Wingdings" w:hAnsi="Wingdings" w:hint="default"/>
      </w:rPr>
    </w:lvl>
    <w:lvl w:ilvl="7" w:tplc="F2CACEE6" w:tentative="1">
      <w:start w:val="1"/>
      <w:numFmt w:val="bullet"/>
      <w:lvlText w:val=""/>
      <w:lvlJc w:val="left"/>
      <w:pPr>
        <w:tabs>
          <w:tab w:val="num" w:pos="5760"/>
        </w:tabs>
        <w:ind w:left="5760" w:hanging="360"/>
      </w:pPr>
      <w:rPr>
        <w:rFonts w:ascii="Wingdings" w:hAnsi="Wingdings" w:hint="default"/>
      </w:rPr>
    </w:lvl>
    <w:lvl w:ilvl="8" w:tplc="C906606E"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7535F4"/>
    <w:multiLevelType w:val="hybridMultilevel"/>
    <w:tmpl w:val="3A6A79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D9234C"/>
    <w:multiLevelType w:val="hybridMultilevel"/>
    <w:tmpl w:val="C52A8F42"/>
    <w:lvl w:ilvl="0" w:tplc="68A62694">
      <w:start w:val="1"/>
      <w:numFmt w:val="bullet"/>
      <w:lvlText w:val=""/>
      <w:lvlJc w:val="left"/>
      <w:pPr>
        <w:ind w:left="720" w:hanging="360"/>
      </w:pPr>
      <w:rPr>
        <w:rFonts w:ascii="Symbol" w:hAnsi="Symbol" w:hint="default"/>
        <w:b/>
        <w:bCs w:val="0"/>
      </w:rPr>
    </w:lvl>
    <w:lvl w:ilvl="1" w:tplc="31EA6976">
      <w:start w:val="1"/>
      <w:numFmt w:val="bullet"/>
      <w:lvlText w:val="o"/>
      <w:lvlJc w:val="left"/>
      <w:pPr>
        <w:ind w:left="1440" w:hanging="360"/>
      </w:pPr>
      <w:rPr>
        <w:rFonts w:ascii="Courier New" w:hAnsi="Courier New" w:hint="default"/>
      </w:rPr>
    </w:lvl>
    <w:lvl w:ilvl="2" w:tplc="53E88714">
      <w:start w:val="1"/>
      <w:numFmt w:val="bullet"/>
      <w:lvlText w:val=""/>
      <w:lvlJc w:val="left"/>
      <w:pPr>
        <w:ind w:left="2160" w:hanging="360"/>
      </w:pPr>
      <w:rPr>
        <w:rFonts w:ascii="Wingdings" w:hAnsi="Wingdings" w:hint="default"/>
      </w:rPr>
    </w:lvl>
    <w:lvl w:ilvl="3" w:tplc="B3DA508C">
      <w:start w:val="1"/>
      <w:numFmt w:val="bullet"/>
      <w:lvlText w:val=""/>
      <w:lvlJc w:val="left"/>
      <w:pPr>
        <w:ind w:left="2880" w:hanging="360"/>
      </w:pPr>
      <w:rPr>
        <w:rFonts w:ascii="Symbol" w:hAnsi="Symbol" w:hint="default"/>
      </w:rPr>
    </w:lvl>
    <w:lvl w:ilvl="4" w:tplc="5C3008C4">
      <w:start w:val="1"/>
      <w:numFmt w:val="bullet"/>
      <w:lvlText w:val="o"/>
      <w:lvlJc w:val="left"/>
      <w:pPr>
        <w:ind w:left="3600" w:hanging="360"/>
      </w:pPr>
      <w:rPr>
        <w:rFonts w:ascii="Courier New" w:hAnsi="Courier New" w:hint="default"/>
      </w:rPr>
    </w:lvl>
    <w:lvl w:ilvl="5" w:tplc="BC580780">
      <w:start w:val="1"/>
      <w:numFmt w:val="bullet"/>
      <w:lvlText w:val=""/>
      <w:lvlJc w:val="left"/>
      <w:pPr>
        <w:ind w:left="4320" w:hanging="360"/>
      </w:pPr>
      <w:rPr>
        <w:rFonts w:ascii="Wingdings" w:hAnsi="Wingdings" w:hint="default"/>
      </w:rPr>
    </w:lvl>
    <w:lvl w:ilvl="6" w:tplc="337C61A4">
      <w:start w:val="1"/>
      <w:numFmt w:val="bullet"/>
      <w:lvlText w:val=""/>
      <w:lvlJc w:val="left"/>
      <w:pPr>
        <w:ind w:left="5040" w:hanging="360"/>
      </w:pPr>
      <w:rPr>
        <w:rFonts w:ascii="Symbol" w:hAnsi="Symbol" w:hint="default"/>
      </w:rPr>
    </w:lvl>
    <w:lvl w:ilvl="7" w:tplc="5A60812A">
      <w:start w:val="1"/>
      <w:numFmt w:val="bullet"/>
      <w:lvlText w:val="o"/>
      <w:lvlJc w:val="left"/>
      <w:pPr>
        <w:ind w:left="5760" w:hanging="360"/>
      </w:pPr>
      <w:rPr>
        <w:rFonts w:ascii="Courier New" w:hAnsi="Courier New" w:hint="default"/>
      </w:rPr>
    </w:lvl>
    <w:lvl w:ilvl="8" w:tplc="8902BCCE">
      <w:start w:val="1"/>
      <w:numFmt w:val="bullet"/>
      <w:lvlText w:val=""/>
      <w:lvlJc w:val="left"/>
      <w:pPr>
        <w:ind w:left="6480" w:hanging="360"/>
      </w:pPr>
      <w:rPr>
        <w:rFonts w:ascii="Wingdings" w:hAnsi="Wingdings" w:hint="default"/>
      </w:rPr>
    </w:lvl>
  </w:abstractNum>
  <w:abstractNum w:abstractNumId="4" w15:restartNumberingAfterBreak="0">
    <w:nsid w:val="1FE304FB"/>
    <w:multiLevelType w:val="hybridMultilevel"/>
    <w:tmpl w:val="416E8C46"/>
    <w:lvl w:ilvl="0" w:tplc="32FA04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4377CB7"/>
    <w:multiLevelType w:val="hybridMultilevel"/>
    <w:tmpl w:val="AED6C5C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7BB7C6D"/>
    <w:multiLevelType w:val="hybridMultilevel"/>
    <w:tmpl w:val="FFFFFFFF"/>
    <w:lvl w:ilvl="0" w:tplc="61DEF676">
      <w:start w:val="1"/>
      <w:numFmt w:val="decimal"/>
      <w:lvlText w:val="%1."/>
      <w:lvlJc w:val="left"/>
      <w:pPr>
        <w:ind w:left="720" w:hanging="360"/>
      </w:pPr>
    </w:lvl>
    <w:lvl w:ilvl="1" w:tplc="B66C05D8">
      <w:start w:val="1"/>
      <w:numFmt w:val="lowerLetter"/>
      <w:lvlText w:val="%2."/>
      <w:lvlJc w:val="left"/>
      <w:pPr>
        <w:ind w:left="1440" w:hanging="360"/>
      </w:pPr>
    </w:lvl>
    <w:lvl w:ilvl="2" w:tplc="A26A6518">
      <w:start w:val="1"/>
      <w:numFmt w:val="lowerRoman"/>
      <w:lvlText w:val="%3."/>
      <w:lvlJc w:val="right"/>
      <w:pPr>
        <w:ind w:left="2160" w:hanging="180"/>
      </w:pPr>
    </w:lvl>
    <w:lvl w:ilvl="3" w:tplc="AEAEFEE6">
      <w:start w:val="1"/>
      <w:numFmt w:val="decimal"/>
      <w:lvlText w:val="%4."/>
      <w:lvlJc w:val="left"/>
      <w:pPr>
        <w:ind w:left="2880" w:hanging="360"/>
      </w:pPr>
    </w:lvl>
    <w:lvl w:ilvl="4" w:tplc="517696DE">
      <w:start w:val="1"/>
      <w:numFmt w:val="lowerLetter"/>
      <w:lvlText w:val="%5."/>
      <w:lvlJc w:val="left"/>
      <w:pPr>
        <w:ind w:left="3600" w:hanging="360"/>
      </w:pPr>
    </w:lvl>
    <w:lvl w:ilvl="5" w:tplc="3528BE9A">
      <w:start w:val="1"/>
      <w:numFmt w:val="lowerRoman"/>
      <w:lvlText w:val="%6."/>
      <w:lvlJc w:val="right"/>
      <w:pPr>
        <w:ind w:left="4320" w:hanging="180"/>
      </w:pPr>
    </w:lvl>
    <w:lvl w:ilvl="6" w:tplc="BF5247A6">
      <w:start w:val="1"/>
      <w:numFmt w:val="decimal"/>
      <w:lvlText w:val="%7."/>
      <w:lvlJc w:val="left"/>
      <w:pPr>
        <w:ind w:left="5040" w:hanging="360"/>
      </w:pPr>
    </w:lvl>
    <w:lvl w:ilvl="7" w:tplc="10F83A44">
      <w:start w:val="1"/>
      <w:numFmt w:val="lowerLetter"/>
      <w:lvlText w:val="%8."/>
      <w:lvlJc w:val="left"/>
      <w:pPr>
        <w:ind w:left="5760" w:hanging="360"/>
      </w:pPr>
    </w:lvl>
    <w:lvl w:ilvl="8" w:tplc="BDFCDC12">
      <w:start w:val="1"/>
      <w:numFmt w:val="lowerRoman"/>
      <w:lvlText w:val="%9."/>
      <w:lvlJc w:val="right"/>
      <w:pPr>
        <w:ind w:left="6480" w:hanging="180"/>
      </w:pPr>
    </w:lvl>
  </w:abstractNum>
  <w:abstractNum w:abstractNumId="7" w15:restartNumberingAfterBreak="0">
    <w:nsid w:val="2C8649DD"/>
    <w:multiLevelType w:val="hybridMultilevel"/>
    <w:tmpl w:val="2C867AC8"/>
    <w:lvl w:ilvl="0" w:tplc="7C40024A">
      <w:start w:val="1"/>
      <w:numFmt w:val="decimal"/>
      <w:lvlText w:val="%1."/>
      <w:lvlJc w:val="left"/>
      <w:pPr>
        <w:ind w:left="1230" w:hanging="360"/>
      </w:pPr>
      <w:rPr>
        <w:rFonts w:hint="default"/>
      </w:rPr>
    </w:lvl>
    <w:lvl w:ilvl="1" w:tplc="40090019" w:tentative="1">
      <w:start w:val="1"/>
      <w:numFmt w:val="lowerLetter"/>
      <w:lvlText w:val="%2."/>
      <w:lvlJc w:val="left"/>
      <w:pPr>
        <w:ind w:left="1950" w:hanging="360"/>
      </w:pPr>
    </w:lvl>
    <w:lvl w:ilvl="2" w:tplc="4009001B" w:tentative="1">
      <w:start w:val="1"/>
      <w:numFmt w:val="lowerRoman"/>
      <w:lvlText w:val="%3."/>
      <w:lvlJc w:val="right"/>
      <w:pPr>
        <w:ind w:left="2670" w:hanging="180"/>
      </w:pPr>
    </w:lvl>
    <w:lvl w:ilvl="3" w:tplc="4009000F" w:tentative="1">
      <w:start w:val="1"/>
      <w:numFmt w:val="decimal"/>
      <w:lvlText w:val="%4."/>
      <w:lvlJc w:val="left"/>
      <w:pPr>
        <w:ind w:left="3390" w:hanging="360"/>
      </w:pPr>
    </w:lvl>
    <w:lvl w:ilvl="4" w:tplc="40090019" w:tentative="1">
      <w:start w:val="1"/>
      <w:numFmt w:val="lowerLetter"/>
      <w:lvlText w:val="%5."/>
      <w:lvlJc w:val="left"/>
      <w:pPr>
        <w:ind w:left="4110" w:hanging="360"/>
      </w:pPr>
    </w:lvl>
    <w:lvl w:ilvl="5" w:tplc="4009001B" w:tentative="1">
      <w:start w:val="1"/>
      <w:numFmt w:val="lowerRoman"/>
      <w:lvlText w:val="%6."/>
      <w:lvlJc w:val="right"/>
      <w:pPr>
        <w:ind w:left="4830" w:hanging="180"/>
      </w:pPr>
    </w:lvl>
    <w:lvl w:ilvl="6" w:tplc="4009000F" w:tentative="1">
      <w:start w:val="1"/>
      <w:numFmt w:val="decimal"/>
      <w:lvlText w:val="%7."/>
      <w:lvlJc w:val="left"/>
      <w:pPr>
        <w:ind w:left="5550" w:hanging="360"/>
      </w:pPr>
    </w:lvl>
    <w:lvl w:ilvl="7" w:tplc="40090019" w:tentative="1">
      <w:start w:val="1"/>
      <w:numFmt w:val="lowerLetter"/>
      <w:lvlText w:val="%8."/>
      <w:lvlJc w:val="left"/>
      <w:pPr>
        <w:ind w:left="6270" w:hanging="360"/>
      </w:pPr>
    </w:lvl>
    <w:lvl w:ilvl="8" w:tplc="4009001B" w:tentative="1">
      <w:start w:val="1"/>
      <w:numFmt w:val="lowerRoman"/>
      <w:lvlText w:val="%9."/>
      <w:lvlJc w:val="right"/>
      <w:pPr>
        <w:ind w:left="6990" w:hanging="180"/>
      </w:pPr>
    </w:lvl>
  </w:abstractNum>
  <w:abstractNum w:abstractNumId="8" w15:restartNumberingAfterBreak="0">
    <w:nsid w:val="328E24E5"/>
    <w:multiLevelType w:val="hybridMultilevel"/>
    <w:tmpl w:val="8F949A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4CC3978"/>
    <w:multiLevelType w:val="hybridMultilevel"/>
    <w:tmpl w:val="BD12D240"/>
    <w:lvl w:ilvl="0" w:tplc="40090017">
      <w:start w:val="1"/>
      <w:numFmt w:val="lowerLetter"/>
      <w:lvlText w:val="%1)"/>
      <w:lvlJc w:val="left"/>
      <w:pPr>
        <w:ind w:left="2344" w:hanging="360"/>
      </w:pPr>
    </w:lvl>
    <w:lvl w:ilvl="1" w:tplc="40090019" w:tentative="1">
      <w:start w:val="1"/>
      <w:numFmt w:val="lowerLetter"/>
      <w:lvlText w:val="%2."/>
      <w:lvlJc w:val="left"/>
      <w:pPr>
        <w:ind w:left="3064" w:hanging="360"/>
      </w:pPr>
    </w:lvl>
    <w:lvl w:ilvl="2" w:tplc="4009001B" w:tentative="1">
      <w:start w:val="1"/>
      <w:numFmt w:val="lowerRoman"/>
      <w:lvlText w:val="%3."/>
      <w:lvlJc w:val="right"/>
      <w:pPr>
        <w:ind w:left="3784" w:hanging="180"/>
      </w:pPr>
    </w:lvl>
    <w:lvl w:ilvl="3" w:tplc="4009000F" w:tentative="1">
      <w:start w:val="1"/>
      <w:numFmt w:val="decimal"/>
      <w:lvlText w:val="%4."/>
      <w:lvlJc w:val="left"/>
      <w:pPr>
        <w:ind w:left="4504" w:hanging="360"/>
      </w:pPr>
    </w:lvl>
    <w:lvl w:ilvl="4" w:tplc="40090019" w:tentative="1">
      <w:start w:val="1"/>
      <w:numFmt w:val="lowerLetter"/>
      <w:lvlText w:val="%5."/>
      <w:lvlJc w:val="left"/>
      <w:pPr>
        <w:ind w:left="5224" w:hanging="360"/>
      </w:pPr>
    </w:lvl>
    <w:lvl w:ilvl="5" w:tplc="4009001B" w:tentative="1">
      <w:start w:val="1"/>
      <w:numFmt w:val="lowerRoman"/>
      <w:lvlText w:val="%6."/>
      <w:lvlJc w:val="right"/>
      <w:pPr>
        <w:ind w:left="5944" w:hanging="180"/>
      </w:pPr>
    </w:lvl>
    <w:lvl w:ilvl="6" w:tplc="4009000F" w:tentative="1">
      <w:start w:val="1"/>
      <w:numFmt w:val="decimal"/>
      <w:lvlText w:val="%7."/>
      <w:lvlJc w:val="left"/>
      <w:pPr>
        <w:ind w:left="6664" w:hanging="360"/>
      </w:pPr>
    </w:lvl>
    <w:lvl w:ilvl="7" w:tplc="40090019" w:tentative="1">
      <w:start w:val="1"/>
      <w:numFmt w:val="lowerLetter"/>
      <w:lvlText w:val="%8."/>
      <w:lvlJc w:val="left"/>
      <w:pPr>
        <w:ind w:left="7384" w:hanging="360"/>
      </w:pPr>
    </w:lvl>
    <w:lvl w:ilvl="8" w:tplc="4009001B" w:tentative="1">
      <w:start w:val="1"/>
      <w:numFmt w:val="lowerRoman"/>
      <w:lvlText w:val="%9."/>
      <w:lvlJc w:val="right"/>
      <w:pPr>
        <w:ind w:left="8104" w:hanging="180"/>
      </w:pPr>
    </w:lvl>
  </w:abstractNum>
  <w:abstractNum w:abstractNumId="10" w15:restartNumberingAfterBreak="0">
    <w:nsid w:val="3DFB7C3F"/>
    <w:multiLevelType w:val="hybridMultilevel"/>
    <w:tmpl w:val="B83A3E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F0F6883"/>
    <w:multiLevelType w:val="hybridMultilevel"/>
    <w:tmpl w:val="51022E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8B919E7"/>
    <w:multiLevelType w:val="hybridMultilevel"/>
    <w:tmpl w:val="C59A25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97F4A1E"/>
    <w:multiLevelType w:val="hybridMultilevel"/>
    <w:tmpl w:val="2A2C65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CE92BE3"/>
    <w:multiLevelType w:val="hybridMultilevel"/>
    <w:tmpl w:val="76FAD0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D6E12D6"/>
    <w:multiLevelType w:val="hybridMultilevel"/>
    <w:tmpl w:val="BFC21252"/>
    <w:lvl w:ilvl="0" w:tplc="292E2D6C">
      <w:start w:val="1"/>
      <w:numFmt w:val="bullet"/>
      <w:lvlText w:val=""/>
      <w:lvlJc w:val="left"/>
      <w:pPr>
        <w:tabs>
          <w:tab w:val="num" w:pos="720"/>
        </w:tabs>
        <w:ind w:left="720" w:hanging="360"/>
      </w:pPr>
      <w:rPr>
        <w:rFonts w:ascii="Wingdings" w:hAnsi="Wingdings" w:hint="default"/>
      </w:rPr>
    </w:lvl>
    <w:lvl w:ilvl="1" w:tplc="FF948FC2" w:tentative="1">
      <w:start w:val="1"/>
      <w:numFmt w:val="bullet"/>
      <w:lvlText w:val=""/>
      <w:lvlJc w:val="left"/>
      <w:pPr>
        <w:tabs>
          <w:tab w:val="num" w:pos="1440"/>
        </w:tabs>
        <w:ind w:left="1440" w:hanging="360"/>
      </w:pPr>
      <w:rPr>
        <w:rFonts w:ascii="Wingdings" w:hAnsi="Wingdings" w:hint="default"/>
      </w:rPr>
    </w:lvl>
    <w:lvl w:ilvl="2" w:tplc="A4CA645C" w:tentative="1">
      <w:start w:val="1"/>
      <w:numFmt w:val="bullet"/>
      <w:lvlText w:val=""/>
      <w:lvlJc w:val="left"/>
      <w:pPr>
        <w:tabs>
          <w:tab w:val="num" w:pos="2160"/>
        </w:tabs>
        <w:ind w:left="2160" w:hanging="360"/>
      </w:pPr>
      <w:rPr>
        <w:rFonts w:ascii="Wingdings" w:hAnsi="Wingdings" w:hint="default"/>
      </w:rPr>
    </w:lvl>
    <w:lvl w:ilvl="3" w:tplc="9E48E074" w:tentative="1">
      <w:start w:val="1"/>
      <w:numFmt w:val="bullet"/>
      <w:lvlText w:val=""/>
      <w:lvlJc w:val="left"/>
      <w:pPr>
        <w:tabs>
          <w:tab w:val="num" w:pos="2880"/>
        </w:tabs>
        <w:ind w:left="2880" w:hanging="360"/>
      </w:pPr>
      <w:rPr>
        <w:rFonts w:ascii="Wingdings" w:hAnsi="Wingdings" w:hint="default"/>
      </w:rPr>
    </w:lvl>
    <w:lvl w:ilvl="4" w:tplc="8376BA5A" w:tentative="1">
      <w:start w:val="1"/>
      <w:numFmt w:val="bullet"/>
      <w:lvlText w:val=""/>
      <w:lvlJc w:val="left"/>
      <w:pPr>
        <w:tabs>
          <w:tab w:val="num" w:pos="3600"/>
        </w:tabs>
        <w:ind w:left="3600" w:hanging="360"/>
      </w:pPr>
      <w:rPr>
        <w:rFonts w:ascii="Wingdings" w:hAnsi="Wingdings" w:hint="default"/>
      </w:rPr>
    </w:lvl>
    <w:lvl w:ilvl="5" w:tplc="C8FE2D02" w:tentative="1">
      <w:start w:val="1"/>
      <w:numFmt w:val="bullet"/>
      <w:lvlText w:val=""/>
      <w:lvlJc w:val="left"/>
      <w:pPr>
        <w:tabs>
          <w:tab w:val="num" w:pos="4320"/>
        </w:tabs>
        <w:ind w:left="4320" w:hanging="360"/>
      </w:pPr>
      <w:rPr>
        <w:rFonts w:ascii="Wingdings" w:hAnsi="Wingdings" w:hint="default"/>
      </w:rPr>
    </w:lvl>
    <w:lvl w:ilvl="6" w:tplc="031EEC90" w:tentative="1">
      <w:start w:val="1"/>
      <w:numFmt w:val="bullet"/>
      <w:lvlText w:val=""/>
      <w:lvlJc w:val="left"/>
      <w:pPr>
        <w:tabs>
          <w:tab w:val="num" w:pos="5040"/>
        </w:tabs>
        <w:ind w:left="5040" w:hanging="360"/>
      </w:pPr>
      <w:rPr>
        <w:rFonts w:ascii="Wingdings" w:hAnsi="Wingdings" w:hint="default"/>
      </w:rPr>
    </w:lvl>
    <w:lvl w:ilvl="7" w:tplc="F78C7B5E" w:tentative="1">
      <w:start w:val="1"/>
      <w:numFmt w:val="bullet"/>
      <w:lvlText w:val=""/>
      <w:lvlJc w:val="left"/>
      <w:pPr>
        <w:tabs>
          <w:tab w:val="num" w:pos="5760"/>
        </w:tabs>
        <w:ind w:left="5760" w:hanging="360"/>
      </w:pPr>
      <w:rPr>
        <w:rFonts w:ascii="Wingdings" w:hAnsi="Wingdings" w:hint="default"/>
      </w:rPr>
    </w:lvl>
    <w:lvl w:ilvl="8" w:tplc="2E8E4DB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F115FE4"/>
    <w:multiLevelType w:val="multilevel"/>
    <w:tmpl w:val="0F78D956"/>
    <w:lvl w:ilvl="0">
      <w:start w:val="1"/>
      <w:numFmt w:val="decimal"/>
      <w:lvlText w:val="%1"/>
      <w:lvlJc w:val="left"/>
      <w:pPr>
        <w:ind w:left="720" w:hanging="720"/>
      </w:pPr>
      <w:rPr>
        <w:rFonts w:hint="default"/>
        <w:b w:val="0"/>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7" w15:restartNumberingAfterBreak="0">
    <w:nsid w:val="5FAA4534"/>
    <w:multiLevelType w:val="hybridMultilevel"/>
    <w:tmpl w:val="3EF829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8F83061"/>
    <w:multiLevelType w:val="multilevel"/>
    <w:tmpl w:val="671ADF84"/>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3600"/>
        </w:tabs>
        <w:ind w:left="3600" w:hanging="570"/>
      </w:pPr>
      <w:rPr>
        <w:rFonts w:hint="default"/>
      </w:rPr>
    </w:lvl>
    <w:lvl w:ilvl="2">
      <w:start w:val="1"/>
      <w:numFmt w:val="decimal"/>
      <w:lvlText w:val="%1.%2.%3"/>
      <w:lvlJc w:val="left"/>
      <w:pPr>
        <w:tabs>
          <w:tab w:val="num" w:pos="6780"/>
        </w:tabs>
        <w:ind w:left="6780" w:hanging="720"/>
      </w:pPr>
      <w:rPr>
        <w:rFonts w:hint="default"/>
      </w:rPr>
    </w:lvl>
    <w:lvl w:ilvl="3">
      <w:start w:val="1"/>
      <w:numFmt w:val="decimal"/>
      <w:lvlText w:val="%1.%2.%3.%4"/>
      <w:lvlJc w:val="left"/>
      <w:pPr>
        <w:tabs>
          <w:tab w:val="num" w:pos="10170"/>
        </w:tabs>
        <w:ind w:left="10170" w:hanging="1080"/>
      </w:pPr>
      <w:rPr>
        <w:rFonts w:hint="default"/>
      </w:rPr>
    </w:lvl>
    <w:lvl w:ilvl="4">
      <w:start w:val="1"/>
      <w:numFmt w:val="decimal"/>
      <w:lvlText w:val="%1.%2.%3.%4.%5"/>
      <w:lvlJc w:val="left"/>
      <w:pPr>
        <w:tabs>
          <w:tab w:val="num" w:pos="13200"/>
        </w:tabs>
        <w:ind w:left="13200" w:hanging="1080"/>
      </w:pPr>
      <w:rPr>
        <w:rFonts w:hint="default"/>
      </w:rPr>
    </w:lvl>
    <w:lvl w:ilvl="5">
      <w:start w:val="1"/>
      <w:numFmt w:val="decimal"/>
      <w:lvlText w:val="%1.%2.%3.%4.%5.%6"/>
      <w:lvlJc w:val="left"/>
      <w:pPr>
        <w:tabs>
          <w:tab w:val="num" w:pos="16590"/>
        </w:tabs>
        <w:ind w:left="16590" w:hanging="1440"/>
      </w:pPr>
      <w:rPr>
        <w:rFonts w:hint="default"/>
      </w:rPr>
    </w:lvl>
    <w:lvl w:ilvl="6">
      <w:start w:val="1"/>
      <w:numFmt w:val="decimal"/>
      <w:lvlText w:val="%1.%2.%3.%4.%5.%6.%7"/>
      <w:lvlJc w:val="left"/>
      <w:pPr>
        <w:tabs>
          <w:tab w:val="num" w:pos="19620"/>
        </w:tabs>
        <w:ind w:left="19620" w:hanging="1440"/>
      </w:pPr>
      <w:rPr>
        <w:rFonts w:hint="default"/>
      </w:rPr>
    </w:lvl>
    <w:lvl w:ilvl="7">
      <w:start w:val="1"/>
      <w:numFmt w:val="decimal"/>
      <w:lvlText w:val="%1.%2.%3.%4.%5.%6.%7.%8"/>
      <w:lvlJc w:val="left"/>
      <w:pPr>
        <w:tabs>
          <w:tab w:val="num" w:pos="23010"/>
        </w:tabs>
        <w:ind w:left="23010" w:hanging="1800"/>
      </w:pPr>
      <w:rPr>
        <w:rFonts w:hint="default"/>
      </w:rPr>
    </w:lvl>
    <w:lvl w:ilvl="8">
      <w:start w:val="1"/>
      <w:numFmt w:val="decimal"/>
      <w:lvlText w:val="%1.%2.%3.%4.%5.%6.%7.%8.%9"/>
      <w:lvlJc w:val="left"/>
      <w:pPr>
        <w:tabs>
          <w:tab w:val="num" w:pos="26400"/>
        </w:tabs>
        <w:ind w:left="26400" w:hanging="2160"/>
      </w:pPr>
      <w:rPr>
        <w:rFonts w:hint="default"/>
      </w:rPr>
    </w:lvl>
  </w:abstractNum>
  <w:abstractNum w:abstractNumId="19" w15:restartNumberingAfterBreak="0">
    <w:nsid w:val="6B7F2719"/>
    <w:multiLevelType w:val="hybridMultilevel"/>
    <w:tmpl w:val="659CB18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06C3787"/>
    <w:multiLevelType w:val="hybridMultilevel"/>
    <w:tmpl w:val="41609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64291334">
    <w:abstractNumId w:val="6"/>
  </w:num>
  <w:num w:numId="2" w16cid:durableId="1951931586">
    <w:abstractNumId w:val="18"/>
  </w:num>
  <w:num w:numId="3" w16cid:durableId="389429399">
    <w:abstractNumId w:val="16"/>
  </w:num>
  <w:num w:numId="4" w16cid:durableId="16752626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73404261">
    <w:abstractNumId w:val="2"/>
  </w:num>
  <w:num w:numId="6" w16cid:durableId="1381247915">
    <w:abstractNumId w:val="7"/>
  </w:num>
  <w:num w:numId="7" w16cid:durableId="384715646">
    <w:abstractNumId w:val="9"/>
  </w:num>
  <w:num w:numId="8" w16cid:durableId="628780826">
    <w:abstractNumId w:val="19"/>
  </w:num>
  <w:num w:numId="9" w16cid:durableId="250815430">
    <w:abstractNumId w:val="15"/>
  </w:num>
  <w:num w:numId="10" w16cid:durableId="997612607">
    <w:abstractNumId w:val="1"/>
  </w:num>
  <w:num w:numId="11" w16cid:durableId="521819924">
    <w:abstractNumId w:val="8"/>
  </w:num>
  <w:num w:numId="12" w16cid:durableId="625234882">
    <w:abstractNumId w:val="12"/>
  </w:num>
  <w:num w:numId="13" w16cid:durableId="2067028950">
    <w:abstractNumId w:val="11"/>
  </w:num>
  <w:num w:numId="14" w16cid:durableId="816268828">
    <w:abstractNumId w:val="20"/>
  </w:num>
  <w:num w:numId="15" w16cid:durableId="1282346520">
    <w:abstractNumId w:val="13"/>
  </w:num>
  <w:num w:numId="16" w16cid:durableId="300961606">
    <w:abstractNumId w:val="10"/>
  </w:num>
  <w:num w:numId="17" w16cid:durableId="466289500">
    <w:abstractNumId w:val="17"/>
  </w:num>
  <w:num w:numId="18" w16cid:durableId="1790127698">
    <w:abstractNumId w:val="14"/>
  </w:num>
  <w:num w:numId="19" w16cid:durableId="905382764">
    <w:abstractNumId w:val="4"/>
  </w:num>
  <w:num w:numId="20" w16cid:durableId="1412118805">
    <w:abstractNumId w:val="0"/>
  </w:num>
  <w:num w:numId="21" w16cid:durableId="1009604754">
    <w:abstractNumId w:val="5"/>
  </w:num>
  <w:num w:numId="22" w16cid:durableId="15244423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zYzMzQzMjMzMDRT0lEKTi0uzszPAykwrgUA0IRwdywAAAA="/>
  </w:docVars>
  <w:rsids>
    <w:rsidRoot w:val="00454172"/>
    <w:rsid w:val="00001449"/>
    <w:rsid w:val="000221F6"/>
    <w:rsid w:val="00023473"/>
    <w:rsid w:val="0002357E"/>
    <w:rsid w:val="00027BC6"/>
    <w:rsid w:val="000521BB"/>
    <w:rsid w:val="00055F28"/>
    <w:rsid w:val="00055FC0"/>
    <w:rsid w:val="000579E8"/>
    <w:rsid w:val="00067E9D"/>
    <w:rsid w:val="0007024A"/>
    <w:rsid w:val="00072632"/>
    <w:rsid w:val="00073925"/>
    <w:rsid w:val="00081611"/>
    <w:rsid w:val="00087370"/>
    <w:rsid w:val="00091982"/>
    <w:rsid w:val="00091C39"/>
    <w:rsid w:val="000959EA"/>
    <w:rsid w:val="00096B43"/>
    <w:rsid w:val="000A024E"/>
    <w:rsid w:val="000A2171"/>
    <w:rsid w:val="000A2EE2"/>
    <w:rsid w:val="000A76A1"/>
    <w:rsid w:val="000B31F0"/>
    <w:rsid w:val="000B7389"/>
    <w:rsid w:val="000C4514"/>
    <w:rsid w:val="000C5E9B"/>
    <w:rsid w:val="000D17BD"/>
    <w:rsid w:val="000D194F"/>
    <w:rsid w:val="000D2D7C"/>
    <w:rsid w:val="000D2D81"/>
    <w:rsid w:val="000D5F78"/>
    <w:rsid w:val="000E6D0C"/>
    <w:rsid w:val="000F06E5"/>
    <w:rsid w:val="00102327"/>
    <w:rsid w:val="00110DFC"/>
    <w:rsid w:val="00113AD8"/>
    <w:rsid w:val="001162FC"/>
    <w:rsid w:val="0012286D"/>
    <w:rsid w:val="00127FCA"/>
    <w:rsid w:val="00146013"/>
    <w:rsid w:val="00151AC4"/>
    <w:rsid w:val="00163CFF"/>
    <w:rsid w:val="001670F9"/>
    <w:rsid w:val="00180D02"/>
    <w:rsid w:val="00183488"/>
    <w:rsid w:val="001915C0"/>
    <w:rsid w:val="00194377"/>
    <w:rsid w:val="0019647D"/>
    <w:rsid w:val="001A56CB"/>
    <w:rsid w:val="001A5DD3"/>
    <w:rsid w:val="001A67DD"/>
    <w:rsid w:val="001B0902"/>
    <w:rsid w:val="001B0B02"/>
    <w:rsid w:val="001B2FC9"/>
    <w:rsid w:val="001B3187"/>
    <w:rsid w:val="001B493B"/>
    <w:rsid w:val="001C44B9"/>
    <w:rsid w:val="001E24F0"/>
    <w:rsid w:val="001E73D3"/>
    <w:rsid w:val="001F7105"/>
    <w:rsid w:val="00200551"/>
    <w:rsid w:val="0020520B"/>
    <w:rsid w:val="0021357D"/>
    <w:rsid w:val="00216473"/>
    <w:rsid w:val="00222D2E"/>
    <w:rsid w:val="00224C80"/>
    <w:rsid w:val="002257E4"/>
    <w:rsid w:val="00226521"/>
    <w:rsid w:val="00226687"/>
    <w:rsid w:val="002278CB"/>
    <w:rsid w:val="00227A04"/>
    <w:rsid w:val="00227FD3"/>
    <w:rsid w:val="002426B2"/>
    <w:rsid w:val="0025123F"/>
    <w:rsid w:val="00252385"/>
    <w:rsid w:val="002525C6"/>
    <w:rsid w:val="00257C49"/>
    <w:rsid w:val="0026341D"/>
    <w:rsid w:val="002765FC"/>
    <w:rsid w:val="00277882"/>
    <w:rsid w:val="00280348"/>
    <w:rsid w:val="002813B7"/>
    <w:rsid w:val="00290419"/>
    <w:rsid w:val="002A0728"/>
    <w:rsid w:val="002A2A30"/>
    <w:rsid w:val="002A2CE1"/>
    <w:rsid w:val="002A3134"/>
    <w:rsid w:val="002A54BC"/>
    <w:rsid w:val="002B35C5"/>
    <w:rsid w:val="002C4A5E"/>
    <w:rsid w:val="002D047C"/>
    <w:rsid w:val="002D5818"/>
    <w:rsid w:val="002D6E7D"/>
    <w:rsid w:val="002E1C2A"/>
    <w:rsid w:val="002E62A9"/>
    <w:rsid w:val="002F4A4D"/>
    <w:rsid w:val="002F757B"/>
    <w:rsid w:val="00306A6D"/>
    <w:rsid w:val="00306AF1"/>
    <w:rsid w:val="00316A97"/>
    <w:rsid w:val="00333CD0"/>
    <w:rsid w:val="0034581C"/>
    <w:rsid w:val="0035273F"/>
    <w:rsid w:val="00363FD9"/>
    <w:rsid w:val="00372D37"/>
    <w:rsid w:val="00374A5E"/>
    <w:rsid w:val="003821D0"/>
    <w:rsid w:val="00382AAB"/>
    <w:rsid w:val="00386421"/>
    <w:rsid w:val="003975AB"/>
    <w:rsid w:val="003A76D3"/>
    <w:rsid w:val="003B15DF"/>
    <w:rsid w:val="003B48C5"/>
    <w:rsid w:val="003B4BEE"/>
    <w:rsid w:val="003B76EB"/>
    <w:rsid w:val="003B79EF"/>
    <w:rsid w:val="003D004B"/>
    <w:rsid w:val="003D2D99"/>
    <w:rsid w:val="003D2F88"/>
    <w:rsid w:val="003D42DF"/>
    <w:rsid w:val="003D5A9B"/>
    <w:rsid w:val="003F0730"/>
    <w:rsid w:val="004064CB"/>
    <w:rsid w:val="00410A18"/>
    <w:rsid w:val="004133B5"/>
    <w:rsid w:val="00417ACC"/>
    <w:rsid w:val="00421785"/>
    <w:rsid w:val="00423D92"/>
    <w:rsid w:val="004258CA"/>
    <w:rsid w:val="00426F33"/>
    <w:rsid w:val="00434688"/>
    <w:rsid w:val="00434A9B"/>
    <w:rsid w:val="004376B9"/>
    <w:rsid w:val="00441AAE"/>
    <w:rsid w:val="00445AA2"/>
    <w:rsid w:val="00446C95"/>
    <w:rsid w:val="00454172"/>
    <w:rsid w:val="00463242"/>
    <w:rsid w:val="00463A1A"/>
    <w:rsid w:val="00466D0F"/>
    <w:rsid w:val="0047033D"/>
    <w:rsid w:val="0047324E"/>
    <w:rsid w:val="00476859"/>
    <w:rsid w:val="004768EB"/>
    <w:rsid w:val="00483301"/>
    <w:rsid w:val="004866A2"/>
    <w:rsid w:val="004909C6"/>
    <w:rsid w:val="0049579D"/>
    <w:rsid w:val="00497CE8"/>
    <w:rsid w:val="004A183F"/>
    <w:rsid w:val="004A1F27"/>
    <w:rsid w:val="004A3801"/>
    <w:rsid w:val="004B16FB"/>
    <w:rsid w:val="004B325D"/>
    <w:rsid w:val="004D4193"/>
    <w:rsid w:val="004E2AF7"/>
    <w:rsid w:val="004F03E4"/>
    <w:rsid w:val="004F397F"/>
    <w:rsid w:val="004F60DB"/>
    <w:rsid w:val="00501118"/>
    <w:rsid w:val="00502C92"/>
    <w:rsid w:val="00503F27"/>
    <w:rsid w:val="00507231"/>
    <w:rsid w:val="005072C6"/>
    <w:rsid w:val="0050749B"/>
    <w:rsid w:val="005101C0"/>
    <w:rsid w:val="00512855"/>
    <w:rsid w:val="00512ECD"/>
    <w:rsid w:val="00522369"/>
    <w:rsid w:val="0053276C"/>
    <w:rsid w:val="0054167D"/>
    <w:rsid w:val="00553196"/>
    <w:rsid w:val="00555E2F"/>
    <w:rsid w:val="00560CA8"/>
    <w:rsid w:val="0056739D"/>
    <w:rsid w:val="0057091F"/>
    <w:rsid w:val="00576915"/>
    <w:rsid w:val="00577ED7"/>
    <w:rsid w:val="00580B33"/>
    <w:rsid w:val="00580FC2"/>
    <w:rsid w:val="00582AC9"/>
    <w:rsid w:val="00586500"/>
    <w:rsid w:val="00597CEE"/>
    <w:rsid w:val="005B1582"/>
    <w:rsid w:val="005B7789"/>
    <w:rsid w:val="005C3E2D"/>
    <w:rsid w:val="005C4A14"/>
    <w:rsid w:val="005C5076"/>
    <w:rsid w:val="005C6AC4"/>
    <w:rsid w:val="005C6EB7"/>
    <w:rsid w:val="005C756F"/>
    <w:rsid w:val="005D1B79"/>
    <w:rsid w:val="005D24F6"/>
    <w:rsid w:val="005D32E4"/>
    <w:rsid w:val="005F4870"/>
    <w:rsid w:val="005F771D"/>
    <w:rsid w:val="00601A95"/>
    <w:rsid w:val="0060242B"/>
    <w:rsid w:val="006050EE"/>
    <w:rsid w:val="00607A61"/>
    <w:rsid w:val="00607C97"/>
    <w:rsid w:val="00610158"/>
    <w:rsid w:val="0062550F"/>
    <w:rsid w:val="006259EB"/>
    <w:rsid w:val="00634206"/>
    <w:rsid w:val="0063651D"/>
    <w:rsid w:val="0064240D"/>
    <w:rsid w:val="00645BBD"/>
    <w:rsid w:val="00654C9B"/>
    <w:rsid w:val="00655C2E"/>
    <w:rsid w:val="006621A6"/>
    <w:rsid w:val="006779D2"/>
    <w:rsid w:val="00680751"/>
    <w:rsid w:val="00691A9B"/>
    <w:rsid w:val="006920EE"/>
    <w:rsid w:val="00694D7D"/>
    <w:rsid w:val="006A094F"/>
    <w:rsid w:val="006A3F43"/>
    <w:rsid w:val="006C1110"/>
    <w:rsid w:val="006C4BF9"/>
    <w:rsid w:val="006C6C9C"/>
    <w:rsid w:val="006D41C2"/>
    <w:rsid w:val="006D6AC7"/>
    <w:rsid w:val="006E3008"/>
    <w:rsid w:val="006E3068"/>
    <w:rsid w:val="006E5CA5"/>
    <w:rsid w:val="006E6B34"/>
    <w:rsid w:val="006F02D6"/>
    <w:rsid w:val="006F6128"/>
    <w:rsid w:val="006F6643"/>
    <w:rsid w:val="007000B3"/>
    <w:rsid w:val="00707D65"/>
    <w:rsid w:val="00712BA4"/>
    <w:rsid w:val="00715430"/>
    <w:rsid w:val="00721B1F"/>
    <w:rsid w:val="00725920"/>
    <w:rsid w:val="00730143"/>
    <w:rsid w:val="0073026C"/>
    <w:rsid w:val="00731C3F"/>
    <w:rsid w:val="00731E05"/>
    <w:rsid w:val="007324F2"/>
    <w:rsid w:val="00745697"/>
    <w:rsid w:val="00747B67"/>
    <w:rsid w:val="00754F06"/>
    <w:rsid w:val="00756FF9"/>
    <w:rsid w:val="00761A16"/>
    <w:rsid w:val="0076696E"/>
    <w:rsid w:val="00767CFA"/>
    <w:rsid w:val="0077075D"/>
    <w:rsid w:val="00781FCD"/>
    <w:rsid w:val="00784C98"/>
    <w:rsid w:val="00785829"/>
    <w:rsid w:val="00793BA7"/>
    <w:rsid w:val="0079438C"/>
    <w:rsid w:val="007A18B9"/>
    <w:rsid w:val="007C1CDB"/>
    <w:rsid w:val="007C41AF"/>
    <w:rsid w:val="007C5C77"/>
    <w:rsid w:val="007C7432"/>
    <w:rsid w:val="007D612C"/>
    <w:rsid w:val="007D6A0B"/>
    <w:rsid w:val="007E2E2B"/>
    <w:rsid w:val="007F3C20"/>
    <w:rsid w:val="007F5478"/>
    <w:rsid w:val="00810294"/>
    <w:rsid w:val="0081367B"/>
    <w:rsid w:val="00826216"/>
    <w:rsid w:val="00826FD4"/>
    <w:rsid w:val="00834A03"/>
    <w:rsid w:val="008369C9"/>
    <w:rsid w:val="00840059"/>
    <w:rsid w:val="008410AE"/>
    <w:rsid w:val="00851168"/>
    <w:rsid w:val="00857353"/>
    <w:rsid w:val="008619CB"/>
    <w:rsid w:val="00872325"/>
    <w:rsid w:val="0088202B"/>
    <w:rsid w:val="00886AE3"/>
    <w:rsid w:val="00887A87"/>
    <w:rsid w:val="00892AD4"/>
    <w:rsid w:val="00893E8D"/>
    <w:rsid w:val="0089439D"/>
    <w:rsid w:val="008A0E6A"/>
    <w:rsid w:val="008A2362"/>
    <w:rsid w:val="008A28FE"/>
    <w:rsid w:val="008A59C7"/>
    <w:rsid w:val="008A70FA"/>
    <w:rsid w:val="008B0F0D"/>
    <w:rsid w:val="008B609F"/>
    <w:rsid w:val="008B6299"/>
    <w:rsid w:val="008C0B02"/>
    <w:rsid w:val="008C4302"/>
    <w:rsid w:val="008C6054"/>
    <w:rsid w:val="008C7D44"/>
    <w:rsid w:val="008D2F76"/>
    <w:rsid w:val="008D4A67"/>
    <w:rsid w:val="008D7D41"/>
    <w:rsid w:val="008E1664"/>
    <w:rsid w:val="008E1E19"/>
    <w:rsid w:val="008F7C78"/>
    <w:rsid w:val="0090320E"/>
    <w:rsid w:val="0090636F"/>
    <w:rsid w:val="0092762F"/>
    <w:rsid w:val="0093313D"/>
    <w:rsid w:val="00935028"/>
    <w:rsid w:val="009427B9"/>
    <w:rsid w:val="0094AEC7"/>
    <w:rsid w:val="00960E86"/>
    <w:rsid w:val="00962C62"/>
    <w:rsid w:val="0096357C"/>
    <w:rsid w:val="00965DBF"/>
    <w:rsid w:val="0097017C"/>
    <w:rsid w:val="00976074"/>
    <w:rsid w:val="0097765B"/>
    <w:rsid w:val="00984D9C"/>
    <w:rsid w:val="00985561"/>
    <w:rsid w:val="00990D96"/>
    <w:rsid w:val="009915E5"/>
    <w:rsid w:val="0099371D"/>
    <w:rsid w:val="009948F0"/>
    <w:rsid w:val="009954BC"/>
    <w:rsid w:val="00995897"/>
    <w:rsid w:val="009A023E"/>
    <w:rsid w:val="009A5294"/>
    <w:rsid w:val="009B0FF7"/>
    <w:rsid w:val="009B500D"/>
    <w:rsid w:val="009C03B5"/>
    <w:rsid w:val="009C7427"/>
    <w:rsid w:val="009C7496"/>
    <w:rsid w:val="009E77BC"/>
    <w:rsid w:val="009F2BCD"/>
    <w:rsid w:val="009F2D4F"/>
    <w:rsid w:val="009F3DC2"/>
    <w:rsid w:val="009F435A"/>
    <w:rsid w:val="009F51D0"/>
    <w:rsid w:val="00A00238"/>
    <w:rsid w:val="00A044D6"/>
    <w:rsid w:val="00A05539"/>
    <w:rsid w:val="00A07259"/>
    <w:rsid w:val="00A10A9A"/>
    <w:rsid w:val="00A16337"/>
    <w:rsid w:val="00A21B68"/>
    <w:rsid w:val="00A2417C"/>
    <w:rsid w:val="00A24E8F"/>
    <w:rsid w:val="00A4149B"/>
    <w:rsid w:val="00A47C72"/>
    <w:rsid w:val="00A53E61"/>
    <w:rsid w:val="00A612A5"/>
    <w:rsid w:val="00A63B50"/>
    <w:rsid w:val="00A6738B"/>
    <w:rsid w:val="00A67B94"/>
    <w:rsid w:val="00A80CB4"/>
    <w:rsid w:val="00A82F8F"/>
    <w:rsid w:val="00A84333"/>
    <w:rsid w:val="00A84812"/>
    <w:rsid w:val="00A84FCE"/>
    <w:rsid w:val="00A9639F"/>
    <w:rsid w:val="00AA0E6B"/>
    <w:rsid w:val="00AA2AAB"/>
    <w:rsid w:val="00AA4903"/>
    <w:rsid w:val="00AA7A1A"/>
    <w:rsid w:val="00AB1C1F"/>
    <w:rsid w:val="00AC1439"/>
    <w:rsid w:val="00AC40E9"/>
    <w:rsid w:val="00AD07FE"/>
    <w:rsid w:val="00AD16CC"/>
    <w:rsid w:val="00AE1581"/>
    <w:rsid w:val="00AF0012"/>
    <w:rsid w:val="00AF4040"/>
    <w:rsid w:val="00AF54C2"/>
    <w:rsid w:val="00B24173"/>
    <w:rsid w:val="00B32C01"/>
    <w:rsid w:val="00B43E23"/>
    <w:rsid w:val="00B44FFD"/>
    <w:rsid w:val="00B4796A"/>
    <w:rsid w:val="00B47CEE"/>
    <w:rsid w:val="00B505FE"/>
    <w:rsid w:val="00B50F95"/>
    <w:rsid w:val="00B6171F"/>
    <w:rsid w:val="00B66789"/>
    <w:rsid w:val="00B70502"/>
    <w:rsid w:val="00B72CC7"/>
    <w:rsid w:val="00B85875"/>
    <w:rsid w:val="00B91CA6"/>
    <w:rsid w:val="00B92E33"/>
    <w:rsid w:val="00B930A6"/>
    <w:rsid w:val="00B95152"/>
    <w:rsid w:val="00B95F3B"/>
    <w:rsid w:val="00BA5310"/>
    <w:rsid w:val="00BC1F7C"/>
    <w:rsid w:val="00BC3255"/>
    <w:rsid w:val="00BC3367"/>
    <w:rsid w:val="00BC4EF9"/>
    <w:rsid w:val="00BC766C"/>
    <w:rsid w:val="00BD0E81"/>
    <w:rsid w:val="00BD2F05"/>
    <w:rsid w:val="00BD46A3"/>
    <w:rsid w:val="00BD51E9"/>
    <w:rsid w:val="00BE2583"/>
    <w:rsid w:val="00BE5C6C"/>
    <w:rsid w:val="00BE63E9"/>
    <w:rsid w:val="00BF67C5"/>
    <w:rsid w:val="00BF7002"/>
    <w:rsid w:val="00C02A34"/>
    <w:rsid w:val="00C04EF0"/>
    <w:rsid w:val="00C07DC5"/>
    <w:rsid w:val="00C14082"/>
    <w:rsid w:val="00C1631A"/>
    <w:rsid w:val="00C174C1"/>
    <w:rsid w:val="00C20BF1"/>
    <w:rsid w:val="00C228EC"/>
    <w:rsid w:val="00C23694"/>
    <w:rsid w:val="00C31C8C"/>
    <w:rsid w:val="00C31E48"/>
    <w:rsid w:val="00C43EF6"/>
    <w:rsid w:val="00C461B9"/>
    <w:rsid w:val="00C4680E"/>
    <w:rsid w:val="00C47E93"/>
    <w:rsid w:val="00C52915"/>
    <w:rsid w:val="00C61BC2"/>
    <w:rsid w:val="00C61CAF"/>
    <w:rsid w:val="00C64452"/>
    <w:rsid w:val="00C6472B"/>
    <w:rsid w:val="00C6509B"/>
    <w:rsid w:val="00C737F0"/>
    <w:rsid w:val="00C747F1"/>
    <w:rsid w:val="00C823C1"/>
    <w:rsid w:val="00CA32FF"/>
    <w:rsid w:val="00CA5B6C"/>
    <w:rsid w:val="00CB3534"/>
    <w:rsid w:val="00CC0D96"/>
    <w:rsid w:val="00CC1768"/>
    <w:rsid w:val="00CC4227"/>
    <w:rsid w:val="00CD3B4A"/>
    <w:rsid w:val="00CD3FAD"/>
    <w:rsid w:val="00CD4A5E"/>
    <w:rsid w:val="00CE3D2B"/>
    <w:rsid w:val="00CF57D6"/>
    <w:rsid w:val="00D0130D"/>
    <w:rsid w:val="00D02E7D"/>
    <w:rsid w:val="00D050BE"/>
    <w:rsid w:val="00D1150F"/>
    <w:rsid w:val="00D118CE"/>
    <w:rsid w:val="00D2038B"/>
    <w:rsid w:val="00D21FC6"/>
    <w:rsid w:val="00D24947"/>
    <w:rsid w:val="00D25320"/>
    <w:rsid w:val="00D26BAB"/>
    <w:rsid w:val="00D2716E"/>
    <w:rsid w:val="00D338E5"/>
    <w:rsid w:val="00D548BF"/>
    <w:rsid w:val="00D55891"/>
    <w:rsid w:val="00D576D4"/>
    <w:rsid w:val="00D65C0C"/>
    <w:rsid w:val="00D7566C"/>
    <w:rsid w:val="00D82943"/>
    <w:rsid w:val="00D84046"/>
    <w:rsid w:val="00D84F48"/>
    <w:rsid w:val="00D87023"/>
    <w:rsid w:val="00D94B6E"/>
    <w:rsid w:val="00DA3C8C"/>
    <w:rsid w:val="00DC1FCD"/>
    <w:rsid w:val="00DC2104"/>
    <w:rsid w:val="00DD165E"/>
    <w:rsid w:val="00DD3F58"/>
    <w:rsid w:val="00DE12FE"/>
    <w:rsid w:val="00DE23EA"/>
    <w:rsid w:val="00DF07DD"/>
    <w:rsid w:val="00DF224D"/>
    <w:rsid w:val="00DF3519"/>
    <w:rsid w:val="00E01DE2"/>
    <w:rsid w:val="00E06AFF"/>
    <w:rsid w:val="00E14D18"/>
    <w:rsid w:val="00E23837"/>
    <w:rsid w:val="00E270B6"/>
    <w:rsid w:val="00E32FE8"/>
    <w:rsid w:val="00E37F53"/>
    <w:rsid w:val="00E44E6C"/>
    <w:rsid w:val="00E505B7"/>
    <w:rsid w:val="00E515F5"/>
    <w:rsid w:val="00E67030"/>
    <w:rsid w:val="00E7223C"/>
    <w:rsid w:val="00E83226"/>
    <w:rsid w:val="00E86F27"/>
    <w:rsid w:val="00E904FF"/>
    <w:rsid w:val="00E94451"/>
    <w:rsid w:val="00E94BDF"/>
    <w:rsid w:val="00E957DE"/>
    <w:rsid w:val="00E96F55"/>
    <w:rsid w:val="00EA247B"/>
    <w:rsid w:val="00EA38B9"/>
    <w:rsid w:val="00EA4F7C"/>
    <w:rsid w:val="00EA5114"/>
    <w:rsid w:val="00EB33E1"/>
    <w:rsid w:val="00EB66B5"/>
    <w:rsid w:val="00EB6C8E"/>
    <w:rsid w:val="00EC404E"/>
    <w:rsid w:val="00EC50A5"/>
    <w:rsid w:val="00EC71E1"/>
    <w:rsid w:val="00ED7277"/>
    <w:rsid w:val="00EF31A3"/>
    <w:rsid w:val="00EF5F06"/>
    <w:rsid w:val="00EF6143"/>
    <w:rsid w:val="00F01342"/>
    <w:rsid w:val="00F03B26"/>
    <w:rsid w:val="00F0490D"/>
    <w:rsid w:val="00F069CD"/>
    <w:rsid w:val="00F17068"/>
    <w:rsid w:val="00F22E08"/>
    <w:rsid w:val="00F22E7F"/>
    <w:rsid w:val="00F256A7"/>
    <w:rsid w:val="00F2615F"/>
    <w:rsid w:val="00F26229"/>
    <w:rsid w:val="00F26E81"/>
    <w:rsid w:val="00F271EB"/>
    <w:rsid w:val="00F34BF3"/>
    <w:rsid w:val="00F35E9A"/>
    <w:rsid w:val="00F36F23"/>
    <w:rsid w:val="00F37060"/>
    <w:rsid w:val="00F4071C"/>
    <w:rsid w:val="00F456E6"/>
    <w:rsid w:val="00F51795"/>
    <w:rsid w:val="00F553B7"/>
    <w:rsid w:val="00F67AA7"/>
    <w:rsid w:val="00F70CD2"/>
    <w:rsid w:val="00F80AD7"/>
    <w:rsid w:val="00F810F2"/>
    <w:rsid w:val="00F85C30"/>
    <w:rsid w:val="00F93129"/>
    <w:rsid w:val="00FA7503"/>
    <w:rsid w:val="00FB041E"/>
    <w:rsid w:val="00FB0BB0"/>
    <w:rsid w:val="00FB7227"/>
    <w:rsid w:val="00FD0105"/>
    <w:rsid w:val="00FD1039"/>
    <w:rsid w:val="00FD6A6D"/>
    <w:rsid w:val="00FE4C82"/>
    <w:rsid w:val="00FE5FB2"/>
    <w:rsid w:val="00FE7692"/>
    <w:rsid w:val="01C83DAA"/>
    <w:rsid w:val="0224FB35"/>
    <w:rsid w:val="0240BDA4"/>
    <w:rsid w:val="0314819B"/>
    <w:rsid w:val="04F57653"/>
    <w:rsid w:val="053D41C7"/>
    <w:rsid w:val="06278F4D"/>
    <w:rsid w:val="0673BF2B"/>
    <w:rsid w:val="0675499B"/>
    <w:rsid w:val="0702F42C"/>
    <w:rsid w:val="07655A6B"/>
    <w:rsid w:val="081EE4DD"/>
    <w:rsid w:val="08CC1836"/>
    <w:rsid w:val="08F7E042"/>
    <w:rsid w:val="0911089F"/>
    <w:rsid w:val="0971A91B"/>
    <w:rsid w:val="09ABFCB8"/>
    <w:rsid w:val="0A669651"/>
    <w:rsid w:val="0AE66B9A"/>
    <w:rsid w:val="0B477F43"/>
    <w:rsid w:val="0B7B6E2C"/>
    <w:rsid w:val="0C19312F"/>
    <w:rsid w:val="0C72B3EB"/>
    <w:rsid w:val="0DBDB864"/>
    <w:rsid w:val="0E579C9D"/>
    <w:rsid w:val="0FAA7010"/>
    <w:rsid w:val="109722D8"/>
    <w:rsid w:val="11386706"/>
    <w:rsid w:val="125A1D02"/>
    <w:rsid w:val="12F531B7"/>
    <w:rsid w:val="136B4A70"/>
    <w:rsid w:val="13ABADD8"/>
    <w:rsid w:val="13B812B2"/>
    <w:rsid w:val="13DD85BD"/>
    <w:rsid w:val="1429F9F8"/>
    <w:rsid w:val="143D1FE3"/>
    <w:rsid w:val="164A0EB1"/>
    <w:rsid w:val="16D158A4"/>
    <w:rsid w:val="18055305"/>
    <w:rsid w:val="182BAC28"/>
    <w:rsid w:val="1A01C6FF"/>
    <w:rsid w:val="1A89F8E3"/>
    <w:rsid w:val="1B20CB93"/>
    <w:rsid w:val="1BABAB09"/>
    <w:rsid w:val="1BB1B463"/>
    <w:rsid w:val="1C08D60D"/>
    <w:rsid w:val="1C2916C6"/>
    <w:rsid w:val="1C37CE8E"/>
    <w:rsid w:val="1C717EC9"/>
    <w:rsid w:val="1CCE141B"/>
    <w:rsid w:val="1CE4CC95"/>
    <w:rsid w:val="1D85FB9A"/>
    <w:rsid w:val="1E719499"/>
    <w:rsid w:val="1EA97428"/>
    <w:rsid w:val="1F2530CC"/>
    <w:rsid w:val="1FD3B4BF"/>
    <w:rsid w:val="2076CA70"/>
    <w:rsid w:val="20F48D1C"/>
    <w:rsid w:val="21A00E92"/>
    <w:rsid w:val="21D1719C"/>
    <w:rsid w:val="21D35C52"/>
    <w:rsid w:val="232BDD5F"/>
    <w:rsid w:val="23B951EA"/>
    <w:rsid w:val="244B6EE4"/>
    <w:rsid w:val="2495EB0B"/>
    <w:rsid w:val="25551D05"/>
    <w:rsid w:val="256DF5C1"/>
    <w:rsid w:val="257A763F"/>
    <w:rsid w:val="25BB70B3"/>
    <w:rsid w:val="25C1CF87"/>
    <w:rsid w:val="2631BB6C"/>
    <w:rsid w:val="2736B936"/>
    <w:rsid w:val="2785AAEF"/>
    <w:rsid w:val="281876DF"/>
    <w:rsid w:val="282A7C29"/>
    <w:rsid w:val="287C1A68"/>
    <w:rsid w:val="290F38C7"/>
    <w:rsid w:val="2A063C49"/>
    <w:rsid w:val="2A1919B9"/>
    <w:rsid w:val="2A3CFF71"/>
    <w:rsid w:val="2B1E54EC"/>
    <w:rsid w:val="2CBA254D"/>
    <w:rsid w:val="2CED1069"/>
    <w:rsid w:val="2D4105D2"/>
    <w:rsid w:val="2DA3AF01"/>
    <w:rsid w:val="2E92285E"/>
    <w:rsid w:val="2EB2C83F"/>
    <w:rsid w:val="2F07EBB2"/>
    <w:rsid w:val="2F5AF378"/>
    <w:rsid w:val="2F854ACC"/>
    <w:rsid w:val="307247D6"/>
    <w:rsid w:val="30F6C3D9"/>
    <w:rsid w:val="3117EDC7"/>
    <w:rsid w:val="31C92C8E"/>
    <w:rsid w:val="31CCB7BF"/>
    <w:rsid w:val="31E69AD1"/>
    <w:rsid w:val="31F15557"/>
    <w:rsid w:val="3238FDDD"/>
    <w:rsid w:val="326F2F66"/>
    <w:rsid w:val="3316BFA1"/>
    <w:rsid w:val="33950BC1"/>
    <w:rsid w:val="33A6D3A2"/>
    <w:rsid w:val="33A91B02"/>
    <w:rsid w:val="341D29C4"/>
    <w:rsid w:val="342F4B70"/>
    <w:rsid w:val="34A6C94D"/>
    <w:rsid w:val="34EAAD4A"/>
    <w:rsid w:val="35F4D49E"/>
    <w:rsid w:val="36686714"/>
    <w:rsid w:val="36BD69EA"/>
    <w:rsid w:val="373350E0"/>
    <w:rsid w:val="373922F9"/>
    <w:rsid w:val="373EA6C4"/>
    <w:rsid w:val="380824B0"/>
    <w:rsid w:val="3825EEC2"/>
    <w:rsid w:val="383E9C22"/>
    <w:rsid w:val="391D32C7"/>
    <w:rsid w:val="392C7560"/>
    <w:rsid w:val="395DAC30"/>
    <w:rsid w:val="397A82BC"/>
    <w:rsid w:val="3A5DFEE8"/>
    <w:rsid w:val="3B0BE658"/>
    <w:rsid w:val="3B76ABFF"/>
    <w:rsid w:val="3C062E14"/>
    <w:rsid w:val="3C40D601"/>
    <w:rsid w:val="3C559847"/>
    <w:rsid w:val="3CA4798A"/>
    <w:rsid w:val="3D346CB2"/>
    <w:rsid w:val="3D5F2CC7"/>
    <w:rsid w:val="3E04D579"/>
    <w:rsid w:val="3E72AFAB"/>
    <w:rsid w:val="3EB1EEBB"/>
    <w:rsid w:val="3F36BAD0"/>
    <w:rsid w:val="3F701E3E"/>
    <w:rsid w:val="3FE5FC7D"/>
    <w:rsid w:val="410A5474"/>
    <w:rsid w:val="418D0FFF"/>
    <w:rsid w:val="41BDB9D8"/>
    <w:rsid w:val="41EC6CCB"/>
    <w:rsid w:val="41FE948D"/>
    <w:rsid w:val="426D2467"/>
    <w:rsid w:val="4280E9B9"/>
    <w:rsid w:val="438325CD"/>
    <w:rsid w:val="446F2807"/>
    <w:rsid w:val="44E144B1"/>
    <w:rsid w:val="4528AA1C"/>
    <w:rsid w:val="4580AC52"/>
    <w:rsid w:val="4612E5EE"/>
    <w:rsid w:val="462B8046"/>
    <w:rsid w:val="46DB7B3A"/>
    <w:rsid w:val="4721910B"/>
    <w:rsid w:val="481010D4"/>
    <w:rsid w:val="486610C4"/>
    <w:rsid w:val="48743B35"/>
    <w:rsid w:val="48796F92"/>
    <w:rsid w:val="488D063A"/>
    <w:rsid w:val="4951E631"/>
    <w:rsid w:val="499D9148"/>
    <w:rsid w:val="49F435BC"/>
    <w:rsid w:val="4A0D25D8"/>
    <w:rsid w:val="4AA52E4B"/>
    <w:rsid w:val="4B171F7F"/>
    <w:rsid w:val="4B27BCB2"/>
    <w:rsid w:val="4C9E01D5"/>
    <w:rsid w:val="4D07AAE9"/>
    <w:rsid w:val="4D110C83"/>
    <w:rsid w:val="4D39697D"/>
    <w:rsid w:val="4DC69E5B"/>
    <w:rsid w:val="4E0791FD"/>
    <w:rsid w:val="4EB0B18B"/>
    <w:rsid w:val="4F4EF03A"/>
    <w:rsid w:val="4FC60A2B"/>
    <w:rsid w:val="4FEE5808"/>
    <w:rsid w:val="50374B06"/>
    <w:rsid w:val="50AF8365"/>
    <w:rsid w:val="50D95A9E"/>
    <w:rsid w:val="5230332B"/>
    <w:rsid w:val="524664AC"/>
    <w:rsid w:val="5264DBAE"/>
    <w:rsid w:val="5279F63D"/>
    <w:rsid w:val="527AC42E"/>
    <w:rsid w:val="52B23DF1"/>
    <w:rsid w:val="52EBBB85"/>
    <w:rsid w:val="536E414D"/>
    <w:rsid w:val="53838302"/>
    <w:rsid w:val="547BFE80"/>
    <w:rsid w:val="549498D8"/>
    <w:rsid w:val="54D2D131"/>
    <w:rsid w:val="54DCFDF9"/>
    <w:rsid w:val="55AE7DE2"/>
    <w:rsid w:val="55C73634"/>
    <w:rsid w:val="579092B0"/>
    <w:rsid w:val="582A36AD"/>
    <w:rsid w:val="582B122E"/>
    <w:rsid w:val="582FDD23"/>
    <w:rsid w:val="58436D9F"/>
    <w:rsid w:val="5886DD48"/>
    <w:rsid w:val="58F90074"/>
    <w:rsid w:val="592B6FD1"/>
    <w:rsid w:val="5B7567FD"/>
    <w:rsid w:val="5B87FB27"/>
    <w:rsid w:val="5C7F22DF"/>
    <w:rsid w:val="5CF0BA0A"/>
    <w:rsid w:val="5D9D601E"/>
    <w:rsid w:val="5DBBCD3D"/>
    <w:rsid w:val="5E5ADAE3"/>
    <w:rsid w:val="5EA19472"/>
    <w:rsid w:val="5ECF8B2E"/>
    <w:rsid w:val="5F07ED33"/>
    <w:rsid w:val="5F1E10FD"/>
    <w:rsid w:val="5FE366EA"/>
    <w:rsid w:val="601A4221"/>
    <w:rsid w:val="6195CEF7"/>
    <w:rsid w:val="625E371B"/>
    <w:rsid w:val="62FDB16A"/>
    <w:rsid w:val="63430292"/>
    <w:rsid w:val="6411F1CD"/>
    <w:rsid w:val="64F6F923"/>
    <w:rsid w:val="6559AF94"/>
    <w:rsid w:val="660519C9"/>
    <w:rsid w:val="662F0CDF"/>
    <w:rsid w:val="6635522C"/>
    <w:rsid w:val="675A2B80"/>
    <w:rsid w:val="675C5A34"/>
    <w:rsid w:val="67FB823B"/>
    <w:rsid w:val="68A71E67"/>
    <w:rsid w:val="68F6A3B8"/>
    <w:rsid w:val="696F8D3C"/>
    <w:rsid w:val="699D179B"/>
    <w:rsid w:val="69A5F6D5"/>
    <w:rsid w:val="6A31EA46"/>
    <w:rsid w:val="6A7A7F53"/>
    <w:rsid w:val="6A9DE40D"/>
    <w:rsid w:val="6AEA31C2"/>
    <w:rsid w:val="6B01CBDF"/>
    <w:rsid w:val="6BB0D0BD"/>
    <w:rsid w:val="6BD410DE"/>
    <w:rsid w:val="6C60CBB1"/>
    <w:rsid w:val="6CC94640"/>
    <w:rsid w:val="6D30DE8C"/>
    <w:rsid w:val="6E06EC0D"/>
    <w:rsid w:val="6E34B5D8"/>
    <w:rsid w:val="6EF33FA4"/>
    <w:rsid w:val="6F56DA1B"/>
    <w:rsid w:val="6F8DDC99"/>
    <w:rsid w:val="6FC30C15"/>
    <w:rsid w:val="6FCEFFA4"/>
    <w:rsid w:val="6FD8073F"/>
    <w:rsid w:val="6FE09528"/>
    <w:rsid w:val="710FCDED"/>
    <w:rsid w:val="728AB8EA"/>
    <w:rsid w:val="729C71A7"/>
    <w:rsid w:val="72D95FB7"/>
    <w:rsid w:val="72E3924F"/>
    <w:rsid w:val="746BDD96"/>
    <w:rsid w:val="7497E991"/>
    <w:rsid w:val="75BAA0C9"/>
    <w:rsid w:val="766EB617"/>
    <w:rsid w:val="7700B8A9"/>
    <w:rsid w:val="7762790A"/>
    <w:rsid w:val="77821F40"/>
    <w:rsid w:val="78453D6A"/>
    <w:rsid w:val="7852B99B"/>
    <w:rsid w:val="7883470C"/>
    <w:rsid w:val="7910772D"/>
    <w:rsid w:val="7974748E"/>
    <w:rsid w:val="79A823C4"/>
    <w:rsid w:val="7A7DA2D9"/>
    <w:rsid w:val="7B9BB2FF"/>
    <w:rsid w:val="7BC6F487"/>
    <w:rsid w:val="7BE85FED"/>
    <w:rsid w:val="7C5986F2"/>
    <w:rsid w:val="7C5BD978"/>
    <w:rsid w:val="7D1F2DBA"/>
    <w:rsid w:val="7D9F5948"/>
    <w:rsid w:val="7EAC0F52"/>
    <w:rsid w:val="7F1AA1EB"/>
    <w:rsid w:val="7FF5EFA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425E0"/>
  <w15:chartTrackingRefBased/>
  <w15:docId w15:val="{D4DA0DBB-0F7A-41B1-973F-95A46ABB2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172"/>
    <w:rPr>
      <w:rFonts w:ascii="Times New Roman" w:eastAsia="Times New Roman" w:hAnsi="Times New Roman"/>
      <w:sz w:val="24"/>
      <w:szCs w:val="24"/>
      <w:lang w:val="en-US"/>
    </w:rPr>
  </w:style>
  <w:style w:type="paragraph" w:styleId="Heading1">
    <w:name w:val="heading 1"/>
    <w:basedOn w:val="Normal"/>
    <w:next w:val="Normal"/>
    <w:link w:val="Heading1Char"/>
    <w:qFormat/>
    <w:rsid w:val="00454172"/>
    <w:pPr>
      <w:keepNext/>
      <w:outlineLvl w:val="0"/>
    </w:pPr>
    <w:rPr>
      <w:b/>
      <w:bCs/>
      <w:sz w:val="20"/>
      <w:lang w:val="x-none" w:eastAsia="x-none"/>
    </w:rPr>
  </w:style>
  <w:style w:type="paragraph" w:styleId="Heading5">
    <w:name w:val="heading 5"/>
    <w:basedOn w:val="Normal"/>
    <w:next w:val="Normal"/>
    <w:link w:val="Heading5Char"/>
    <w:qFormat/>
    <w:rsid w:val="00454172"/>
    <w:pPr>
      <w:keepNext/>
      <w:ind w:left="360"/>
      <w:jc w:val="center"/>
      <w:outlineLvl w:val="4"/>
    </w:pPr>
    <w:rPr>
      <w:b/>
      <w:bCs/>
      <w:lang w:val="x-none" w:eastAsia="x-none"/>
    </w:rPr>
  </w:style>
  <w:style w:type="paragraph" w:styleId="Heading6">
    <w:name w:val="heading 6"/>
    <w:basedOn w:val="Normal"/>
    <w:next w:val="Normal"/>
    <w:link w:val="Heading6Char"/>
    <w:qFormat/>
    <w:rsid w:val="00454172"/>
    <w:pPr>
      <w:keepNext/>
      <w:ind w:left="360"/>
      <w:jc w:val="center"/>
      <w:outlineLvl w:val="5"/>
    </w:pPr>
    <w:rPr>
      <w:u w:val="single"/>
      <w:lang w:val="x-none" w:eastAsia="x-none"/>
    </w:rPr>
  </w:style>
  <w:style w:type="paragraph" w:styleId="Heading7">
    <w:name w:val="heading 7"/>
    <w:basedOn w:val="Normal"/>
    <w:next w:val="Normal"/>
    <w:link w:val="Heading7Char"/>
    <w:qFormat/>
    <w:rsid w:val="00454172"/>
    <w:pPr>
      <w:keepNext/>
      <w:jc w:val="center"/>
      <w:outlineLvl w:val="6"/>
    </w:pPr>
    <w:rPr>
      <w:b/>
      <w:bCs/>
      <w:lang w:val="x-none" w:eastAsia="x-none"/>
    </w:rPr>
  </w:style>
  <w:style w:type="paragraph" w:styleId="Heading8">
    <w:name w:val="heading 8"/>
    <w:basedOn w:val="Normal"/>
    <w:next w:val="Normal"/>
    <w:link w:val="Heading8Char"/>
    <w:qFormat/>
    <w:rsid w:val="00454172"/>
    <w:pPr>
      <w:keepNext/>
      <w:jc w:val="center"/>
      <w:outlineLvl w:val="7"/>
    </w:pPr>
    <w:rPr>
      <w:b/>
      <w:bCs/>
      <w:sz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454172"/>
    <w:rPr>
      <w:rFonts w:ascii="Times New Roman" w:eastAsia="Times New Roman" w:hAnsi="Times New Roman" w:cs="Times New Roman"/>
      <w:b/>
      <w:bCs/>
      <w:sz w:val="20"/>
      <w:szCs w:val="24"/>
    </w:rPr>
  </w:style>
  <w:style w:type="character" w:customStyle="1" w:styleId="Heading5Char">
    <w:name w:val="Heading 5 Char"/>
    <w:link w:val="Heading5"/>
    <w:rsid w:val="00454172"/>
    <w:rPr>
      <w:rFonts w:ascii="Times New Roman" w:eastAsia="Times New Roman" w:hAnsi="Times New Roman" w:cs="Times New Roman"/>
      <w:b/>
      <w:bCs/>
      <w:sz w:val="24"/>
      <w:szCs w:val="24"/>
    </w:rPr>
  </w:style>
  <w:style w:type="character" w:customStyle="1" w:styleId="Heading6Char">
    <w:name w:val="Heading 6 Char"/>
    <w:link w:val="Heading6"/>
    <w:rsid w:val="00454172"/>
    <w:rPr>
      <w:rFonts w:ascii="Times New Roman" w:eastAsia="Times New Roman" w:hAnsi="Times New Roman" w:cs="Times New Roman"/>
      <w:sz w:val="24"/>
      <w:szCs w:val="24"/>
      <w:u w:val="single"/>
    </w:rPr>
  </w:style>
  <w:style w:type="character" w:customStyle="1" w:styleId="Heading7Char">
    <w:name w:val="Heading 7 Char"/>
    <w:link w:val="Heading7"/>
    <w:rsid w:val="00454172"/>
    <w:rPr>
      <w:rFonts w:ascii="Times New Roman" w:eastAsia="Times New Roman" w:hAnsi="Times New Roman" w:cs="Times New Roman"/>
      <w:b/>
      <w:bCs/>
      <w:sz w:val="24"/>
      <w:szCs w:val="24"/>
    </w:rPr>
  </w:style>
  <w:style w:type="character" w:customStyle="1" w:styleId="Heading8Char">
    <w:name w:val="Heading 8 Char"/>
    <w:link w:val="Heading8"/>
    <w:rsid w:val="00454172"/>
    <w:rPr>
      <w:rFonts w:ascii="Times New Roman" w:eastAsia="Times New Roman" w:hAnsi="Times New Roman" w:cs="Times New Roman"/>
      <w:b/>
      <w:bCs/>
      <w:sz w:val="28"/>
      <w:szCs w:val="24"/>
    </w:rPr>
  </w:style>
  <w:style w:type="paragraph" w:styleId="BodyText2">
    <w:name w:val="Body Text 2"/>
    <w:basedOn w:val="Normal"/>
    <w:link w:val="BodyText2Char"/>
    <w:rsid w:val="00454172"/>
    <w:pPr>
      <w:spacing w:line="360" w:lineRule="auto"/>
      <w:jc w:val="center"/>
    </w:pPr>
    <w:rPr>
      <w:b/>
      <w:bCs/>
      <w:sz w:val="36"/>
      <w:lang w:val="x-none" w:eastAsia="x-none"/>
    </w:rPr>
  </w:style>
  <w:style w:type="character" w:customStyle="1" w:styleId="BodyText2Char">
    <w:name w:val="Body Text 2 Char"/>
    <w:link w:val="BodyText2"/>
    <w:rsid w:val="00454172"/>
    <w:rPr>
      <w:rFonts w:ascii="Times New Roman" w:eastAsia="Times New Roman" w:hAnsi="Times New Roman" w:cs="Times New Roman"/>
      <w:b/>
      <w:bCs/>
      <w:sz w:val="36"/>
      <w:szCs w:val="24"/>
    </w:rPr>
  </w:style>
  <w:style w:type="paragraph" w:styleId="BalloonText">
    <w:name w:val="Balloon Text"/>
    <w:basedOn w:val="Normal"/>
    <w:link w:val="BalloonTextChar"/>
    <w:uiPriority w:val="99"/>
    <w:semiHidden/>
    <w:unhideWhenUsed/>
    <w:rsid w:val="00454172"/>
    <w:rPr>
      <w:rFonts w:ascii="Tahoma" w:hAnsi="Tahoma"/>
      <w:sz w:val="16"/>
      <w:szCs w:val="16"/>
      <w:lang w:val="x-none" w:eastAsia="x-none"/>
    </w:rPr>
  </w:style>
  <w:style w:type="character" w:customStyle="1" w:styleId="BalloonTextChar">
    <w:name w:val="Balloon Text Char"/>
    <w:link w:val="BalloonText"/>
    <w:uiPriority w:val="99"/>
    <w:semiHidden/>
    <w:rsid w:val="00454172"/>
    <w:rPr>
      <w:rFonts w:ascii="Tahoma" w:eastAsia="Times New Roman" w:hAnsi="Tahoma" w:cs="Tahoma"/>
      <w:sz w:val="16"/>
      <w:szCs w:val="16"/>
    </w:rPr>
  </w:style>
  <w:style w:type="paragraph" w:styleId="ListParagraph">
    <w:name w:val="List Paragraph"/>
    <w:basedOn w:val="Normal"/>
    <w:uiPriority w:val="34"/>
    <w:qFormat/>
    <w:rsid w:val="007E2E2B"/>
    <w:pPr>
      <w:spacing w:after="200" w:line="276" w:lineRule="auto"/>
      <w:ind w:left="720"/>
      <w:contextualSpacing/>
    </w:pPr>
    <w:rPr>
      <w:rFonts w:ascii="Calibri" w:eastAsia="Calibri" w:hAnsi="Calibri"/>
      <w:sz w:val="22"/>
      <w:szCs w:val="22"/>
      <w:lang w:val="en-IN"/>
    </w:rPr>
  </w:style>
  <w:style w:type="character" w:customStyle="1" w:styleId="CharacterStyle1">
    <w:name w:val="Character Style 1"/>
    <w:rsid w:val="00BD2F05"/>
    <w:rPr>
      <w:sz w:val="22"/>
      <w:szCs w:val="22"/>
    </w:rPr>
  </w:style>
  <w:style w:type="paragraph" w:customStyle="1" w:styleId="Style2">
    <w:name w:val="Style 2"/>
    <w:rsid w:val="00BD2F05"/>
    <w:pPr>
      <w:widowControl w:val="0"/>
      <w:autoSpaceDE w:val="0"/>
      <w:autoSpaceDN w:val="0"/>
      <w:spacing w:before="648" w:line="480" w:lineRule="auto"/>
      <w:ind w:firstLine="648"/>
      <w:jc w:val="both"/>
    </w:pPr>
    <w:rPr>
      <w:rFonts w:ascii="Times New Roman" w:eastAsia="Times New Roman" w:hAnsi="Times New Roman"/>
      <w:sz w:val="22"/>
      <w:szCs w:val="22"/>
      <w:lang w:val="en-US"/>
    </w:rPr>
  </w:style>
  <w:style w:type="paragraph" w:styleId="PlainText">
    <w:name w:val="Plain Text"/>
    <w:basedOn w:val="Normal"/>
    <w:link w:val="PlainTextChar"/>
    <w:rsid w:val="00180D02"/>
    <w:rPr>
      <w:rFonts w:ascii="Courier New" w:hAnsi="Courier New"/>
      <w:sz w:val="20"/>
      <w:szCs w:val="20"/>
      <w:lang w:val="x-none" w:eastAsia="x-none"/>
    </w:rPr>
  </w:style>
  <w:style w:type="character" w:customStyle="1" w:styleId="PlainTextChar">
    <w:name w:val="Plain Text Char"/>
    <w:link w:val="PlainText"/>
    <w:rsid w:val="00180D02"/>
    <w:rPr>
      <w:rFonts w:ascii="Courier New" w:eastAsia="Times New Roman" w:hAnsi="Courier New" w:cs="Courier New"/>
    </w:rPr>
  </w:style>
  <w:style w:type="paragraph" w:styleId="NormalWeb">
    <w:name w:val="Normal (Web)"/>
    <w:basedOn w:val="Normal"/>
    <w:uiPriority w:val="99"/>
    <w:semiHidden/>
    <w:unhideWhenUsed/>
    <w:rsid w:val="008A70FA"/>
    <w:pPr>
      <w:spacing w:before="100" w:beforeAutospacing="1" w:after="100" w:afterAutospacing="1"/>
    </w:pPr>
    <w:rPr>
      <w:lang w:val="en-IN" w:eastAsia="en-IN" w:bidi="hi-IN"/>
    </w:rPr>
  </w:style>
  <w:style w:type="table" w:styleId="TableGrid">
    <w:name w:val="Table Grid"/>
    <w:basedOn w:val="TableNormal"/>
    <w:uiPriority w:val="59"/>
    <w:rsid w:val="006255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7033D"/>
    <w:rPr>
      <w:color w:val="0563C1"/>
      <w:u w:val="single"/>
    </w:rPr>
  </w:style>
  <w:style w:type="character" w:styleId="UnresolvedMention">
    <w:name w:val="Unresolved Mention"/>
    <w:uiPriority w:val="99"/>
    <w:semiHidden/>
    <w:unhideWhenUsed/>
    <w:rsid w:val="0047033D"/>
    <w:rPr>
      <w:color w:val="605E5C"/>
      <w:shd w:val="clear" w:color="auto" w:fill="E1DFDD"/>
    </w:rPr>
  </w:style>
  <w:style w:type="character" w:styleId="PlaceholderText">
    <w:name w:val="Placeholder Text"/>
    <w:basedOn w:val="DefaultParagraphFont"/>
    <w:uiPriority w:val="99"/>
    <w:semiHidden/>
    <w:rsid w:val="005416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362781">
      <w:bodyDiv w:val="1"/>
      <w:marLeft w:val="0"/>
      <w:marRight w:val="0"/>
      <w:marTop w:val="0"/>
      <w:marBottom w:val="0"/>
      <w:divBdr>
        <w:top w:val="none" w:sz="0" w:space="0" w:color="auto"/>
        <w:left w:val="none" w:sz="0" w:space="0" w:color="auto"/>
        <w:bottom w:val="none" w:sz="0" w:space="0" w:color="auto"/>
        <w:right w:val="none" w:sz="0" w:space="0" w:color="auto"/>
      </w:divBdr>
      <w:divsChild>
        <w:div w:id="1068923007">
          <w:marLeft w:val="446"/>
          <w:marRight w:val="0"/>
          <w:marTop w:val="0"/>
          <w:marBottom w:val="0"/>
          <w:divBdr>
            <w:top w:val="none" w:sz="0" w:space="0" w:color="auto"/>
            <w:left w:val="none" w:sz="0" w:space="0" w:color="auto"/>
            <w:bottom w:val="none" w:sz="0" w:space="0" w:color="auto"/>
            <w:right w:val="none" w:sz="0" w:space="0" w:color="auto"/>
          </w:divBdr>
        </w:div>
        <w:div w:id="1842889142">
          <w:marLeft w:val="446"/>
          <w:marRight w:val="0"/>
          <w:marTop w:val="0"/>
          <w:marBottom w:val="0"/>
          <w:divBdr>
            <w:top w:val="none" w:sz="0" w:space="0" w:color="auto"/>
            <w:left w:val="none" w:sz="0" w:space="0" w:color="auto"/>
            <w:bottom w:val="none" w:sz="0" w:space="0" w:color="auto"/>
            <w:right w:val="none" w:sz="0" w:space="0" w:color="auto"/>
          </w:divBdr>
        </w:div>
      </w:divsChild>
    </w:div>
    <w:div w:id="1251041126">
      <w:bodyDiv w:val="1"/>
      <w:marLeft w:val="0"/>
      <w:marRight w:val="0"/>
      <w:marTop w:val="0"/>
      <w:marBottom w:val="0"/>
      <w:divBdr>
        <w:top w:val="none" w:sz="0" w:space="0" w:color="auto"/>
        <w:left w:val="none" w:sz="0" w:space="0" w:color="auto"/>
        <w:bottom w:val="none" w:sz="0" w:space="0" w:color="auto"/>
        <w:right w:val="none" w:sz="0" w:space="0" w:color="auto"/>
      </w:divBdr>
      <w:divsChild>
        <w:div w:id="680543869">
          <w:marLeft w:val="446"/>
          <w:marRight w:val="0"/>
          <w:marTop w:val="0"/>
          <w:marBottom w:val="0"/>
          <w:divBdr>
            <w:top w:val="none" w:sz="0" w:space="0" w:color="auto"/>
            <w:left w:val="none" w:sz="0" w:space="0" w:color="auto"/>
            <w:bottom w:val="none" w:sz="0" w:space="0" w:color="auto"/>
            <w:right w:val="none" w:sz="0" w:space="0" w:color="auto"/>
          </w:divBdr>
        </w:div>
      </w:divsChild>
    </w:div>
    <w:div w:id="1449737539">
      <w:bodyDiv w:val="1"/>
      <w:marLeft w:val="0"/>
      <w:marRight w:val="0"/>
      <w:marTop w:val="0"/>
      <w:marBottom w:val="0"/>
      <w:divBdr>
        <w:top w:val="none" w:sz="0" w:space="0" w:color="auto"/>
        <w:left w:val="none" w:sz="0" w:space="0" w:color="auto"/>
        <w:bottom w:val="none" w:sz="0" w:space="0" w:color="auto"/>
        <w:right w:val="none" w:sz="0" w:space="0" w:color="auto"/>
      </w:divBdr>
    </w:div>
    <w:div w:id="2035226258">
      <w:bodyDiv w:val="1"/>
      <w:marLeft w:val="0"/>
      <w:marRight w:val="0"/>
      <w:marTop w:val="0"/>
      <w:marBottom w:val="0"/>
      <w:divBdr>
        <w:top w:val="none" w:sz="0" w:space="0" w:color="auto"/>
        <w:left w:val="none" w:sz="0" w:space="0" w:color="auto"/>
        <w:bottom w:val="none" w:sz="0" w:space="0" w:color="auto"/>
        <w:right w:val="none" w:sz="0" w:space="0" w:color="auto"/>
      </w:divBdr>
    </w:div>
    <w:div w:id="2058386530">
      <w:bodyDiv w:val="1"/>
      <w:marLeft w:val="0"/>
      <w:marRight w:val="0"/>
      <w:marTop w:val="0"/>
      <w:marBottom w:val="0"/>
      <w:divBdr>
        <w:top w:val="none" w:sz="0" w:space="0" w:color="auto"/>
        <w:left w:val="none" w:sz="0" w:space="0" w:color="auto"/>
        <w:bottom w:val="none" w:sz="0" w:space="0" w:color="auto"/>
        <w:right w:val="none" w:sz="0" w:space="0" w:color="auto"/>
      </w:divBdr>
    </w:div>
    <w:div w:id="2069301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www.kaggle.com/code/aayushkumar20bcy/kdd-cup-99-dataset-visualisation-pipeline" TargetMode="External"/><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32" Type="http://schemas.openxmlformats.org/officeDocument/2006/relationships/hyperlink" Target="https://itstillworks.com/disadvantages-password-authentication-protocol-2895.html"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5.png"/><Relationship Id="rId19" Type="http://schemas.openxmlformats.org/officeDocument/2006/relationships/hyperlink" Target="https://github.com/aayushkumar20/KDD-99-Intrusion-detection-solution/blob/main/using%20pipelines/kdd-cup-99-dataset-visualisation-pipeline.ipynb" TargetMode="External"/><Relationship Id="rId31" Type="http://schemas.openxmlformats.org/officeDocument/2006/relationships/hyperlink" Target="https://www.router-switch.com/faq/session-layer-the-functions-and-protocols.html"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C0C176-6BD3-416B-A8E6-A2665B336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33</Pages>
  <Words>5492</Words>
  <Characters>31309</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20BCY10135</cp:lastModifiedBy>
  <cp:revision>20</cp:revision>
  <cp:lastPrinted>2013-04-01T05:38:00Z</cp:lastPrinted>
  <dcterms:created xsi:type="dcterms:W3CDTF">2022-04-19T17:24:00Z</dcterms:created>
  <dcterms:modified xsi:type="dcterms:W3CDTF">2022-05-02T07:50:00Z</dcterms:modified>
</cp:coreProperties>
</file>